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5A7CF" w14:textId="77777777" w:rsidR="001102D1" w:rsidRDefault="001102D1" w:rsidP="001102D1">
      <w:pPr>
        <w:pStyle w:val="Heading1"/>
        <w:ind w:right="-143"/>
        <w:rPr>
          <w:rFonts w:ascii="Arial" w:hAnsi="Arial" w:cs="Arial"/>
          <w:b w:val="0"/>
          <w:sz w:val="22"/>
          <w:szCs w:val="22"/>
          <w:u w:val="single"/>
        </w:rPr>
      </w:pPr>
      <w:r>
        <w:rPr>
          <w:noProof/>
          <w:lang w:eastAsia="en-GB"/>
        </w:rPr>
        <mc:AlternateContent>
          <mc:Choice Requires="wpg">
            <w:drawing>
              <wp:anchor distT="0" distB="0" distL="114300" distR="114300" simplePos="0" relativeHeight="251660288" behindDoc="0" locked="0" layoutInCell="1" allowOverlap="1" wp14:anchorId="6505C6F5" wp14:editId="29AE8D75">
                <wp:simplePos x="0" y="0"/>
                <wp:positionH relativeFrom="column">
                  <wp:posOffset>-609600</wp:posOffset>
                </wp:positionH>
                <wp:positionV relativeFrom="paragraph">
                  <wp:posOffset>64135</wp:posOffset>
                </wp:positionV>
                <wp:extent cx="6466205" cy="12261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6205" cy="1226185"/>
                          <a:chOff x="-6731" y="-2"/>
                          <a:chExt cx="9370" cy="2064"/>
                        </a:xfrm>
                      </wpg:grpSpPr>
                      <wps:wsp>
                        <wps:cNvPr id="3" name="Rectangle 2"/>
                        <wps:cNvSpPr>
                          <a:spLocks noChangeArrowheads="1"/>
                        </wps:cNvSpPr>
                        <wps:spPr bwMode="auto">
                          <a:xfrm>
                            <a:off x="-6731" y="-2"/>
                            <a:ext cx="9370" cy="2064"/>
                          </a:xfrm>
                          <a:prstGeom prst="rect">
                            <a:avLst/>
                          </a:prstGeom>
                          <a:solidFill>
                            <a:srgbClr val="1F376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757CEC" w14:textId="77777777" w:rsidR="001102D1" w:rsidRDefault="001102D1" w:rsidP="001102D1">
                              <w:pPr>
                                <w:rPr>
                                  <w:rFonts w:ascii="Arial" w:hAnsi="Arial" w:cs="Arial"/>
                                  <w:color w:val="FFFFFF"/>
                                  <w:u w:val="single"/>
                                </w:rPr>
                              </w:pPr>
                            </w:p>
                            <w:p w14:paraId="3E464526" w14:textId="77777777" w:rsidR="001102D1" w:rsidRDefault="001102D1" w:rsidP="001102D1">
                              <w:pPr>
                                <w:rPr>
                                  <w:rFonts w:ascii="Arial" w:hAnsi="Arial" w:cs="Arial"/>
                                  <w:color w:val="FFFFFF"/>
                                  <w:u w:val="single"/>
                                </w:rPr>
                              </w:pPr>
                            </w:p>
                            <w:p w14:paraId="28D78D5C" w14:textId="428F3C37" w:rsidR="001102D1" w:rsidRDefault="00FF037C" w:rsidP="001102D1">
                              <w:pPr>
                                <w:rPr>
                                  <w:rFonts w:ascii="Arial" w:hAnsi="Arial" w:cs="Arial"/>
                                  <w:b/>
                                  <w:color w:val="FFFFFF"/>
                                  <w:sz w:val="32"/>
                                  <w:szCs w:val="32"/>
                                  <w:u w:val="single"/>
                                </w:rPr>
                              </w:pPr>
                              <w:r>
                                <w:rPr>
                                  <w:rFonts w:ascii="Arial" w:hAnsi="Arial" w:cs="Arial"/>
                                  <w:b/>
                                  <w:color w:val="FFFFFF"/>
                                  <w:sz w:val="32"/>
                                  <w:szCs w:val="32"/>
                                  <w:u w:val="single"/>
                                </w:rPr>
                                <w:t xml:space="preserve">Senior </w:t>
                              </w:r>
                              <w:r w:rsidR="0068523D">
                                <w:rPr>
                                  <w:rFonts w:ascii="Arial" w:hAnsi="Arial" w:cs="Arial"/>
                                  <w:b/>
                                  <w:color w:val="FFFFFF"/>
                                  <w:sz w:val="32"/>
                                  <w:szCs w:val="32"/>
                                  <w:u w:val="single"/>
                                </w:rPr>
                                <w:t>Cleaner</w:t>
                              </w:r>
                              <w:r>
                                <w:rPr>
                                  <w:rFonts w:ascii="Arial" w:hAnsi="Arial" w:cs="Arial"/>
                                  <w:b/>
                                  <w:color w:val="FFFFFF"/>
                                  <w:sz w:val="32"/>
                                  <w:szCs w:val="32"/>
                                  <w:u w:val="single"/>
                                </w:rPr>
                                <w:t xml:space="preserve"> </w:t>
                              </w:r>
                            </w:p>
                            <w:p w14:paraId="7056D1FE" w14:textId="77777777" w:rsidR="001102D1" w:rsidRDefault="001102D1" w:rsidP="001102D1">
                              <w:pPr>
                                <w:rPr>
                                  <w:rFonts w:ascii="Arial" w:hAnsi="Arial" w:cs="Arial"/>
                                  <w:b/>
                                  <w:color w:val="FFFFFF"/>
                                  <w:sz w:val="32"/>
                                  <w:szCs w:val="32"/>
                                  <w:u w:val="single"/>
                                </w:rPr>
                              </w:pPr>
                            </w:p>
                            <w:p w14:paraId="4DC2F9BB" w14:textId="77777777" w:rsidR="001102D1" w:rsidRPr="001102D1" w:rsidRDefault="001102D1" w:rsidP="001102D1">
                              <w:pPr>
                                <w:rPr>
                                  <w:b/>
                                  <w:sz w:val="32"/>
                                  <w:szCs w:val="32"/>
                                </w:rPr>
                              </w:pPr>
                              <w:r w:rsidRPr="001102D1">
                                <w:rPr>
                                  <w:rFonts w:ascii="Arial" w:hAnsi="Arial" w:cs="Arial"/>
                                  <w:b/>
                                  <w:color w:val="FFFFFF"/>
                                  <w:sz w:val="32"/>
                                  <w:szCs w:val="32"/>
                                </w:rPr>
                                <w:t>Job Profile</w:t>
                              </w:r>
                            </w:p>
                          </w:txbxContent>
                        </wps:txbx>
                        <wps:bodyPr rot="0" vert="horz" wrap="square" lIns="91440" tIns="45720" rIns="91440" bIns="45720" anchor="t" anchorCtr="0" upright="1">
                          <a:noAutofit/>
                        </wps:bodyPr>
                      </wps:wsp>
                      <wps:wsp>
                        <wps:cNvPr id="4" name="AutoShape 960"/>
                        <wps:cNvSpPr>
                          <a:spLocks/>
                        </wps:cNvSpPr>
                        <wps:spPr bwMode="auto">
                          <a:xfrm>
                            <a:off x="976" y="367"/>
                            <a:ext cx="731" cy="680"/>
                          </a:xfrm>
                          <a:custGeom>
                            <a:avLst/>
                            <a:gdLst>
                              <a:gd name="T0" fmla="*/ 518 w 731"/>
                              <a:gd name="T1" fmla="*/ -960 h 680"/>
                              <a:gd name="T2" fmla="*/ 375 w 731"/>
                              <a:gd name="T3" fmla="*/ -960 h 680"/>
                              <a:gd name="T4" fmla="*/ 130 w 731"/>
                              <a:gd name="T5" fmla="*/ -954 h 680"/>
                              <a:gd name="T6" fmla="*/ 277 w 731"/>
                              <a:gd name="T7" fmla="*/ -992 h 680"/>
                              <a:gd name="T8" fmla="*/ 646 w 731"/>
                              <a:gd name="T9" fmla="*/ -966 h 680"/>
                              <a:gd name="T10" fmla="*/ 599 w 731"/>
                              <a:gd name="T11" fmla="*/ -970 h 680"/>
                              <a:gd name="T12" fmla="*/ 471 w 731"/>
                              <a:gd name="T13" fmla="*/ -1014 h 680"/>
                              <a:gd name="T14" fmla="*/ 276 w 731"/>
                              <a:gd name="T15" fmla="*/ -986 h 680"/>
                              <a:gd name="T16" fmla="*/ 166 w 731"/>
                              <a:gd name="T17" fmla="*/ -1016 h 680"/>
                              <a:gd name="T18" fmla="*/ 34 w 731"/>
                              <a:gd name="T19" fmla="*/ -978 h 680"/>
                              <a:gd name="T20" fmla="*/ 93 w 731"/>
                              <a:gd name="T21" fmla="*/ -1132 h 680"/>
                              <a:gd name="T22" fmla="*/ 711 w 731"/>
                              <a:gd name="T23" fmla="*/ -1000 h 680"/>
                              <a:gd name="T24" fmla="*/ 201 w 731"/>
                              <a:gd name="T25" fmla="*/ -1026 h 680"/>
                              <a:gd name="T26" fmla="*/ 475 w 731"/>
                              <a:gd name="T27" fmla="*/ -1020 h 680"/>
                              <a:gd name="T28" fmla="*/ 628 w 731"/>
                              <a:gd name="T29" fmla="*/ -1016 h 680"/>
                              <a:gd name="T30" fmla="*/ 326 w 731"/>
                              <a:gd name="T31" fmla="*/ -1122 h 680"/>
                              <a:gd name="T32" fmla="*/ 225 w 731"/>
                              <a:gd name="T33" fmla="*/ -1078 h 680"/>
                              <a:gd name="T34" fmla="*/ 644 w 731"/>
                              <a:gd name="T35" fmla="*/ -1012 h 680"/>
                              <a:gd name="T36" fmla="*/ 320 w 731"/>
                              <a:gd name="T37" fmla="*/ -1016 h 680"/>
                              <a:gd name="T38" fmla="*/ 709 w 731"/>
                              <a:gd name="T39" fmla="*/ -1020 h 680"/>
                              <a:gd name="T40" fmla="*/ 320 w 731"/>
                              <a:gd name="T41" fmla="*/ -1054 h 680"/>
                              <a:gd name="T42" fmla="*/ 212 w 731"/>
                              <a:gd name="T43" fmla="*/ -1052 h 680"/>
                              <a:gd name="T44" fmla="*/ 473 w 731"/>
                              <a:gd name="T45" fmla="*/ -1044 h 680"/>
                              <a:gd name="T46" fmla="*/ 300 w 731"/>
                              <a:gd name="T47" fmla="*/ -1110 h 680"/>
                              <a:gd name="T48" fmla="*/ 604 w 731"/>
                              <a:gd name="T49" fmla="*/ -1142 h 680"/>
                              <a:gd name="T50" fmla="*/ 391 w 731"/>
                              <a:gd name="T51" fmla="*/ -1108 h 680"/>
                              <a:gd name="T52" fmla="*/ 390 w 731"/>
                              <a:gd name="T53" fmla="*/ -1112 h 680"/>
                              <a:gd name="T54" fmla="*/ 371 w 731"/>
                              <a:gd name="T55" fmla="*/ -1334 h 680"/>
                              <a:gd name="T56" fmla="*/ 340 w 731"/>
                              <a:gd name="T57" fmla="*/ -1176 h 680"/>
                              <a:gd name="T58" fmla="*/ 207 w 731"/>
                              <a:gd name="T59" fmla="*/ -1138 h 680"/>
                              <a:gd name="T60" fmla="*/ 212 w 731"/>
                              <a:gd name="T61" fmla="*/ -1140 h 680"/>
                              <a:gd name="T62" fmla="*/ 499 w 731"/>
                              <a:gd name="T63" fmla="*/ -1158 h 680"/>
                              <a:gd name="T64" fmla="*/ 534 w 731"/>
                              <a:gd name="T65" fmla="*/ -1154 h 680"/>
                              <a:gd name="T66" fmla="*/ 143 w 731"/>
                              <a:gd name="T67" fmla="*/ -1166 h 680"/>
                              <a:gd name="T68" fmla="*/ 382 w 731"/>
                              <a:gd name="T69" fmla="*/ -1210 h 680"/>
                              <a:gd name="T70" fmla="*/ 372 w 731"/>
                              <a:gd name="T71" fmla="*/ -1238 h 680"/>
                              <a:gd name="T72" fmla="*/ 379 w 731"/>
                              <a:gd name="T73" fmla="*/ -1282 h 680"/>
                              <a:gd name="T74" fmla="*/ 385 w 731"/>
                              <a:gd name="T75" fmla="*/ -1274 h 680"/>
                              <a:gd name="T76" fmla="*/ 196 w 731"/>
                              <a:gd name="T77" fmla="*/ -1386 h 680"/>
                              <a:gd name="T78" fmla="*/ 515 w 731"/>
                              <a:gd name="T79" fmla="*/ -1376 h 680"/>
                              <a:gd name="T80" fmla="*/ 229 w 731"/>
                              <a:gd name="T81" fmla="*/ -1384 h 680"/>
                              <a:gd name="T82" fmla="*/ 213 w 731"/>
                              <a:gd name="T83" fmla="*/ -1448 h 680"/>
                              <a:gd name="T84" fmla="*/ 220 w 731"/>
                              <a:gd name="T85" fmla="*/ -1498 h 680"/>
                              <a:gd name="T86" fmla="*/ 222 w 731"/>
                              <a:gd name="T87" fmla="*/ -1494 h 680"/>
                              <a:gd name="T88" fmla="*/ 697 w 731"/>
                              <a:gd name="T89" fmla="*/ -1332 h 680"/>
                              <a:gd name="T90" fmla="*/ 307 w 731"/>
                              <a:gd name="T91" fmla="*/ -1362 h 680"/>
                              <a:gd name="T92" fmla="*/ 382 w 731"/>
                              <a:gd name="T93" fmla="*/ -1352 h 680"/>
                              <a:gd name="T94" fmla="*/ 339 w 731"/>
                              <a:gd name="T95" fmla="*/ -1406 h 680"/>
                              <a:gd name="T96" fmla="*/ 518 w 731"/>
                              <a:gd name="T97" fmla="*/ -1448 h 680"/>
                              <a:gd name="T98" fmla="*/ 391 w 731"/>
                              <a:gd name="T99" fmla="*/ -1408 h 680"/>
                              <a:gd name="T100" fmla="*/ 57 w 731"/>
                              <a:gd name="T101" fmla="*/ -1388 h 680"/>
                              <a:gd name="T102" fmla="*/ 681 w 731"/>
                              <a:gd name="T103" fmla="*/ -1386 h 680"/>
                              <a:gd name="T104" fmla="*/ 411 w 731"/>
                              <a:gd name="T105" fmla="*/ -1420 h 680"/>
                              <a:gd name="T106" fmla="*/ 379 w 731"/>
                              <a:gd name="T107" fmla="*/ -1462 h 680"/>
                              <a:gd name="T108" fmla="*/ 315 w 731"/>
                              <a:gd name="T109" fmla="*/ -1556 h 680"/>
                              <a:gd name="T110" fmla="*/ 259 w 731"/>
                              <a:gd name="T111" fmla="*/ -1520 h 680"/>
                              <a:gd name="T112" fmla="*/ 269 w 731"/>
                              <a:gd name="T113" fmla="*/ -1512 h 680"/>
                              <a:gd name="T114" fmla="*/ 269 w 731"/>
                              <a:gd name="T115" fmla="*/ -1512 h 680"/>
                              <a:gd name="T116" fmla="*/ 296 w 731"/>
                              <a:gd name="T117" fmla="*/ -1552 h 680"/>
                              <a:gd name="T118" fmla="*/ 444 w 731"/>
                              <a:gd name="T119" fmla="*/ -1554 h 680"/>
                              <a:gd name="T120" fmla="*/ 330 w 731"/>
                              <a:gd name="T121" fmla="*/ -1600 h 680"/>
                              <a:gd name="T122" fmla="*/ 373 w 731"/>
                              <a:gd name="T123" fmla="*/ -1608 h 680"/>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731" h="680">
                                <a:moveTo>
                                  <a:pt x="180" y="668"/>
                                </a:moveTo>
                                <a:lnTo>
                                  <a:pt x="177" y="668"/>
                                </a:lnTo>
                                <a:lnTo>
                                  <a:pt x="169" y="680"/>
                                </a:lnTo>
                                <a:lnTo>
                                  <a:pt x="188" y="680"/>
                                </a:lnTo>
                                <a:lnTo>
                                  <a:pt x="198" y="678"/>
                                </a:lnTo>
                                <a:lnTo>
                                  <a:pt x="174" y="678"/>
                                </a:lnTo>
                                <a:lnTo>
                                  <a:pt x="180" y="668"/>
                                </a:lnTo>
                                <a:close/>
                                <a:moveTo>
                                  <a:pt x="362" y="532"/>
                                </a:moveTo>
                                <a:lnTo>
                                  <a:pt x="358" y="532"/>
                                </a:lnTo>
                                <a:lnTo>
                                  <a:pt x="358" y="592"/>
                                </a:lnTo>
                                <a:lnTo>
                                  <a:pt x="358" y="608"/>
                                </a:lnTo>
                                <a:lnTo>
                                  <a:pt x="358" y="610"/>
                                </a:lnTo>
                                <a:lnTo>
                                  <a:pt x="357" y="612"/>
                                </a:lnTo>
                                <a:lnTo>
                                  <a:pt x="357" y="630"/>
                                </a:lnTo>
                                <a:lnTo>
                                  <a:pt x="356" y="644"/>
                                </a:lnTo>
                                <a:lnTo>
                                  <a:pt x="354" y="656"/>
                                </a:lnTo>
                                <a:lnTo>
                                  <a:pt x="352" y="672"/>
                                </a:lnTo>
                                <a:lnTo>
                                  <a:pt x="354" y="676"/>
                                </a:lnTo>
                                <a:lnTo>
                                  <a:pt x="358" y="680"/>
                                </a:lnTo>
                                <a:lnTo>
                                  <a:pt x="370" y="680"/>
                                </a:lnTo>
                                <a:lnTo>
                                  <a:pt x="380" y="676"/>
                                </a:lnTo>
                                <a:lnTo>
                                  <a:pt x="363" y="676"/>
                                </a:lnTo>
                                <a:lnTo>
                                  <a:pt x="357" y="674"/>
                                </a:lnTo>
                                <a:lnTo>
                                  <a:pt x="355" y="672"/>
                                </a:lnTo>
                                <a:lnTo>
                                  <a:pt x="356" y="668"/>
                                </a:lnTo>
                                <a:lnTo>
                                  <a:pt x="359" y="650"/>
                                </a:lnTo>
                                <a:lnTo>
                                  <a:pt x="360" y="648"/>
                                </a:lnTo>
                                <a:lnTo>
                                  <a:pt x="361" y="644"/>
                                </a:lnTo>
                                <a:lnTo>
                                  <a:pt x="361" y="588"/>
                                </a:lnTo>
                                <a:lnTo>
                                  <a:pt x="362" y="560"/>
                                </a:lnTo>
                                <a:lnTo>
                                  <a:pt x="362" y="532"/>
                                </a:lnTo>
                                <a:close/>
                                <a:moveTo>
                                  <a:pt x="511" y="664"/>
                                </a:moveTo>
                                <a:lnTo>
                                  <a:pt x="504" y="664"/>
                                </a:lnTo>
                                <a:lnTo>
                                  <a:pt x="518" y="672"/>
                                </a:lnTo>
                                <a:lnTo>
                                  <a:pt x="532" y="678"/>
                                </a:lnTo>
                                <a:lnTo>
                                  <a:pt x="547" y="680"/>
                                </a:lnTo>
                                <a:lnTo>
                                  <a:pt x="562" y="680"/>
                                </a:lnTo>
                                <a:lnTo>
                                  <a:pt x="561" y="678"/>
                                </a:lnTo>
                                <a:lnTo>
                                  <a:pt x="556" y="678"/>
                                </a:lnTo>
                                <a:lnTo>
                                  <a:pt x="546" y="676"/>
                                </a:lnTo>
                                <a:lnTo>
                                  <a:pt x="536" y="676"/>
                                </a:lnTo>
                                <a:lnTo>
                                  <a:pt x="527" y="672"/>
                                </a:lnTo>
                                <a:lnTo>
                                  <a:pt x="518" y="668"/>
                                </a:lnTo>
                                <a:lnTo>
                                  <a:pt x="513" y="666"/>
                                </a:lnTo>
                                <a:lnTo>
                                  <a:pt x="511" y="664"/>
                                </a:lnTo>
                                <a:close/>
                                <a:moveTo>
                                  <a:pt x="231" y="660"/>
                                </a:moveTo>
                                <a:lnTo>
                                  <a:pt x="228" y="660"/>
                                </a:lnTo>
                                <a:lnTo>
                                  <a:pt x="223" y="662"/>
                                </a:lnTo>
                                <a:lnTo>
                                  <a:pt x="218" y="666"/>
                                </a:lnTo>
                                <a:lnTo>
                                  <a:pt x="214" y="668"/>
                                </a:lnTo>
                                <a:lnTo>
                                  <a:pt x="205" y="672"/>
                                </a:lnTo>
                                <a:lnTo>
                                  <a:pt x="195" y="676"/>
                                </a:lnTo>
                                <a:lnTo>
                                  <a:pt x="185" y="676"/>
                                </a:lnTo>
                                <a:lnTo>
                                  <a:pt x="174" y="678"/>
                                </a:lnTo>
                                <a:lnTo>
                                  <a:pt x="198" y="678"/>
                                </a:lnTo>
                                <a:lnTo>
                                  <a:pt x="208" y="674"/>
                                </a:lnTo>
                                <a:lnTo>
                                  <a:pt x="217" y="670"/>
                                </a:lnTo>
                                <a:lnTo>
                                  <a:pt x="226" y="664"/>
                                </a:lnTo>
                                <a:lnTo>
                                  <a:pt x="230" y="664"/>
                                </a:lnTo>
                                <a:lnTo>
                                  <a:pt x="231" y="662"/>
                                </a:lnTo>
                                <a:lnTo>
                                  <a:pt x="231" y="660"/>
                                </a:lnTo>
                                <a:close/>
                                <a:moveTo>
                                  <a:pt x="550" y="664"/>
                                </a:moveTo>
                                <a:lnTo>
                                  <a:pt x="556" y="678"/>
                                </a:lnTo>
                                <a:lnTo>
                                  <a:pt x="561" y="678"/>
                                </a:lnTo>
                                <a:lnTo>
                                  <a:pt x="555" y="668"/>
                                </a:lnTo>
                                <a:lnTo>
                                  <a:pt x="570" y="668"/>
                                </a:lnTo>
                                <a:lnTo>
                                  <a:pt x="550" y="664"/>
                                </a:lnTo>
                                <a:close/>
                                <a:moveTo>
                                  <a:pt x="183" y="674"/>
                                </a:moveTo>
                                <a:lnTo>
                                  <a:pt x="182" y="674"/>
                                </a:lnTo>
                                <a:lnTo>
                                  <a:pt x="181" y="676"/>
                                </a:lnTo>
                                <a:lnTo>
                                  <a:pt x="183" y="674"/>
                                </a:lnTo>
                                <a:close/>
                                <a:moveTo>
                                  <a:pt x="407" y="506"/>
                                </a:moveTo>
                                <a:lnTo>
                                  <a:pt x="396" y="506"/>
                                </a:lnTo>
                                <a:lnTo>
                                  <a:pt x="374" y="508"/>
                                </a:lnTo>
                                <a:lnTo>
                                  <a:pt x="369" y="516"/>
                                </a:lnTo>
                                <a:lnTo>
                                  <a:pt x="370" y="552"/>
                                </a:lnTo>
                                <a:lnTo>
                                  <a:pt x="370" y="562"/>
                                </a:lnTo>
                                <a:lnTo>
                                  <a:pt x="370" y="570"/>
                                </a:lnTo>
                                <a:lnTo>
                                  <a:pt x="371" y="580"/>
                                </a:lnTo>
                                <a:lnTo>
                                  <a:pt x="371" y="584"/>
                                </a:lnTo>
                                <a:lnTo>
                                  <a:pt x="371" y="616"/>
                                </a:lnTo>
                                <a:lnTo>
                                  <a:pt x="372" y="628"/>
                                </a:lnTo>
                                <a:lnTo>
                                  <a:pt x="373" y="642"/>
                                </a:lnTo>
                                <a:lnTo>
                                  <a:pt x="375" y="668"/>
                                </a:lnTo>
                                <a:lnTo>
                                  <a:pt x="376" y="672"/>
                                </a:lnTo>
                                <a:lnTo>
                                  <a:pt x="375" y="674"/>
                                </a:lnTo>
                                <a:lnTo>
                                  <a:pt x="366" y="676"/>
                                </a:lnTo>
                                <a:lnTo>
                                  <a:pt x="380" y="676"/>
                                </a:lnTo>
                                <a:lnTo>
                                  <a:pt x="381" y="674"/>
                                </a:lnTo>
                                <a:lnTo>
                                  <a:pt x="379" y="664"/>
                                </a:lnTo>
                                <a:lnTo>
                                  <a:pt x="376" y="616"/>
                                </a:lnTo>
                                <a:lnTo>
                                  <a:pt x="376" y="612"/>
                                </a:lnTo>
                                <a:lnTo>
                                  <a:pt x="375" y="570"/>
                                </a:lnTo>
                                <a:lnTo>
                                  <a:pt x="374" y="566"/>
                                </a:lnTo>
                                <a:lnTo>
                                  <a:pt x="374" y="562"/>
                                </a:lnTo>
                                <a:lnTo>
                                  <a:pt x="374" y="540"/>
                                </a:lnTo>
                                <a:lnTo>
                                  <a:pt x="374" y="534"/>
                                </a:lnTo>
                                <a:lnTo>
                                  <a:pt x="374" y="532"/>
                                </a:lnTo>
                                <a:lnTo>
                                  <a:pt x="386" y="532"/>
                                </a:lnTo>
                                <a:lnTo>
                                  <a:pt x="377" y="526"/>
                                </a:lnTo>
                                <a:lnTo>
                                  <a:pt x="381" y="526"/>
                                </a:lnTo>
                                <a:lnTo>
                                  <a:pt x="376" y="524"/>
                                </a:lnTo>
                                <a:lnTo>
                                  <a:pt x="378" y="522"/>
                                </a:lnTo>
                                <a:lnTo>
                                  <a:pt x="386" y="522"/>
                                </a:lnTo>
                                <a:lnTo>
                                  <a:pt x="382" y="520"/>
                                </a:lnTo>
                                <a:lnTo>
                                  <a:pt x="392" y="520"/>
                                </a:lnTo>
                                <a:lnTo>
                                  <a:pt x="377" y="518"/>
                                </a:lnTo>
                                <a:lnTo>
                                  <a:pt x="392" y="518"/>
                                </a:lnTo>
                                <a:lnTo>
                                  <a:pt x="390" y="516"/>
                                </a:lnTo>
                                <a:lnTo>
                                  <a:pt x="376" y="516"/>
                                </a:lnTo>
                                <a:lnTo>
                                  <a:pt x="376" y="514"/>
                                </a:lnTo>
                                <a:lnTo>
                                  <a:pt x="378" y="514"/>
                                </a:lnTo>
                                <a:lnTo>
                                  <a:pt x="380" y="512"/>
                                </a:lnTo>
                                <a:lnTo>
                                  <a:pt x="404" y="510"/>
                                </a:lnTo>
                                <a:lnTo>
                                  <a:pt x="424" y="510"/>
                                </a:lnTo>
                                <a:lnTo>
                                  <a:pt x="417" y="508"/>
                                </a:lnTo>
                                <a:lnTo>
                                  <a:pt x="407" y="506"/>
                                </a:lnTo>
                                <a:close/>
                                <a:moveTo>
                                  <a:pt x="95" y="650"/>
                                </a:moveTo>
                                <a:lnTo>
                                  <a:pt x="81" y="650"/>
                                </a:lnTo>
                                <a:lnTo>
                                  <a:pt x="74" y="652"/>
                                </a:lnTo>
                                <a:lnTo>
                                  <a:pt x="57" y="654"/>
                                </a:lnTo>
                                <a:lnTo>
                                  <a:pt x="96" y="654"/>
                                </a:lnTo>
                                <a:lnTo>
                                  <a:pt x="100" y="656"/>
                                </a:lnTo>
                                <a:lnTo>
                                  <a:pt x="84" y="662"/>
                                </a:lnTo>
                                <a:lnTo>
                                  <a:pt x="107" y="670"/>
                                </a:lnTo>
                                <a:lnTo>
                                  <a:pt x="130" y="674"/>
                                </a:lnTo>
                                <a:lnTo>
                                  <a:pt x="153" y="674"/>
                                </a:lnTo>
                                <a:lnTo>
                                  <a:pt x="161" y="672"/>
                                </a:lnTo>
                                <a:lnTo>
                                  <a:pt x="142" y="672"/>
                                </a:lnTo>
                                <a:lnTo>
                                  <a:pt x="121" y="670"/>
                                </a:lnTo>
                                <a:lnTo>
                                  <a:pt x="100" y="666"/>
                                </a:lnTo>
                                <a:lnTo>
                                  <a:pt x="101" y="666"/>
                                </a:lnTo>
                                <a:lnTo>
                                  <a:pt x="102" y="664"/>
                                </a:lnTo>
                                <a:lnTo>
                                  <a:pt x="114" y="664"/>
                                </a:lnTo>
                                <a:lnTo>
                                  <a:pt x="125" y="662"/>
                                </a:lnTo>
                                <a:lnTo>
                                  <a:pt x="92" y="662"/>
                                </a:lnTo>
                                <a:lnTo>
                                  <a:pt x="109" y="656"/>
                                </a:lnTo>
                                <a:lnTo>
                                  <a:pt x="102" y="652"/>
                                </a:lnTo>
                                <a:lnTo>
                                  <a:pt x="95" y="650"/>
                                </a:lnTo>
                                <a:close/>
                                <a:moveTo>
                                  <a:pt x="218" y="620"/>
                                </a:moveTo>
                                <a:lnTo>
                                  <a:pt x="215" y="620"/>
                                </a:lnTo>
                                <a:lnTo>
                                  <a:pt x="210" y="636"/>
                                </a:lnTo>
                                <a:lnTo>
                                  <a:pt x="204" y="652"/>
                                </a:lnTo>
                                <a:lnTo>
                                  <a:pt x="194" y="664"/>
                                </a:lnTo>
                                <a:lnTo>
                                  <a:pt x="183" y="674"/>
                                </a:lnTo>
                                <a:lnTo>
                                  <a:pt x="184" y="674"/>
                                </a:lnTo>
                                <a:lnTo>
                                  <a:pt x="194" y="666"/>
                                </a:lnTo>
                                <a:lnTo>
                                  <a:pt x="202" y="658"/>
                                </a:lnTo>
                                <a:lnTo>
                                  <a:pt x="208" y="650"/>
                                </a:lnTo>
                                <a:lnTo>
                                  <a:pt x="212" y="638"/>
                                </a:lnTo>
                                <a:lnTo>
                                  <a:pt x="216" y="628"/>
                                </a:lnTo>
                                <a:lnTo>
                                  <a:pt x="218" y="620"/>
                                </a:lnTo>
                                <a:close/>
                                <a:moveTo>
                                  <a:pt x="570" y="668"/>
                                </a:moveTo>
                                <a:lnTo>
                                  <a:pt x="555" y="668"/>
                                </a:lnTo>
                                <a:lnTo>
                                  <a:pt x="566" y="670"/>
                                </a:lnTo>
                                <a:lnTo>
                                  <a:pt x="576" y="674"/>
                                </a:lnTo>
                                <a:lnTo>
                                  <a:pt x="607" y="674"/>
                                </a:lnTo>
                                <a:lnTo>
                                  <a:pt x="619" y="672"/>
                                </a:lnTo>
                                <a:lnTo>
                                  <a:pt x="591" y="672"/>
                                </a:lnTo>
                                <a:lnTo>
                                  <a:pt x="570" y="668"/>
                                </a:lnTo>
                                <a:close/>
                                <a:moveTo>
                                  <a:pt x="185" y="660"/>
                                </a:moveTo>
                                <a:lnTo>
                                  <a:pt x="164" y="668"/>
                                </a:lnTo>
                                <a:lnTo>
                                  <a:pt x="142" y="672"/>
                                </a:lnTo>
                                <a:lnTo>
                                  <a:pt x="161" y="672"/>
                                </a:lnTo>
                                <a:lnTo>
                                  <a:pt x="177" y="668"/>
                                </a:lnTo>
                                <a:lnTo>
                                  <a:pt x="180" y="668"/>
                                </a:lnTo>
                                <a:lnTo>
                                  <a:pt x="185" y="660"/>
                                </a:lnTo>
                                <a:close/>
                                <a:moveTo>
                                  <a:pt x="280" y="636"/>
                                </a:moveTo>
                                <a:lnTo>
                                  <a:pt x="277" y="636"/>
                                </a:lnTo>
                                <a:lnTo>
                                  <a:pt x="275" y="638"/>
                                </a:lnTo>
                                <a:lnTo>
                                  <a:pt x="274" y="640"/>
                                </a:lnTo>
                                <a:lnTo>
                                  <a:pt x="273" y="640"/>
                                </a:lnTo>
                                <a:lnTo>
                                  <a:pt x="265" y="650"/>
                                </a:lnTo>
                                <a:lnTo>
                                  <a:pt x="255" y="658"/>
                                </a:lnTo>
                                <a:lnTo>
                                  <a:pt x="244" y="664"/>
                                </a:lnTo>
                                <a:lnTo>
                                  <a:pt x="231" y="668"/>
                                </a:lnTo>
                                <a:lnTo>
                                  <a:pt x="230" y="670"/>
                                </a:lnTo>
                                <a:lnTo>
                                  <a:pt x="224" y="670"/>
                                </a:lnTo>
                                <a:lnTo>
                                  <a:pt x="223" y="672"/>
                                </a:lnTo>
                                <a:lnTo>
                                  <a:pt x="239" y="670"/>
                                </a:lnTo>
                                <a:lnTo>
                                  <a:pt x="253" y="664"/>
                                </a:lnTo>
                                <a:lnTo>
                                  <a:pt x="266" y="654"/>
                                </a:lnTo>
                                <a:lnTo>
                                  <a:pt x="276" y="642"/>
                                </a:lnTo>
                                <a:lnTo>
                                  <a:pt x="279" y="642"/>
                                </a:lnTo>
                                <a:lnTo>
                                  <a:pt x="280" y="636"/>
                                </a:lnTo>
                                <a:close/>
                                <a:moveTo>
                                  <a:pt x="459" y="642"/>
                                </a:moveTo>
                                <a:lnTo>
                                  <a:pt x="455" y="642"/>
                                </a:lnTo>
                                <a:lnTo>
                                  <a:pt x="465" y="654"/>
                                </a:lnTo>
                                <a:lnTo>
                                  <a:pt x="478" y="664"/>
                                </a:lnTo>
                                <a:lnTo>
                                  <a:pt x="492" y="670"/>
                                </a:lnTo>
                                <a:lnTo>
                                  <a:pt x="508" y="672"/>
                                </a:lnTo>
                                <a:lnTo>
                                  <a:pt x="507" y="670"/>
                                </a:lnTo>
                                <a:lnTo>
                                  <a:pt x="503" y="670"/>
                                </a:lnTo>
                                <a:lnTo>
                                  <a:pt x="501" y="668"/>
                                </a:lnTo>
                                <a:lnTo>
                                  <a:pt x="497" y="668"/>
                                </a:lnTo>
                                <a:lnTo>
                                  <a:pt x="486" y="664"/>
                                </a:lnTo>
                                <a:lnTo>
                                  <a:pt x="476" y="658"/>
                                </a:lnTo>
                                <a:lnTo>
                                  <a:pt x="467" y="652"/>
                                </a:lnTo>
                                <a:lnTo>
                                  <a:pt x="459" y="642"/>
                                </a:lnTo>
                                <a:close/>
                                <a:moveTo>
                                  <a:pt x="651" y="650"/>
                                </a:moveTo>
                                <a:lnTo>
                                  <a:pt x="630" y="650"/>
                                </a:lnTo>
                                <a:lnTo>
                                  <a:pt x="623" y="656"/>
                                </a:lnTo>
                                <a:lnTo>
                                  <a:pt x="628" y="660"/>
                                </a:lnTo>
                                <a:lnTo>
                                  <a:pt x="634" y="662"/>
                                </a:lnTo>
                                <a:lnTo>
                                  <a:pt x="640" y="662"/>
                                </a:lnTo>
                                <a:lnTo>
                                  <a:pt x="632" y="666"/>
                                </a:lnTo>
                                <a:lnTo>
                                  <a:pt x="631" y="666"/>
                                </a:lnTo>
                                <a:lnTo>
                                  <a:pt x="601" y="672"/>
                                </a:lnTo>
                                <a:lnTo>
                                  <a:pt x="619" y="672"/>
                                </a:lnTo>
                                <a:lnTo>
                                  <a:pt x="631" y="670"/>
                                </a:lnTo>
                                <a:lnTo>
                                  <a:pt x="643" y="666"/>
                                </a:lnTo>
                                <a:lnTo>
                                  <a:pt x="646" y="662"/>
                                </a:lnTo>
                                <a:lnTo>
                                  <a:pt x="631" y="656"/>
                                </a:lnTo>
                                <a:lnTo>
                                  <a:pt x="636" y="654"/>
                                </a:lnTo>
                                <a:lnTo>
                                  <a:pt x="674" y="654"/>
                                </a:lnTo>
                                <a:lnTo>
                                  <a:pt x="657" y="652"/>
                                </a:lnTo>
                                <a:lnTo>
                                  <a:pt x="651" y="650"/>
                                </a:lnTo>
                                <a:close/>
                                <a:moveTo>
                                  <a:pt x="230" y="664"/>
                                </a:moveTo>
                                <a:lnTo>
                                  <a:pt x="226" y="664"/>
                                </a:lnTo>
                                <a:lnTo>
                                  <a:pt x="226" y="666"/>
                                </a:lnTo>
                                <a:lnTo>
                                  <a:pt x="225" y="668"/>
                                </a:lnTo>
                                <a:lnTo>
                                  <a:pt x="224" y="670"/>
                                </a:lnTo>
                                <a:lnTo>
                                  <a:pt x="229" y="670"/>
                                </a:lnTo>
                                <a:lnTo>
                                  <a:pt x="229" y="668"/>
                                </a:lnTo>
                                <a:lnTo>
                                  <a:pt x="228" y="668"/>
                                </a:lnTo>
                                <a:lnTo>
                                  <a:pt x="229" y="666"/>
                                </a:lnTo>
                                <a:lnTo>
                                  <a:pt x="230" y="664"/>
                                </a:lnTo>
                                <a:close/>
                                <a:moveTo>
                                  <a:pt x="503" y="660"/>
                                </a:moveTo>
                                <a:lnTo>
                                  <a:pt x="500" y="660"/>
                                </a:lnTo>
                                <a:lnTo>
                                  <a:pt x="500" y="662"/>
                                </a:lnTo>
                                <a:lnTo>
                                  <a:pt x="501" y="666"/>
                                </a:lnTo>
                                <a:lnTo>
                                  <a:pt x="502" y="666"/>
                                </a:lnTo>
                                <a:lnTo>
                                  <a:pt x="503" y="670"/>
                                </a:lnTo>
                                <a:lnTo>
                                  <a:pt x="507" y="670"/>
                                </a:lnTo>
                                <a:lnTo>
                                  <a:pt x="504" y="664"/>
                                </a:lnTo>
                                <a:lnTo>
                                  <a:pt x="511" y="664"/>
                                </a:lnTo>
                                <a:lnTo>
                                  <a:pt x="509" y="662"/>
                                </a:lnTo>
                                <a:lnTo>
                                  <a:pt x="503" y="660"/>
                                </a:lnTo>
                                <a:close/>
                                <a:moveTo>
                                  <a:pt x="511" y="550"/>
                                </a:moveTo>
                                <a:lnTo>
                                  <a:pt x="508" y="550"/>
                                </a:lnTo>
                                <a:lnTo>
                                  <a:pt x="513" y="554"/>
                                </a:lnTo>
                                <a:lnTo>
                                  <a:pt x="527" y="562"/>
                                </a:lnTo>
                                <a:lnTo>
                                  <a:pt x="538" y="574"/>
                                </a:lnTo>
                                <a:lnTo>
                                  <a:pt x="546" y="588"/>
                                </a:lnTo>
                                <a:lnTo>
                                  <a:pt x="553" y="602"/>
                                </a:lnTo>
                                <a:lnTo>
                                  <a:pt x="555" y="610"/>
                                </a:lnTo>
                                <a:lnTo>
                                  <a:pt x="557" y="618"/>
                                </a:lnTo>
                                <a:lnTo>
                                  <a:pt x="560" y="624"/>
                                </a:lnTo>
                                <a:lnTo>
                                  <a:pt x="571" y="642"/>
                                </a:lnTo>
                                <a:lnTo>
                                  <a:pt x="586" y="656"/>
                                </a:lnTo>
                                <a:lnTo>
                                  <a:pt x="603" y="664"/>
                                </a:lnTo>
                                <a:lnTo>
                                  <a:pt x="623" y="666"/>
                                </a:lnTo>
                                <a:lnTo>
                                  <a:pt x="624" y="666"/>
                                </a:lnTo>
                                <a:lnTo>
                                  <a:pt x="617" y="664"/>
                                </a:lnTo>
                                <a:lnTo>
                                  <a:pt x="599" y="658"/>
                                </a:lnTo>
                                <a:lnTo>
                                  <a:pt x="584" y="650"/>
                                </a:lnTo>
                                <a:lnTo>
                                  <a:pt x="571" y="636"/>
                                </a:lnTo>
                                <a:lnTo>
                                  <a:pt x="562" y="620"/>
                                </a:lnTo>
                                <a:lnTo>
                                  <a:pt x="558" y="608"/>
                                </a:lnTo>
                                <a:lnTo>
                                  <a:pt x="550" y="586"/>
                                </a:lnTo>
                                <a:lnTo>
                                  <a:pt x="563" y="586"/>
                                </a:lnTo>
                                <a:lnTo>
                                  <a:pt x="561" y="584"/>
                                </a:lnTo>
                                <a:lnTo>
                                  <a:pt x="540" y="568"/>
                                </a:lnTo>
                                <a:lnTo>
                                  <a:pt x="518" y="554"/>
                                </a:lnTo>
                                <a:lnTo>
                                  <a:pt x="511" y="550"/>
                                </a:lnTo>
                                <a:close/>
                                <a:moveTo>
                                  <a:pt x="268" y="594"/>
                                </a:moveTo>
                                <a:lnTo>
                                  <a:pt x="264" y="594"/>
                                </a:lnTo>
                                <a:lnTo>
                                  <a:pt x="261" y="606"/>
                                </a:lnTo>
                                <a:lnTo>
                                  <a:pt x="260" y="620"/>
                                </a:lnTo>
                                <a:lnTo>
                                  <a:pt x="250" y="642"/>
                                </a:lnTo>
                                <a:lnTo>
                                  <a:pt x="243" y="654"/>
                                </a:lnTo>
                                <a:lnTo>
                                  <a:pt x="237" y="664"/>
                                </a:lnTo>
                                <a:lnTo>
                                  <a:pt x="243" y="658"/>
                                </a:lnTo>
                                <a:lnTo>
                                  <a:pt x="249" y="650"/>
                                </a:lnTo>
                                <a:lnTo>
                                  <a:pt x="254" y="642"/>
                                </a:lnTo>
                                <a:lnTo>
                                  <a:pt x="259" y="632"/>
                                </a:lnTo>
                                <a:lnTo>
                                  <a:pt x="263" y="620"/>
                                </a:lnTo>
                                <a:lnTo>
                                  <a:pt x="265" y="610"/>
                                </a:lnTo>
                                <a:lnTo>
                                  <a:pt x="268" y="594"/>
                                </a:lnTo>
                                <a:close/>
                                <a:moveTo>
                                  <a:pt x="424" y="510"/>
                                </a:moveTo>
                                <a:lnTo>
                                  <a:pt x="404" y="510"/>
                                </a:lnTo>
                                <a:lnTo>
                                  <a:pt x="425" y="516"/>
                                </a:lnTo>
                                <a:lnTo>
                                  <a:pt x="443" y="530"/>
                                </a:lnTo>
                                <a:lnTo>
                                  <a:pt x="455" y="550"/>
                                </a:lnTo>
                                <a:lnTo>
                                  <a:pt x="458" y="558"/>
                                </a:lnTo>
                                <a:lnTo>
                                  <a:pt x="459" y="568"/>
                                </a:lnTo>
                                <a:lnTo>
                                  <a:pt x="460" y="578"/>
                                </a:lnTo>
                                <a:lnTo>
                                  <a:pt x="464" y="600"/>
                                </a:lnTo>
                                <a:lnTo>
                                  <a:pt x="467" y="612"/>
                                </a:lnTo>
                                <a:lnTo>
                                  <a:pt x="469" y="622"/>
                                </a:lnTo>
                                <a:lnTo>
                                  <a:pt x="473" y="634"/>
                                </a:lnTo>
                                <a:lnTo>
                                  <a:pt x="479" y="644"/>
                                </a:lnTo>
                                <a:lnTo>
                                  <a:pt x="486" y="654"/>
                                </a:lnTo>
                                <a:lnTo>
                                  <a:pt x="494" y="664"/>
                                </a:lnTo>
                                <a:lnTo>
                                  <a:pt x="496" y="664"/>
                                </a:lnTo>
                                <a:lnTo>
                                  <a:pt x="484" y="648"/>
                                </a:lnTo>
                                <a:lnTo>
                                  <a:pt x="476" y="632"/>
                                </a:lnTo>
                                <a:lnTo>
                                  <a:pt x="471" y="614"/>
                                </a:lnTo>
                                <a:lnTo>
                                  <a:pt x="468" y="594"/>
                                </a:lnTo>
                                <a:lnTo>
                                  <a:pt x="471" y="594"/>
                                </a:lnTo>
                                <a:lnTo>
                                  <a:pt x="469" y="584"/>
                                </a:lnTo>
                                <a:lnTo>
                                  <a:pt x="462" y="560"/>
                                </a:lnTo>
                                <a:lnTo>
                                  <a:pt x="459" y="548"/>
                                </a:lnTo>
                                <a:lnTo>
                                  <a:pt x="462" y="548"/>
                                </a:lnTo>
                                <a:lnTo>
                                  <a:pt x="455" y="534"/>
                                </a:lnTo>
                                <a:lnTo>
                                  <a:pt x="459" y="534"/>
                                </a:lnTo>
                                <a:lnTo>
                                  <a:pt x="454" y="530"/>
                                </a:lnTo>
                                <a:lnTo>
                                  <a:pt x="447" y="524"/>
                                </a:lnTo>
                                <a:lnTo>
                                  <a:pt x="437" y="520"/>
                                </a:lnTo>
                                <a:lnTo>
                                  <a:pt x="436" y="518"/>
                                </a:lnTo>
                                <a:lnTo>
                                  <a:pt x="445" y="518"/>
                                </a:lnTo>
                                <a:lnTo>
                                  <a:pt x="431" y="512"/>
                                </a:lnTo>
                                <a:lnTo>
                                  <a:pt x="424" y="510"/>
                                </a:lnTo>
                                <a:close/>
                                <a:moveTo>
                                  <a:pt x="186" y="584"/>
                                </a:moveTo>
                                <a:lnTo>
                                  <a:pt x="182" y="584"/>
                                </a:lnTo>
                                <a:lnTo>
                                  <a:pt x="181" y="588"/>
                                </a:lnTo>
                                <a:lnTo>
                                  <a:pt x="179" y="590"/>
                                </a:lnTo>
                                <a:lnTo>
                                  <a:pt x="175" y="602"/>
                                </a:lnTo>
                                <a:lnTo>
                                  <a:pt x="172" y="612"/>
                                </a:lnTo>
                                <a:lnTo>
                                  <a:pt x="169" y="620"/>
                                </a:lnTo>
                                <a:lnTo>
                                  <a:pt x="157" y="640"/>
                                </a:lnTo>
                                <a:lnTo>
                                  <a:pt x="138" y="654"/>
                                </a:lnTo>
                                <a:lnTo>
                                  <a:pt x="116" y="662"/>
                                </a:lnTo>
                                <a:lnTo>
                                  <a:pt x="125" y="662"/>
                                </a:lnTo>
                                <a:lnTo>
                                  <a:pt x="136" y="658"/>
                                </a:lnTo>
                                <a:lnTo>
                                  <a:pt x="146" y="654"/>
                                </a:lnTo>
                                <a:lnTo>
                                  <a:pt x="155" y="648"/>
                                </a:lnTo>
                                <a:lnTo>
                                  <a:pt x="162" y="640"/>
                                </a:lnTo>
                                <a:lnTo>
                                  <a:pt x="168" y="630"/>
                                </a:lnTo>
                                <a:lnTo>
                                  <a:pt x="173" y="620"/>
                                </a:lnTo>
                                <a:lnTo>
                                  <a:pt x="175" y="612"/>
                                </a:lnTo>
                                <a:lnTo>
                                  <a:pt x="178" y="606"/>
                                </a:lnTo>
                                <a:lnTo>
                                  <a:pt x="180" y="598"/>
                                </a:lnTo>
                                <a:lnTo>
                                  <a:pt x="186" y="584"/>
                                </a:lnTo>
                                <a:close/>
                                <a:moveTo>
                                  <a:pt x="114" y="659"/>
                                </a:moveTo>
                                <a:lnTo>
                                  <a:pt x="111" y="660"/>
                                </a:lnTo>
                                <a:lnTo>
                                  <a:pt x="112" y="660"/>
                                </a:lnTo>
                                <a:lnTo>
                                  <a:pt x="114" y="659"/>
                                </a:lnTo>
                                <a:close/>
                                <a:moveTo>
                                  <a:pt x="279" y="642"/>
                                </a:moveTo>
                                <a:lnTo>
                                  <a:pt x="276" y="642"/>
                                </a:lnTo>
                                <a:lnTo>
                                  <a:pt x="273" y="660"/>
                                </a:lnTo>
                                <a:lnTo>
                                  <a:pt x="283" y="658"/>
                                </a:lnTo>
                                <a:lnTo>
                                  <a:pt x="276" y="658"/>
                                </a:lnTo>
                                <a:lnTo>
                                  <a:pt x="277" y="654"/>
                                </a:lnTo>
                                <a:lnTo>
                                  <a:pt x="277" y="652"/>
                                </a:lnTo>
                                <a:lnTo>
                                  <a:pt x="278" y="646"/>
                                </a:lnTo>
                                <a:lnTo>
                                  <a:pt x="279" y="642"/>
                                </a:lnTo>
                                <a:close/>
                                <a:moveTo>
                                  <a:pt x="422" y="610"/>
                                </a:moveTo>
                                <a:lnTo>
                                  <a:pt x="419" y="610"/>
                                </a:lnTo>
                                <a:lnTo>
                                  <a:pt x="420" y="612"/>
                                </a:lnTo>
                                <a:lnTo>
                                  <a:pt x="420" y="614"/>
                                </a:lnTo>
                                <a:lnTo>
                                  <a:pt x="424" y="624"/>
                                </a:lnTo>
                                <a:lnTo>
                                  <a:pt x="427" y="632"/>
                                </a:lnTo>
                                <a:lnTo>
                                  <a:pt x="436" y="648"/>
                                </a:lnTo>
                                <a:lnTo>
                                  <a:pt x="443" y="656"/>
                                </a:lnTo>
                                <a:lnTo>
                                  <a:pt x="455" y="660"/>
                                </a:lnTo>
                                <a:lnTo>
                                  <a:pt x="459" y="660"/>
                                </a:lnTo>
                                <a:lnTo>
                                  <a:pt x="458" y="658"/>
                                </a:lnTo>
                                <a:lnTo>
                                  <a:pt x="455" y="658"/>
                                </a:lnTo>
                                <a:lnTo>
                                  <a:pt x="453" y="656"/>
                                </a:lnTo>
                                <a:lnTo>
                                  <a:pt x="451" y="656"/>
                                </a:lnTo>
                                <a:lnTo>
                                  <a:pt x="441" y="650"/>
                                </a:lnTo>
                                <a:lnTo>
                                  <a:pt x="435" y="642"/>
                                </a:lnTo>
                                <a:lnTo>
                                  <a:pt x="428" y="626"/>
                                </a:lnTo>
                                <a:lnTo>
                                  <a:pt x="425" y="618"/>
                                </a:lnTo>
                                <a:lnTo>
                                  <a:pt x="422" y="610"/>
                                </a:lnTo>
                                <a:close/>
                                <a:moveTo>
                                  <a:pt x="176" y="590"/>
                                </a:moveTo>
                                <a:lnTo>
                                  <a:pt x="171" y="590"/>
                                </a:lnTo>
                                <a:lnTo>
                                  <a:pt x="160" y="620"/>
                                </a:lnTo>
                                <a:lnTo>
                                  <a:pt x="156" y="630"/>
                                </a:lnTo>
                                <a:lnTo>
                                  <a:pt x="153" y="636"/>
                                </a:lnTo>
                                <a:lnTo>
                                  <a:pt x="148" y="640"/>
                                </a:lnTo>
                                <a:lnTo>
                                  <a:pt x="132" y="650"/>
                                </a:lnTo>
                                <a:lnTo>
                                  <a:pt x="123" y="654"/>
                                </a:lnTo>
                                <a:lnTo>
                                  <a:pt x="114" y="659"/>
                                </a:lnTo>
                                <a:lnTo>
                                  <a:pt x="122" y="656"/>
                                </a:lnTo>
                                <a:lnTo>
                                  <a:pt x="132" y="652"/>
                                </a:lnTo>
                                <a:lnTo>
                                  <a:pt x="143" y="648"/>
                                </a:lnTo>
                                <a:lnTo>
                                  <a:pt x="152" y="640"/>
                                </a:lnTo>
                                <a:lnTo>
                                  <a:pt x="156" y="636"/>
                                </a:lnTo>
                                <a:lnTo>
                                  <a:pt x="158" y="632"/>
                                </a:lnTo>
                                <a:lnTo>
                                  <a:pt x="164" y="620"/>
                                </a:lnTo>
                                <a:lnTo>
                                  <a:pt x="166" y="612"/>
                                </a:lnTo>
                                <a:lnTo>
                                  <a:pt x="172" y="596"/>
                                </a:lnTo>
                                <a:lnTo>
                                  <a:pt x="176" y="590"/>
                                </a:lnTo>
                                <a:close/>
                                <a:moveTo>
                                  <a:pt x="147" y="474"/>
                                </a:moveTo>
                                <a:lnTo>
                                  <a:pt x="123" y="474"/>
                                </a:lnTo>
                                <a:lnTo>
                                  <a:pt x="123" y="476"/>
                                </a:lnTo>
                                <a:lnTo>
                                  <a:pt x="126" y="480"/>
                                </a:lnTo>
                                <a:lnTo>
                                  <a:pt x="126" y="482"/>
                                </a:lnTo>
                                <a:lnTo>
                                  <a:pt x="117" y="486"/>
                                </a:lnTo>
                                <a:lnTo>
                                  <a:pt x="113" y="486"/>
                                </a:lnTo>
                                <a:lnTo>
                                  <a:pt x="103" y="490"/>
                                </a:lnTo>
                                <a:lnTo>
                                  <a:pt x="96" y="490"/>
                                </a:lnTo>
                                <a:lnTo>
                                  <a:pt x="86" y="496"/>
                                </a:lnTo>
                                <a:lnTo>
                                  <a:pt x="83" y="498"/>
                                </a:lnTo>
                                <a:lnTo>
                                  <a:pt x="81" y="504"/>
                                </a:lnTo>
                                <a:lnTo>
                                  <a:pt x="103" y="506"/>
                                </a:lnTo>
                                <a:lnTo>
                                  <a:pt x="84" y="514"/>
                                </a:lnTo>
                                <a:lnTo>
                                  <a:pt x="69" y="526"/>
                                </a:lnTo>
                                <a:lnTo>
                                  <a:pt x="55" y="542"/>
                                </a:lnTo>
                                <a:lnTo>
                                  <a:pt x="44" y="558"/>
                                </a:lnTo>
                                <a:lnTo>
                                  <a:pt x="65" y="560"/>
                                </a:lnTo>
                                <a:lnTo>
                                  <a:pt x="59" y="564"/>
                                </a:lnTo>
                                <a:lnTo>
                                  <a:pt x="55" y="566"/>
                                </a:lnTo>
                                <a:lnTo>
                                  <a:pt x="43" y="574"/>
                                </a:lnTo>
                                <a:lnTo>
                                  <a:pt x="37" y="582"/>
                                </a:lnTo>
                                <a:lnTo>
                                  <a:pt x="27" y="584"/>
                                </a:lnTo>
                                <a:lnTo>
                                  <a:pt x="31" y="592"/>
                                </a:lnTo>
                                <a:lnTo>
                                  <a:pt x="34" y="598"/>
                                </a:lnTo>
                                <a:lnTo>
                                  <a:pt x="32" y="600"/>
                                </a:lnTo>
                                <a:lnTo>
                                  <a:pt x="23" y="604"/>
                                </a:lnTo>
                                <a:lnTo>
                                  <a:pt x="18" y="606"/>
                                </a:lnTo>
                                <a:lnTo>
                                  <a:pt x="0" y="612"/>
                                </a:lnTo>
                                <a:lnTo>
                                  <a:pt x="0" y="614"/>
                                </a:lnTo>
                                <a:lnTo>
                                  <a:pt x="6" y="626"/>
                                </a:lnTo>
                                <a:lnTo>
                                  <a:pt x="15" y="632"/>
                                </a:lnTo>
                                <a:lnTo>
                                  <a:pt x="27" y="636"/>
                                </a:lnTo>
                                <a:lnTo>
                                  <a:pt x="29" y="638"/>
                                </a:lnTo>
                                <a:lnTo>
                                  <a:pt x="33" y="640"/>
                                </a:lnTo>
                                <a:lnTo>
                                  <a:pt x="34" y="642"/>
                                </a:lnTo>
                                <a:lnTo>
                                  <a:pt x="32" y="646"/>
                                </a:lnTo>
                                <a:lnTo>
                                  <a:pt x="31" y="646"/>
                                </a:lnTo>
                                <a:lnTo>
                                  <a:pt x="31" y="648"/>
                                </a:lnTo>
                                <a:lnTo>
                                  <a:pt x="32" y="648"/>
                                </a:lnTo>
                                <a:lnTo>
                                  <a:pt x="34" y="650"/>
                                </a:lnTo>
                                <a:lnTo>
                                  <a:pt x="45" y="658"/>
                                </a:lnTo>
                                <a:lnTo>
                                  <a:pt x="55" y="658"/>
                                </a:lnTo>
                                <a:lnTo>
                                  <a:pt x="74" y="656"/>
                                </a:lnTo>
                                <a:lnTo>
                                  <a:pt x="82" y="654"/>
                                </a:lnTo>
                                <a:lnTo>
                                  <a:pt x="48" y="654"/>
                                </a:lnTo>
                                <a:lnTo>
                                  <a:pt x="37" y="648"/>
                                </a:lnTo>
                                <a:lnTo>
                                  <a:pt x="36" y="646"/>
                                </a:lnTo>
                                <a:lnTo>
                                  <a:pt x="38" y="640"/>
                                </a:lnTo>
                                <a:lnTo>
                                  <a:pt x="36" y="638"/>
                                </a:lnTo>
                                <a:lnTo>
                                  <a:pt x="30" y="634"/>
                                </a:lnTo>
                                <a:lnTo>
                                  <a:pt x="26" y="632"/>
                                </a:lnTo>
                                <a:lnTo>
                                  <a:pt x="18" y="628"/>
                                </a:lnTo>
                                <a:lnTo>
                                  <a:pt x="14" y="624"/>
                                </a:lnTo>
                                <a:lnTo>
                                  <a:pt x="8" y="620"/>
                                </a:lnTo>
                                <a:lnTo>
                                  <a:pt x="7" y="618"/>
                                </a:lnTo>
                                <a:lnTo>
                                  <a:pt x="6" y="616"/>
                                </a:lnTo>
                                <a:lnTo>
                                  <a:pt x="17" y="616"/>
                                </a:lnTo>
                                <a:lnTo>
                                  <a:pt x="10" y="614"/>
                                </a:lnTo>
                                <a:lnTo>
                                  <a:pt x="7" y="614"/>
                                </a:lnTo>
                                <a:lnTo>
                                  <a:pt x="15" y="610"/>
                                </a:lnTo>
                                <a:lnTo>
                                  <a:pt x="22" y="608"/>
                                </a:lnTo>
                                <a:lnTo>
                                  <a:pt x="35" y="604"/>
                                </a:lnTo>
                                <a:lnTo>
                                  <a:pt x="38" y="600"/>
                                </a:lnTo>
                                <a:lnTo>
                                  <a:pt x="35" y="592"/>
                                </a:lnTo>
                                <a:lnTo>
                                  <a:pt x="34" y="590"/>
                                </a:lnTo>
                                <a:lnTo>
                                  <a:pt x="33" y="586"/>
                                </a:lnTo>
                                <a:lnTo>
                                  <a:pt x="43" y="580"/>
                                </a:lnTo>
                                <a:lnTo>
                                  <a:pt x="52" y="574"/>
                                </a:lnTo>
                                <a:lnTo>
                                  <a:pt x="62" y="568"/>
                                </a:lnTo>
                                <a:lnTo>
                                  <a:pt x="73" y="564"/>
                                </a:lnTo>
                                <a:lnTo>
                                  <a:pt x="70" y="558"/>
                                </a:lnTo>
                                <a:lnTo>
                                  <a:pt x="59" y="558"/>
                                </a:lnTo>
                                <a:lnTo>
                                  <a:pt x="52" y="554"/>
                                </a:lnTo>
                                <a:lnTo>
                                  <a:pt x="64" y="538"/>
                                </a:lnTo>
                                <a:lnTo>
                                  <a:pt x="79" y="524"/>
                                </a:lnTo>
                                <a:lnTo>
                                  <a:pt x="96" y="514"/>
                                </a:lnTo>
                                <a:lnTo>
                                  <a:pt x="116" y="506"/>
                                </a:lnTo>
                                <a:lnTo>
                                  <a:pt x="110" y="502"/>
                                </a:lnTo>
                                <a:lnTo>
                                  <a:pt x="98" y="502"/>
                                </a:lnTo>
                                <a:lnTo>
                                  <a:pt x="89" y="500"/>
                                </a:lnTo>
                                <a:lnTo>
                                  <a:pt x="91" y="498"/>
                                </a:lnTo>
                                <a:lnTo>
                                  <a:pt x="93" y="496"/>
                                </a:lnTo>
                                <a:lnTo>
                                  <a:pt x="102" y="494"/>
                                </a:lnTo>
                                <a:lnTo>
                                  <a:pt x="109" y="492"/>
                                </a:lnTo>
                                <a:lnTo>
                                  <a:pt x="121" y="488"/>
                                </a:lnTo>
                                <a:lnTo>
                                  <a:pt x="126" y="488"/>
                                </a:lnTo>
                                <a:lnTo>
                                  <a:pt x="129" y="482"/>
                                </a:lnTo>
                                <a:lnTo>
                                  <a:pt x="149" y="482"/>
                                </a:lnTo>
                                <a:lnTo>
                                  <a:pt x="130" y="480"/>
                                </a:lnTo>
                                <a:lnTo>
                                  <a:pt x="129" y="478"/>
                                </a:lnTo>
                                <a:lnTo>
                                  <a:pt x="178" y="478"/>
                                </a:lnTo>
                                <a:lnTo>
                                  <a:pt x="168" y="476"/>
                                </a:lnTo>
                                <a:lnTo>
                                  <a:pt x="147" y="474"/>
                                </a:lnTo>
                                <a:close/>
                                <a:moveTo>
                                  <a:pt x="311" y="604"/>
                                </a:moveTo>
                                <a:lnTo>
                                  <a:pt x="306" y="620"/>
                                </a:lnTo>
                                <a:lnTo>
                                  <a:pt x="299" y="634"/>
                                </a:lnTo>
                                <a:lnTo>
                                  <a:pt x="290" y="648"/>
                                </a:lnTo>
                                <a:lnTo>
                                  <a:pt x="276" y="658"/>
                                </a:lnTo>
                                <a:lnTo>
                                  <a:pt x="283" y="658"/>
                                </a:lnTo>
                                <a:lnTo>
                                  <a:pt x="290" y="652"/>
                                </a:lnTo>
                                <a:lnTo>
                                  <a:pt x="302" y="636"/>
                                </a:lnTo>
                                <a:lnTo>
                                  <a:pt x="306" y="628"/>
                                </a:lnTo>
                                <a:lnTo>
                                  <a:pt x="310" y="616"/>
                                </a:lnTo>
                                <a:lnTo>
                                  <a:pt x="312" y="610"/>
                                </a:lnTo>
                                <a:lnTo>
                                  <a:pt x="315" y="610"/>
                                </a:lnTo>
                                <a:lnTo>
                                  <a:pt x="311" y="604"/>
                                </a:lnTo>
                                <a:close/>
                                <a:moveTo>
                                  <a:pt x="452" y="634"/>
                                </a:moveTo>
                                <a:lnTo>
                                  <a:pt x="452" y="636"/>
                                </a:lnTo>
                                <a:lnTo>
                                  <a:pt x="451" y="638"/>
                                </a:lnTo>
                                <a:lnTo>
                                  <a:pt x="454" y="650"/>
                                </a:lnTo>
                                <a:lnTo>
                                  <a:pt x="455" y="658"/>
                                </a:lnTo>
                                <a:lnTo>
                                  <a:pt x="458" y="658"/>
                                </a:lnTo>
                                <a:lnTo>
                                  <a:pt x="455" y="642"/>
                                </a:lnTo>
                                <a:lnTo>
                                  <a:pt x="459" y="642"/>
                                </a:lnTo>
                                <a:lnTo>
                                  <a:pt x="458" y="640"/>
                                </a:lnTo>
                                <a:lnTo>
                                  <a:pt x="457" y="638"/>
                                </a:lnTo>
                                <a:lnTo>
                                  <a:pt x="454" y="636"/>
                                </a:lnTo>
                                <a:lnTo>
                                  <a:pt x="453" y="636"/>
                                </a:lnTo>
                                <a:lnTo>
                                  <a:pt x="452" y="634"/>
                                </a:lnTo>
                                <a:close/>
                                <a:moveTo>
                                  <a:pt x="730" y="616"/>
                                </a:moveTo>
                                <a:lnTo>
                                  <a:pt x="725" y="616"/>
                                </a:lnTo>
                                <a:lnTo>
                                  <a:pt x="723" y="618"/>
                                </a:lnTo>
                                <a:lnTo>
                                  <a:pt x="722" y="620"/>
                                </a:lnTo>
                                <a:lnTo>
                                  <a:pt x="716" y="626"/>
                                </a:lnTo>
                                <a:lnTo>
                                  <a:pt x="711" y="628"/>
                                </a:lnTo>
                                <a:lnTo>
                                  <a:pt x="703" y="634"/>
                                </a:lnTo>
                                <a:lnTo>
                                  <a:pt x="700" y="634"/>
                                </a:lnTo>
                                <a:lnTo>
                                  <a:pt x="695" y="638"/>
                                </a:lnTo>
                                <a:lnTo>
                                  <a:pt x="694" y="642"/>
                                </a:lnTo>
                                <a:lnTo>
                                  <a:pt x="695" y="646"/>
                                </a:lnTo>
                                <a:lnTo>
                                  <a:pt x="693" y="648"/>
                                </a:lnTo>
                                <a:lnTo>
                                  <a:pt x="684" y="654"/>
                                </a:lnTo>
                                <a:lnTo>
                                  <a:pt x="642" y="654"/>
                                </a:lnTo>
                                <a:lnTo>
                                  <a:pt x="657" y="656"/>
                                </a:lnTo>
                                <a:lnTo>
                                  <a:pt x="667" y="656"/>
                                </a:lnTo>
                                <a:lnTo>
                                  <a:pt x="685" y="658"/>
                                </a:lnTo>
                                <a:lnTo>
                                  <a:pt x="693" y="654"/>
                                </a:lnTo>
                                <a:lnTo>
                                  <a:pt x="700" y="648"/>
                                </a:lnTo>
                                <a:lnTo>
                                  <a:pt x="697" y="642"/>
                                </a:lnTo>
                                <a:lnTo>
                                  <a:pt x="698" y="640"/>
                                </a:lnTo>
                                <a:lnTo>
                                  <a:pt x="704" y="636"/>
                                </a:lnTo>
                                <a:lnTo>
                                  <a:pt x="715" y="632"/>
                                </a:lnTo>
                                <a:lnTo>
                                  <a:pt x="725" y="626"/>
                                </a:lnTo>
                                <a:lnTo>
                                  <a:pt x="730" y="616"/>
                                </a:lnTo>
                                <a:close/>
                                <a:moveTo>
                                  <a:pt x="218" y="588"/>
                                </a:moveTo>
                                <a:lnTo>
                                  <a:pt x="217" y="588"/>
                                </a:lnTo>
                                <a:lnTo>
                                  <a:pt x="216" y="590"/>
                                </a:lnTo>
                                <a:lnTo>
                                  <a:pt x="213" y="602"/>
                                </a:lnTo>
                                <a:lnTo>
                                  <a:pt x="210" y="610"/>
                                </a:lnTo>
                                <a:lnTo>
                                  <a:pt x="206" y="632"/>
                                </a:lnTo>
                                <a:lnTo>
                                  <a:pt x="202" y="644"/>
                                </a:lnTo>
                                <a:lnTo>
                                  <a:pt x="191" y="652"/>
                                </a:lnTo>
                                <a:lnTo>
                                  <a:pt x="191" y="654"/>
                                </a:lnTo>
                                <a:lnTo>
                                  <a:pt x="194" y="654"/>
                                </a:lnTo>
                                <a:lnTo>
                                  <a:pt x="200" y="648"/>
                                </a:lnTo>
                                <a:lnTo>
                                  <a:pt x="206" y="640"/>
                                </a:lnTo>
                                <a:lnTo>
                                  <a:pt x="207" y="640"/>
                                </a:lnTo>
                                <a:lnTo>
                                  <a:pt x="208" y="638"/>
                                </a:lnTo>
                                <a:lnTo>
                                  <a:pt x="210" y="636"/>
                                </a:lnTo>
                                <a:lnTo>
                                  <a:pt x="212" y="628"/>
                                </a:lnTo>
                                <a:lnTo>
                                  <a:pt x="214" y="624"/>
                                </a:lnTo>
                                <a:lnTo>
                                  <a:pt x="210" y="624"/>
                                </a:lnTo>
                                <a:lnTo>
                                  <a:pt x="218" y="588"/>
                                </a:lnTo>
                                <a:close/>
                                <a:moveTo>
                                  <a:pt x="211" y="588"/>
                                </a:moveTo>
                                <a:lnTo>
                                  <a:pt x="208" y="588"/>
                                </a:lnTo>
                                <a:lnTo>
                                  <a:pt x="206" y="592"/>
                                </a:lnTo>
                                <a:lnTo>
                                  <a:pt x="205" y="596"/>
                                </a:lnTo>
                                <a:lnTo>
                                  <a:pt x="201" y="602"/>
                                </a:lnTo>
                                <a:lnTo>
                                  <a:pt x="203" y="604"/>
                                </a:lnTo>
                                <a:lnTo>
                                  <a:pt x="199" y="616"/>
                                </a:lnTo>
                                <a:lnTo>
                                  <a:pt x="195" y="626"/>
                                </a:lnTo>
                                <a:lnTo>
                                  <a:pt x="189" y="640"/>
                                </a:lnTo>
                                <a:lnTo>
                                  <a:pt x="186" y="644"/>
                                </a:lnTo>
                                <a:lnTo>
                                  <a:pt x="184" y="648"/>
                                </a:lnTo>
                                <a:lnTo>
                                  <a:pt x="185" y="646"/>
                                </a:lnTo>
                                <a:lnTo>
                                  <a:pt x="186" y="646"/>
                                </a:lnTo>
                                <a:lnTo>
                                  <a:pt x="191" y="640"/>
                                </a:lnTo>
                                <a:lnTo>
                                  <a:pt x="195" y="634"/>
                                </a:lnTo>
                                <a:lnTo>
                                  <a:pt x="201" y="618"/>
                                </a:lnTo>
                                <a:lnTo>
                                  <a:pt x="205" y="608"/>
                                </a:lnTo>
                                <a:lnTo>
                                  <a:pt x="208" y="598"/>
                                </a:lnTo>
                                <a:lnTo>
                                  <a:pt x="211" y="588"/>
                                </a:lnTo>
                                <a:close/>
                                <a:moveTo>
                                  <a:pt x="207" y="640"/>
                                </a:moveTo>
                                <a:lnTo>
                                  <a:pt x="206" y="640"/>
                                </a:lnTo>
                                <a:lnTo>
                                  <a:pt x="205" y="642"/>
                                </a:lnTo>
                                <a:lnTo>
                                  <a:pt x="206" y="642"/>
                                </a:lnTo>
                                <a:lnTo>
                                  <a:pt x="207" y="640"/>
                                </a:lnTo>
                                <a:close/>
                                <a:moveTo>
                                  <a:pt x="277" y="548"/>
                                </a:moveTo>
                                <a:lnTo>
                                  <a:pt x="273" y="548"/>
                                </a:lnTo>
                                <a:lnTo>
                                  <a:pt x="266" y="572"/>
                                </a:lnTo>
                                <a:lnTo>
                                  <a:pt x="260" y="596"/>
                                </a:lnTo>
                                <a:lnTo>
                                  <a:pt x="253" y="620"/>
                                </a:lnTo>
                                <a:lnTo>
                                  <a:pt x="246" y="642"/>
                                </a:lnTo>
                                <a:lnTo>
                                  <a:pt x="252" y="632"/>
                                </a:lnTo>
                                <a:lnTo>
                                  <a:pt x="256" y="620"/>
                                </a:lnTo>
                                <a:lnTo>
                                  <a:pt x="260" y="606"/>
                                </a:lnTo>
                                <a:lnTo>
                                  <a:pt x="263" y="594"/>
                                </a:lnTo>
                                <a:lnTo>
                                  <a:pt x="268" y="594"/>
                                </a:lnTo>
                                <a:lnTo>
                                  <a:pt x="270" y="586"/>
                                </a:lnTo>
                                <a:lnTo>
                                  <a:pt x="272" y="574"/>
                                </a:lnTo>
                                <a:lnTo>
                                  <a:pt x="273" y="560"/>
                                </a:lnTo>
                                <a:lnTo>
                                  <a:pt x="277" y="548"/>
                                </a:lnTo>
                                <a:close/>
                                <a:moveTo>
                                  <a:pt x="471" y="594"/>
                                </a:moveTo>
                                <a:lnTo>
                                  <a:pt x="468" y="594"/>
                                </a:lnTo>
                                <a:lnTo>
                                  <a:pt x="471" y="608"/>
                                </a:lnTo>
                                <a:lnTo>
                                  <a:pt x="475" y="620"/>
                                </a:lnTo>
                                <a:lnTo>
                                  <a:pt x="479" y="632"/>
                                </a:lnTo>
                                <a:lnTo>
                                  <a:pt x="486" y="642"/>
                                </a:lnTo>
                                <a:lnTo>
                                  <a:pt x="481" y="632"/>
                                </a:lnTo>
                                <a:lnTo>
                                  <a:pt x="478" y="620"/>
                                </a:lnTo>
                                <a:lnTo>
                                  <a:pt x="475" y="608"/>
                                </a:lnTo>
                                <a:lnTo>
                                  <a:pt x="472" y="596"/>
                                </a:lnTo>
                                <a:lnTo>
                                  <a:pt x="471" y="594"/>
                                </a:lnTo>
                                <a:close/>
                                <a:moveTo>
                                  <a:pt x="127" y="612"/>
                                </a:moveTo>
                                <a:lnTo>
                                  <a:pt x="124" y="612"/>
                                </a:lnTo>
                                <a:lnTo>
                                  <a:pt x="116" y="620"/>
                                </a:lnTo>
                                <a:lnTo>
                                  <a:pt x="107" y="626"/>
                                </a:lnTo>
                                <a:lnTo>
                                  <a:pt x="97" y="632"/>
                                </a:lnTo>
                                <a:lnTo>
                                  <a:pt x="86" y="636"/>
                                </a:lnTo>
                                <a:lnTo>
                                  <a:pt x="89" y="636"/>
                                </a:lnTo>
                                <a:lnTo>
                                  <a:pt x="99" y="634"/>
                                </a:lnTo>
                                <a:lnTo>
                                  <a:pt x="109" y="628"/>
                                </a:lnTo>
                                <a:lnTo>
                                  <a:pt x="118" y="622"/>
                                </a:lnTo>
                                <a:lnTo>
                                  <a:pt x="126" y="614"/>
                                </a:lnTo>
                                <a:lnTo>
                                  <a:pt x="127" y="612"/>
                                </a:lnTo>
                                <a:close/>
                                <a:moveTo>
                                  <a:pt x="170" y="592"/>
                                </a:moveTo>
                                <a:lnTo>
                                  <a:pt x="166" y="592"/>
                                </a:lnTo>
                                <a:lnTo>
                                  <a:pt x="159" y="604"/>
                                </a:lnTo>
                                <a:lnTo>
                                  <a:pt x="151" y="616"/>
                                </a:lnTo>
                                <a:lnTo>
                                  <a:pt x="143" y="626"/>
                                </a:lnTo>
                                <a:lnTo>
                                  <a:pt x="132" y="636"/>
                                </a:lnTo>
                                <a:lnTo>
                                  <a:pt x="135" y="636"/>
                                </a:lnTo>
                                <a:lnTo>
                                  <a:pt x="137" y="634"/>
                                </a:lnTo>
                                <a:lnTo>
                                  <a:pt x="147" y="628"/>
                                </a:lnTo>
                                <a:lnTo>
                                  <a:pt x="152" y="620"/>
                                </a:lnTo>
                                <a:lnTo>
                                  <a:pt x="162" y="606"/>
                                </a:lnTo>
                                <a:lnTo>
                                  <a:pt x="166" y="598"/>
                                </a:lnTo>
                                <a:lnTo>
                                  <a:pt x="170" y="592"/>
                                </a:lnTo>
                                <a:close/>
                                <a:moveTo>
                                  <a:pt x="279" y="634"/>
                                </a:moveTo>
                                <a:lnTo>
                                  <a:pt x="278" y="636"/>
                                </a:lnTo>
                                <a:lnTo>
                                  <a:pt x="279" y="636"/>
                                </a:lnTo>
                                <a:lnTo>
                                  <a:pt x="279" y="634"/>
                                </a:lnTo>
                                <a:close/>
                                <a:moveTo>
                                  <a:pt x="603" y="606"/>
                                </a:moveTo>
                                <a:lnTo>
                                  <a:pt x="598" y="606"/>
                                </a:lnTo>
                                <a:lnTo>
                                  <a:pt x="601" y="610"/>
                                </a:lnTo>
                                <a:lnTo>
                                  <a:pt x="613" y="624"/>
                                </a:lnTo>
                                <a:lnTo>
                                  <a:pt x="622" y="630"/>
                                </a:lnTo>
                                <a:lnTo>
                                  <a:pt x="637" y="636"/>
                                </a:lnTo>
                                <a:lnTo>
                                  <a:pt x="645" y="636"/>
                                </a:lnTo>
                                <a:lnTo>
                                  <a:pt x="634" y="632"/>
                                </a:lnTo>
                                <a:lnTo>
                                  <a:pt x="625" y="626"/>
                                </a:lnTo>
                                <a:lnTo>
                                  <a:pt x="616" y="620"/>
                                </a:lnTo>
                                <a:lnTo>
                                  <a:pt x="608" y="612"/>
                                </a:lnTo>
                                <a:lnTo>
                                  <a:pt x="628" y="612"/>
                                </a:lnTo>
                                <a:lnTo>
                                  <a:pt x="603" y="606"/>
                                </a:lnTo>
                                <a:close/>
                                <a:moveTo>
                                  <a:pt x="115" y="616"/>
                                </a:moveTo>
                                <a:lnTo>
                                  <a:pt x="109" y="616"/>
                                </a:lnTo>
                                <a:lnTo>
                                  <a:pt x="99" y="624"/>
                                </a:lnTo>
                                <a:lnTo>
                                  <a:pt x="89" y="632"/>
                                </a:lnTo>
                                <a:lnTo>
                                  <a:pt x="78" y="632"/>
                                </a:lnTo>
                                <a:lnTo>
                                  <a:pt x="81" y="634"/>
                                </a:lnTo>
                                <a:lnTo>
                                  <a:pt x="92" y="632"/>
                                </a:lnTo>
                                <a:lnTo>
                                  <a:pt x="98" y="628"/>
                                </a:lnTo>
                                <a:lnTo>
                                  <a:pt x="110" y="620"/>
                                </a:lnTo>
                                <a:lnTo>
                                  <a:pt x="115" y="616"/>
                                </a:lnTo>
                                <a:close/>
                                <a:moveTo>
                                  <a:pt x="655" y="632"/>
                                </a:moveTo>
                                <a:lnTo>
                                  <a:pt x="647" y="632"/>
                                </a:lnTo>
                                <a:lnTo>
                                  <a:pt x="653" y="634"/>
                                </a:lnTo>
                                <a:lnTo>
                                  <a:pt x="655" y="632"/>
                                </a:lnTo>
                                <a:close/>
                                <a:moveTo>
                                  <a:pt x="628" y="612"/>
                                </a:moveTo>
                                <a:lnTo>
                                  <a:pt x="608" y="612"/>
                                </a:lnTo>
                                <a:lnTo>
                                  <a:pt x="616" y="616"/>
                                </a:lnTo>
                                <a:lnTo>
                                  <a:pt x="625" y="622"/>
                                </a:lnTo>
                                <a:lnTo>
                                  <a:pt x="631" y="626"/>
                                </a:lnTo>
                                <a:lnTo>
                                  <a:pt x="642" y="632"/>
                                </a:lnTo>
                                <a:lnTo>
                                  <a:pt x="622" y="616"/>
                                </a:lnTo>
                                <a:lnTo>
                                  <a:pt x="644" y="616"/>
                                </a:lnTo>
                                <a:lnTo>
                                  <a:pt x="628" y="612"/>
                                </a:lnTo>
                                <a:close/>
                                <a:moveTo>
                                  <a:pt x="145" y="606"/>
                                </a:moveTo>
                                <a:lnTo>
                                  <a:pt x="139" y="606"/>
                                </a:lnTo>
                                <a:lnTo>
                                  <a:pt x="114" y="630"/>
                                </a:lnTo>
                                <a:lnTo>
                                  <a:pt x="124" y="624"/>
                                </a:lnTo>
                                <a:lnTo>
                                  <a:pt x="134" y="616"/>
                                </a:lnTo>
                                <a:lnTo>
                                  <a:pt x="142" y="608"/>
                                </a:lnTo>
                                <a:lnTo>
                                  <a:pt x="145" y="606"/>
                                </a:lnTo>
                                <a:close/>
                                <a:moveTo>
                                  <a:pt x="588" y="600"/>
                                </a:moveTo>
                                <a:lnTo>
                                  <a:pt x="579" y="600"/>
                                </a:lnTo>
                                <a:lnTo>
                                  <a:pt x="589" y="608"/>
                                </a:lnTo>
                                <a:lnTo>
                                  <a:pt x="598" y="616"/>
                                </a:lnTo>
                                <a:lnTo>
                                  <a:pt x="607" y="624"/>
                                </a:lnTo>
                                <a:lnTo>
                                  <a:pt x="618" y="630"/>
                                </a:lnTo>
                                <a:lnTo>
                                  <a:pt x="592" y="606"/>
                                </a:lnTo>
                                <a:lnTo>
                                  <a:pt x="603" y="606"/>
                                </a:lnTo>
                                <a:lnTo>
                                  <a:pt x="595" y="604"/>
                                </a:lnTo>
                                <a:lnTo>
                                  <a:pt x="588" y="600"/>
                                </a:lnTo>
                                <a:close/>
                                <a:moveTo>
                                  <a:pt x="326" y="506"/>
                                </a:moveTo>
                                <a:lnTo>
                                  <a:pt x="319" y="506"/>
                                </a:lnTo>
                                <a:lnTo>
                                  <a:pt x="308" y="510"/>
                                </a:lnTo>
                                <a:lnTo>
                                  <a:pt x="298" y="512"/>
                                </a:lnTo>
                                <a:lnTo>
                                  <a:pt x="281" y="518"/>
                                </a:lnTo>
                                <a:lnTo>
                                  <a:pt x="264" y="526"/>
                                </a:lnTo>
                                <a:lnTo>
                                  <a:pt x="232" y="542"/>
                                </a:lnTo>
                                <a:lnTo>
                                  <a:pt x="217" y="552"/>
                                </a:lnTo>
                                <a:lnTo>
                                  <a:pt x="202" y="560"/>
                                </a:lnTo>
                                <a:lnTo>
                                  <a:pt x="188" y="570"/>
                                </a:lnTo>
                                <a:lnTo>
                                  <a:pt x="175" y="582"/>
                                </a:lnTo>
                                <a:lnTo>
                                  <a:pt x="164" y="590"/>
                                </a:lnTo>
                                <a:lnTo>
                                  <a:pt x="152" y="598"/>
                                </a:lnTo>
                                <a:lnTo>
                                  <a:pt x="139" y="602"/>
                                </a:lnTo>
                                <a:lnTo>
                                  <a:pt x="126" y="608"/>
                                </a:lnTo>
                                <a:lnTo>
                                  <a:pt x="102" y="614"/>
                                </a:lnTo>
                                <a:lnTo>
                                  <a:pt x="78" y="618"/>
                                </a:lnTo>
                                <a:lnTo>
                                  <a:pt x="54" y="620"/>
                                </a:lnTo>
                                <a:lnTo>
                                  <a:pt x="86" y="620"/>
                                </a:lnTo>
                                <a:lnTo>
                                  <a:pt x="70" y="626"/>
                                </a:lnTo>
                                <a:lnTo>
                                  <a:pt x="77" y="628"/>
                                </a:lnTo>
                                <a:lnTo>
                                  <a:pt x="83" y="624"/>
                                </a:lnTo>
                                <a:lnTo>
                                  <a:pt x="102" y="618"/>
                                </a:lnTo>
                                <a:lnTo>
                                  <a:pt x="109" y="616"/>
                                </a:lnTo>
                                <a:lnTo>
                                  <a:pt x="115" y="616"/>
                                </a:lnTo>
                                <a:lnTo>
                                  <a:pt x="121" y="612"/>
                                </a:lnTo>
                                <a:lnTo>
                                  <a:pt x="127" y="612"/>
                                </a:lnTo>
                                <a:lnTo>
                                  <a:pt x="129" y="610"/>
                                </a:lnTo>
                                <a:lnTo>
                                  <a:pt x="133" y="606"/>
                                </a:lnTo>
                                <a:lnTo>
                                  <a:pt x="145" y="606"/>
                                </a:lnTo>
                                <a:lnTo>
                                  <a:pt x="152" y="600"/>
                                </a:lnTo>
                                <a:lnTo>
                                  <a:pt x="158" y="600"/>
                                </a:lnTo>
                                <a:lnTo>
                                  <a:pt x="163" y="594"/>
                                </a:lnTo>
                                <a:lnTo>
                                  <a:pt x="165" y="592"/>
                                </a:lnTo>
                                <a:lnTo>
                                  <a:pt x="170" y="592"/>
                                </a:lnTo>
                                <a:lnTo>
                                  <a:pt x="171" y="590"/>
                                </a:lnTo>
                                <a:lnTo>
                                  <a:pt x="176" y="590"/>
                                </a:lnTo>
                                <a:lnTo>
                                  <a:pt x="182" y="584"/>
                                </a:lnTo>
                                <a:lnTo>
                                  <a:pt x="186" y="584"/>
                                </a:lnTo>
                                <a:lnTo>
                                  <a:pt x="195" y="572"/>
                                </a:lnTo>
                                <a:lnTo>
                                  <a:pt x="205" y="562"/>
                                </a:lnTo>
                                <a:lnTo>
                                  <a:pt x="218" y="554"/>
                                </a:lnTo>
                                <a:lnTo>
                                  <a:pt x="224" y="554"/>
                                </a:lnTo>
                                <a:lnTo>
                                  <a:pt x="225" y="550"/>
                                </a:lnTo>
                                <a:lnTo>
                                  <a:pt x="234" y="544"/>
                                </a:lnTo>
                                <a:lnTo>
                                  <a:pt x="244" y="540"/>
                                </a:lnTo>
                                <a:lnTo>
                                  <a:pt x="254" y="540"/>
                                </a:lnTo>
                                <a:lnTo>
                                  <a:pt x="265" y="532"/>
                                </a:lnTo>
                                <a:lnTo>
                                  <a:pt x="280" y="522"/>
                                </a:lnTo>
                                <a:lnTo>
                                  <a:pt x="296" y="518"/>
                                </a:lnTo>
                                <a:lnTo>
                                  <a:pt x="300" y="518"/>
                                </a:lnTo>
                                <a:lnTo>
                                  <a:pt x="302" y="516"/>
                                </a:lnTo>
                                <a:lnTo>
                                  <a:pt x="318" y="508"/>
                                </a:lnTo>
                                <a:lnTo>
                                  <a:pt x="326" y="506"/>
                                </a:lnTo>
                                <a:close/>
                                <a:moveTo>
                                  <a:pt x="158" y="600"/>
                                </a:moveTo>
                                <a:lnTo>
                                  <a:pt x="153" y="600"/>
                                </a:lnTo>
                                <a:lnTo>
                                  <a:pt x="131" y="628"/>
                                </a:lnTo>
                                <a:lnTo>
                                  <a:pt x="133" y="626"/>
                                </a:lnTo>
                                <a:lnTo>
                                  <a:pt x="135" y="626"/>
                                </a:lnTo>
                                <a:lnTo>
                                  <a:pt x="140" y="620"/>
                                </a:lnTo>
                                <a:lnTo>
                                  <a:pt x="144" y="616"/>
                                </a:lnTo>
                                <a:lnTo>
                                  <a:pt x="153" y="606"/>
                                </a:lnTo>
                                <a:lnTo>
                                  <a:pt x="158" y="600"/>
                                </a:lnTo>
                                <a:close/>
                                <a:moveTo>
                                  <a:pt x="570" y="592"/>
                                </a:moveTo>
                                <a:lnTo>
                                  <a:pt x="565" y="592"/>
                                </a:lnTo>
                                <a:lnTo>
                                  <a:pt x="574" y="600"/>
                                </a:lnTo>
                                <a:lnTo>
                                  <a:pt x="582" y="610"/>
                                </a:lnTo>
                                <a:lnTo>
                                  <a:pt x="591" y="620"/>
                                </a:lnTo>
                                <a:lnTo>
                                  <a:pt x="601" y="628"/>
                                </a:lnTo>
                                <a:lnTo>
                                  <a:pt x="579" y="600"/>
                                </a:lnTo>
                                <a:lnTo>
                                  <a:pt x="588" y="600"/>
                                </a:lnTo>
                                <a:lnTo>
                                  <a:pt x="580" y="596"/>
                                </a:lnTo>
                                <a:lnTo>
                                  <a:pt x="573" y="594"/>
                                </a:lnTo>
                                <a:lnTo>
                                  <a:pt x="570" y="592"/>
                                </a:lnTo>
                                <a:close/>
                                <a:moveTo>
                                  <a:pt x="644" y="616"/>
                                </a:moveTo>
                                <a:lnTo>
                                  <a:pt x="628" y="616"/>
                                </a:lnTo>
                                <a:lnTo>
                                  <a:pt x="633" y="618"/>
                                </a:lnTo>
                                <a:lnTo>
                                  <a:pt x="644" y="622"/>
                                </a:lnTo>
                                <a:lnTo>
                                  <a:pt x="650" y="624"/>
                                </a:lnTo>
                                <a:lnTo>
                                  <a:pt x="658" y="626"/>
                                </a:lnTo>
                                <a:lnTo>
                                  <a:pt x="662" y="626"/>
                                </a:lnTo>
                                <a:lnTo>
                                  <a:pt x="644" y="620"/>
                                </a:lnTo>
                                <a:lnTo>
                                  <a:pt x="705" y="620"/>
                                </a:lnTo>
                                <a:lnTo>
                                  <a:pt x="715" y="618"/>
                                </a:lnTo>
                                <a:lnTo>
                                  <a:pt x="663" y="618"/>
                                </a:lnTo>
                                <a:lnTo>
                                  <a:pt x="644" y="616"/>
                                </a:lnTo>
                                <a:close/>
                                <a:moveTo>
                                  <a:pt x="254" y="540"/>
                                </a:moveTo>
                                <a:lnTo>
                                  <a:pt x="245" y="540"/>
                                </a:lnTo>
                                <a:lnTo>
                                  <a:pt x="244" y="540"/>
                                </a:lnTo>
                                <a:lnTo>
                                  <a:pt x="243" y="542"/>
                                </a:lnTo>
                                <a:lnTo>
                                  <a:pt x="235" y="552"/>
                                </a:lnTo>
                                <a:lnTo>
                                  <a:pt x="228" y="564"/>
                                </a:lnTo>
                                <a:lnTo>
                                  <a:pt x="223" y="578"/>
                                </a:lnTo>
                                <a:lnTo>
                                  <a:pt x="220" y="592"/>
                                </a:lnTo>
                                <a:lnTo>
                                  <a:pt x="217" y="602"/>
                                </a:lnTo>
                                <a:lnTo>
                                  <a:pt x="212" y="624"/>
                                </a:lnTo>
                                <a:lnTo>
                                  <a:pt x="214" y="624"/>
                                </a:lnTo>
                                <a:lnTo>
                                  <a:pt x="215" y="620"/>
                                </a:lnTo>
                                <a:lnTo>
                                  <a:pt x="218" y="620"/>
                                </a:lnTo>
                                <a:lnTo>
                                  <a:pt x="219" y="616"/>
                                </a:lnTo>
                                <a:lnTo>
                                  <a:pt x="223" y="604"/>
                                </a:lnTo>
                                <a:lnTo>
                                  <a:pt x="219" y="604"/>
                                </a:lnTo>
                                <a:lnTo>
                                  <a:pt x="222" y="592"/>
                                </a:lnTo>
                                <a:lnTo>
                                  <a:pt x="225" y="580"/>
                                </a:lnTo>
                                <a:lnTo>
                                  <a:pt x="229" y="568"/>
                                </a:lnTo>
                                <a:lnTo>
                                  <a:pt x="235" y="558"/>
                                </a:lnTo>
                                <a:lnTo>
                                  <a:pt x="241" y="558"/>
                                </a:lnTo>
                                <a:lnTo>
                                  <a:pt x="252" y="542"/>
                                </a:lnTo>
                                <a:lnTo>
                                  <a:pt x="254" y="540"/>
                                </a:lnTo>
                                <a:close/>
                                <a:moveTo>
                                  <a:pt x="17" y="616"/>
                                </a:moveTo>
                                <a:lnTo>
                                  <a:pt x="6" y="616"/>
                                </a:lnTo>
                                <a:lnTo>
                                  <a:pt x="26" y="620"/>
                                </a:lnTo>
                                <a:lnTo>
                                  <a:pt x="46" y="622"/>
                                </a:lnTo>
                                <a:lnTo>
                                  <a:pt x="66" y="622"/>
                                </a:lnTo>
                                <a:lnTo>
                                  <a:pt x="86" y="620"/>
                                </a:lnTo>
                                <a:lnTo>
                                  <a:pt x="54" y="620"/>
                                </a:lnTo>
                                <a:lnTo>
                                  <a:pt x="29" y="618"/>
                                </a:lnTo>
                                <a:lnTo>
                                  <a:pt x="23" y="618"/>
                                </a:lnTo>
                                <a:lnTo>
                                  <a:pt x="17" y="616"/>
                                </a:lnTo>
                                <a:close/>
                                <a:moveTo>
                                  <a:pt x="695" y="620"/>
                                </a:moveTo>
                                <a:lnTo>
                                  <a:pt x="655" y="620"/>
                                </a:lnTo>
                                <a:lnTo>
                                  <a:pt x="665" y="622"/>
                                </a:lnTo>
                                <a:lnTo>
                                  <a:pt x="685" y="622"/>
                                </a:lnTo>
                                <a:lnTo>
                                  <a:pt x="695" y="620"/>
                                </a:lnTo>
                                <a:close/>
                                <a:moveTo>
                                  <a:pt x="315" y="610"/>
                                </a:moveTo>
                                <a:lnTo>
                                  <a:pt x="312" y="610"/>
                                </a:lnTo>
                                <a:lnTo>
                                  <a:pt x="320" y="620"/>
                                </a:lnTo>
                                <a:lnTo>
                                  <a:pt x="320" y="616"/>
                                </a:lnTo>
                                <a:lnTo>
                                  <a:pt x="320" y="612"/>
                                </a:lnTo>
                                <a:lnTo>
                                  <a:pt x="316" y="612"/>
                                </a:lnTo>
                                <a:lnTo>
                                  <a:pt x="315" y="610"/>
                                </a:lnTo>
                                <a:close/>
                                <a:moveTo>
                                  <a:pt x="386" y="532"/>
                                </a:moveTo>
                                <a:lnTo>
                                  <a:pt x="377" y="532"/>
                                </a:lnTo>
                                <a:lnTo>
                                  <a:pt x="378" y="534"/>
                                </a:lnTo>
                                <a:lnTo>
                                  <a:pt x="388" y="538"/>
                                </a:lnTo>
                                <a:lnTo>
                                  <a:pt x="396" y="546"/>
                                </a:lnTo>
                                <a:lnTo>
                                  <a:pt x="402" y="556"/>
                                </a:lnTo>
                                <a:lnTo>
                                  <a:pt x="406" y="566"/>
                                </a:lnTo>
                                <a:lnTo>
                                  <a:pt x="409" y="578"/>
                                </a:lnTo>
                                <a:lnTo>
                                  <a:pt x="410" y="590"/>
                                </a:lnTo>
                                <a:lnTo>
                                  <a:pt x="411" y="596"/>
                                </a:lnTo>
                                <a:lnTo>
                                  <a:pt x="411" y="620"/>
                                </a:lnTo>
                                <a:lnTo>
                                  <a:pt x="418" y="612"/>
                                </a:lnTo>
                                <a:lnTo>
                                  <a:pt x="414" y="612"/>
                                </a:lnTo>
                                <a:lnTo>
                                  <a:pt x="414" y="594"/>
                                </a:lnTo>
                                <a:lnTo>
                                  <a:pt x="413" y="586"/>
                                </a:lnTo>
                                <a:lnTo>
                                  <a:pt x="412" y="576"/>
                                </a:lnTo>
                                <a:lnTo>
                                  <a:pt x="410" y="566"/>
                                </a:lnTo>
                                <a:lnTo>
                                  <a:pt x="405" y="552"/>
                                </a:lnTo>
                                <a:lnTo>
                                  <a:pt x="398" y="542"/>
                                </a:lnTo>
                                <a:lnTo>
                                  <a:pt x="389" y="534"/>
                                </a:lnTo>
                                <a:lnTo>
                                  <a:pt x="386" y="532"/>
                                </a:lnTo>
                                <a:close/>
                                <a:moveTo>
                                  <a:pt x="567" y="590"/>
                                </a:moveTo>
                                <a:lnTo>
                                  <a:pt x="559" y="590"/>
                                </a:lnTo>
                                <a:lnTo>
                                  <a:pt x="567" y="600"/>
                                </a:lnTo>
                                <a:lnTo>
                                  <a:pt x="571" y="610"/>
                                </a:lnTo>
                                <a:lnTo>
                                  <a:pt x="581" y="618"/>
                                </a:lnTo>
                                <a:lnTo>
                                  <a:pt x="565" y="592"/>
                                </a:lnTo>
                                <a:lnTo>
                                  <a:pt x="570" y="592"/>
                                </a:lnTo>
                                <a:lnTo>
                                  <a:pt x="567" y="590"/>
                                </a:lnTo>
                                <a:close/>
                                <a:moveTo>
                                  <a:pt x="663" y="556"/>
                                </a:moveTo>
                                <a:lnTo>
                                  <a:pt x="657" y="564"/>
                                </a:lnTo>
                                <a:lnTo>
                                  <a:pt x="669" y="568"/>
                                </a:lnTo>
                                <a:lnTo>
                                  <a:pt x="679" y="574"/>
                                </a:lnTo>
                                <a:lnTo>
                                  <a:pt x="688" y="580"/>
                                </a:lnTo>
                                <a:lnTo>
                                  <a:pt x="698" y="586"/>
                                </a:lnTo>
                                <a:lnTo>
                                  <a:pt x="697" y="588"/>
                                </a:lnTo>
                                <a:lnTo>
                                  <a:pt x="696" y="592"/>
                                </a:lnTo>
                                <a:lnTo>
                                  <a:pt x="693" y="600"/>
                                </a:lnTo>
                                <a:lnTo>
                                  <a:pt x="696" y="604"/>
                                </a:lnTo>
                                <a:lnTo>
                                  <a:pt x="706" y="608"/>
                                </a:lnTo>
                                <a:lnTo>
                                  <a:pt x="709" y="608"/>
                                </a:lnTo>
                                <a:lnTo>
                                  <a:pt x="716" y="610"/>
                                </a:lnTo>
                                <a:lnTo>
                                  <a:pt x="723" y="614"/>
                                </a:lnTo>
                                <a:lnTo>
                                  <a:pt x="720" y="614"/>
                                </a:lnTo>
                                <a:lnTo>
                                  <a:pt x="718" y="616"/>
                                </a:lnTo>
                                <a:lnTo>
                                  <a:pt x="700" y="618"/>
                                </a:lnTo>
                                <a:lnTo>
                                  <a:pt x="715" y="618"/>
                                </a:lnTo>
                                <a:lnTo>
                                  <a:pt x="725" y="616"/>
                                </a:lnTo>
                                <a:lnTo>
                                  <a:pt x="730" y="616"/>
                                </a:lnTo>
                                <a:lnTo>
                                  <a:pt x="731" y="614"/>
                                </a:lnTo>
                                <a:lnTo>
                                  <a:pt x="731" y="612"/>
                                </a:lnTo>
                                <a:lnTo>
                                  <a:pt x="728" y="612"/>
                                </a:lnTo>
                                <a:lnTo>
                                  <a:pt x="726" y="610"/>
                                </a:lnTo>
                                <a:lnTo>
                                  <a:pt x="717" y="608"/>
                                </a:lnTo>
                                <a:lnTo>
                                  <a:pt x="711" y="604"/>
                                </a:lnTo>
                                <a:lnTo>
                                  <a:pt x="698" y="600"/>
                                </a:lnTo>
                                <a:lnTo>
                                  <a:pt x="697" y="598"/>
                                </a:lnTo>
                                <a:lnTo>
                                  <a:pt x="701" y="590"/>
                                </a:lnTo>
                                <a:lnTo>
                                  <a:pt x="703" y="588"/>
                                </a:lnTo>
                                <a:lnTo>
                                  <a:pt x="704" y="584"/>
                                </a:lnTo>
                                <a:lnTo>
                                  <a:pt x="694" y="580"/>
                                </a:lnTo>
                                <a:lnTo>
                                  <a:pt x="685" y="574"/>
                                </a:lnTo>
                                <a:lnTo>
                                  <a:pt x="677" y="566"/>
                                </a:lnTo>
                                <a:lnTo>
                                  <a:pt x="667" y="562"/>
                                </a:lnTo>
                                <a:lnTo>
                                  <a:pt x="667" y="560"/>
                                </a:lnTo>
                                <a:lnTo>
                                  <a:pt x="687" y="558"/>
                                </a:lnTo>
                                <a:lnTo>
                                  <a:pt x="672" y="558"/>
                                </a:lnTo>
                                <a:lnTo>
                                  <a:pt x="663" y="556"/>
                                </a:lnTo>
                                <a:close/>
                                <a:moveTo>
                                  <a:pt x="361" y="516"/>
                                </a:moveTo>
                                <a:lnTo>
                                  <a:pt x="356" y="516"/>
                                </a:lnTo>
                                <a:lnTo>
                                  <a:pt x="358" y="518"/>
                                </a:lnTo>
                                <a:lnTo>
                                  <a:pt x="346" y="518"/>
                                </a:lnTo>
                                <a:lnTo>
                                  <a:pt x="341" y="520"/>
                                </a:lnTo>
                                <a:lnTo>
                                  <a:pt x="349" y="520"/>
                                </a:lnTo>
                                <a:lnTo>
                                  <a:pt x="357" y="524"/>
                                </a:lnTo>
                                <a:lnTo>
                                  <a:pt x="350" y="526"/>
                                </a:lnTo>
                                <a:lnTo>
                                  <a:pt x="355" y="526"/>
                                </a:lnTo>
                                <a:lnTo>
                                  <a:pt x="354" y="528"/>
                                </a:lnTo>
                                <a:lnTo>
                                  <a:pt x="343" y="532"/>
                                </a:lnTo>
                                <a:lnTo>
                                  <a:pt x="334" y="540"/>
                                </a:lnTo>
                                <a:lnTo>
                                  <a:pt x="327" y="550"/>
                                </a:lnTo>
                                <a:lnTo>
                                  <a:pt x="322" y="562"/>
                                </a:lnTo>
                                <a:lnTo>
                                  <a:pt x="320" y="574"/>
                                </a:lnTo>
                                <a:lnTo>
                                  <a:pt x="318" y="584"/>
                                </a:lnTo>
                                <a:lnTo>
                                  <a:pt x="317" y="594"/>
                                </a:lnTo>
                                <a:lnTo>
                                  <a:pt x="317" y="612"/>
                                </a:lnTo>
                                <a:lnTo>
                                  <a:pt x="320" y="612"/>
                                </a:lnTo>
                                <a:lnTo>
                                  <a:pt x="321" y="604"/>
                                </a:lnTo>
                                <a:lnTo>
                                  <a:pt x="321" y="588"/>
                                </a:lnTo>
                                <a:lnTo>
                                  <a:pt x="324" y="564"/>
                                </a:lnTo>
                                <a:lnTo>
                                  <a:pt x="329" y="550"/>
                                </a:lnTo>
                                <a:lnTo>
                                  <a:pt x="345" y="536"/>
                                </a:lnTo>
                                <a:lnTo>
                                  <a:pt x="351" y="534"/>
                                </a:lnTo>
                                <a:lnTo>
                                  <a:pt x="358" y="532"/>
                                </a:lnTo>
                                <a:lnTo>
                                  <a:pt x="362" y="532"/>
                                </a:lnTo>
                                <a:lnTo>
                                  <a:pt x="362" y="518"/>
                                </a:lnTo>
                                <a:lnTo>
                                  <a:pt x="361" y="516"/>
                                </a:lnTo>
                                <a:close/>
                                <a:moveTo>
                                  <a:pt x="421" y="606"/>
                                </a:moveTo>
                                <a:lnTo>
                                  <a:pt x="414" y="612"/>
                                </a:lnTo>
                                <a:lnTo>
                                  <a:pt x="418" y="612"/>
                                </a:lnTo>
                                <a:lnTo>
                                  <a:pt x="419" y="610"/>
                                </a:lnTo>
                                <a:lnTo>
                                  <a:pt x="422" y="610"/>
                                </a:lnTo>
                                <a:lnTo>
                                  <a:pt x="422" y="608"/>
                                </a:lnTo>
                                <a:lnTo>
                                  <a:pt x="421" y="608"/>
                                </a:lnTo>
                                <a:lnTo>
                                  <a:pt x="421" y="606"/>
                                </a:lnTo>
                                <a:close/>
                                <a:moveTo>
                                  <a:pt x="563" y="586"/>
                                </a:moveTo>
                                <a:lnTo>
                                  <a:pt x="550" y="586"/>
                                </a:lnTo>
                                <a:lnTo>
                                  <a:pt x="557" y="592"/>
                                </a:lnTo>
                                <a:lnTo>
                                  <a:pt x="560" y="602"/>
                                </a:lnTo>
                                <a:lnTo>
                                  <a:pt x="565" y="610"/>
                                </a:lnTo>
                                <a:lnTo>
                                  <a:pt x="567" y="610"/>
                                </a:lnTo>
                                <a:lnTo>
                                  <a:pt x="559" y="590"/>
                                </a:lnTo>
                                <a:lnTo>
                                  <a:pt x="567" y="590"/>
                                </a:lnTo>
                                <a:lnTo>
                                  <a:pt x="563" y="586"/>
                                </a:lnTo>
                                <a:close/>
                                <a:moveTo>
                                  <a:pt x="241" y="558"/>
                                </a:moveTo>
                                <a:lnTo>
                                  <a:pt x="235" y="558"/>
                                </a:lnTo>
                                <a:lnTo>
                                  <a:pt x="219" y="604"/>
                                </a:lnTo>
                                <a:lnTo>
                                  <a:pt x="223" y="604"/>
                                </a:lnTo>
                                <a:lnTo>
                                  <a:pt x="226" y="594"/>
                                </a:lnTo>
                                <a:lnTo>
                                  <a:pt x="230" y="582"/>
                                </a:lnTo>
                                <a:lnTo>
                                  <a:pt x="234" y="568"/>
                                </a:lnTo>
                                <a:lnTo>
                                  <a:pt x="241" y="558"/>
                                </a:lnTo>
                                <a:close/>
                                <a:moveTo>
                                  <a:pt x="217" y="570"/>
                                </a:moveTo>
                                <a:lnTo>
                                  <a:pt x="212" y="570"/>
                                </a:lnTo>
                                <a:lnTo>
                                  <a:pt x="214" y="572"/>
                                </a:lnTo>
                                <a:lnTo>
                                  <a:pt x="212" y="576"/>
                                </a:lnTo>
                                <a:lnTo>
                                  <a:pt x="210" y="580"/>
                                </a:lnTo>
                                <a:lnTo>
                                  <a:pt x="205" y="588"/>
                                </a:lnTo>
                                <a:lnTo>
                                  <a:pt x="202" y="592"/>
                                </a:lnTo>
                                <a:lnTo>
                                  <a:pt x="199" y="598"/>
                                </a:lnTo>
                                <a:lnTo>
                                  <a:pt x="200" y="598"/>
                                </a:lnTo>
                                <a:lnTo>
                                  <a:pt x="207" y="588"/>
                                </a:lnTo>
                                <a:lnTo>
                                  <a:pt x="211" y="588"/>
                                </a:lnTo>
                                <a:lnTo>
                                  <a:pt x="212" y="586"/>
                                </a:lnTo>
                                <a:lnTo>
                                  <a:pt x="214" y="578"/>
                                </a:lnTo>
                                <a:lnTo>
                                  <a:pt x="217" y="570"/>
                                </a:lnTo>
                                <a:close/>
                                <a:moveTo>
                                  <a:pt x="222" y="558"/>
                                </a:moveTo>
                                <a:lnTo>
                                  <a:pt x="218" y="558"/>
                                </a:lnTo>
                                <a:lnTo>
                                  <a:pt x="219" y="560"/>
                                </a:lnTo>
                                <a:lnTo>
                                  <a:pt x="212" y="568"/>
                                </a:lnTo>
                                <a:lnTo>
                                  <a:pt x="205" y="576"/>
                                </a:lnTo>
                                <a:lnTo>
                                  <a:pt x="202" y="586"/>
                                </a:lnTo>
                                <a:lnTo>
                                  <a:pt x="212" y="570"/>
                                </a:lnTo>
                                <a:lnTo>
                                  <a:pt x="217" y="570"/>
                                </a:lnTo>
                                <a:lnTo>
                                  <a:pt x="222" y="558"/>
                                </a:lnTo>
                                <a:close/>
                                <a:moveTo>
                                  <a:pt x="518" y="568"/>
                                </a:moveTo>
                                <a:lnTo>
                                  <a:pt x="517" y="568"/>
                                </a:lnTo>
                                <a:lnTo>
                                  <a:pt x="529" y="586"/>
                                </a:lnTo>
                                <a:lnTo>
                                  <a:pt x="529" y="584"/>
                                </a:lnTo>
                                <a:lnTo>
                                  <a:pt x="523" y="576"/>
                                </a:lnTo>
                                <a:lnTo>
                                  <a:pt x="519" y="570"/>
                                </a:lnTo>
                                <a:lnTo>
                                  <a:pt x="518" y="568"/>
                                </a:lnTo>
                                <a:close/>
                                <a:moveTo>
                                  <a:pt x="285" y="534"/>
                                </a:moveTo>
                                <a:lnTo>
                                  <a:pt x="277" y="534"/>
                                </a:lnTo>
                                <a:lnTo>
                                  <a:pt x="270" y="546"/>
                                </a:lnTo>
                                <a:lnTo>
                                  <a:pt x="264" y="558"/>
                                </a:lnTo>
                                <a:lnTo>
                                  <a:pt x="260" y="570"/>
                                </a:lnTo>
                                <a:lnTo>
                                  <a:pt x="257" y="584"/>
                                </a:lnTo>
                                <a:lnTo>
                                  <a:pt x="271" y="548"/>
                                </a:lnTo>
                                <a:lnTo>
                                  <a:pt x="277" y="548"/>
                                </a:lnTo>
                                <a:lnTo>
                                  <a:pt x="278" y="544"/>
                                </a:lnTo>
                                <a:lnTo>
                                  <a:pt x="285" y="534"/>
                                </a:lnTo>
                                <a:close/>
                                <a:moveTo>
                                  <a:pt x="462" y="548"/>
                                </a:moveTo>
                                <a:lnTo>
                                  <a:pt x="459" y="548"/>
                                </a:lnTo>
                                <a:lnTo>
                                  <a:pt x="466" y="560"/>
                                </a:lnTo>
                                <a:lnTo>
                                  <a:pt x="469" y="572"/>
                                </a:lnTo>
                                <a:lnTo>
                                  <a:pt x="473" y="584"/>
                                </a:lnTo>
                                <a:lnTo>
                                  <a:pt x="473" y="576"/>
                                </a:lnTo>
                                <a:lnTo>
                                  <a:pt x="470" y="564"/>
                                </a:lnTo>
                                <a:lnTo>
                                  <a:pt x="463" y="550"/>
                                </a:lnTo>
                                <a:lnTo>
                                  <a:pt x="462" y="548"/>
                                </a:lnTo>
                                <a:close/>
                                <a:moveTo>
                                  <a:pt x="224" y="554"/>
                                </a:moveTo>
                                <a:lnTo>
                                  <a:pt x="219" y="554"/>
                                </a:lnTo>
                                <a:lnTo>
                                  <a:pt x="211" y="560"/>
                                </a:lnTo>
                                <a:lnTo>
                                  <a:pt x="204" y="568"/>
                                </a:lnTo>
                                <a:lnTo>
                                  <a:pt x="201" y="578"/>
                                </a:lnTo>
                                <a:lnTo>
                                  <a:pt x="218" y="558"/>
                                </a:lnTo>
                                <a:lnTo>
                                  <a:pt x="222" y="558"/>
                                </a:lnTo>
                                <a:lnTo>
                                  <a:pt x="224" y="554"/>
                                </a:lnTo>
                                <a:close/>
                                <a:moveTo>
                                  <a:pt x="487" y="536"/>
                                </a:moveTo>
                                <a:lnTo>
                                  <a:pt x="479" y="536"/>
                                </a:lnTo>
                                <a:lnTo>
                                  <a:pt x="493" y="542"/>
                                </a:lnTo>
                                <a:lnTo>
                                  <a:pt x="503" y="552"/>
                                </a:lnTo>
                                <a:lnTo>
                                  <a:pt x="511" y="562"/>
                                </a:lnTo>
                                <a:lnTo>
                                  <a:pt x="517" y="576"/>
                                </a:lnTo>
                                <a:lnTo>
                                  <a:pt x="518" y="576"/>
                                </a:lnTo>
                                <a:lnTo>
                                  <a:pt x="517" y="568"/>
                                </a:lnTo>
                                <a:lnTo>
                                  <a:pt x="518" y="568"/>
                                </a:lnTo>
                                <a:lnTo>
                                  <a:pt x="512" y="558"/>
                                </a:lnTo>
                                <a:lnTo>
                                  <a:pt x="510" y="554"/>
                                </a:lnTo>
                                <a:lnTo>
                                  <a:pt x="508" y="550"/>
                                </a:lnTo>
                                <a:lnTo>
                                  <a:pt x="511" y="550"/>
                                </a:lnTo>
                                <a:lnTo>
                                  <a:pt x="495" y="540"/>
                                </a:lnTo>
                                <a:lnTo>
                                  <a:pt x="487" y="536"/>
                                </a:lnTo>
                                <a:close/>
                                <a:moveTo>
                                  <a:pt x="300" y="518"/>
                                </a:moveTo>
                                <a:lnTo>
                                  <a:pt x="296" y="518"/>
                                </a:lnTo>
                                <a:lnTo>
                                  <a:pt x="286" y="522"/>
                                </a:lnTo>
                                <a:lnTo>
                                  <a:pt x="277" y="528"/>
                                </a:lnTo>
                                <a:lnTo>
                                  <a:pt x="269" y="538"/>
                                </a:lnTo>
                                <a:lnTo>
                                  <a:pt x="261" y="546"/>
                                </a:lnTo>
                                <a:lnTo>
                                  <a:pt x="255" y="558"/>
                                </a:lnTo>
                                <a:lnTo>
                                  <a:pt x="253" y="570"/>
                                </a:lnTo>
                                <a:lnTo>
                                  <a:pt x="258" y="560"/>
                                </a:lnTo>
                                <a:lnTo>
                                  <a:pt x="263" y="550"/>
                                </a:lnTo>
                                <a:lnTo>
                                  <a:pt x="270" y="542"/>
                                </a:lnTo>
                                <a:lnTo>
                                  <a:pt x="277" y="534"/>
                                </a:lnTo>
                                <a:lnTo>
                                  <a:pt x="285" y="534"/>
                                </a:lnTo>
                                <a:lnTo>
                                  <a:pt x="288" y="528"/>
                                </a:lnTo>
                                <a:lnTo>
                                  <a:pt x="300" y="518"/>
                                </a:lnTo>
                                <a:close/>
                                <a:moveTo>
                                  <a:pt x="459" y="534"/>
                                </a:moveTo>
                                <a:lnTo>
                                  <a:pt x="455" y="534"/>
                                </a:lnTo>
                                <a:lnTo>
                                  <a:pt x="462" y="542"/>
                                </a:lnTo>
                                <a:lnTo>
                                  <a:pt x="468" y="552"/>
                                </a:lnTo>
                                <a:lnTo>
                                  <a:pt x="473" y="560"/>
                                </a:lnTo>
                                <a:lnTo>
                                  <a:pt x="478" y="570"/>
                                </a:lnTo>
                                <a:lnTo>
                                  <a:pt x="476" y="558"/>
                                </a:lnTo>
                                <a:lnTo>
                                  <a:pt x="471" y="548"/>
                                </a:lnTo>
                                <a:lnTo>
                                  <a:pt x="464" y="540"/>
                                </a:lnTo>
                                <a:lnTo>
                                  <a:pt x="468" y="540"/>
                                </a:lnTo>
                                <a:lnTo>
                                  <a:pt x="468" y="538"/>
                                </a:lnTo>
                                <a:lnTo>
                                  <a:pt x="464" y="538"/>
                                </a:lnTo>
                                <a:lnTo>
                                  <a:pt x="461" y="536"/>
                                </a:lnTo>
                                <a:lnTo>
                                  <a:pt x="459" y="534"/>
                                </a:lnTo>
                                <a:close/>
                                <a:moveTo>
                                  <a:pt x="445" y="518"/>
                                </a:moveTo>
                                <a:lnTo>
                                  <a:pt x="436" y="518"/>
                                </a:lnTo>
                                <a:lnTo>
                                  <a:pt x="442" y="520"/>
                                </a:lnTo>
                                <a:lnTo>
                                  <a:pt x="448" y="522"/>
                                </a:lnTo>
                                <a:lnTo>
                                  <a:pt x="459" y="526"/>
                                </a:lnTo>
                                <a:lnTo>
                                  <a:pt x="464" y="530"/>
                                </a:lnTo>
                                <a:lnTo>
                                  <a:pt x="474" y="538"/>
                                </a:lnTo>
                                <a:lnTo>
                                  <a:pt x="479" y="542"/>
                                </a:lnTo>
                                <a:lnTo>
                                  <a:pt x="487" y="552"/>
                                </a:lnTo>
                                <a:lnTo>
                                  <a:pt x="491" y="556"/>
                                </a:lnTo>
                                <a:lnTo>
                                  <a:pt x="494" y="562"/>
                                </a:lnTo>
                                <a:lnTo>
                                  <a:pt x="495" y="562"/>
                                </a:lnTo>
                                <a:lnTo>
                                  <a:pt x="493" y="556"/>
                                </a:lnTo>
                                <a:lnTo>
                                  <a:pt x="491" y="552"/>
                                </a:lnTo>
                                <a:lnTo>
                                  <a:pt x="486" y="544"/>
                                </a:lnTo>
                                <a:lnTo>
                                  <a:pt x="482" y="540"/>
                                </a:lnTo>
                                <a:lnTo>
                                  <a:pt x="479" y="536"/>
                                </a:lnTo>
                                <a:lnTo>
                                  <a:pt x="487" y="536"/>
                                </a:lnTo>
                                <a:lnTo>
                                  <a:pt x="471" y="528"/>
                                </a:lnTo>
                                <a:lnTo>
                                  <a:pt x="458" y="522"/>
                                </a:lnTo>
                                <a:lnTo>
                                  <a:pt x="445" y="518"/>
                                </a:lnTo>
                                <a:close/>
                                <a:moveTo>
                                  <a:pt x="68" y="556"/>
                                </a:moveTo>
                                <a:lnTo>
                                  <a:pt x="59" y="558"/>
                                </a:lnTo>
                                <a:lnTo>
                                  <a:pt x="70" y="558"/>
                                </a:lnTo>
                                <a:lnTo>
                                  <a:pt x="68" y="556"/>
                                </a:lnTo>
                                <a:close/>
                                <a:moveTo>
                                  <a:pt x="605" y="482"/>
                                </a:moveTo>
                                <a:lnTo>
                                  <a:pt x="602" y="482"/>
                                </a:lnTo>
                                <a:lnTo>
                                  <a:pt x="604" y="486"/>
                                </a:lnTo>
                                <a:lnTo>
                                  <a:pt x="608" y="488"/>
                                </a:lnTo>
                                <a:lnTo>
                                  <a:pt x="619" y="492"/>
                                </a:lnTo>
                                <a:lnTo>
                                  <a:pt x="626" y="492"/>
                                </a:lnTo>
                                <a:lnTo>
                                  <a:pt x="636" y="496"/>
                                </a:lnTo>
                                <a:lnTo>
                                  <a:pt x="639" y="498"/>
                                </a:lnTo>
                                <a:lnTo>
                                  <a:pt x="642" y="498"/>
                                </a:lnTo>
                                <a:lnTo>
                                  <a:pt x="641" y="500"/>
                                </a:lnTo>
                                <a:lnTo>
                                  <a:pt x="633" y="500"/>
                                </a:lnTo>
                                <a:lnTo>
                                  <a:pt x="624" y="502"/>
                                </a:lnTo>
                                <a:lnTo>
                                  <a:pt x="620" y="502"/>
                                </a:lnTo>
                                <a:lnTo>
                                  <a:pt x="616" y="506"/>
                                </a:lnTo>
                                <a:lnTo>
                                  <a:pt x="636" y="514"/>
                                </a:lnTo>
                                <a:lnTo>
                                  <a:pt x="653" y="524"/>
                                </a:lnTo>
                                <a:lnTo>
                                  <a:pt x="667" y="538"/>
                                </a:lnTo>
                                <a:lnTo>
                                  <a:pt x="679" y="554"/>
                                </a:lnTo>
                                <a:lnTo>
                                  <a:pt x="672" y="558"/>
                                </a:lnTo>
                                <a:lnTo>
                                  <a:pt x="687" y="558"/>
                                </a:lnTo>
                                <a:lnTo>
                                  <a:pt x="676" y="542"/>
                                </a:lnTo>
                                <a:lnTo>
                                  <a:pt x="662" y="526"/>
                                </a:lnTo>
                                <a:lnTo>
                                  <a:pt x="647" y="514"/>
                                </a:lnTo>
                                <a:lnTo>
                                  <a:pt x="628" y="506"/>
                                </a:lnTo>
                                <a:lnTo>
                                  <a:pt x="631" y="504"/>
                                </a:lnTo>
                                <a:lnTo>
                                  <a:pt x="650" y="504"/>
                                </a:lnTo>
                                <a:lnTo>
                                  <a:pt x="649" y="502"/>
                                </a:lnTo>
                                <a:lnTo>
                                  <a:pt x="648" y="500"/>
                                </a:lnTo>
                                <a:lnTo>
                                  <a:pt x="643" y="496"/>
                                </a:lnTo>
                                <a:lnTo>
                                  <a:pt x="639" y="492"/>
                                </a:lnTo>
                                <a:lnTo>
                                  <a:pt x="627" y="488"/>
                                </a:lnTo>
                                <a:lnTo>
                                  <a:pt x="620" y="488"/>
                                </a:lnTo>
                                <a:lnTo>
                                  <a:pt x="606" y="484"/>
                                </a:lnTo>
                                <a:lnTo>
                                  <a:pt x="605" y="482"/>
                                </a:lnTo>
                                <a:close/>
                                <a:moveTo>
                                  <a:pt x="245" y="540"/>
                                </a:moveTo>
                                <a:lnTo>
                                  <a:pt x="244" y="540"/>
                                </a:lnTo>
                                <a:lnTo>
                                  <a:pt x="245" y="540"/>
                                </a:lnTo>
                                <a:close/>
                                <a:moveTo>
                                  <a:pt x="340" y="520"/>
                                </a:moveTo>
                                <a:lnTo>
                                  <a:pt x="335" y="522"/>
                                </a:lnTo>
                                <a:lnTo>
                                  <a:pt x="330" y="524"/>
                                </a:lnTo>
                                <a:lnTo>
                                  <a:pt x="326" y="530"/>
                                </a:lnTo>
                                <a:lnTo>
                                  <a:pt x="333" y="526"/>
                                </a:lnTo>
                                <a:lnTo>
                                  <a:pt x="340" y="520"/>
                                </a:lnTo>
                                <a:close/>
                                <a:moveTo>
                                  <a:pt x="392" y="520"/>
                                </a:moveTo>
                                <a:lnTo>
                                  <a:pt x="391" y="520"/>
                                </a:lnTo>
                                <a:lnTo>
                                  <a:pt x="398" y="524"/>
                                </a:lnTo>
                                <a:lnTo>
                                  <a:pt x="406" y="530"/>
                                </a:lnTo>
                                <a:lnTo>
                                  <a:pt x="401" y="524"/>
                                </a:lnTo>
                                <a:lnTo>
                                  <a:pt x="392" y="520"/>
                                </a:lnTo>
                                <a:close/>
                                <a:moveTo>
                                  <a:pt x="348" y="520"/>
                                </a:moveTo>
                                <a:lnTo>
                                  <a:pt x="336" y="526"/>
                                </a:lnTo>
                                <a:lnTo>
                                  <a:pt x="336" y="528"/>
                                </a:lnTo>
                                <a:lnTo>
                                  <a:pt x="343" y="526"/>
                                </a:lnTo>
                                <a:lnTo>
                                  <a:pt x="348" y="520"/>
                                </a:lnTo>
                                <a:close/>
                                <a:moveTo>
                                  <a:pt x="386" y="522"/>
                                </a:moveTo>
                                <a:lnTo>
                                  <a:pt x="380" y="522"/>
                                </a:lnTo>
                                <a:lnTo>
                                  <a:pt x="388" y="524"/>
                                </a:lnTo>
                                <a:lnTo>
                                  <a:pt x="395" y="528"/>
                                </a:lnTo>
                                <a:lnTo>
                                  <a:pt x="395" y="526"/>
                                </a:lnTo>
                                <a:lnTo>
                                  <a:pt x="386" y="522"/>
                                </a:lnTo>
                                <a:close/>
                                <a:moveTo>
                                  <a:pt x="349" y="520"/>
                                </a:moveTo>
                                <a:lnTo>
                                  <a:pt x="348" y="520"/>
                                </a:lnTo>
                                <a:lnTo>
                                  <a:pt x="349" y="520"/>
                                </a:lnTo>
                                <a:close/>
                                <a:moveTo>
                                  <a:pt x="341" y="520"/>
                                </a:moveTo>
                                <a:lnTo>
                                  <a:pt x="340" y="520"/>
                                </a:lnTo>
                                <a:lnTo>
                                  <a:pt x="341" y="520"/>
                                </a:lnTo>
                                <a:close/>
                                <a:moveTo>
                                  <a:pt x="436" y="518"/>
                                </a:moveTo>
                                <a:lnTo>
                                  <a:pt x="436" y="518"/>
                                </a:lnTo>
                                <a:close/>
                                <a:moveTo>
                                  <a:pt x="361" y="512"/>
                                </a:moveTo>
                                <a:lnTo>
                                  <a:pt x="360" y="512"/>
                                </a:lnTo>
                                <a:lnTo>
                                  <a:pt x="358" y="514"/>
                                </a:lnTo>
                                <a:lnTo>
                                  <a:pt x="346" y="514"/>
                                </a:lnTo>
                                <a:lnTo>
                                  <a:pt x="340" y="518"/>
                                </a:lnTo>
                                <a:lnTo>
                                  <a:pt x="342" y="518"/>
                                </a:lnTo>
                                <a:lnTo>
                                  <a:pt x="344" y="516"/>
                                </a:lnTo>
                                <a:lnTo>
                                  <a:pt x="361" y="516"/>
                                </a:lnTo>
                                <a:lnTo>
                                  <a:pt x="361" y="514"/>
                                </a:lnTo>
                                <a:lnTo>
                                  <a:pt x="358" y="514"/>
                                </a:lnTo>
                                <a:lnTo>
                                  <a:pt x="352" y="512"/>
                                </a:lnTo>
                                <a:lnTo>
                                  <a:pt x="361" y="512"/>
                                </a:lnTo>
                                <a:close/>
                                <a:moveTo>
                                  <a:pt x="387" y="514"/>
                                </a:moveTo>
                                <a:lnTo>
                                  <a:pt x="381" y="514"/>
                                </a:lnTo>
                                <a:lnTo>
                                  <a:pt x="376" y="516"/>
                                </a:lnTo>
                                <a:lnTo>
                                  <a:pt x="390" y="516"/>
                                </a:lnTo>
                                <a:lnTo>
                                  <a:pt x="387" y="514"/>
                                </a:lnTo>
                                <a:close/>
                                <a:moveTo>
                                  <a:pt x="367" y="84"/>
                                </a:moveTo>
                                <a:lnTo>
                                  <a:pt x="367" y="92"/>
                                </a:lnTo>
                                <a:lnTo>
                                  <a:pt x="367" y="370"/>
                                </a:lnTo>
                                <a:lnTo>
                                  <a:pt x="367" y="420"/>
                                </a:lnTo>
                                <a:lnTo>
                                  <a:pt x="368" y="440"/>
                                </a:lnTo>
                                <a:lnTo>
                                  <a:pt x="369" y="510"/>
                                </a:lnTo>
                                <a:lnTo>
                                  <a:pt x="370" y="510"/>
                                </a:lnTo>
                                <a:lnTo>
                                  <a:pt x="371" y="508"/>
                                </a:lnTo>
                                <a:lnTo>
                                  <a:pt x="373" y="504"/>
                                </a:lnTo>
                                <a:lnTo>
                                  <a:pt x="377" y="492"/>
                                </a:lnTo>
                                <a:lnTo>
                                  <a:pt x="378" y="488"/>
                                </a:lnTo>
                                <a:lnTo>
                                  <a:pt x="373" y="488"/>
                                </a:lnTo>
                                <a:lnTo>
                                  <a:pt x="371" y="482"/>
                                </a:lnTo>
                                <a:lnTo>
                                  <a:pt x="373" y="468"/>
                                </a:lnTo>
                                <a:lnTo>
                                  <a:pt x="376" y="462"/>
                                </a:lnTo>
                                <a:lnTo>
                                  <a:pt x="372" y="462"/>
                                </a:lnTo>
                                <a:lnTo>
                                  <a:pt x="372" y="460"/>
                                </a:lnTo>
                                <a:lnTo>
                                  <a:pt x="371" y="458"/>
                                </a:lnTo>
                                <a:lnTo>
                                  <a:pt x="371" y="456"/>
                                </a:lnTo>
                                <a:lnTo>
                                  <a:pt x="373" y="444"/>
                                </a:lnTo>
                                <a:lnTo>
                                  <a:pt x="377" y="430"/>
                                </a:lnTo>
                                <a:lnTo>
                                  <a:pt x="378" y="428"/>
                                </a:lnTo>
                                <a:lnTo>
                                  <a:pt x="374" y="428"/>
                                </a:lnTo>
                                <a:lnTo>
                                  <a:pt x="373" y="418"/>
                                </a:lnTo>
                                <a:lnTo>
                                  <a:pt x="374" y="412"/>
                                </a:lnTo>
                                <a:lnTo>
                                  <a:pt x="376" y="404"/>
                                </a:lnTo>
                                <a:lnTo>
                                  <a:pt x="382" y="390"/>
                                </a:lnTo>
                                <a:lnTo>
                                  <a:pt x="371" y="390"/>
                                </a:lnTo>
                                <a:lnTo>
                                  <a:pt x="372" y="382"/>
                                </a:lnTo>
                                <a:lnTo>
                                  <a:pt x="373" y="374"/>
                                </a:lnTo>
                                <a:lnTo>
                                  <a:pt x="374" y="368"/>
                                </a:lnTo>
                                <a:lnTo>
                                  <a:pt x="377" y="356"/>
                                </a:lnTo>
                                <a:lnTo>
                                  <a:pt x="372" y="356"/>
                                </a:lnTo>
                                <a:lnTo>
                                  <a:pt x="372" y="352"/>
                                </a:lnTo>
                                <a:lnTo>
                                  <a:pt x="376" y="334"/>
                                </a:lnTo>
                                <a:lnTo>
                                  <a:pt x="372" y="334"/>
                                </a:lnTo>
                                <a:lnTo>
                                  <a:pt x="377" y="312"/>
                                </a:lnTo>
                                <a:lnTo>
                                  <a:pt x="379" y="306"/>
                                </a:lnTo>
                                <a:lnTo>
                                  <a:pt x="374" y="306"/>
                                </a:lnTo>
                                <a:lnTo>
                                  <a:pt x="376" y="296"/>
                                </a:lnTo>
                                <a:lnTo>
                                  <a:pt x="371" y="296"/>
                                </a:lnTo>
                                <a:lnTo>
                                  <a:pt x="371" y="294"/>
                                </a:lnTo>
                                <a:lnTo>
                                  <a:pt x="372" y="292"/>
                                </a:lnTo>
                                <a:lnTo>
                                  <a:pt x="376" y="276"/>
                                </a:lnTo>
                                <a:lnTo>
                                  <a:pt x="371" y="276"/>
                                </a:lnTo>
                                <a:lnTo>
                                  <a:pt x="371" y="272"/>
                                </a:lnTo>
                                <a:lnTo>
                                  <a:pt x="374" y="256"/>
                                </a:lnTo>
                                <a:lnTo>
                                  <a:pt x="375" y="254"/>
                                </a:lnTo>
                                <a:lnTo>
                                  <a:pt x="370" y="254"/>
                                </a:lnTo>
                                <a:lnTo>
                                  <a:pt x="371" y="250"/>
                                </a:lnTo>
                                <a:lnTo>
                                  <a:pt x="372" y="244"/>
                                </a:lnTo>
                                <a:lnTo>
                                  <a:pt x="375" y="236"/>
                                </a:lnTo>
                                <a:lnTo>
                                  <a:pt x="377" y="232"/>
                                </a:lnTo>
                                <a:lnTo>
                                  <a:pt x="372" y="232"/>
                                </a:lnTo>
                                <a:lnTo>
                                  <a:pt x="376" y="226"/>
                                </a:lnTo>
                                <a:lnTo>
                                  <a:pt x="371" y="226"/>
                                </a:lnTo>
                                <a:lnTo>
                                  <a:pt x="370" y="222"/>
                                </a:lnTo>
                                <a:lnTo>
                                  <a:pt x="371" y="220"/>
                                </a:lnTo>
                                <a:lnTo>
                                  <a:pt x="376" y="212"/>
                                </a:lnTo>
                                <a:lnTo>
                                  <a:pt x="371" y="212"/>
                                </a:lnTo>
                                <a:lnTo>
                                  <a:pt x="370" y="208"/>
                                </a:lnTo>
                                <a:lnTo>
                                  <a:pt x="376" y="196"/>
                                </a:lnTo>
                                <a:lnTo>
                                  <a:pt x="371" y="196"/>
                                </a:lnTo>
                                <a:lnTo>
                                  <a:pt x="372" y="184"/>
                                </a:lnTo>
                                <a:lnTo>
                                  <a:pt x="375" y="178"/>
                                </a:lnTo>
                                <a:lnTo>
                                  <a:pt x="371" y="178"/>
                                </a:lnTo>
                                <a:lnTo>
                                  <a:pt x="374" y="160"/>
                                </a:lnTo>
                                <a:lnTo>
                                  <a:pt x="372" y="160"/>
                                </a:lnTo>
                                <a:lnTo>
                                  <a:pt x="374" y="150"/>
                                </a:lnTo>
                                <a:lnTo>
                                  <a:pt x="375" y="146"/>
                                </a:lnTo>
                                <a:lnTo>
                                  <a:pt x="370" y="146"/>
                                </a:lnTo>
                                <a:lnTo>
                                  <a:pt x="370" y="134"/>
                                </a:lnTo>
                                <a:lnTo>
                                  <a:pt x="370" y="120"/>
                                </a:lnTo>
                                <a:lnTo>
                                  <a:pt x="372" y="106"/>
                                </a:lnTo>
                                <a:lnTo>
                                  <a:pt x="374" y="102"/>
                                </a:lnTo>
                                <a:lnTo>
                                  <a:pt x="370" y="102"/>
                                </a:lnTo>
                                <a:lnTo>
                                  <a:pt x="370" y="94"/>
                                </a:lnTo>
                                <a:lnTo>
                                  <a:pt x="367" y="84"/>
                                </a:lnTo>
                                <a:close/>
                                <a:moveTo>
                                  <a:pt x="341" y="506"/>
                                </a:moveTo>
                                <a:lnTo>
                                  <a:pt x="326" y="506"/>
                                </a:lnTo>
                                <a:lnTo>
                                  <a:pt x="334" y="508"/>
                                </a:lnTo>
                                <a:lnTo>
                                  <a:pt x="341" y="506"/>
                                </a:lnTo>
                                <a:close/>
                                <a:moveTo>
                                  <a:pt x="332" y="440"/>
                                </a:moveTo>
                                <a:lnTo>
                                  <a:pt x="340" y="452"/>
                                </a:lnTo>
                                <a:lnTo>
                                  <a:pt x="348" y="466"/>
                                </a:lnTo>
                                <a:lnTo>
                                  <a:pt x="354" y="482"/>
                                </a:lnTo>
                                <a:lnTo>
                                  <a:pt x="358" y="496"/>
                                </a:lnTo>
                                <a:lnTo>
                                  <a:pt x="358" y="498"/>
                                </a:lnTo>
                                <a:lnTo>
                                  <a:pt x="359" y="500"/>
                                </a:lnTo>
                                <a:lnTo>
                                  <a:pt x="362" y="506"/>
                                </a:lnTo>
                                <a:lnTo>
                                  <a:pt x="362" y="504"/>
                                </a:lnTo>
                                <a:lnTo>
                                  <a:pt x="362" y="498"/>
                                </a:lnTo>
                                <a:lnTo>
                                  <a:pt x="363" y="484"/>
                                </a:lnTo>
                                <a:lnTo>
                                  <a:pt x="359" y="484"/>
                                </a:lnTo>
                                <a:lnTo>
                                  <a:pt x="349" y="460"/>
                                </a:lnTo>
                                <a:lnTo>
                                  <a:pt x="342" y="448"/>
                                </a:lnTo>
                                <a:lnTo>
                                  <a:pt x="332" y="440"/>
                                </a:lnTo>
                                <a:close/>
                                <a:moveTo>
                                  <a:pt x="108" y="500"/>
                                </a:moveTo>
                                <a:lnTo>
                                  <a:pt x="98" y="502"/>
                                </a:lnTo>
                                <a:lnTo>
                                  <a:pt x="110" y="502"/>
                                </a:lnTo>
                                <a:lnTo>
                                  <a:pt x="108" y="500"/>
                                </a:lnTo>
                                <a:close/>
                                <a:moveTo>
                                  <a:pt x="22" y="300"/>
                                </a:moveTo>
                                <a:lnTo>
                                  <a:pt x="27" y="318"/>
                                </a:lnTo>
                                <a:lnTo>
                                  <a:pt x="34" y="334"/>
                                </a:lnTo>
                                <a:lnTo>
                                  <a:pt x="45" y="348"/>
                                </a:lnTo>
                                <a:lnTo>
                                  <a:pt x="58" y="360"/>
                                </a:lnTo>
                                <a:lnTo>
                                  <a:pt x="50" y="362"/>
                                </a:lnTo>
                                <a:lnTo>
                                  <a:pt x="34" y="362"/>
                                </a:lnTo>
                                <a:lnTo>
                                  <a:pt x="40" y="384"/>
                                </a:lnTo>
                                <a:lnTo>
                                  <a:pt x="50" y="402"/>
                                </a:lnTo>
                                <a:lnTo>
                                  <a:pt x="64" y="418"/>
                                </a:lnTo>
                                <a:lnTo>
                                  <a:pt x="81" y="432"/>
                                </a:lnTo>
                                <a:lnTo>
                                  <a:pt x="63" y="444"/>
                                </a:lnTo>
                                <a:lnTo>
                                  <a:pt x="70" y="448"/>
                                </a:lnTo>
                                <a:lnTo>
                                  <a:pt x="76" y="452"/>
                                </a:lnTo>
                                <a:lnTo>
                                  <a:pt x="83" y="454"/>
                                </a:lnTo>
                                <a:lnTo>
                                  <a:pt x="103" y="462"/>
                                </a:lnTo>
                                <a:lnTo>
                                  <a:pt x="124" y="468"/>
                                </a:lnTo>
                                <a:lnTo>
                                  <a:pt x="168" y="472"/>
                                </a:lnTo>
                                <a:lnTo>
                                  <a:pt x="178" y="472"/>
                                </a:lnTo>
                                <a:lnTo>
                                  <a:pt x="189" y="474"/>
                                </a:lnTo>
                                <a:lnTo>
                                  <a:pt x="219" y="474"/>
                                </a:lnTo>
                                <a:lnTo>
                                  <a:pt x="223" y="480"/>
                                </a:lnTo>
                                <a:lnTo>
                                  <a:pt x="223" y="484"/>
                                </a:lnTo>
                                <a:lnTo>
                                  <a:pt x="219" y="490"/>
                                </a:lnTo>
                                <a:lnTo>
                                  <a:pt x="207" y="490"/>
                                </a:lnTo>
                                <a:lnTo>
                                  <a:pt x="209" y="492"/>
                                </a:lnTo>
                                <a:lnTo>
                                  <a:pt x="218" y="494"/>
                                </a:lnTo>
                                <a:lnTo>
                                  <a:pt x="223" y="492"/>
                                </a:lnTo>
                                <a:lnTo>
                                  <a:pt x="228" y="484"/>
                                </a:lnTo>
                                <a:lnTo>
                                  <a:pt x="227" y="476"/>
                                </a:lnTo>
                                <a:lnTo>
                                  <a:pt x="219" y="470"/>
                                </a:lnTo>
                                <a:lnTo>
                                  <a:pt x="172" y="470"/>
                                </a:lnTo>
                                <a:lnTo>
                                  <a:pt x="173" y="468"/>
                                </a:lnTo>
                                <a:lnTo>
                                  <a:pt x="154" y="468"/>
                                </a:lnTo>
                                <a:lnTo>
                                  <a:pt x="143" y="466"/>
                                </a:lnTo>
                                <a:lnTo>
                                  <a:pt x="137" y="466"/>
                                </a:lnTo>
                                <a:lnTo>
                                  <a:pt x="125" y="462"/>
                                </a:lnTo>
                                <a:lnTo>
                                  <a:pt x="103" y="458"/>
                                </a:lnTo>
                                <a:lnTo>
                                  <a:pt x="92" y="454"/>
                                </a:lnTo>
                                <a:lnTo>
                                  <a:pt x="82" y="450"/>
                                </a:lnTo>
                                <a:lnTo>
                                  <a:pt x="72" y="444"/>
                                </a:lnTo>
                                <a:lnTo>
                                  <a:pt x="90" y="432"/>
                                </a:lnTo>
                                <a:lnTo>
                                  <a:pt x="72" y="420"/>
                                </a:lnTo>
                                <a:lnTo>
                                  <a:pt x="57" y="406"/>
                                </a:lnTo>
                                <a:lnTo>
                                  <a:pt x="47" y="388"/>
                                </a:lnTo>
                                <a:lnTo>
                                  <a:pt x="39" y="366"/>
                                </a:lnTo>
                                <a:lnTo>
                                  <a:pt x="58" y="366"/>
                                </a:lnTo>
                                <a:lnTo>
                                  <a:pt x="67" y="362"/>
                                </a:lnTo>
                                <a:lnTo>
                                  <a:pt x="57" y="354"/>
                                </a:lnTo>
                                <a:lnTo>
                                  <a:pt x="48" y="344"/>
                                </a:lnTo>
                                <a:lnTo>
                                  <a:pt x="41" y="334"/>
                                </a:lnTo>
                                <a:lnTo>
                                  <a:pt x="34" y="324"/>
                                </a:lnTo>
                                <a:lnTo>
                                  <a:pt x="38" y="324"/>
                                </a:lnTo>
                                <a:lnTo>
                                  <a:pt x="33" y="314"/>
                                </a:lnTo>
                                <a:lnTo>
                                  <a:pt x="30" y="314"/>
                                </a:lnTo>
                                <a:lnTo>
                                  <a:pt x="28" y="308"/>
                                </a:lnTo>
                                <a:lnTo>
                                  <a:pt x="42" y="308"/>
                                </a:lnTo>
                                <a:lnTo>
                                  <a:pt x="41" y="306"/>
                                </a:lnTo>
                                <a:lnTo>
                                  <a:pt x="36" y="306"/>
                                </a:lnTo>
                                <a:lnTo>
                                  <a:pt x="22" y="300"/>
                                </a:lnTo>
                                <a:close/>
                                <a:moveTo>
                                  <a:pt x="178" y="478"/>
                                </a:moveTo>
                                <a:lnTo>
                                  <a:pt x="151" y="478"/>
                                </a:lnTo>
                                <a:lnTo>
                                  <a:pt x="169" y="480"/>
                                </a:lnTo>
                                <a:lnTo>
                                  <a:pt x="187" y="484"/>
                                </a:lnTo>
                                <a:lnTo>
                                  <a:pt x="204" y="490"/>
                                </a:lnTo>
                                <a:lnTo>
                                  <a:pt x="216" y="490"/>
                                </a:lnTo>
                                <a:lnTo>
                                  <a:pt x="212" y="488"/>
                                </a:lnTo>
                                <a:lnTo>
                                  <a:pt x="209" y="486"/>
                                </a:lnTo>
                                <a:lnTo>
                                  <a:pt x="189" y="480"/>
                                </a:lnTo>
                                <a:lnTo>
                                  <a:pt x="178" y="478"/>
                                </a:lnTo>
                                <a:close/>
                                <a:moveTo>
                                  <a:pt x="388" y="456"/>
                                </a:moveTo>
                                <a:lnTo>
                                  <a:pt x="387" y="456"/>
                                </a:lnTo>
                                <a:lnTo>
                                  <a:pt x="378" y="464"/>
                                </a:lnTo>
                                <a:lnTo>
                                  <a:pt x="378" y="478"/>
                                </a:lnTo>
                                <a:lnTo>
                                  <a:pt x="373" y="488"/>
                                </a:lnTo>
                                <a:lnTo>
                                  <a:pt x="378" y="488"/>
                                </a:lnTo>
                                <a:lnTo>
                                  <a:pt x="379" y="482"/>
                                </a:lnTo>
                                <a:lnTo>
                                  <a:pt x="382" y="474"/>
                                </a:lnTo>
                                <a:lnTo>
                                  <a:pt x="388" y="456"/>
                                </a:lnTo>
                                <a:close/>
                                <a:moveTo>
                                  <a:pt x="149" y="482"/>
                                </a:moveTo>
                                <a:lnTo>
                                  <a:pt x="129" y="482"/>
                                </a:lnTo>
                                <a:lnTo>
                                  <a:pt x="149" y="484"/>
                                </a:lnTo>
                                <a:lnTo>
                                  <a:pt x="149" y="482"/>
                                </a:lnTo>
                                <a:close/>
                                <a:moveTo>
                                  <a:pt x="339" y="410"/>
                                </a:moveTo>
                                <a:lnTo>
                                  <a:pt x="337" y="410"/>
                                </a:lnTo>
                                <a:lnTo>
                                  <a:pt x="348" y="428"/>
                                </a:lnTo>
                                <a:lnTo>
                                  <a:pt x="354" y="446"/>
                                </a:lnTo>
                                <a:lnTo>
                                  <a:pt x="357" y="464"/>
                                </a:lnTo>
                                <a:lnTo>
                                  <a:pt x="359" y="484"/>
                                </a:lnTo>
                                <a:lnTo>
                                  <a:pt x="363" y="484"/>
                                </a:lnTo>
                                <a:lnTo>
                                  <a:pt x="363" y="452"/>
                                </a:lnTo>
                                <a:lnTo>
                                  <a:pt x="359" y="452"/>
                                </a:lnTo>
                                <a:lnTo>
                                  <a:pt x="356" y="438"/>
                                </a:lnTo>
                                <a:lnTo>
                                  <a:pt x="352" y="426"/>
                                </a:lnTo>
                                <a:lnTo>
                                  <a:pt x="343" y="414"/>
                                </a:lnTo>
                                <a:lnTo>
                                  <a:pt x="341" y="412"/>
                                </a:lnTo>
                                <a:lnTo>
                                  <a:pt x="339" y="410"/>
                                </a:lnTo>
                                <a:close/>
                                <a:moveTo>
                                  <a:pt x="607" y="476"/>
                                </a:moveTo>
                                <a:lnTo>
                                  <a:pt x="601" y="476"/>
                                </a:lnTo>
                                <a:lnTo>
                                  <a:pt x="601" y="480"/>
                                </a:lnTo>
                                <a:lnTo>
                                  <a:pt x="582" y="482"/>
                                </a:lnTo>
                                <a:lnTo>
                                  <a:pt x="582" y="484"/>
                                </a:lnTo>
                                <a:lnTo>
                                  <a:pt x="602" y="482"/>
                                </a:lnTo>
                                <a:lnTo>
                                  <a:pt x="605" y="482"/>
                                </a:lnTo>
                                <a:lnTo>
                                  <a:pt x="607" y="476"/>
                                </a:lnTo>
                                <a:close/>
                                <a:moveTo>
                                  <a:pt x="514" y="464"/>
                                </a:moveTo>
                                <a:lnTo>
                                  <a:pt x="510" y="464"/>
                                </a:lnTo>
                                <a:lnTo>
                                  <a:pt x="502" y="466"/>
                                </a:lnTo>
                                <a:lnTo>
                                  <a:pt x="499" y="470"/>
                                </a:lnTo>
                                <a:lnTo>
                                  <a:pt x="499" y="478"/>
                                </a:lnTo>
                                <a:lnTo>
                                  <a:pt x="502" y="482"/>
                                </a:lnTo>
                                <a:lnTo>
                                  <a:pt x="520" y="482"/>
                                </a:lnTo>
                                <a:lnTo>
                                  <a:pt x="540" y="480"/>
                                </a:lnTo>
                                <a:lnTo>
                                  <a:pt x="568" y="478"/>
                                </a:lnTo>
                                <a:lnTo>
                                  <a:pt x="503" y="478"/>
                                </a:lnTo>
                                <a:lnTo>
                                  <a:pt x="504" y="470"/>
                                </a:lnTo>
                                <a:lnTo>
                                  <a:pt x="506" y="468"/>
                                </a:lnTo>
                                <a:lnTo>
                                  <a:pt x="535" y="468"/>
                                </a:lnTo>
                                <a:lnTo>
                                  <a:pt x="517" y="466"/>
                                </a:lnTo>
                                <a:lnTo>
                                  <a:pt x="514" y="464"/>
                                </a:lnTo>
                                <a:close/>
                                <a:moveTo>
                                  <a:pt x="608" y="474"/>
                                </a:moveTo>
                                <a:lnTo>
                                  <a:pt x="547" y="474"/>
                                </a:lnTo>
                                <a:lnTo>
                                  <a:pt x="524" y="478"/>
                                </a:lnTo>
                                <a:lnTo>
                                  <a:pt x="568" y="478"/>
                                </a:lnTo>
                                <a:lnTo>
                                  <a:pt x="589" y="476"/>
                                </a:lnTo>
                                <a:lnTo>
                                  <a:pt x="607" y="476"/>
                                </a:lnTo>
                                <a:lnTo>
                                  <a:pt x="608" y="474"/>
                                </a:lnTo>
                                <a:close/>
                                <a:moveTo>
                                  <a:pt x="707" y="308"/>
                                </a:moveTo>
                                <a:lnTo>
                                  <a:pt x="703" y="308"/>
                                </a:lnTo>
                                <a:lnTo>
                                  <a:pt x="700" y="320"/>
                                </a:lnTo>
                                <a:lnTo>
                                  <a:pt x="695" y="328"/>
                                </a:lnTo>
                                <a:lnTo>
                                  <a:pt x="682" y="346"/>
                                </a:lnTo>
                                <a:lnTo>
                                  <a:pt x="674" y="354"/>
                                </a:lnTo>
                                <a:lnTo>
                                  <a:pt x="664" y="362"/>
                                </a:lnTo>
                                <a:lnTo>
                                  <a:pt x="673" y="366"/>
                                </a:lnTo>
                                <a:lnTo>
                                  <a:pt x="692" y="366"/>
                                </a:lnTo>
                                <a:lnTo>
                                  <a:pt x="685" y="388"/>
                                </a:lnTo>
                                <a:lnTo>
                                  <a:pt x="674" y="406"/>
                                </a:lnTo>
                                <a:lnTo>
                                  <a:pt x="659" y="420"/>
                                </a:lnTo>
                                <a:lnTo>
                                  <a:pt x="641" y="432"/>
                                </a:lnTo>
                                <a:lnTo>
                                  <a:pt x="660" y="444"/>
                                </a:lnTo>
                                <a:lnTo>
                                  <a:pt x="656" y="448"/>
                                </a:lnTo>
                                <a:lnTo>
                                  <a:pt x="651" y="452"/>
                                </a:lnTo>
                                <a:lnTo>
                                  <a:pt x="635" y="456"/>
                                </a:lnTo>
                                <a:lnTo>
                                  <a:pt x="588" y="456"/>
                                </a:lnTo>
                                <a:lnTo>
                                  <a:pt x="588" y="462"/>
                                </a:lnTo>
                                <a:lnTo>
                                  <a:pt x="570" y="466"/>
                                </a:lnTo>
                                <a:lnTo>
                                  <a:pt x="553" y="468"/>
                                </a:lnTo>
                                <a:lnTo>
                                  <a:pt x="512" y="468"/>
                                </a:lnTo>
                                <a:lnTo>
                                  <a:pt x="515" y="470"/>
                                </a:lnTo>
                                <a:lnTo>
                                  <a:pt x="526" y="472"/>
                                </a:lnTo>
                                <a:lnTo>
                                  <a:pt x="534" y="474"/>
                                </a:lnTo>
                                <a:lnTo>
                                  <a:pt x="554" y="472"/>
                                </a:lnTo>
                                <a:lnTo>
                                  <a:pt x="566" y="470"/>
                                </a:lnTo>
                                <a:lnTo>
                                  <a:pt x="583" y="468"/>
                                </a:lnTo>
                                <a:lnTo>
                                  <a:pt x="589" y="466"/>
                                </a:lnTo>
                                <a:lnTo>
                                  <a:pt x="596" y="466"/>
                                </a:lnTo>
                                <a:lnTo>
                                  <a:pt x="592" y="460"/>
                                </a:lnTo>
                                <a:lnTo>
                                  <a:pt x="640" y="460"/>
                                </a:lnTo>
                                <a:lnTo>
                                  <a:pt x="650" y="458"/>
                                </a:lnTo>
                                <a:lnTo>
                                  <a:pt x="653" y="456"/>
                                </a:lnTo>
                                <a:lnTo>
                                  <a:pt x="601" y="456"/>
                                </a:lnTo>
                                <a:lnTo>
                                  <a:pt x="589" y="454"/>
                                </a:lnTo>
                                <a:lnTo>
                                  <a:pt x="655" y="454"/>
                                </a:lnTo>
                                <a:lnTo>
                                  <a:pt x="661" y="450"/>
                                </a:lnTo>
                                <a:lnTo>
                                  <a:pt x="664" y="446"/>
                                </a:lnTo>
                                <a:lnTo>
                                  <a:pt x="668" y="442"/>
                                </a:lnTo>
                                <a:lnTo>
                                  <a:pt x="650" y="432"/>
                                </a:lnTo>
                                <a:lnTo>
                                  <a:pt x="668" y="418"/>
                                </a:lnTo>
                                <a:lnTo>
                                  <a:pt x="681" y="402"/>
                                </a:lnTo>
                                <a:lnTo>
                                  <a:pt x="691" y="384"/>
                                </a:lnTo>
                                <a:lnTo>
                                  <a:pt x="697" y="362"/>
                                </a:lnTo>
                                <a:lnTo>
                                  <a:pt x="681" y="362"/>
                                </a:lnTo>
                                <a:lnTo>
                                  <a:pt x="673" y="360"/>
                                </a:lnTo>
                                <a:lnTo>
                                  <a:pt x="687" y="348"/>
                                </a:lnTo>
                                <a:lnTo>
                                  <a:pt x="697" y="334"/>
                                </a:lnTo>
                                <a:lnTo>
                                  <a:pt x="705" y="318"/>
                                </a:lnTo>
                                <a:lnTo>
                                  <a:pt x="707" y="308"/>
                                </a:lnTo>
                                <a:close/>
                                <a:moveTo>
                                  <a:pt x="600" y="472"/>
                                </a:moveTo>
                                <a:lnTo>
                                  <a:pt x="580" y="472"/>
                                </a:lnTo>
                                <a:lnTo>
                                  <a:pt x="564" y="474"/>
                                </a:lnTo>
                                <a:lnTo>
                                  <a:pt x="604" y="474"/>
                                </a:lnTo>
                                <a:lnTo>
                                  <a:pt x="600" y="472"/>
                                </a:lnTo>
                                <a:close/>
                                <a:moveTo>
                                  <a:pt x="198" y="468"/>
                                </a:moveTo>
                                <a:lnTo>
                                  <a:pt x="186" y="470"/>
                                </a:lnTo>
                                <a:lnTo>
                                  <a:pt x="215" y="470"/>
                                </a:lnTo>
                                <a:lnTo>
                                  <a:pt x="198" y="468"/>
                                </a:lnTo>
                                <a:close/>
                                <a:moveTo>
                                  <a:pt x="173" y="464"/>
                                </a:moveTo>
                                <a:lnTo>
                                  <a:pt x="167" y="466"/>
                                </a:lnTo>
                                <a:lnTo>
                                  <a:pt x="164" y="466"/>
                                </a:lnTo>
                                <a:lnTo>
                                  <a:pt x="159" y="468"/>
                                </a:lnTo>
                                <a:lnTo>
                                  <a:pt x="173" y="468"/>
                                </a:lnTo>
                                <a:lnTo>
                                  <a:pt x="174" y="466"/>
                                </a:lnTo>
                                <a:lnTo>
                                  <a:pt x="173" y="464"/>
                                </a:lnTo>
                                <a:close/>
                                <a:moveTo>
                                  <a:pt x="143" y="462"/>
                                </a:moveTo>
                                <a:lnTo>
                                  <a:pt x="141" y="462"/>
                                </a:lnTo>
                                <a:lnTo>
                                  <a:pt x="138" y="464"/>
                                </a:lnTo>
                                <a:lnTo>
                                  <a:pt x="137" y="466"/>
                                </a:lnTo>
                                <a:lnTo>
                                  <a:pt x="143" y="466"/>
                                </a:lnTo>
                                <a:lnTo>
                                  <a:pt x="146" y="464"/>
                                </a:lnTo>
                                <a:lnTo>
                                  <a:pt x="143" y="462"/>
                                </a:lnTo>
                                <a:close/>
                                <a:moveTo>
                                  <a:pt x="394" y="430"/>
                                </a:moveTo>
                                <a:lnTo>
                                  <a:pt x="382" y="438"/>
                                </a:lnTo>
                                <a:lnTo>
                                  <a:pt x="378" y="450"/>
                                </a:lnTo>
                                <a:lnTo>
                                  <a:pt x="372" y="462"/>
                                </a:lnTo>
                                <a:lnTo>
                                  <a:pt x="376" y="462"/>
                                </a:lnTo>
                                <a:lnTo>
                                  <a:pt x="383" y="448"/>
                                </a:lnTo>
                                <a:lnTo>
                                  <a:pt x="389" y="438"/>
                                </a:lnTo>
                                <a:lnTo>
                                  <a:pt x="394" y="430"/>
                                </a:lnTo>
                                <a:close/>
                                <a:moveTo>
                                  <a:pt x="338" y="384"/>
                                </a:moveTo>
                                <a:lnTo>
                                  <a:pt x="336" y="386"/>
                                </a:lnTo>
                                <a:lnTo>
                                  <a:pt x="338" y="390"/>
                                </a:lnTo>
                                <a:lnTo>
                                  <a:pt x="340" y="394"/>
                                </a:lnTo>
                                <a:lnTo>
                                  <a:pt x="346" y="406"/>
                                </a:lnTo>
                                <a:lnTo>
                                  <a:pt x="352" y="414"/>
                                </a:lnTo>
                                <a:lnTo>
                                  <a:pt x="358" y="428"/>
                                </a:lnTo>
                                <a:lnTo>
                                  <a:pt x="358" y="434"/>
                                </a:lnTo>
                                <a:lnTo>
                                  <a:pt x="359" y="440"/>
                                </a:lnTo>
                                <a:lnTo>
                                  <a:pt x="359" y="444"/>
                                </a:lnTo>
                                <a:lnTo>
                                  <a:pt x="359" y="446"/>
                                </a:lnTo>
                                <a:lnTo>
                                  <a:pt x="359" y="452"/>
                                </a:lnTo>
                                <a:lnTo>
                                  <a:pt x="363" y="452"/>
                                </a:lnTo>
                                <a:lnTo>
                                  <a:pt x="363" y="414"/>
                                </a:lnTo>
                                <a:lnTo>
                                  <a:pt x="356" y="414"/>
                                </a:lnTo>
                                <a:lnTo>
                                  <a:pt x="353" y="410"/>
                                </a:lnTo>
                                <a:lnTo>
                                  <a:pt x="350" y="404"/>
                                </a:lnTo>
                                <a:lnTo>
                                  <a:pt x="344" y="394"/>
                                </a:lnTo>
                                <a:lnTo>
                                  <a:pt x="341" y="390"/>
                                </a:lnTo>
                                <a:lnTo>
                                  <a:pt x="338" y="384"/>
                                </a:lnTo>
                                <a:close/>
                                <a:moveTo>
                                  <a:pt x="402" y="382"/>
                                </a:moveTo>
                                <a:lnTo>
                                  <a:pt x="399" y="386"/>
                                </a:lnTo>
                                <a:lnTo>
                                  <a:pt x="395" y="392"/>
                                </a:lnTo>
                                <a:lnTo>
                                  <a:pt x="388" y="400"/>
                                </a:lnTo>
                                <a:lnTo>
                                  <a:pt x="379" y="416"/>
                                </a:lnTo>
                                <a:lnTo>
                                  <a:pt x="376" y="422"/>
                                </a:lnTo>
                                <a:lnTo>
                                  <a:pt x="374" y="428"/>
                                </a:lnTo>
                                <a:lnTo>
                                  <a:pt x="378" y="428"/>
                                </a:lnTo>
                                <a:lnTo>
                                  <a:pt x="382" y="418"/>
                                </a:lnTo>
                                <a:lnTo>
                                  <a:pt x="389" y="406"/>
                                </a:lnTo>
                                <a:lnTo>
                                  <a:pt x="393" y="400"/>
                                </a:lnTo>
                                <a:lnTo>
                                  <a:pt x="397" y="394"/>
                                </a:lnTo>
                                <a:lnTo>
                                  <a:pt x="402" y="386"/>
                                </a:lnTo>
                                <a:lnTo>
                                  <a:pt x="403" y="384"/>
                                </a:lnTo>
                                <a:lnTo>
                                  <a:pt x="404" y="384"/>
                                </a:lnTo>
                                <a:lnTo>
                                  <a:pt x="402" y="382"/>
                                </a:lnTo>
                                <a:close/>
                                <a:moveTo>
                                  <a:pt x="332" y="362"/>
                                </a:moveTo>
                                <a:lnTo>
                                  <a:pt x="339" y="374"/>
                                </a:lnTo>
                                <a:lnTo>
                                  <a:pt x="346" y="388"/>
                                </a:lnTo>
                                <a:lnTo>
                                  <a:pt x="352" y="400"/>
                                </a:lnTo>
                                <a:lnTo>
                                  <a:pt x="356" y="414"/>
                                </a:lnTo>
                                <a:lnTo>
                                  <a:pt x="363" y="414"/>
                                </a:lnTo>
                                <a:lnTo>
                                  <a:pt x="363" y="398"/>
                                </a:lnTo>
                                <a:lnTo>
                                  <a:pt x="358" y="398"/>
                                </a:lnTo>
                                <a:lnTo>
                                  <a:pt x="354" y="386"/>
                                </a:lnTo>
                                <a:lnTo>
                                  <a:pt x="350" y="386"/>
                                </a:lnTo>
                                <a:lnTo>
                                  <a:pt x="340" y="368"/>
                                </a:lnTo>
                                <a:lnTo>
                                  <a:pt x="332" y="362"/>
                                </a:lnTo>
                                <a:close/>
                                <a:moveTo>
                                  <a:pt x="303" y="298"/>
                                </a:moveTo>
                                <a:lnTo>
                                  <a:pt x="314" y="308"/>
                                </a:lnTo>
                                <a:lnTo>
                                  <a:pt x="323" y="320"/>
                                </a:lnTo>
                                <a:lnTo>
                                  <a:pt x="331" y="332"/>
                                </a:lnTo>
                                <a:lnTo>
                                  <a:pt x="339" y="344"/>
                                </a:lnTo>
                                <a:lnTo>
                                  <a:pt x="346" y="356"/>
                                </a:lnTo>
                                <a:lnTo>
                                  <a:pt x="352" y="370"/>
                                </a:lnTo>
                                <a:lnTo>
                                  <a:pt x="356" y="384"/>
                                </a:lnTo>
                                <a:lnTo>
                                  <a:pt x="358" y="398"/>
                                </a:lnTo>
                                <a:lnTo>
                                  <a:pt x="363" y="398"/>
                                </a:lnTo>
                                <a:lnTo>
                                  <a:pt x="363" y="354"/>
                                </a:lnTo>
                                <a:lnTo>
                                  <a:pt x="350" y="354"/>
                                </a:lnTo>
                                <a:lnTo>
                                  <a:pt x="339" y="340"/>
                                </a:lnTo>
                                <a:lnTo>
                                  <a:pt x="329" y="324"/>
                                </a:lnTo>
                                <a:lnTo>
                                  <a:pt x="317" y="310"/>
                                </a:lnTo>
                                <a:lnTo>
                                  <a:pt x="303" y="298"/>
                                </a:lnTo>
                                <a:close/>
                                <a:moveTo>
                                  <a:pt x="413" y="290"/>
                                </a:moveTo>
                                <a:lnTo>
                                  <a:pt x="409" y="292"/>
                                </a:lnTo>
                                <a:lnTo>
                                  <a:pt x="400" y="304"/>
                                </a:lnTo>
                                <a:lnTo>
                                  <a:pt x="389" y="332"/>
                                </a:lnTo>
                                <a:lnTo>
                                  <a:pt x="384" y="342"/>
                                </a:lnTo>
                                <a:lnTo>
                                  <a:pt x="377" y="366"/>
                                </a:lnTo>
                                <a:lnTo>
                                  <a:pt x="375" y="378"/>
                                </a:lnTo>
                                <a:lnTo>
                                  <a:pt x="372" y="390"/>
                                </a:lnTo>
                                <a:lnTo>
                                  <a:pt x="382" y="390"/>
                                </a:lnTo>
                                <a:lnTo>
                                  <a:pt x="384" y="382"/>
                                </a:lnTo>
                                <a:lnTo>
                                  <a:pt x="389" y="372"/>
                                </a:lnTo>
                                <a:lnTo>
                                  <a:pt x="384" y="372"/>
                                </a:lnTo>
                                <a:lnTo>
                                  <a:pt x="389" y="360"/>
                                </a:lnTo>
                                <a:lnTo>
                                  <a:pt x="391" y="354"/>
                                </a:lnTo>
                                <a:lnTo>
                                  <a:pt x="385" y="354"/>
                                </a:lnTo>
                                <a:lnTo>
                                  <a:pt x="390" y="336"/>
                                </a:lnTo>
                                <a:lnTo>
                                  <a:pt x="396" y="320"/>
                                </a:lnTo>
                                <a:lnTo>
                                  <a:pt x="404" y="304"/>
                                </a:lnTo>
                                <a:lnTo>
                                  <a:pt x="413" y="290"/>
                                </a:lnTo>
                                <a:close/>
                                <a:moveTo>
                                  <a:pt x="307" y="314"/>
                                </a:moveTo>
                                <a:lnTo>
                                  <a:pt x="321" y="330"/>
                                </a:lnTo>
                                <a:lnTo>
                                  <a:pt x="333" y="348"/>
                                </a:lnTo>
                                <a:lnTo>
                                  <a:pt x="342" y="366"/>
                                </a:lnTo>
                                <a:lnTo>
                                  <a:pt x="350" y="386"/>
                                </a:lnTo>
                                <a:lnTo>
                                  <a:pt x="354" y="386"/>
                                </a:lnTo>
                                <a:lnTo>
                                  <a:pt x="350" y="374"/>
                                </a:lnTo>
                                <a:lnTo>
                                  <a:pt x="339" y="352"/>
                                </a:lnTo>
                                <a:lnTo>
                                  <a:pt x="325" y="332"/>
                                </a:lnTo>
                                <a:lnTo>
                                  <a:pt x="307" y="314"/>
                                </a:lnTo>
                                <a:close/>
                                <a:moveTo>
                                  <a:pt x="420" y="322"/>
                                </a:moveTo>
                                <a:lnTo>
                                  <a:pt x="420" y="322"/>
                                </a:lnTo>
                                <a:lnTo>
                                  <a:pt x="410" y="334"/>
                                </a:lnTo>
                                <a:lnTo>
                                  <a:pt x="400" y="346"/>
                                </a:lnTo>
                                <a:lnTo>
                                  <a:pt x="392" y="358"/>
                                </a:lnTo>
                                <a:lnTo>
                                  <a:pt x="384" y="372"/>
                                </a:lnTo>
                                <a:lnTo>
                                  <a:pt x="389" y="372"/>
                                </a:lnTo>
                                <a:lnTo>
                                  <a:pt x="394" y="362"/>
                                </a:lnTo>
                                <a:lnTo>
                                  <a:pt x="406" y="342"/>
                                </a:lnTo>
                                <a:lnTo>
                                  <a:pt x="420" y="324"/>
                                </a:lnTo>
                                <a:lnTo>
                                  <a:pt x="420" y="322"/>
                                </a:lnTo>
                                <a:close/>
                                <a:moveTo>
                                  <a:pt x="404" y="282"/>
                                </a:moveTo>
                                <a:lnTo>
                                  <a:pt x="404" y="282"/>
                                </a:lnTo>
                                <a:lnTo>
                                  <a:pt x="395" y="296"/>
                                </a:lnTo>
                                <a:lnTo>
                                  <a:pt x="390" y="306"/>
                                </a:lnTo>
                                <a:lnTo>
                                  <a:pt x="385" y="318"/>
                                </a:lnTo>
                                <a:lnTo>
                                  <a:pt x="381" y="328"/>
                                </a:lnTo>
                                <a:lnTo>
                                  <a:pt x="378" y="338"/>
                                </a:lnTo>
                                <a:lnTo>
                                  <a:pt x="372" y="356"/>
                                </a:lnTo>
                                <a:lnTo>
                                  <a:pt x="377" y="356"/>
                                </a:lnTo>
                                <a:lnTo>
                                  <a:pt x="379" y="346"/>
                                </a:lnTo>
                                <a:lnTo>
                                  <a:pt x="386" y="326"/>
                                </a:lnTo>
                                <a:lnTo>
                                  <a:pt x="393" y="306"/>
                                </a:lnTo>
                                <a:lnTo>
                                  <a:pt x="403" y="286"/>
                                </a:lnTo>
                                <a:lnTo>
                                  <a:pt x="404" y="282"/>
                                </a:lnTo>
                                <a:close/>
                                <a:moveTo>
                                  <a:pt x="261" y="260"/>
                                </a:moveTo>
                                <a:lnTo>
                                  <a:pt x="244" y="260"/>
                                </a:lnTo>
                                <a:lnTo>
                                  <a:pt x="243" y="262"/>
                                </a:lnTo>
                                <a:lnTo>
                                  <a:pt x="246" y="262"/>
                                </a:lnTo>
                                <a:lnTo>
                                  <a:pt x="248" y="264"/>
                                </a:lnTo>
                                <a:lnTo>
                                  <a:pt x="258" y="264"/>
                                </a:lnTo>
                                <a:lnTo>
                                  <a:pt x="266" y="268"/>
                                </a:lnTo>
                                <a:lnTo>
                                  <a:pt x="273" y="270"/>
                                </a:lnTo>
                                <a:lnTo>
                                  <a:pt x="284" y="274"/>
                                </a:lnTo>
                                <a:lnTo>
                                  <a:pt x="293" y="280"/>
                                </a:lnTo>
                                <a:lnTo>
                                  <a:pt x="301" y="286"/>
                                </a:lnTo>
                                <a:lnTo>
                                  <a:pt x="309" y="294"/>
                                </a:lnTo>
                                <a:lnTo>
                                  <a:pt x="319" y="306"/>
                                </a:lnTo>
                                <a:lnTo>
                                  <a:pt x="328" y="316"/>
                                </a:lnTo>
                                <a:lnTo>
                                  <a:pt x="337" y="328"/>
                                </a:lnTo>
                                <a:lnTo>
                                  <a:pt x="344" y="342"/>
                                </a:lnTo>
                                <a:lnTo>
                                  <a:pt x="347" y="346"/>
                                </a:lnTo>
                                <a:lnTo>
                                  <a:pt x="348" y="350"/>
                                </a:lnTo>
                                <a:lnTo>
                                  <a:pt x="350" y="354"/>
                                </a:lnTo>
                                <a:lnTo>
                                  <a:pt x="363" y="354"/>
                                </a:lnTo>
                                <a:lnTo>
                                  <a:pt x="362" y="332"/>
                                </a:lnTo>
                                <a:lnTo>
                                  <a:pt x="349" y="332"/>
                                </a:lnTo>
                                <a:lnTo>
                                  <a:pt x="344" y="322"/>
                                </a:lnTo>
                                <a:lnTo>
                                  <a:pt x="336" y="322"/>
                                </a:lnTo>
                                <a:lnTo>
                                  <a:pt x="335" y="320"/>
                                </a:lnTo>
                                <a:lnTo>
                                  <a:pt x="327" y="310"/>
                                </a:lnTo>
                                <a:lnTo>
                                  <a:pt x="319" y="300"/>
                                </a:lnTo>
                                <a:lnTo>
                                  <a:pt x="311" y="292"/>
                                </a:lnTo>
                                <a:lnTo>
                                  <a:pt x="302" y="284"/>
                                </a:lnTo>
                                <a:lnTo>
                                  <a:pt x="296" y="278"/>
                                </a:lnTo>
                                <a:lnTo>
                                  <a:pt x="289" y="274"/>
                                </a:lnTo>
                                <a:lnTo>
                                  <a:pt x="272" y="264"/>
                                </a:lnTo>
                                <a:lnTo>
                                  <a:pt x="261" y="260"/>
                                </a:lnTo>
                                <a:close/>
                                <a:moveTo>
                                  <a:pt x="406" y="320"/>
                                </a:moveTo>
                                <a:lnTo>
                                  <a:pt x="402" y="326"/>
                                </a:lnTo>
                                <a:lnTo>
                                  <a:pt x="398" y="332"/>
                                </a:lnTo>
                                <a:lnTo>
                                  <a:pt x="391" y="342"/>
                                </a:lnTo>
                                <a:lnTo>
                                  <a:pt x="388" y="348"/>
                                </a:lnTo>
                                <a:lnTo>
                                  <a:pt x="385" y="354"/>
                                </a:lnTo>
                                <a:lnTo>
                                  <a:pt x="391" y="354"/>
                                </a:lnTo>
                                <a:lnTo>
                                  <a:pt x="395" y="346"/>
                                </a:lnTo>
                                <a:lnTo>
                                  <a:pt x="401" y="334"/>
                                </a:lnTo>
                                <a:lnTo>
                                  <a:pt x="407" y="322"/>
                                </a:lnTo>
                                <a:lnTo>
                                  <a:pt x="406" y="320"/>
                                </a:lnTo>
                                <a:close/>
                                <a:moveTo>
                                  <a:pt x="38" y="324"/>
                                </a:moveTo>
                                <a:lnTo>
                                  <a:pt x="34" y="324"/>
                                </a:lnTo>
                                <a:lnTo>
                                  <a:pt x="41" y="332"/>
                                </a:lnTo>
                                <a:lnTo>
                                  <a:pt x="49" y="338"/>
                                </a:lnTo>
                                <a:lnTo>
                                  <a:pt x="67" y="346"/>
                                </a:lnTo>
                                <a:lnTo>
                                  <a:pt x="87" y="350"/>
                                </a:lnTo>
                                <a:lnTo>
                                  <a:pt x="87" y="348"/>
                                </a:lnTo>
                                <a:lnTo>
                                  <a:pt x="85" y="348"/>
                                </a:lnTo>
                                <a:lnTo>
                                  <a:pt x="77" y="344"/>
                                </a:lnTo>
                                <a:lnTo>
                                  <a:pt x="70" y="342"/>
                                </a:lnTo>
                                <a:lnTo>
                                  <a:pt x="51" y="334"/>
                                </a:lnTo>
                                <a:lnTo>
                                  <a:pt x="41" y="328"/>
                                </a:lnTo>
                                <a:lnTo>
                                  <a:pt x="38" y="324"/>
                                </a:lnTo>
                                <a:close/>
                                <a:moveTo>
                                  <a:pt x="196" y="242"/>
                                </a:moveTo>
                                <a:lnTo>
                                  <a:pt x="182" y="242"/>
                                </a:lnTo>
                                <a:lnTo>
                                  <a:pt x="199" y="248"/>
                                </a:lnTo>
                                <a:lnTo>
                                  <a:pt x="214" y="256"/>
                                </a:lnTo>
                                <a:lnTo>
                                  <a:pt x="227" y="266"/>
                                </a:lnTo>
                                <a:lnTo>
                                  <a:pt x="238" y="280"/>
                                </a:lnTo>
                                <a:lnTo>
                                  <a:pt x="244" y="290"/>
                                </a:lnTo>
                                <a:lnTo>
                                  <a:pt x="248" y="298"/>
                                </a:lnTo>
                                <a:lnTo>
                                  <a:pt x="259" y="318"/>
                                </a:lnTo>
                                <a:lnTo>
                                  <a:pt x="265" y="330"/>
                                </a:lnTo>
                                <a:lnTo>
                                  <a:pt x="278" y="342"/>
                                </a:lnTo>
                                <a:lnTo>
                                  <a:pt x="282" y="344"/>
                                </a:lnTo>
                                <a:lnTo>
                                  <a:pt x="291" y="348"/>
                                </a:lnTo>
                                <a:lnTo>
                                  <a:pt x="294" y="346"/>
                                </a:lnTo>
                                <a:lnTo>
                                  <a:pt x="294" y="342"/>
                                </a:lnTo>
                                <a:lnTo>
                                  <a:pt x="285" y="342"/>
                                </a:lnTo>
                                <a:lnTo>
                                  <a:pt x="282" y="340"/>
                                </a:lnTo>
                                <a:lnTo>
                                  <a:pt x="269" y="328"/>
                                </a:lnTo>
                                <a:lnTo>
                                  <a:pt x="264" y="318"/>
                                </a:lnTo>
                                <a:lnTo>
                                  <a:pt x="253" y="298"/>
                                </a:lnTo>
                                <a:lnTo>
                                  <a:pt x="248" y="288"/>
                                </a:lnTo>
                                <a:lnTo>
                                  <a:pt x="241" y="278"/>
                                </a:lnTo>
                                <a:lnTo>
                                  <a:pt x="229" y="262"/>
                                </a:lnTo>
                                <a:lnTo>
                                  <a:pt x="214" y="250"/>
                                </a:lnTo>
                                <a:lnTo>
                                  <a:pt x="196" y="242"/>
                                </a:lnTo>
                                <a:close/>
                                <a:moveTo>
                                  <a:pt x="491" y="254"/>
                                </a:moveTo>
                                <a:lnTo>
                                  <a:pt x="488" y="254"/>
                                </a:lnTo>
                                <a:lnTo>
                                  <a:pt x="493" y="260"/>
                                </a:lnTo>
                                <a:lnTo>
                                  <a:pt x="489" y="262"/>
                                </a:lnTo>
                                <a:lnTo>
                                  <a:pt x="486" y="264"/>
                                </a:lnTo>
                                <a:lnTo>
                                  <a:pt x="478" y="268"/>
                                </a:lnTo>
                                <a:lnTo>
                                  <a:pt x="473" y="270"/>
                                </a:lnTo>
                                <a:lnTo>
                                  <a:pt x="462" y="276"/>
                                </a:lnTo>
                                <a:lnTo>
                                  <a:pt x="461" y="278"/>
                                </a:lnTo>
                                <a:lnTo>
                                  <a:pt x="467" y="286"/>
                                </a:lnTo>
                                <a:lnTo>
                                  <a:pt x="467" y="288"/>
                                </a:lnTo>
                                <a:lnTo>
                                  <a:pt x="464" y="294"/>
                                </a:lnTo>
                                <a:lnTo>
                                  <a:pt x="461" y="298"/>
                                </a:lnTo>
                                <a:lnTo>
                                  <a:pt x="452" y="308"/>
                                </a:lnTo>
                                <a:lnTo>
                                  <a:pt x="446" y="314"/>
                                </a:lnTo>
                                <a:lnTo>
                                  <a:pt x="435" y="324"/>
                                </a:lnTo>
                                <a:lnTo>
                                  <a:pt x="432" y="328"/>
                                </a:lnTo>
                                <a:lnTo>
                                  <a:pt x="430" y="344"/>
                                </a:lnTo>
                                <a:lnTo>
                                  <a:pt x="436" y="348"/>
                                </a:lnTo>
                                <a:lnTo>
                                  <a:pt x="448" y="344"/>
                                </a:lnTo>
                                <a:lnTo>
                                  <a:pt x="437" y="344"/>
                                </a:lnTo>
                                <a:lnTo>
                                  <a:pt x="434" y="340"/>
                                </a:lnTo>
                                <a:lnTo>
                                  <a:pt x="436" y="330"/>
                                </a:lnTo>
                                <a:lnTo>
                                  <a:pt x="439" y="326"/>
                                </a:lnTo>
                                <a:lnTo>
                                  <a:pt x="447" y="318"/>
                                </a:lnTo>
                                <a:lnTo>
                                  <a:pt x="452" y="314"/>
                                </a:lnTo>
                                <a:lnTo>
                                  <a:pt x="462" y="304"/>
                                </a:lnTo>
                                <a:lnTo>
                                  <a:pt x="466" y="298"/>
                                </a:lnTo>
                                <a:lnTo>
                                  <a:pt x="472" y="288"/>
                                </a:lnTo>
                                <a:lnTo>
                                  <a:pt x="472" y="286"/>
                                </a:lnTo>
                                <a:lnTo>
                                  <a:pt x="466" y="280"/>
                                </a:lnTo>
                                <a:lnTo>
                                  <a:pt x="466" y="278"/>
                                </a:lnTo>
                                <a:lnTo>
                                  <a:pt x="474" y="274"/>
                                </a:lnTo>
                                <a:lnTo>
                                  <a:pt x="478" y="272"/>
                                </a:lnTo>
                                <a:lnTo>
                                  <a:pt x="489" y="268"/>
                                </a:lnTo>
                                <a:lnTo>
                                  <a:pt x="494" y="264"/>
                                </a:lnTo>
                                <a:lnTo>
                                  <a:pt x="498" y="258"/>
                                </a:lnTo>
                                <a:lnTo>
                                  <a:pt x="491" y="254"/>
                                </a:lnTo>
                                <a:close/>
                                <a:moveTo>
                                  <a:pt x="558" y="236"/>
                                </a:moveTo>
                                <a:lnTo>
                                  <a:pt x="548" y="238"/>
                                </a:lnTo>
                                <a:lnTo>
                                  <a:pt x="539" y="240"/>
                                </a:lnTo>
                                <a:lnTo>
                                  <a:pt x="530" y="244"/>
                                </a:lnTo>
                                <a:lnTo>
                                  <a:pt x="515" y="252"/>
                                </a:lnTo>
                                <a:lnTo>
                                  <a:pt x="503" y="262"/>
                                </a:lnTo>
                                <a:lnTo>
                                  <a:pt x="493" y="274"/>
                                </a:lnTo>
                                <a:lnTo>
                                  <a:pt x="479" y="296"/>
                                </a:lnTo>
                                <a:lnTo>
                                  <a:pt x="474" y="306"/>
                                </a:lnTo>
                                <a:lnTo>
                                  <a:pt x="464" y="324"/>
                                </a:lnTo>
                                <a:lnTo>
                                  <a:pt x="458" y="332"/>
                                </a:lnTo>
                                <a:lnTo>
                                  <a:pt x="448" y="340"/>
                                </a:lnTo>
                                <a:lnTo>
                                  <a:pt x="444" y="342"/>
                                </a:lnTo>
                                <a:lnTo>
                                  <a:pt x="437" y="344"/>
                                </a:lnTo>
                                <a:lnTo>
                                  <a:pt x="448" y="344"/>
                                </a:lnTo>
                                <a:lnTo>
                                  <a:pt x="452" y="342"/>
                                </a:lnTo>
                                <a:lnTo>
                                  <a:pt x="463" y="332"/>
                                </a:lnTo>
                                <a:lnTo>
                                  <a:pt x="469" y="324"/>
                                </a:lnTo>
                                <a:lnTo>
                                  <a:pt x="480" y="304"/>
                                </a:lnTo>
                                <a:lnTo>
                                  <a:pt x="486" y="292"/>
                                </a:lnTo>
                                <a:lnTo>
                                  <a:pt x="493" y="282"/>
                                </a:lnTo>
                                <a:lnTo>
                                  <a:pt x="503" y="268"/>
                                </a:lnTo>
                                <a:lnTo>
                                  <a:pt x="515" y="258"/>
                                </a:lnTo>
                                <a:lnTo>
                                  <a:pt x="529" y="250"/>
                                </a:lnTo>
                                <a:lnTo>
                                  <a:pt x="545" y="244"/>
                                </a:lnTo>
                                <a:lnTo>
                                  <a:pt x="547" y="244"/>
                                </a:lnTo>
                                <a:lnTo>
                                  <a:pt x="552" y="242"/>
                                </a:lnTo>
                                <a:lnTo>
                                  <a:pt x="558" y="242"/>
                                </a:lnTo>
                                <a:lnTo>
                                  <a:pt x="558" y="236"/>
                                </a:lnTo>
                                <a:close/>
                                <a:moveTo>
                                  <a:pt x="222" y="120"/>
                                </a:moveTo>
                                <a:lnTo>
                                  <a:pt x="220" y="120"/>
                                </a:lnTo>
                                <a:lnTo>
                                  <a:pt x="217" y="124"/>
                                </a:lnTo>
                                <a:lnTo>
                                  <a:pt x="211" y="132"/>
                                </a:lnTo>
                                <a:lnTo>
                                  <a:pt x="207" y="142"/>
                                </a:lnTo>
                                <a:lnTo>
                                  <a:pt x="205" y="154"/>
                                </a:lnTo>
                                <a:lnTo>
                                  <a:pt x="205" y="164"/>
                                </a:lnTo>
                                <a:lnTo>
                                  <a:pt x="205" y="168"/>
                                </a:lnTo>
                                <a:lnTo>
                                  <a:pt x="206" y="172"/>
                                </a:lnTo>
                                <a:lnTo>
                                  <a:pt x="207" y="178"/>
                                </a:lnTo>
                                <a:lnTo>
                                  <a:pt x="195" y="178"/>
                                </a:lnTo>
                                <a:lnTo>
                                  <a:pt x="194" y="184"/>
                                </a:lnTo>
                                <a:lnTo>
                                  <a:pt x="194" y="188"/>
                                </a:lnTo>
                                <a:lnTo>
                                  <a:pt x="194" y="194"/>
                                </a:lnTo>
                                <a:lnTo>
                                  <a:pt x="194" y="202"/>
                                </a:lnTo>
                                <a:lnTo>
                                  <a:pt x="195" y="208"/>
                                </a:lnTo>
                                <a:lnTo>
                                  <a:pt x="202" y="224"/>
                                </a:lnTo>
                                <a:lnTo>
                                  <a:pt x="210" y="232"/>
                                </a:lnTo>
                                <a:lnTo>
                                  <a:pt x="229" y="244"/>
                                </a:lnTo>
                                <a:lnTo>
                                  <a:pt x="237" y="248"/>
                                </a:lnTo>
                                <a:lnTo>
                                  <a:pt x="244" y="252"/>
                                </a:lnTo>
                                <a:lnTo>
                                  <a:pt x="232" y="258"/>
                                </a:lnTo>
                                <a:lnTo>
                                  <a:pt x="236" y="262"/>
                                </a:lnTo>
                                <a:lnTo>
                                  <a:pt x="240" y="266"/>
                                </a:lnTo>
                                <a:lnTo>
                                  <a:pt x="247" y="274"/>
                                </a:lnTo>
                                <a:lnTo>
                                  <a:pt x="251" y="276"/>
                                </a:lnTo>
                                <a:lnTo>
                                  <a:pt x="255" y="280"/>
                                </a:lnTo>
                                <a:lnTo>
                                  <a:pt x="257" y="284"/>
                                </a:lnTo>
                                <a:lnTo>
                                  <a:pt x="254" y="288"/>
                                </a:lnTo>
                                <a:lnTo>
                                  <a:pt x="256" y="292"/>
                                </a:lnTo>
                                <a:lnTo>
                                  <a:pt x="261" y="302"/>
                                </a:lnTo>
                                <a:lnTo>
                                  <a:pt x="278" y="318"/>
                                </a:lnTo>
                                <a:lnTo>
                                  <a:pt x="282" y="320"/>
                                </a:lnTo>
                                <a:lnTo>
                                  <a:pt x="291" y="330"/>
                                </a:lnTo>
                                <a:lnTo>
                                  <a:pt x="290" y="336"/>
                                </a:lnTo>
                                <a:lnTo>
                                  <a:pt x="289" y="342"/>
                                </a:lnTo>
                                <a:lnTo>
                                  <a:pt x="294" y="342"/>
                                </a:lnTo>
                                <a:lnTo>
                                  <a:pt x="294" y="332"/>
                                </a:lnTo>
                                <a:lnTo>
                                  <a:pt x="293" y="324"/>
                                </a:lnTo>
                                <a:lnTo>
                                  <a:pt x="279" y="314"/>
                                </a:lnTo>
                                <a:lnTo>
                                  <a:pt x="274" y="308"/>
                                </a:lnTo>
                                <a:lnTo>
                                  <a:pt x="266" y="300"/>
                                </a:lnTo>
                                <a:lnTo>
                                  <a:pt x="260" y="292"/>
                                </a:lnTo>
                                <a:lnTo>
                                  <a:pt x="259" y="290"/>
                                </a:lnTo>
                                <a:lnTo>
                                  <a:pt x="261" y="284"/>
                                </a:lnTo>
                                <a:lnTo>
                                  <a:pt x="260" y="280"/>
                                </a:lnTo>
                                <a:lnTo>
                                  <a:pt x="255" y="274"/>
                                </a:lnTo>
                                <a:lnTo>
                                  <a:pt x="251" y="272"/>
                                </a:lnTo>
                                <a:lnTo>
                                  <a:pt x="244" y="266"/>
                                </a:lnTo>
                                <a:lnTo>
                                  <a:pt x="238" y="260"/>
                                </a:lnTo>
                                <a:lnTo>
                                  <a:pt x="249" y="254"/>
                                </a:lnTo>
                                <a:lnTo>
                                  <a:pt x="254" y="254"/>
                                </a:lnTo>
                                <a:lnTo>
                                  <a:pt x="242" y="248"/>
                                </a:lnTo>
                                <a:lnTo>
                                  <a:pt x="231" y="240"/>
                                </a:lnTo>
                                <a:lnTo>
                                  <a:pt x="220" y="234"/>
                                </a:lnTo>
                                <a:lnTo>
                                  <a:pt x="210" y="226"/>
                                </a:lnTo>
                                <a:lnTo>
                                  <a:pt x="202" y="216"/>
                                </a:lnTo>
                                <a:lnTo>
                                  <a:pt x="198" y="204"/>
                                </a:lnTo>
                                <a:lnTo>
                                  <a:pt x="198" y="190"/>
                                </a:lnTo>
                                <a:lnTo>
                                  <a:pt x="199" y="180"/>
                                </a:lnTo>
                                <a:lnTo>
                                  <a:pt x="198" y="180"/>
                                </a:lnTo>
                                <a:lnTo>
                                  <a:pt x="213" y="180"/>
                                </a:lnTo>
                                <a:lnTo>
                                  <a:pt x="209" y="166"/>
                                </a:lnTo>
                                <a:lnTo>
                                  <a:pt x="208" y="152"/>
                                </a:lnTo>
                                <a:lnTo>
                                  <a:pt x="212" y="138"/>
                                </a:lnTo>
                                <a:lnTo>
                                  <a:pt x="220" y="124"/>
                                </a:lnTo>
                                <a:lnTo>
                                  <a:pt x="225" y="124"/>
                                </a:lnTo>
                                <a:lnTo>
                                  <a:pt x="222" y="120"/>
                                </a:lnTo>
                                <a:close/>
                                <a:moveTo>
                                  <a:pt x="398" y="276"/>
                                </a:moveTo>
                                <a:lnTo>
                                  <a:pt x="398" y="276"/>
                                </a:lnTo>
                                <a:lnTo>
                                  <a:pt x="391" y="284"/>
                                </a:lnTo>
                                <a:lnTo>
                                  <a:pt x="386" y="292"/>
                                </a:lnTo>
                                <a:lnTo>
                                  <a:pt x="379" y="312"/>
                                </a:lnTo>
                                <a:lnTo>
                                  <a:pt x="375" y="324"/>
                                </a:lnTo>
                                <a:lnTo>
                                  <a:pt x="372" y="334"/>
                                </a:lnTo>
                                <a:lnTo>
                                  <a:pt x="376" y="334"/>
                                </a:lnTo>
                                <a:lnTo>
                                  <a:pt x="377" y="332"/>
                                </a:lnTo>
                                <a:lnTo>
                                  <a:pt x="382" y="312"/>
                                </a:lnTo>
                                <a:lnTo>
                                  <a:pt x="389" y="294"/>
                                </a:lnTo>
                                <a:lnTo>
                                  <a:pt x="398" y="276"/>
                                </a:lnTo>
                                <a:close/>
                                <a:moveTo>
                                  <a:pt x="327" y="278"/>
                                </a:moveTo>
                                <a:lnTo>
                                  <a:pt x="350" y="332"/>
                                </a:lnTo>
                                <a:lnTo>
                                  <a:pt x="354" y="332"/>
                                </a:lnTo>
                                <a:lnTo>
                                  <a:pt x="350" y="322"/>
                                </a:lnTo>
                                <a:lnTo>
                                  <a:pt x="347" y="312"/>
                                </a:lnTo>
                                <a:lnTo>
                                  <a:pt x="338" y="294"/>
                                </a:lnTo>
                                <a:lnTo>
                                  <a:pt x="333" y="286"/>
                                </a:lnTo>
                                <a:lnTo>
                                  <a:pt x="327" y="278"/>
                                </a:lnTo>
                                <a:close/>
                                <a:moveTo>
                                  <a:pt x="333" y="274"/>
                                </a:moveTo>
                                <a:lnTo>
                                  <a:pt x="340" y="288"/>
                                </a:lnTo>
                                <a:lnTo>
                                  <a:pt x="345" y="302"/>
                                </a:lnTo>
                                <a:lnTo>
                                  <a:pt x="350" y="316"/>
                                </a:lnTo>
                                <a:lnTo>
                                  <a:pt x="354" y="332"/>
                                </a:lnTo>
                                <a:lnTo>
                                  <a:pt x="362" y="332"/>
                                </a:lnTo>
                                <a:lnTo>
                                  <a:pt x="362" y="326"/>
                                </a:lnTo>
                                <a:lnTo>
                                  <a:pt x="357" y="326"/>
                                </a:lnTo>
                                <a:lnTo>
                                  <a:pt x="354" y="318"/>
                                </a:lnTo>
                                <a:lnTo>
                                  <a:pt x="351" y="308"/>
                                </a:lnTo>
                                <a:lnTo>
                                  <a:pt x="343" y="292"/>
                                </a:lnTo>
                                <a:lnTo>
                                  <a:pt x="338" y="282"/>
                                </a:lnTo>
                                <a:lnTo>
                                  <a:pt x="333" y="274"/>
                                </a:lnTo>
                                <a:close/>
                                <a:moveTo>
                                  <a:pt x="221" y="128"/>
                                </a:moveTo>
                                <a:lnTo>
                                  <a:pt x="220" y="128"/>
                                </a:lnTo>
                                <a:lnTo>
                                  <a:pt x="220" y="130"/>
                                </a:lnTo>
                                <a:lnTo>
                                  <a:pt x="220" y="132"/>
                                </a:lnTo>
                                <a:lnTo>
                                  <a:pt x="221" y="148"/>
                                </a:lnTo>
                                <a:lnTo>
                                  <a:pt x="225" y="162"/>
                                </a:lnTo>
                                <a:lnTo>
                                  <a:pt x="231" y="176"/>
                                </a:lnTo>
                                <a:lnTo>
                                  <a:pt x="241" y="188"/>
                                </a:lnTo>
                                <a:lnTo>
                                  <a:pt x="248" y="196"/>
                                </a:lnTo>
                                <a:lnTo>
                                  <a:pt x="256" y="202"/>
                                </a:lnTo>
                                <a:lnTo>
                                  <a:pt x="274" y="212"/>
                                </a:lnTo>
                                <a:lnTo>
                                  <a:pt x="282" y="218"/>
                                </a:lnTo>
                                <a:lnTo>
                                  <a:pt x="291" y="222"/>
                                </a:lnTo>
                                <a:lnTo>
                                  <a:pt x="302" y="230"/>
                                </a:lnTo>
                                <a:lnTo>
                                  <a:pt x="312" y="238"/>
                                </a:lnTo>
                                <a:lnTo>
                                  <a:pt x="320" y="248"/>
                                </a:lnTo>
                                <a:lnTo>
                                  <a:pt x="328" y="258"/>
                                </a:lnTo>
                                <a:lnTo>
                                  <a:pt x="336" y="272"/>
                                </a:lnTo>
                                <a:lnTo>
                                  <a:pt x="344" y="286"/>
                                </a:lnTo>
                                <a:lnTo>
                                  <a:pt x="350" y="300"/>
                                </a:lnTo>
                                <a:lnTo>
                                  <a:pt x="356" y="316"/>
                                </a:lnTo>
                                <a:lnTo>
                                  <a:pt x="358" y="320"/>
                                </a:lnTo>
                                <a:lnTo>
                                  <a:pt x="358" y="324"/>
                                </a:lnTo>
                                <a:lnTo>
                                  <a:pt x="357" y="326"/>
                                </a:lnTo>
                                <a:lnTo>
                                  <a:pt x="362" y="326"/>
                                </a:lnTo>
                                <a:lnTo>
                                  <a:pt x="362" y="310"/>
                                </a:lnTo>
                                <a:lnTo>
                                  <a:pt x="357" y="310"/>
                                </a:lnTo>
                                <a:lnTo>
                                  <a:pt x="356" y="308"/>
                                </a:lnTo>
                                <a:lnTo>
                                  <a:pt x="356" y="306"/>
                                </a:lnTo>
                                <a:lnTo>
                                  <a:pt x="351" y="292"/>
                                </a:lnTo>
                                <a:lnTo>
                                  <a:pt x="344" y="278"/>
                                </a:lnTo>
                                <a:lnTo>
                                  <a:pt x="337" y="266"/>
                                </a:lnTo>
                                <a:lnTo>
                                  <a:pt x="329" y="252"/>
                                </a:lnTo>
                                <a:lnTo>
                                  <a:pt x="322" y="242"/>
                                </a:lnTo>
                                <a:lnTo>
                                  <a:pt x="314" y="234"/>
                                </a:lnTo>
                                <a:lnTo>
                                  <a:pt x="306" y="228"/>
                                </a:lnTo>
                                <a:lnTo>
                                  <a:pt x="296" y="220"/>
                                </a:lnTo>
                                <a:lnTo>
                                  <a:pt x="286" y="216"/>
                                </a:lnTo>
                                <a:lnTo>
                                  <a:pt x="276" y="210"/>
                                </a:lnTo>
                                <a:lnTo>
                                  <a:pt x="259" y="198"/>
                                </a:lnTo>
                                <a:lnTo>
                                  <a:pt x="251" y="192"/>
                                </a:lnTo>
                                <a:lnTo>
                                  <a:pt x="244" y="186"/>
                                </a:lnTo>
                                <a:lnTo>
                                  <a:pt x="235" y="174"/>
                                </a:lnTo>
                                <a:lnTo>
                                  <a:pt x="228" y="162"/>
                                </a:lnTo>
                                <a:lnTo>
                                  <a:pt x="224" y="148"/>
                                </a:lnTo>
                                <a:lnTo>
                                  <a:pt x="222" y="134"/>
                                </a:lnTo>
                                <a:lnTo>
                                  <a:pt x="222" y="132"/>
                                </a:lnTo>
                                <a:lnTo>
                                  <a:pt x="221" y="128"/>
                                </a:lnTo>
                                <a:close/>
                                <a:moveTo>
                                  <a:pt x="319" y="290"/>
                                </a:moveTo>
                                <a:lnTo>
                                  <a:pt x="319" y="290"/>
                                </a:lnTo>
                                <a:lnTo>
                                  <a:pt x="337" y="322"/>
                                </a:lnTo>
                                <a:lnTo>
                                  <a:pt x="344" y="322"/>
                                </a:lnTo>
                                <a:lnTo>
                                  <a:pt x="337" y="306"/>
                                </a:lnTo>
                                <a:lnTo>
                                  <a:pt x="331" y="306"/>
                                </a:lnTo>
                                <a:lnTo>
                                  <a:pt x="319" y="290"/>
                                </a:lnTo>
                                <a:close/>
                                <a:moveTo>
                                  <a:pt x="42" y="308"/>
                                </a:moveTo>
                                <a:lnTo>
                                  <a:pt x="28" y="308"/>
                                </a:lnTo>
                                <a:lnTo>
                                  <a:pt x="42" y="310"/>
                                </a:lnTo>
                                <a:lnTo>
                                  <a:pt x="42" y="308"/>
                                </a:lnTo>
                                <a:close/>
                                <a:moveTo>
                                  <a:pt x="336" y="248"/>
                                </a:moveTo>
                                <a:lnTo>
                                  <a:pt x="344" y="262"/>
                                </a:lnTo>
                                <a:lnTo>
                                  <a:pt x="349" y="278"/>
                                </a:lnTo>
                                <a:lnTo>
                                  <a:pt x="354" y="294"/>
                                </a:lnTo>
                                <a:lnTo>
                                  <a:pt x="358" y="310"/>
                                </a:lnTo>
                                <a:lnTo>
                                  <a:pt x="362" y="310"/>
                                </a:lnTo>
                                <a:lnTo>
                                  <a:pt x="362" y="290"/>
                                </a:lnTo>
                                <a:lnTo>
                                  <a:pt x="358" y="290"/>
                                </a:lnTo>
                                <a:lnTo>
                                  <a:pt x="353" y="278"/>
                                </a:lnTo>
                                <a:lnTo>
                                  <a:pt x="349" y="268"/>
                                </a:lnTo>
                                <a:lnTo>
                                  <a:pt x="343" y="258"/>
                                </a:lnTo>
                                <a:lnTo>
                                  <a:pt x="336" y="248"/>
                                </a:lnTo>
                                <a:close/>
                                <a:moveTo>
                                  <a:pt x="691" y="240"/>
                                </a:moveTo>
                                <a:lnTo>
                                  <a:pt x="687" y="240"/>
                                </a:lnTo>
                                <a:lnTo>
                                  <a:pt x="688" y="246"/>
                                </a:lnTo>
                                <a:lnTo>
                                  <a:pt x="689" y="252"/>
                                </a:lnTo>
                                <a:lnTo>
                                  <a:pt x="689" y="256"/>
                                </a:lnTo>
                                <a:lnTo>
                                  <a:pt x="691" y="262"/>
                                </a:lnTo>
                                <a:lnTo>
                                  <a:pt x="693" y="264"/>
                                </a:lnTo>
                                <a:lnTo>
                                  <a:pt x="698" y="266"/>
                                </a:lnTo>
                                <a:lnTo>
                                  <a:pt x="699" y="268"/>
                                </a:lnTo>
                                <a:lnTo>
                                  <a:pt x="696" y="282"/>
                                </a:lnTo>
                                <a:lnTo>
                                  <a:pt x="690" y="308"/>
                                </a:lnTo>
                                <a:lnTo>
                                  <a:pt x="689" y="310"/>
                                </a:lnTo>
                                <a:lnTo>
                                  <a:pt x="703" y="308"/>
                                </a:lnTo>
                                <a:lnTo>
                                  <a:pt x="707" y="308"/>
                                </a:lnTo>
                                <a:lnTo>
                                  <a:pt x="708" y="306"/>
                                </a:lnTo>
                                <a:lnTo>
                                  <a:pt x="695" y="306"/>
                                </a:lnTo>
                                <a:lnTo>
                                  <a:pt x="696" y="300"/>
                                </a:lnTo>
                                <a:lnTo>
                                  <a:pt x="697" y="296"/>
                                </a:lnTo>
                                <a:lnTo>
                                  <a:pt x="700" y="284"/>
                                </a:lnTo>
                                <a:lnTo>
                                  <a:pt x="703" y="264"/>
                                </a:lnTo>
                                <a:lnTo>
                                  <a:pt x="702" y="262"/>
                                </a:lnTo>
                                <a:lnTo>
                                  <a:pt x="696" y="262"/>
                                </a:lnTo>
                                <a:lnTo>
                                  <a:pt x="695" y="260"/>
                                </a:lnTo>
                                <a:lnTo>
                                  <a:pt x="693" y="254"/>
                                </a:lnTo>
                                <a:lnTo>
                                  <a:pt x="693" y="250"/>
                                </a:lnTo>
                                <a:lnTo>
                                  <a:pt x="691" y="242"/>
                                </a:lnTo>
                                <a:lnTo>
                                  <a:pt x="691" y="240"/>
                                </a:lnTo>
                                <a:close/>
                                <a:moveTo>
                                  <a:pt x="42" y="234"/>
                                </a:moveTo>
                                <a:lnTo>
                                  <a:pt x="41" y="234"/>
                                </a:lnTo>
                                <a:lnTo>
                                  <a:pt x="39" y="246"/>
                                </a:lnTo>
                                <a:lnTo>
                                  <a:pt x="37" y="260"/>
                                </a:lnTo>
                                <a:lnTo>
                                  <a:pt x="36" y="260"/>
                                </a:lnTo>
                                <a:lnTo>
                                  <a:pt x="29" y="264"/>
                                </a:lnTo>
                                <a:lnTo>
                                  <a:pt x="29" y="274"/>
                                </a:lnTo>
                                <a:lnTo>
                                  <a:pt x="31" y="284"/>
                                </a:lnTo>
                                <a:lnTo>
                                  <a:pt x="34" y="294"/>
                                </a:lnTo>
                                <a:lnTo>
                                  <a:pt x="36" y="306"/>
                                </a:lnTo>
                                <a:lnTo>
                                  <a:pt x="41" y="306"/>
                                </a:lnTo>
                                <a:lnTo>
                                  <a:pt x="40" y="304"/>
                                </a:lnTo>
                                <a:lnTo>
                                  <a:pt x="32" y="268"/>
                                </a:lnTo>
                                <a:lnTo>
                                  <a:pt x="33" y="268"/>
                                </a:lnTo>
                                <a:lnTo>
                                  <a:pt x="38" y="264"/>
                                </a:lnTo>
                                <a:lnTo>
                                  <a:pt x="40" y="260"/>
                                </a:lnTo>
                                <a:lnTo>
                                  <a:pt x="43" y="254"/>
                                </a:lnTo>
                                <a:lnTo>
                                  <a:pt x="43" y="248"/>
                                </a:lnTo>
                                <a:lnTo>
                                  <a:pt x="44" y="240"/>
                                </a:lnTo>
                                <a:lnTo>
                                  <a:pt x="57" y="240"/>
                                </a:lnTo>
                                <a:lnTo>
                                  <a:pt x="42" y="234"/>
                                </a:lnTo>
                                <a:close/>
                                <a:moveTo>
                                  <a:pt x="205" y="190"/>
                                </a:moveTo>
                                <a:lnTo>
                                  <a:pt x="203" y="190"/>
                                </a:lnTo>
                                <a:lnTo>
                                  <a:pt x="203" y="192"/>
                                </a:lnTo>
                                <a:lnTo>
                                  <a:pt x="204" y="192"/>
                                </a:lnTo>
                                <a:lnTo>
                                  <a:pt x="216" y="206"/>
                                </a:lnTo>
                                <a:lnTo>
                                  <a:pt x="230" y="216"/>
                                </a:lnTo>
                                <a:lnTo>
                                  <a:pt x="245" y="226"/>
                                </a:lnTo>
                                <a:lnTo>
                                  <a:pt x="261" y="232"/>
                                </a:lnTo>
                                <a:lnTo>
                                  <a:pt x="272" y="234"/>
                                </a:lnTo>
                                <a:lnTo>
                                  <a:pt x="281" y="240"/>
                                </a:lnTo>
                                <a:lnTo>
                                  <a:pt x="290" y="246"/>
                                </a:lnTo>
                                <a:lnTo>
                                  <a:pt x="297" y="254"/>
                                </a:lnTo>
                                <a:lnTo>
                                  <a:pt x="307" y="266"/>
                                </a:lnTo>
                                <a:lnTo>
                                  <a:pt x="316" y="278"/>
                                </a:lnTo>
                                <a:lnTo>
                                  <a:pt x="324" y="290"/>
                                </a:lnTo>
                                <a:lnTo>
                                  <a:pt x="331" y="304"/>
                                </a:lnTo>
                                <a:lnTo>
                                  <a:pt x="331" y="306"/>
                                </a:lnTo>
                                <a:lnTo>
                                  <a:pt x="337" y="306"/>
                                </a:lnTo>
                                <a:lnTo>
                                  <a:pt x="336" y="304"/>
                                </a:lnTo>
                                <a:lnTo>
                                  <a:pt x="330" y="292"/>
                                </a:lnTo>
                                <a:lnTo>
                                  <a:pt x="323" y="282"/>
                                </a:lnTo>
                                <a:lnTo>
                                  <a:pt x="316" y="270"/>
                                </a:lnTo>
                                <a:lnTo>
                                  <a:pt x="308" y="260"/>
                                </a:lnTo>
                                <a:lnTo>
                                  <a:pt x="298" y="248"/>
                                </a:lnTo>
                                <a:lnTo>
                                  <a:pt x="288" y="240"/>
                                </a:lnTo>
                                <a:lnTo>
                                  <a:pt x="277" y="232"/>
                                </a:lnTo>
                                <a:lnTo>
                                  <a:pt x="264" y="228"/>
                                </a:lnTo>
                                <a:lnTo>
                                  <a:pt x="250" y="224"/>
                                </a:lnTo>
                                <a:lnTo>
                                  <a:pt x="236" y="216"/>
                                </a:lnTo>
                                <a:lnTo>
                                  <a:pt x="224" y="208"/>
                                </a:lnTo>
                                <a:lnTo>
                                  <a:pt x="213" y="198"/>
                                </a:lnTo>
                                <a:lnTo>
                                  <a:pt x="210" y="196"/>
                                </a:lnTo>
                                <a:lnTo>
                                  <a:pt x="208" y="194"/>
                                </a:lnTo>
                                <a:lnTo>
                                  <a:pt x="205" y="190"/>
                                </a:lnTo>
                                <a:close/>
                                <a:moveTo>
                                  <a:pt x="406" y="250"/>
                                </a:moveTo>
                                <a:lnTo>
                                  <a:pt x="398" y="258"/>
                                </a:lnTo>
                                <a:lnTo>
                                  <a:pt x="392" y="266"/>
                                </a:lnTo>
                                <a:lnTo>
                                  <a:pt x="383" y="286"/>
                                </a:lnTo>
                                <a:lnTo>
                                  <a:pt x="378" y="296"/>
                                </a:lnTo>
                                <a:lnTo>
                                  <a:pt x="374" y="306"/>
                                </a:lnTo>
                                <a:lnTo>
                                  <a:pt x="379" y="306"/>
                                </a:lnTo>
                                <a:lnTo>
                                  <a:pt x="385" y="290"/>
                                </a:lnTo>
                                <a:lnTo>
                                  <a:pt x="395" y="270"/>
                                </a:lnTo>
                                <a:lnTo>
                                  <a:pt x="406" y="250"/>
                                </a:lnTo>
                                <a:close/>
                                <a:moveTo>
                                  <a:pt x="709" y="300"/>
                                </a:moveTo>
                                <a:lnTo>
                                  <a:pt x="695" y="306"/>
                                </a:lnTo>
                                <a:lnTo>
                                  <a:pt x="708" y="306"/>
                                </a:lnTo>
                                <a:lnTo>
                                  <a:pt x="709" y="300"/>
                                </a:lnTo>
                                <a:close/>
                                <a:moveTo>
                                  <a:pt x="395" y="248"/>
                                </a:moveTo>
                                <a:lnTo>
                                  <a:pt x="387" y="258"/>
                                </a:lnTo>
                                <a:lnTo>
                                  <a:pt x="381" y="272"/>
                                </a:lnTo>
                                <a:lnTo>
                                  <a:pt x="376" y="284"/>
                                </a:lnTo>
                                <a:lnTo>
                                  <a:pt x="371" y="296"/>
                                </a:lnTo>
                                <a:lnTo>
                                  <a:pt x="376" y="296"/>
                                </a:lnTo>
                                <a:lnTo>
                                  <a:pt x="378" y="290"/>
                                </a:lnTo>
                                <a:lnTo>
                                  <a:pt x="382" y="276"/>
                                </a:lnTo>
                                <a:lnTo>
                                  <a:pt x="388" y="262"/>
                                </a:lnTo>
                                <a:lnTo>
                                  <a:pt x="395" y="248"/>
                                </a:lnTo>
                                <a:close/>
                                <a:moveTo>
                                  <a:pt x="337" y="230"/>
                                </a:moveTo>
                                <a:lnTo>
                                  <a:pt x="344" y="244"/>
                                </a:lnTo>
                                <a:lnTo>
                                  <a:pt x="350" y="258"/>
                                </a:lnTo>
                                <a:lnTo>
                                  <a:pt x="354" y="274"/>
                                </a:lnTo>
                                <a:lnTo>
                                  <a:pt x="358" y="290"/>
                                </a:lnTo>
                                <a:lnTo>
                                  <a:pt x="362" y="290"/>
                                </a:lnTo>
                                <a:lnTo>
                                  <a:pt x="362" y="270"/>
                                </a:lnTo>
                                <a:lnTo>
                                  <a:pt x="357" y="270"/>
                                </a:lnTo>
                                <a:lnTo>
                                  <a:pt x="353" y="258"/>
                                </a:lnTo>
                                <a:lnTo>
                                  <a:pt x="349" y="248"/>
                                </a:lnTo>
                                <a:lnTo>
                                  <a:pt x="343" y="238"/>
                                </a:lnTo>
                                <a:lnTo>
                                  <a:pt x="337" y="230"/>
                                </a:lnTo>
                                <a:close/>
                                <a:moveTo>
                                  <a:pt x="410" y="208"/>
                                </a:moveTo>
                                <a:lnTo>
                                  <a:pt x="397" y="222"/>
                                </a:lnTo>
                                <a:lnTo>
                                  <a:pt x="386" y="240"/>
                                </a:lnTo>
                                <a:lnTo>
                                  <a:pt x="378" y="258"/>
                                </a:lnTo>
                                <a:lnTo>
                                  <a:pt x="371" y="276"/>
                                </a:lnTo>
                                <a:lnTo>
                                  <a:pt x="376" y="276"/>
                                </a:lnTo>
                                <a:lnTo>
                                  <a:pt x="376" y="274"/>
                                </a:lnTo>
                                <a:lnTo>
                                  <a:pt x="381" y="260"/>
                                </a:lnTo>
                                <a:lnTo>
                                  <a:pt x="387" y="246"/>
                                </a:lnTo>
                                <a:lnTo>
                                  <a:pt x="394" y="232"/>
                                </a:lnTo>
                                <a:lnTo>
                                  <a:pt x="398" y="224"/>
                                </a:lnTo>
                                <a:lnTo>
                                  <a:pt x="404" y="218"/>
                                </a:lnTo>
                                <a:lnTo>
                                  <a:pt x="410" y="210"/>
                                </a:lnTo>
                                <a:lnTo>
                                  <a:pt x="410" y="208"/>
                                </a:lnTo>
                                <a:close/>
                                <a:moveTo>
                                  <a:pt x="254" y="112"/>
                                </a:moveTo>
                                <a:lnTo>
                                  <a:pt x="253" y="112"/>
                                </a:lnTo>
                                <a:lnTo>
                                  <a:pt x="253" y="114"/>
                                </a:lnTo>
                                <a:lnTo>
                                  <a:pt x="253" y="118"/>
                                </a:lnTo>
                                <a:lnTo>
                                  <a:pt x="253" y="128"/>
                                </a:lnTo>
                                <a:lnTo>
                                  <a:pt x="257" y="140"/>
                                </a:lnTo>
                                <a:lnTo>
                                  <a:pt x="263" y="150"/>
                                </a:lnTo>
                                <a:lnTo>
                                  <a:pt x="272" y="158"/>
                                </a:lnTo>
                                <a:lnTo>
                                  <a:pt x="283" y="168"/>
                                </a:lnTo>
                                <a:lnTo>
                                  <a:pt x="295" y="176"/>
                                </a:lnTo>
                                <a:lnTo>
                                  <a:pt x="306" y="186"/>
                                </a:lnTo>
                                <a:lnTo>
                                  <a:pt x="316" y="196"/>
                                </a:lnTo>
                                <a:lnTo>
                                  <a:pt x="328" y="210"/>
                                </a:lnTo>
                                <a:lnTo>
                                  <a:pt x="339" y="222"/>
                                </a:lnTo>
                                <a:lnTo>
                                  <a:pt x="347" y="238"/>
                                </a:lnTo>
                                <a:lnTo>
                                  <a:pt x="355" y="252"/>
                                </a:lnTo>
                                <a:lnTo>
                                  <a:pt x="359" y="262"/>
                                </a:lnTo>
                                <a:lnTo>
                                  <a:pt x="357" y="270"/>
                                </a:lnTo>
                                <a:lnTo>
                                  <a:pt x="362" y="270"/>
                                </a:lnTo>
                                <a:lnTo>
                                  <a:pt x="362" y="248"/>
                                </a:lnTo>
                                <a:lnTo>
                                  <a:pt x="357" y="248"/>
                                </a:lnTo>
                                <a:lnTo>
                                  <a:pt x="345" y="226"/>
                                </a:lnTo>
                                <a:lnTo>
                                  <a:pt x="331" y="208"/>
                                </a:lnTo>
                                <a:lnTo>
                                  <a:pt x="315" y="190"/>
                                </a:lnTo>
                                <a:lnTo>
                                  <a:pt x="297" y="174"/>
                                </a:lnTo>
                                <a:lnTo>
                                  <a:pt x="289" y="168"/>
                                </a:lnTo>
                                <a:lnTo>
                                  <a:pt x="281" y="160"/>
                                </a:lnTo>
                                <a:lnTo>
                                  <a:pt x="272" y="154"/>
                                </a:lnTo>
                                <a:lnTo>
                                  <a:pt x="264" y="146"/>
                                </a:lnTo>
                                <a:lnTo>
                                  <a:pt x="258" y="138"/>
                                </a:lnTo>
                                <a:lnTo>
                                  <a:pt x="254" y="126"/>
                                </a:lnTo>
                                <a:lnTo>
                                  <a:pt x="254" y="118"/>
                                </a:lnTo>
                                <a:lnTo>
                                  <a:pt x="254" y="112"/>
                                </a:lnTo>
                                <a:close/>
                                <a:moveTo>
                                  <a:pt x="254" y="254"/>
                                </a:moveTo>
                                <a:lnTo>
                                  <a:pt x="249" y="254"/>
                                </a:lnTo>
                                <a:lnTo>
                                  <a:pt x="259" y="260"/>
                                </a:lnTo>
                                <a:lnTo>
                                  <a:pt x="268" y="260"/>
                                </a:lnTo>
                                <a:lnTo>
                                  <a:pt x="267" y="258"/>
                                </a:lnTo>
                                <a:lnTo>
                                  <a:pt x="266" y="258"/>
                                </a:lnTo>
                                <a:lnTo>
                                  <a:pt x="254" y="254"/>
                                </a:lnTo>
                                <a:close/>
                                <a:moveTo>
                                  <a:pt x="144" y="232"/>
                                </a:moveTo>
                                <a:lnTo>
                                  <a:pt x="119" y="232"/>
                                </a:lnTo>
                                <a:lnTo>
                                  <a:pt x="136" y="234"/>
                                </a:lnTo>
                                <a:lnTo>
                                  <a:pt x="151" y="240"/>
                                </a:lnTo>
                                <a:lnTo>
                                  <a:pt x="166" y="246"/>
                                </a:lnTo>
                                <a:lnTo>
                                  <a:pt x="181" y="258"/>
                                </a:lnTo>
                                <a:lnTo>
                                  <a:pt x="179" y="246"/>
                                </a:lnTo>
                                <a:lnTo>
                                  <a:pt x="174" y="246"/>
                                </a:lnTo>
                                <a:lnTo>
                                  <a:pt x="164" y="240"/>
                                </a:lnTo>
                                <a:lnTo>
                                  <a:pt x="154" y="236"/>
                                </a:lnTo>
                                <a:lnTo>
                                  <a:pt x="144" y="232"/>
                                </a:lnTo>
                                <a:close/>
                                <a:moveTo>
                                  <a:pt x="515" y="124"/>
                                </a:moveTo>
                                <a:lnTo>
                                  <a:pt x="510" y="124"/>
                                </a:lnTo>
                                <a:lnTo>
                                  <a:pt x="519" y="136"/>
                                </a:lnTo>
                                <a:lnTo>
                                  <a:pt x="523" y="150"/>
                                </a:lnTo>
                                <a:lnTo>
                                  <a:pt x="523" y="166"/>
                                </a:lnTo>
                                <a:lnTo>
                                  <a:pt x="518" y="180"/>
                                </a:lnTo>
                                <a:lnTo>
                                  <a:pt x="533" y="180"/>
                                </a:lnTo>
                                <a:lnTo>
                                  <a:pt x="533" y="184"/>
                                </a:lnTo>
                                <a:lnTo>
                                  <a:pt x="533" y="194"/>
                                </a:lnTo>
                                <a:lnTo>
                                  <a:pt x="532" y="202"/>
                                </a:lnTo>
                                <a:lnTo>
                                  <a:pt x="521" y="222"/>
                                </a:lnTo>
                                <a:lnTo>
                                  <a:pt x="514" y="228"/>
                                </a:lnTo>
                                <a:lnTo>
                                  <a:pt x="497" y="240"/>
                                </a:lnTo>
                                <a:lnTo>
                                  <a:pt x="489" y="246"/>
                                </a:lnTo>
                                <a:lnTo>
                                  <a:pt x="479" y="252"/>
                                </a:lnTo>
                                <a:lnTo>
                                  <a:pt x="478" y="254"/>
                                </a:lnTo>
                                <a:lnTo>
                                  <a:pt x="475" y="256"/>
                                </a:lnTo>
                                <a:lnTo>
                                  <a:pt x="482" y="258"/>
                                </a:lnTo>
                                <a:lnTo>
                                  <a:pt x="488" y="254"/>
                                </a:lnTo>
                                <a:lnTo>
                                  <a:pt x="491" y="254"/>
                                </a:lnTo>
                                <a:lnTo>
                                  <a:pt x="487" y="252"/>
                                </a:lnTo>
                                <a:lnTo>
                                  <a:pt x="490" y="250"/>
                                </a:lnTo>
                                <a:lnTo>
                                  <a:pt x="493" y="248"/>
                                </a:lnTo>
                                <a:lnTo>
                                  <a:pt x="497" y="246"/>
                                </a:lnTo>
                                <a:lnTo>
                                  <a:pt x="505" y="240"/>
                                </a:lnTo>
                                <a:lnTo>
                                  <a:pt x="513" y="232"/>
                                </a:lnTo>
                                <a:lnTo>
                                  <a:pt x="521" y="226"/>
                                </a:lnTo>
                                <a:lnTo>
                                  <a:pt x="527" y="218"/>
                                </a:lnTo>
                                <a:lnTo>
                                  <a:pt x="533" y="208"/>
                                </a:lnTo>
                                <a:lnTo>
                                  <a:pt x="535" y="198"/>
                                </a:lnTo>
                                <a:lnTo>
                                  <a:pt x="536" y="188"/>
                                </a:lnTo>
                                <a:lnTo>
                                  <a:pt x="536" y="178"/>
                                </a:lnTo>
                                <a:lnTo>
                                  <a:pt x="524" y="178"/>
                                </a:lnTo>
                                <a:lnTo>
                                  <a:pt x="525" y="172"/>
                                </a:lnTo>
                                <a:lnTo>
                                  <a:pt x="527" y="158"/>
                                </a:lnTo>
                                <a:lnTo>
                                  <a:pt x="525" y="146"/>
                                </a:lnTo>
                                <a:lnTo>
                                  <a:pt x="521" y="134"/>
                                </a:lnTo>
                                <a:lnTo>
                                  <a:pt x="515" y="124"/>
                                </a:lnTo>
                                <a:close/>
                                <a:moveTo>
                                  <a:pt x="558" y="242"/>
                                </a:moveTo>
                                <a:lnTo>
                                  <a:pt x="553" y="242"/>
                                </a:lnTo>
                                <a:lnTo>
                                  <a:pt x="551" y="258"/>
                                </a:lnTo>
                                <a:lnTo>
                                  <a:pt x="563" y="248"/>
                                </a:lnTo>
                                <a:lnTo>
                                  <a:pt x="567" y="246"/>
                                </a:lnTo>
                                <a:lnTo>
                                  <a:pt x="557" y="246"/>
                                </a:lnTo>
                                <a:lnTo>
                                  <a:pt x="558" y="242"/>
                                </a:lnTo>
                                <a:close/>
                                <a:moveTo>
                                  <a:pt x="416" y="192"/>
                                </a:moveTo>
                                <a:lnTo>
                                  <a:pt x="416" y="192"/>
                                </a:lnTo>
                                <a:lnTo>
                                  <a:pt x="403" y="206"/>
                                </a:lnTo>
                                <a:lnTo>
                                  <a:pt x="391" y="220"/>
                                </a:lnTo>
                                <a:lnTo>
                                  <a:pt x="380" y="236"/>
                                </a:lnTo>
                                <a:lnTo>
                                  <a:pt x="372" y="254"/>
                                </a:lnTo>
                                <a:lnTo>
                                  <a:pt x="375" y="254"/>
                                </a:lnTo>
                                <a:lnTo>
                                  <a:pt x="380" y="244"/>
                                </a:lnTo>
                                <a:lnTo>
                                  <a:pt x="387" y="232"/>
                                </a:lnTo>
                                <a:lnTo>
                                  <a:pt x="394" y="222"/>
                                </a:lnTo>
                                <a:lnTo>
                                  <a:pt x="401" y="212"/>
                                </a:lnTo>
                                <a:lnTo>
                                  <a:pt x="408" y="202"/>
                                </a:lnTo>
                                <a:lnTo>
                                  <a:pt x="416" y="194"/>
                                </a:lnTo>
                                <a:lnTo>
                                  <a:pt x="416" y="192"/>
                                </a:lnTo>
                                <a:close/>
                                <a:moveTo>
                                  <a:pt x="104" y="238"/>
                                </a:moveTo>
                                <a:lnTo>
                                  <a:pt x="92" y="244"/>
                                </a:lnTo>
                                <a:lnTo>
                                  <a:pt x="111" y="244"/>
                                </a:lnTo>
                                <a:lnTo>
                                  <a:pt x="120" y="248"/>
                                </a:lnTo>
                                <a:lnTo>
                                  <a:pt x="120" y="242"/>
                                </a:lnTo>
                                <a:lnTo>
                                  <a:pt x="116" y="242"/>
                                </a:lnTo>
                                <a:lnTo>
                                  <a:pt x="104" y="238"/>
                                </a:lnTo>
                                <a:close/>
                                <a:moveTo>
                                  <a:pt x="320" y="168"/>
                                </a:moveTo>
                                <a:lnTo>
                                  <a:pt x="319" y="168"/>
                                </a:lnTo>
                                <a:lnTo>
                                  <a:pt x="320" y="170"/>
                                </a:lnTo>
                                <a:lnTo>
                                  <a:pt x="326" y="176"/>
                                </a:lnTo>
                                <a:lnTo>
                                  <a:pt x="331" y="182"/>
                                </a:lnTo>
                                <a:lnTo>
                                  <a:pt x="345" y="196"/>
                                </a:lnTo>
                                <a:lnTo>
                                  <a:pt x="353" y="204"/>
                                </a:lnTo>
                                <a:lnTo>
                                  <a:pt x="357" y="216"/>
                                </a:lnTo>
                                <a:lnTo>
                                  <a:pt x="358" y="218"/>
                                </a:lnTo>
                                <a:lnTo>
                                  <a:pt x="358" y="248"/>
                                </a:lnTo>
                                <a:lnTo>
                                  <a:pt x="362" y="248"/>
                                </a:lnTo>
                                <a:lnTo>
                                  <a:pt x="362" y="208"/>
                                </a:lnTo>
                                <a:lnTo>
                                  <a:pt x="358" y="208"/>
                                </a:lnTo>
                                <a:lnTo>
                                  <a:pt x="350" y="196"/>
                                </a:lnTo>
                                <a:lnTo>
                                  <a:pt x="340" y="186"/>
                                </a:lnTo>
                                <a:lnTo>
                                  <a:pt x="330" y="176"/>
                                </a:lnTo>
                                <a:lnTo>
                                  <a:pt x="320" y="168"/>
                                </a:lnTo>
                                <a:close/>
                                <a:moveTo>
                                  <a:pt x="618" y="232"/>
                                </a:moveTo>
                                <a:lnTo>
                                  <a:pt x="612" y="232"/>
                                </a:lnTo>
                                <a:lnTo>
                                  <a:pt x="611" y="248"/>
                                </a:lnTo>
                                <a:lnTo>
                                  <a:pt x="621" y="242"/>
                                </a:lnTo>
                                <a:lnTo>
                                  <a:pt x="615" y="242"/>
                                </a:lnTo>
                                <a:lnTo>
                                  <a:pt x="618" y="232"/>
                                </a:lnTo>
                                <a:close/>
                                <a:moveTo>
                                  <a:pt x="57" y="240"/>
                                </a:moveTo>
                                <a:lnTo>
                                  <a:pt x="49" y="240"/>
                                </a:lnTo>
                                <a:lnTo>
                                  <a:pt x="54" y="244"/>
                                </a:lnTo>
                                <a:lnTo>
                                  <a:pt x="64" y="246"/>
                                </a:lnTo>
                                <a:lnTo>
                                  <a:pt x="70" y="246"/>
                                </a:lnTo>
                                <a:lnTo>
                                  <a:pt x="80" y="244"/>
                                </a:lnTo>
                                <a:lnTo>
                                  <a:pt x="85" y="242"/>
                                </a:lnTo>
                                <a:lnTo>
                                  <a:pt x="70" y="242"/>
                                </a:lnTo>
                                <a:lnTo>
                                  <a:pt x="57" y="240"/>
                                </a:lnTo>
                                <a:close/>
                                <a:moveTo>
                                  <a:pt x="177" y="238"/>
                                </a:moveTo>
                                <a:lnTo>
                                  <a:pt x="173" y="238"/>
                                </a:lnTo>
                                <a:lnTo>
                                  <a:pt x="174" y="246"/>
                                </a:lnTo>
                                <a:lnTo>
                                  <a:pt x="179" y="246"/>
                                </a:lnTo>
                                <a:lnTo>
                                  <a:pt x="178" y="242"/>
                                </a:lnTo>
                                <a:lnTo>
                                  <a:pt x="196" y="242"/>
                                </a:lnTo>
                                <a:lnTo>
                                  <a:pt x="177" y="238"/>
                                </a:lnTo>
                                <a:close/>
                                <a:moveTo>
                                  <a:pt x="619" y="228"/>
                                </a:moveTo>
                                <a:lnTo>
                                  <a:pt x="597" y="228"/>
                                </a:lnTo>
                                <a:lnTo>
                                  <a:pt x="577" y="236"/>
                                </a:lnTo>
                                <a:lnTo>
                                  <a:pt x="567" y="240"/>
                                </a:lnTo>
                                <a:lnTo>
                                  <a:pt x="557" y="246"/>
                                </a:lnTo>
                                <a:lnTo>
                                  <a:pt x="567" y="246"/>
                                </a:lnTo>
                                <a:lnTo>
                                  <a:pt x="575" y="242"/>
                                </a:lnTo>
                                <a:lnTo>
                                  <a:pt x="588" y="236"/>
                                </a:lnTo>
                                <a:lnTo>
                                  <a:pt x="602" y="232"/>
                                </a:lnTo>
                                <a:lnTo>
                                  <a:pt x="618" y="232"/>
                                </a:lnTo>
                                <a:lnTo>
                                  <a:pt x="619" y="228"/>
                                </a:lnTo>
                                <a:close/>
                                <a:moveTo>
                                  <a:pt x="627" y="238"/>
                                </a:moveTo>
                                <a:lnTo>
                                  <a:pt x="615" y="242"/>
                                </a:lnTo>
                                <a:lnTo>
                                  <a:pt x="621" y="242"/>
                                </a:lnTo>
                                <a:lnTo>
                                  <a:pt x="631" y="246"/>
                                </a:lnTo>
                                <a:lnTo>
                                  <a:pt x="646" y="244"/>
                                </a:lnTo>
                                <a:lnTo>
                                  <a:pt x="639" y="244"/>
                                </a:lnTo>
                                <a:lnTo>
                                  <a:pt x="627" y="238"/>
                                </a:lnTo>
                                <a:close/>
                                <a:moveTo>
                                  <a:pt x="690" y="234"/>
                                </a:moveTo>
                                <a:lnTo>
                                  <a:pt x="683" y="236"/>
                                </a:lnTo>
                                <a:lnTo>
                                  <a:pt x="677" y="238"/>
                                </a:lnTo>
                                <a:lnTo>
                                  <a:pt x="664" y="242"/>
                                </a:lnTo>
                                <a:lnTo>
                                  <a:pt x="656" y="244"/>
                                </a:lnTo>
                                <a:lnTo>
                                  <a:pt x="651" y="244"/>
                                </a:lnTo>
                                <a:lnTo>
                                  <a:pt x="661" y="246"/>
                                </a:lnTo>
                                <a:lnTo>
                                  <a:pt x="667" y="246"/>
                                </a:lnTo>
                                <a:lnTo>
                                  <a:pt x="677" y="244"/>
                                </a:lnTo>
                                <a:lnTo>
                                  <a:pt x="681" y="242"/>
                                </a:lnTo>
                                <a:lnTo>
                                  <a:pt x="687" y="240"/>
                                </a:lnTo>
                                <a:lnTo>
                                  <a:pt x="691" y="240"/>
                                </a:lnTo>
                                <a:lnTo>
                                  <a:pt x="690" y="234"/>
                                </a:lnTo>
                                <a:close/>
                                <a:moveTo>
                                  <a:pt x="81" y="236"/>
                                </a:moveTo>
                                <a:lnTo>
                                  <a:pt x="76" y="242"/>
                                </a:lnTo>
                                <a:lnTo>
                                  <a:pt x="85" y="242"/>
                                </a:lnTo>
                                <a:lnTo>
                                  <a:pt x="91" y="244"/>
                                </a:lnTo>
                                <a:lnTo>
                                  <a:pt x="92" y="244"/>
                                </a:lnTo>
                                <a:lnTo>
                                  <a:pt x="81" y="236"/>
                                </a:lnTo>
                                <a:close/>
                                <a:moveTo>
                                  <a:pt x="650" y="236"/>
                                </a:moveTo>
                                <a:lnTo>
                                  <a:pt x="639" y="244"/>
                                </a:lnTo>
                                <a:lnTo>
                                  <a:pt x="656" y="244"/>
                                </a:lnTo>
                                <a:lnTo>
                                  <a:pt x="650" y="236"/>
                                </a:lnTo>
                                <a:close/>
                                <a:moveTo>
                                  <a:pt x="134" y="228"/>
                                </a:moveTo>
                                <a:lnTo>
                                  <a:pt x="112" y="228"/>
                                </a:lnTo>
                                <a:lnTo>
                                  <a:pt x="116" y="242"/>
                                </a:lnTo>
                                <a:lnTo>
                                  <a:pt x="120" y="242"/>
                                </a:lnTo>
                                <a:lnTo>
                                  <a:pt x="119" y="232"/>
                                </a:lnTo>
                                <a:lnTo>
                                  <a:pt x="144" y="232"/>
                                </a:lnTo>
                                <a:lnTo>
                                  <a:pt x="134" y="228"/>
                                </a:lnTo>
                                <a:close/>
                                <a:moveTo>
                                  <a:pt x="378" y="228"/>
                                </a:moveTo>
                                <a:lnTo>
                                  <a:pt x="372" y="232"/>
                                </a:lnTo>
                                <a:lnTo>
                                  <a:pt x="377" y="232"/>
                                </a:lnTo>
                                <a:lnTo>
                                  <a:pt x="378" y="228"/>
                                </a:lnTo>
                                <a:close/>
                                <a:moveTo>
                                  <a:pt x="392" y="202"/>
                                </a:moveTo>
                                <a:lnTo>
                                  <a:pt x="371" y="226"/>
                                </a:lnTo>
                                <a:lnTo>
                                  <a:pt x="376" y="226"/>
                                </a:lnTo>
                                <a:lnTo>
                                  <a:pt x="393" y="204"/>
                                </a:lnTo>
                                <a:lnTo>
                                  <a:pt x="392" y="202"/>
                                </a:lnTo>
                                <a:close/>
                                <a:moveTo>
                                  <a:pt x="400" y="180"/>
                                </a:moveTo>
                                <a:lnTo>
                                  <a:pt x="392" y="186"/>
                                </a:lnTo>
                                <a:lnTo>
                                  <a:pt x="385" y="194"/>
                                </a:lnTo>
                                <a:lnTo>
                                  <a:pt x="378" y="204"/>
                                </a:lnTo>
                                <a:lnTo>
                                  <a:pt x="371" y="212"/>
                                </a:lnTo>
                                <a:lnTo>
                                  <a:pt x="376" y="212"/>
                                </a:lnTo>
                                <a:lnTo>
                                  <a:pt x="379" y="208"/>
                                </a:lnTo>
                                <a:lnTo>
                                  <a:pt x="396" y="186"/>
                                </a:lnTo>
                                <a:lnTo>
                                  <a:pt x="398" y="184"/>
                                </a:lnTo>
                                <a:lnTo>
                                  <a:pt x="400" y="180"/>
                                </a:lnTo>
                                <a:close/>
                                <a:moveTo>
                                  <a:pt x="411" y="208"/>
                                </a:moveTo>
                                <a:lnTo>
                                  <a:pt x="411" y="208"/>
                                </a:lnTo>
                                <a:lnTo>
                                  <a:pt x="410" y="208"/>
                                </a:lnTo>
                                <a:lnTo>
                                  <a:pt x="411" y="208"/>
                                </a:lnTo>
                                <a:close/>
                                <a:moveTo>
                                  <a:pt x="336" y="164"/>
                                </a:moveTo>
                                <a:lnTo>
                                  <a:pt x="335" y="164"/>
                                </a:lnTo>
                                <a:lnTo>
                                  <a:pt x="335" y="166"/>
                                </a:lnTo>
                                <a:lnTo>
                                  <a:pt x="336" y="168"/>
                                </a:lnTo>
                                <a:lnTo>
                                  <a:pt x="343" y="178"/>
                                </a:lnTo>
                                <a:lnTo>
                                  <a:pt x="358" y="200"/>
                                </a:lnTo>
                                <a:lnTo>
                                  <a:pt x="358" y="208"/>
                                </a:lnTo>
                                <a:lnTo>
                                  <a:pt x="362" y="208"/>
                                </a:lnTo>
                                <a:lnTo>
                                  <a:pt x="362" y="192"/>
                                </a:lnTo>
                                <a:lnTo>
                                  <a:pt x="358" y="192"/>
                                </a:lnTo>
                                <a:lnTo>
                                  <a:pt x="336" y="164"/>
                                </a:lnTo>
                                <a:close/>
                                <a:moveTo>
                                  <a:pt x="378" y="186"/>
                                </a:moveTo>
                                <a:lnTo>
                                  <a:pt x="371" y="196"/>
                                </a:lnTo>
                                <a:lnTo>
                                  <a:pt x="376" y="196"/>
                                </a:lnTo>
                                <a:lnTo>
                                  <a:pt x="378" y="192"/>
                                </a:lnTo>
                                <a:lnTo>
                                  <a:pt x="379" y="188"/>
                                </a:lnTo>
                                <a:lnTo>
                                  <a:pt x="378" y="186"/>
                                </a:lnTo>
                                <a:close/>
                                <a:moveTo>
                                  <a:pt x="335" y="140"/>
                                </a:moveTo>
                                <a:lnTo>
                                  <a:pt x="334" y="140"/>
                                </a:lnTo>
                                <a:lnTo>
                                  <a:pt x="339" y="148"/>
                                </a:lnTo>
                                <a:lnTo>
                                  <a:pt x="344" y="156"/>
                                </a:lnTo>
                                <a:lnTo>
                                  <a:pt x="353" y="174"/>
                                </a:lnTo>
                                <a:lnTo>
                                  <a:pt x="360" y="180"/>
                                </a:lnTo>
                                <a:lnTo>
                                  <a:pt x="358" y="192"/>
                                </a:lnTo>
                                <a:lnTo>
                                  <a:pt x="362" y="192"/>
                                </a:lnTo>
                                <a:lnTo>
                                  <a:pt x="362" y="174"/>
                                </a:lnTo>
                                <a:lnTo>
                                  <a:pt x="359" y="174"/>
                                </a:lnTo>
                                <a:lnTo>
                                  <a:pt x="335" y="140"/>
                                </a:lnTo>
                                <a:close/>
                                <a:moveTo>
                                  <a:pt x="203" y="188"/>
                                </a:moveTo>
                                <a:lnTo>
                                  <a:pt x="202" y="190"/>
                                </a:lnTo>
                                <a:lnTo>
                                  <a:pt x="204" y="190"/>
                                </a:lnTo>
                                <a:lnTo>
                                  <a:pt x="203" y="188"/>
                                </a:lnTo>
                                <a:close/>
                                <a:moveTo>
                                  <a:pt x="211" y="180"/>
                                </a:moveTo>
                                <a:lnTo>
                                  <a:pt x="199" y="180"/>
                                </a:lnTo>
                                <a:lnTo>
                                  <a:pt x="209" y="182"/>
                                </a:lnTo>
                                <a:lnTo>
                                  <a:pt x="211" y="180"/>
                                </a:lnTo>
                                <a:close/>
                                <a:moveTo>
                                  <a:pt x="199" y="180"/>
                                </a:moveTo>
                                <a:lnTo>
                                  <a:pt x="198" y="180"/>
                                </a:lnTo>
                                <a:lnTo>
                                  <a:pt x="199" y="180"/>
                                </a:lnTo>
                                <a:close/>
                                <a:moveTo>
                                  <a:pt x="381" y="162"/>
                                </a:moveTo>
                                <a:lnTo>
                                  <a:pt x="379" y="166"/>
                                </a:lnTo>
                                <a:lnTo>
                                  <a:pt x="378" y="168"/>
                                </a:lnTo>
                                <a:lnTo>
                                  <a:pt x="375" y="172"/>
                                </a:lnTo>
                                <a:lnTo>
                                  <a:pt x="373" y="174"/>
                                </a:lnTo>
                                <a:lnTo>
                                  <a:pt x="371" y="178"/>
                                </a:lnTo>
                                <a:lnTo>
                                  <a:pt x="375" y="178"/>
                                </a:lnTo>
                                <a:lnTo>
                                  <a:pt x="377" y="174"/>
                                </a:lnTo>
                                <a:lnTo>
                                  <a:pt x="381" y="162"/>
                                </a:lnTo>
                                <a:close/>
                                <a:moveTo>
                                  <a:pt x="351" y="144"/>
                                </a:moveTo>
                                <a:lnTo>
                                  <a:pt x="351" y="144"/>
                                </a:lnTo>
                                <a:lnTo>
                                  <a:pt x="359" y="174"/>
                                </a:lnTo>
                                <a:lnTo>
                                  <a:pt x="362" y="174"/>
                                </a:lnTo>
                                <a:lnTo>
                                  <a:pt x="362" y="156"/>
                                </a:lnTo>
                                <a:lnTo>
                                  <a:pt x="358" y="156"/>
                                </a:lnTo>
                                <a:lnTo>
                                  <a:pt x="351" y="144"/>
                                </a:lnTo>
                                <a:close/>
                                <a:moveTo>
                                  <a:pt x="375" y="156"/>
                                </a:moveTo>
                                <a:lnTo>
                                  <a:pt x="372" y="160"/>
                                </a:lnTo>
                                <a:lnTo>
                                  <a:pt x="374" y="160"/>
                                </a:lnTo>
                                <a:lnTo>
                                  <a:pt x="375" y="156"/>
                                </a:lnTo>
                                <a:close/>
                                <a:moveTo>
                                  <a:pt x="311" y="44"/>
                                </a:moveTo>
                                <a:lnTo>
                                  <a:pt x="310" y="46"/>
                                </a:lnTo>
                                <a:lnTo>
                                  <a:pt x="309" y="48"/>
                                </a:lnTo>
                                <a:lnTo>
                                  <a:pt x="309" y="52"/>
                                </a:lnTo>
                                <a:lnTo>
                                  <a:pt x="309" y="62"/>
                                </a:lnTo>
                                <a:lnTo>
                                  <a:pt x="313" y="76"/>
                                </a:lnTo>
                                <a:lnTo>
                                  <a:pt x="319" y="86"/>
                                </a:lnTo>
                                <a:lnTo>
                                  <a:pt x="327" y="96"/>
                                </a:lnTo>
                                <a:lnTo>
                                  <a:pt x="337" y="110"/>
                                </a:lnTo>
                                <a:lnTo>
                                  <a:pt x="346" y="124"/>
                                </a:lnTo>
                                <a:lnTo>
                                  <a:pt x="353" y="138"/>
                                </a:lnTo>
                                <a:lnTo>
                                  <a:pt x="358" y="154"/>
                                </a:lnTo>
                                <a:lnTo>
                                  <a:pt x="358" y="156"/>
                                </a:lnTo>
                                <a:lnTo>
                                  <a:pt x="362" y="156"/>
                                </a:lnTo>
                                <a:lnTo>
                                  <a:pt x="362" y="142"/>
                                </a:lnTo>
                                <a:lnTo>
                                  <a:pt x="359" y="142"/>
                                </a:lnTo>
                                <a:lnTo>
                                  <a:pt x="358" y="140"/>
                                </a:lnTo>
                                <a:lnTo>
                                  <a:pt x="353" y="128"/>
                                </a:lnTo>
                                <a:lnTo>
                                  <a:pt x="347" y="116"/>
                                </a:lnTo>
                                <a:lnTo>
                                  <a:pt x="339" y="106"/>
                                </a:lnTo>
                                <a:lnTo>
                                  <a:pt x="331" y="96"/>
                                </a:lnTo>
                                <a:lnTo>
                                  <a:pt x="322" y="84"/>
                                </a:lnTo>
                                <a:lnTo>
                                  <a:pt x="315" y="72"/>
                                </a:lnTo>
                                <a:lnTo>
                                  <a:pt x="312" y="58"/>
                                </a:lnTo>
                                <a:lnTo>
                                  <a:pt x="311" y="46"/>
                                </a:lnTo>
                                <a:lnTo>
                                  <a:pt x="311" y="44"/>
                                </a:lnTo>
                                <a:close/>
                                <a:moveTo>
                                  <a:pt x="484" y="114"/>
                                </a:moveTo>
                                <a:lnTo>
                                  <a:pt x="480" y="114"/>
                                </a:lnTo>
                                <a:lnTo>
                                  <a:pt x="483" y="120"/>
                                </a:lnTo>
                                <a:lnTo>
                                  <a:pt x="483" y="122"/>
                                </a:lnTo>
                                <a:lnTo>
                                  <a:pt x="483" y="136"/>
                                </a:lnTo>
                                <a:lnTo>
                                  <a:pt x="483" y="138"/>
                                </a:lnTo>
                                <a:lnTo>
                                  <a:pt x="485" y="148"/>
                                </a:lnTo>
                                <a:lnTo>
                                  <a:pt x="491" y="152"/>
                                </a:lnTo>
                                <a:lnTo>
                                  <a:pt x="499" y="146"/>
                                </a:lnTo>
                                <a:lnTo>
                                  <a:pt x="494" y="146"/>
                                </a:lnTo>
                                <a:lnTo>
                                  <a:pt x="486" y="144"/>
                                </a:lnTo>
                                <a:lnTo>
                                  <a:pt x="486" y="130"/>
                                </a:lnTo>
                                <a:lnTo>
                                  <a:pt x="486" y="128"/>
                                </a:lnTo>
                                <a:lnTo>
                                  <a:pt x="485" y="116"/>
                                </a:lnTo>
                                <a:lnTo>
                                  <a:pt x="484" y="114"/>
                                </a:lnTo>
                                <a:close/>
                                <a:moveTo>
                                  <a:pt x="225" y="124"/>
                                </a:moveTo>
                                <a:lnTo>
                                  <a:pt x="222" y="124"/>
                                </a:lnTo>
                                <a:lnTo>
                                  <a:pt x="240" y="150"/>
                                </a:lnTo>
                                <a:lnTo>
                                  <a:pt x="242" y="150"/>
                                </a:lnTo>
                                <a:lnTo>
                                  <a:pt x="248" y="146"/>
                                </a:lnTo>
                                <a:lnTo>
                                  <a:pt x="242" y="146"/>
                                </a:lnTo>
                                <a:lnTo>
                                  <a:pt x="241" y="144"/>
                                </a:lnTo>
                                <a:lnTo>
                                  <a:pt x="235" y="136"/>
                                </a:lnTo>
                                <a:lnTo>
                                  <a:pt x="225" y="124"/>
                                </a:lnTo>
                                <a:close/>
                                <a:moveTo>
                                  <a:pt x="254" y="102"/>
                                </a:moveTo>
                                <a:lnTo>
                                  <a:pt x="249" y="108"/>
                                </a:lnTo>
                                <a:lnTo>
                                  <a:pt x="246" y="116"/>
                                </a:lnTo>
                                <a:lnTo>
                                  <a:pt x="245" y="126"/>
                                </a:lnTo>
                                <a:lnTo>
                                  <a:pt x="245" y="132"/>
                                </a:lnTo>
                                <a:lnTo>
                                  <a:pt x="245" y="142"/>
                                </a:lnTo>
                                <a:lnTo>
                                  <a:pt x="245" y="144"/>
                                </a:lnTo>
                                <a:lnTo>
                                  <a:pt x="242" y="146"/>
                                </a:lnTo>
                                <a:lnTo>
                                  <a:pt x="248" y="146"/>
                                </a:lnTo>
                                <a:lnTo>
                                  <a:pt x="248" y="142"/>
                                </a:lnTo>
                                <a:lnTo>
                                  <a:pt x="248" y="134"/>
                                </a:lnTo>
                                <a:lnTo>
                                  <a:pt x="248" y="128"/>
                                </a:lnTo>
                                <a:lnTo>
                                  <a:pt x="249" y="118"/>
                                </a:lnTo>
                                <a:lnTo>
                                  <a:pt x="251" y="114"/>
                                </a:lnTo>
                                <a:lnTo>
                                  <a:pt x="254" y="108"/>
                                </a:lnTo>
                                <a:lnTo>
                                  <a:pt x="259" y="108"/>
                                </a:lnTo>
                                <a:lnTo>
                                  <a:pt x="254" y="102"/>
                                </a:lnTo>
                                <a:close/>
                                <a:moveTo>
                                  <a:pt x="384" y="120"/>
                                </a:moveTo>
                                <a:lnTo>
                                  <a:pt x="377" y="128"/>
                                </a:lnTo>
                                <a:lnTo>
                                  <a:pt x="374" y="138"/>
                                </a:lnTo>
                                <a:lnTo>
                                  <a:pt x="370" y="146"/>
                                </a:lnTo>
                                <a:lnTo>
                                  <a:pt x="375" y="146"/>
                                </a:lnTo>
                                <a:lnTo>
                                  <a:pt x="377" y="140"/>
                                </a:lnTo>
                                <a:lnTo>
                                  <a:pt x="381" y="130"/>
                                </a:lnTo>
                                <a:lnTo>
                                  <a:pt x="384" y="120"/>
                                </a:lnTo>
                                <a:close/>
                                <a:moveTo>
                                  <a:pt x="511" y="120"/>
                                </a:moveTo>
                                <a:lnTo>
                                  <a:pt x="509" y="120"/>
                                </a:lnTo>
                                <a:lnTo>
                                  <a:pt x="505" y="126"/>
                                </a:lnTo>
                                <a:lnTo>
                                  <a:pt x="504" y="128"/>
                                </a:lnTo>
                                <a:lnTo>
                                  <a:pt x="501" y="134"/>
                                </a:lnTo>
                                <a:lnTo>
                                  <a:pt x="500" y="138"/>
                                </a:lnTo>
                                <a:lnTo>
                                  <a:pt x="497" y="144"/>
                                </a:lnTo>
                                <a:lnTo>
                                  <a:pt x="494" y="146"/>
                                </a:lnTo>
                                <a:lnTo>
                                  <a:pt x="499" y="146"/>
                                </a:lnTo>
                                <a:lnTo>
                                  <a:pt x="505" y="136"/>
                                </a:lnTo>
                                <a:lnTo>
                                  <a:pt x="505" y="132"/>
                                </a:lnTo>
                                <a:lnTo>
                                  <a:pt x="507" y="128"/>
                                </a:lnTo>
                                <a:lnTo>
                                  <a:pt x="508" y="126"/>
                                </a:lnTo>
                                <a:lnTo>
                                  <a:pt x="510" y="124"/>
                                </a:lnTo>
                                <a:lnTo>
                                  <a:pt x="515" y="124"/>
                                </a:lnTo>
                                <a:lnTo>
                                  <a:pt x="514" y="122"/>
                                </a:lnTo>
                                <a:lnTo>
                                  <a:pt x="511" y="120"/>
                                </a:lnTo>
                                <a:close/>
                                <a:moveTo>
                                  <a:pt x="348" y="102"/>
                                </a:moveTo>
                                <a:lnTo>
                                  <a:pt x="352" y="114"/>
                                </a:lnTo>
                                <a:lnTo>
                                  <a:pt x="356" y="126"/>
                                </a:lnTo>
                                <a:lnTo>
                                  <a:pt x="360" y="138"/>
                                </a:lnTo>
                                <a:lnTo>
                                  <a:pt x="360" y="140"/>
                                </a:lnTo>
                                <a:lnTo>
                                  <a:pt x="359" y="142"/>
                                </a:lnTo>
                                <a:lnTo>
                                  <a:pt x="362" y="142"/>
                                </a:lnTo>
                                <a:lnTo>
                                  <a:pt x="363" y="132"/>
                                </a:lnTo>
                                <a:lnTo>
                                  <a:pt x="363" y="122"/>
                                </a:lnTo>
                                <a:lnTo>
                                  <a:pt x="360" y="122"/>
                                </a:lnTo>
                                <a:lnTo>
                                  <a:pt x="348" y="102"/>
                                </a:lnTo>
                                <a:close/>
                                <a:moveTo>
                                  <a:pt x="259" y="108"/>
                                </a:moveTo>
                                <a:lnTo>
                                  <a:pt x="254" y="108"/>
                                </a:lnTo>
                                <a:lnTo>
                                  <a:pt x="258" y="114"/>
                                </a:lnTo>
                                <a:lnTo>
                                  <a:pt x="262" y="118"/>
                                </a:lnTo>
                                <a:lnTo>
                                  <a:pt x="269" y="122"/>
                                </a:lnTo>
                                <a:lnTo>
                                  <a:pt x="269" y="116"/>
                                </a:lnTo>
                                <a:lnTo>
                                  <a:pt x="265" y="116"/>
                                </a:lnTo>
                                <a:lnTo>
                                  <a:pt x="259" y="108"/>
                                </a:lnTo>
                                <a:close/>
                                <a:moveTo>
                                  <a:pt x="351" y="72"/>
                                </a:moveTo>
                                <a:lnTo>
                                  <a:pt x="350" y="72"/>
                                </a:lnTo>
                                <a:lnTo>
                                  <a:pt x="357" y="84"/>
                                </a:lnTo>
                                <a:lnTo>
                                  <a:pt x="360" y="96"/>
                                </a:lnTo>
                                <a:lnTo>
                                  <a:pt x="360" y="102"/>
                                </a:lnTo>
                                <a:lnTo>
                                  <a:pt x="361" y="110"/>
                                </a:lnTo>
                                <a:lnTo>
                                  <a:pt x="360" y="122"/>
                                </a:lnTo>
                                <a:lnTo>
                                  <a:pt x="363" y="122"/>
                                </a:lnTo>
                                <a:lnTo>
                                  <a:pt x="363" y="94"/>
                                </a:lnTo>
                                <a:lnTo>
                                  <a:pt x="364" y="84"/>
                                </a:lnTo>
                                <a:lnTo>
                                  <a:pt x="361" y="84"/>
                                </a:lnTo>
                                <a:lnTo>
                                  <a:pt x="351" y="72"/>
                                </a:lnTo>
                                <a:close/>
                                <a:moveTo>
                                  <a:pt x="452" y="80"/>
                                </a:moveTo>
                                <a:lnTo>
                                  <a:pt x="449" y="80"/>
                                </a:lnTo>
                                <a:lnTo>
                                  <a:pt x="454" y="90"/>
                                </a:lnTo>
                                <a:lnTo>
                                  <a:pt x="458" y="100"/>
                                </a:lnTo>
                                <a:lnTo>
                                  <a:pt x="461" y="110"/>
                                </a:lnTo>
                                <a:lnTo>
                                  <a:pt x="462" y="122"/>
                                </a:lnTo>
                                <a:lnTo>
                                  <a:pt x="469" y="118"/>
                                </a:lnTo>
                                <a:lnTo>
                                  <a:pt x="471" y="116"/>
                                </a:lnTo>
                                <a:lnTo>
                                  <a:pt x="465" y="116"/>
                                </a:lnTo>
                                <a:lnTo>
                                  <a:pt x="463" y="106"/>
                                </a:lnTo>
                                <a:lnTo>
                                  <a:pt x="460" y="96"/>
                                </a:lnTo>
                                <a:lnTo>
                                  <a:pt x="452" y="80"/>
                                </a:lnTo>
                                <a:close/>
                                <a:moveTo>
                                  <a:pt x="482" y="108"/>
                                </a:moveTo>
                                <a:lnTo>
                                  <a:pt x="477" y="108"/>
                                </a:lnTo>
                                <a:lnTo>
                                  <a:pt x="479" y="110"/>
                                </a:lnTo>
                                <a:lnTo>
                                  <a:pt x="475" y="114"/>
                                </a:lnTo>
                                <a:lnTo>
                                  <a:pt x="475" y="116"/>
                                </a:lnTo>
                                <a:lnTo>
                                  <a:pt x="478" y="118"/>
                                </a:lnTo>
                                <a:lnTo>
                                  <a:pt x="479" y="114"/>
                                </a:lnTo>
                                <a:lnTo>
                                  <a:pt x="484" y="114"/>
                                </a:lnTo>
                                <a:lnTo>
                                  <a:pt x="482" y="108"/>
                                </a:lnTo>
                                <a:close/>
                                <a:moveTo>
                                  <a:pt x="279" y="68"/>
                                </a:moveTo>
                                <a:lnTo>
                                  <a:pt x="277" y="70"/>
                                </a:lnTo>
                                <a:lnTo>
                                  <a:pt x="268" y="82"/>
                                </a:lnTo>
                                <a:lnTo>
                                  <a:pt x="263" y="94"/>
                                </a:lnTo>
                                <a:lnTo>
                                  <a:pt x="266" y="110"/>
                                </a:lnTo>
                                <a:lnTo>
                                  <a:pt x="266" y="114"/>
                                </a:lnTo>
                                <a:lnTo>
                                  <a:pt x="266" y="116"/>
                                </a:lnTo>
                                <a:lnTo>
                                  <a:pt x="269" y="116"/>
                                </a:lnTo>
                                <a:lnTo>
                                  <a:pt x="269" y="112"/>
                                </a:lnTo>
                                <a:lnTo>
                                  <a:pt x="267" y="96"/>
                                </a:lnTo>
                                <a:lnTo>
                                  <a:pt x="270" y="84"/>
                                </a:lnTo>
                                <a:lnTo>
                                  <a:pt x="278" y="74"/>
                                </a:lnTo>
                                <a:lnTo>
                                  <a:pt x="279" y="72"/>
                                </a:lnTo>
                                <a:lnTo>
                                  <a:pt x="285" y="72"/>
                                </a:lnTo>
                                <a:lnTo>
                                  <a:pt x="279" y="68"/>
                                </a:lnTo>
                                <a:close/>
                                <a:moveTo>
                                  <a:pt x="476" y="102"/>
                                </a:moveTo>
                                <a:lnTo>
                                  <a:pt x="473" y="108"/>
                                </a:lnTo>
                                <a:lnTo>
                                  <a:pt x="471" y="114"/>
                                </a:lnTo>
                                <a:lnTo>
                                  <a:pt x="465" y="116"/>
                                </a:lnTo>
                                <a:lnTo>
                                  <a:pt x="471" y="116"/>
                                </a:lnTo>
                                <a:lnTo>
                                  <a:pt x="473" y="114"/>
                                </a:lnTo>
                                <a:lnTo>
                                  <a:pt x="477" y="108"/>
                                </a:lnTo>
                                <a:lnTo>
                                  <a:pt x="482" y="108"/>
                                </a:lnTo>
                                <a:lnTo>
                                  <a:pt x="476" y="102"/>
                                </a:lnTo>
                                <a:close/>
                                <a:moveTo>
                                  <a:pt x="449" y="74"/>
                                </a:moveTo>
                                <a:lnTo>
                                  <a:pt x="444" y="74"/>
                                </a:lnTo>
                                <a:lnTo>
                                  <a:pt x="446" y="76"/>
                                </a:lnTo>
                                <a:lnTo>
                                  <a:pt x="447" y="76"/>
                                </a:lnTo>
                                <a:lnTo>
                                  <a:pt x="447" y="78"/>
                                </a:lnTo>
                                <a:lnTo>
                                  <a:pt x="446" y="92"/>
                                </a:lnTo>
                                <a:lnTo>
                                  <a:pt x="445" y="102"/>
                                </a:lnTo>
                                <a:lnTo>
                                  <a:pt x="445" y="112"/>
                                </a:lnTo>
                                <a:lnTo>
                                  <a:pt x="450" y="104"/>
                                </a:lnTo>
                                <a:lnTo>
                                  <a:pt x="451" y="92"/>
                                </a:lnTo>
                                <a:lnTo>
                                  <a:pt x="449" y="80"/>
                                </a:lnTo>
                                <a:lnTo>
                                  <a:pt x="452" y="80"/>
                                </a:lnTo>
                                <a:lnTo>
                                  <a:pt x="451" y="78"/>
                                </a:lnTo>
                                <a:lnTo>
                                  <a:pt x="449" y="74"/>
                                </a:lnTo>
                                <a:close/>
                                <a:moveTo>
                                  <a:pt x="377" y="94"/>
                                </a:moveTo>
                                <a:lnTo>
                                  <a:pt x="376" y="94"/>
                                </a:lnTo>
                                <a:lnTo>
                                  <a:pt x="375" y="96"/>
                                </a:lnTo>
                                <a:lnTo>
                                  <a:pt x="372" y="100"/>
                                </a:lnTo>
                                <a:lnTo>
                                  <a:pt x="371" y="102"/>
                                </a:lnTo>
                                <a:lnTo>
                                  <a:pt x="374" y="102"/>
                                </a:lnTo>
                                <a:lnTo>
                                  <a:pt x="377" y="94"/>
                                </a:lnTo>
                                <a:close/>
                                <a:moveTo>
                                  <a:pt x="285" y="72"/>
                                </a:moveTo>
                                <a:lnTo>
                                  <a:pt x="279" y="72"/>
                                </a:lnTo>
                                <a:lnTo>
                                  <a:pt x="288" y="76"/>
                                </a:lnTo>
                                <a:lnTo>
                                  <a:pt x="292" y="80"/>
                                </a:lnTo>
                                <a:lnTo>
                                  <a:pt x="293" y="84"/>
                                </a:lnTo>
                                <a:lnTo>
                                  <a:pt x="296" y="76"/>
                                </a:lnTo>
                                <a:lnTo>
                                  <a:pt x="293" y="76"/>
                                </a:lnTo>
                                <a:lnTo>
                                  <a:pt x="285" y="72"/>
                                </a:lnTo>
                                <a:close/>
                                <a:moveTo>
                                  <a:pt x="357" y="44"/>
                                </a:moveTo>
                                <a:lnTo>
                                  <a:pt x="355" y="44"/>
                                </a:lnTo>
                                <a:lnTo>
                                  <a:pt x="360" y="54"/>
                                </a:lnTo>
                                <a:lnTo>
                                  <a:pt x="362" y="64"/>
                                </a:lnTo>
                                <a:lnTo>
                                  <a:pt x="362" y="76"/>
                                </a:lnTo>
                                <a:lnTo>
                                  <a:pt x="361" y="84"/>
                                </a:lnTo>
                                <a:lnTo>
                                  <a:pt x="364" y="84"/>
                                </a:lnTo>
                                <a:lnTo>
                                  <a:pt x="365" y="50"/>
                                </a:lnTo>
                                <a:lnTo>
                                  <a:pt x="362" y="50"/>
                                </a:lnTo>
                                <a:lnTo>
                                  <a:pt x="357" y="44"/>
                                </a:lnTo>
                                <a:close/>
                                <a:moveTo>
                                  <a:pt x="425" y="42"/>
                                </a:moveTo>
                                <a:lnTo>
                                  <a:pt x="422" y="42"/>
                                </a:lnTo>
                                <a:lnTo>
                                  <a:pt x="426" y="52"/>
                                </a:lnTo>
                                <a:lnTo>
                                  <a:pt x="431" y="64"/>
                                </a:lnTo>
                                <a:lnTo>
                                  <a:pt x="434" y="74"/>
                                </a:lnTo>
                                <a:lnTo>
                                  <a:pt x="437" y="84"/>
                                </a:lnTo>
                                <a:lnTo>
                                  <a:pt x="443" y="76"/>
                                </a:lnTo>
                                <a:lnTo>
                                  <a:pt x="439" y="76"/>
                                </a:lnTo>
                                <a:lnTo>
                                  <a:pt x="425" y="42"/>
                                </a:lnTo>
                                <a:close/>
                                <a:moveTo>
                                  <a:pt x="368" y="12"/>
                                </a:moveTo>
                                <a:lnTo>
                                  <a:pt x="366" y="12"/>
                                </a:lnTo>
                                <a:lnTo>
                                  <a:pt x="367" y="84"/>
                                </a:lnTo>
                                <a:lnTo>
                                  <a:pt x="373" y="70"/>
                                </a:lnTo>
                                <a:lnTo>
                                  <a:pt x="369" y="70"/>
                                </a:lnTo>
                                <a:lnTo>
                                  <a:pt x="369" y="46"/>
                                </a:lnTo>
                                <a:lnTo>
                                  <a:pt x="368" y="34"/>
                                </a:lnTo>
                                <a:lnTo>
                                  <a:pt x="369" y="28"/>
                                </a:lnTo>
                                <a:lnTo>
                                  <a:pt x="371" y="24"/>
                                </a:lnTo>
                                <a:lnTo>
                                  <a:pt x="368" y="24"/>
                                </a:lnTo>
                                <a:lnTo>
                                  <a:pt x="368" y="12"/>
                                </a:lnTo>
                                <a:close/>
                                <a:moveTo>
                                  <a:pt x="308" y="38"/>
                                </a:moveTo>
                                <a:lnTo>
                                  <a:pt x="293" y="76"/>
                                </a:lnTo>
                                <a:lnTo>
                                  <a:pt x="296" y="76"/>
                                </a:lnTo>
                                <a:lnTo>
                                  <a:pt x="308" y="42"/>
                                </a:lnTo>
                                <a:lnTo>
                                  <a:pt x="312" y="42"/>
                                </a:lnTo>
                                <a:lnTo>
                                  <a:pt x="308" y="38"/>
                                </a:lnTo>
                                <a:close/>
                                <a:moveTo>
                                  <a:pt x="446" y="70"/>
                                </a:moveTo>
                                <a:lnTo>
                                  <a:pt x="446" y="70"/>
                                </a:lnTo>
                                <a:lnTo>
                                  <a:pt x="439" y="76"/>
                                </a:lnTo>
                                <a:lnTo>
                                  <a:pt x="443" y="76"/>
                                </a:lnTo>
                                <a:lnTo>
                                  <a:pt x="444" y="74"/>
                                </a:lnTo>
                                <a:lnTo>
                                  <a:pt x="449" y="74"/>
                                </a:lnTo>
                                <a:lnTo>
                                  <a:pt x="446" y="70"/>
                                </a:lnTo>
                                <a:close/>
                                <a:moveTo>
                                  <a:pt x="384" y="48"/>
                                </a:moveTo>
                                <a:lnTo>
                                  <a:pt x="369" y="70"/>
                                </a:lnTo>
                                <a:lnTo>
                                  <a:pt x="373" y="70"/>
                                </a:lnTo>
                                <a:lnTo>
                                  <a:pt x="375" y="66"/>
                                </a:lnTo>
                                <a:lnTo>
                                  <a:pt x="380" y="58"/>
                                </a:lnTo>
                                <a:lnTo>
                                  <a:pt x="384" y="48"/>
                                </a:lnTo>
                                <a:close/>
                                <a:moveTo>
                                  <a:pt x="314" y="44"/>
                                </a:moveTo>
                                <a:lnTo>
                                  <a:pt x="311" y="44"/>
                                </a:lnTo>
                                <a:lnTo>
                                  <a:pt x="317" y="50"/>
                                </a:lnTo>
                                <a:lnTo>
                                  <a:pt x="322" y="54"/>
                                </a:lnTo>
                                <a:lnTo>
                                  <a:pt x="324" y="54"/>
                                </a:lnTo>
                                <a:lnTo>
                                  <a:pt x="325" y="52"/>
                                </a:lnTo>
                                <a:lnTo>
                                  <a:pt x="321" y="52"/>
                                </a:lnTo>
                                <a:lnTo>
                                  <a:pt x="314" y="44"/>
                                </a:lnTo>
                                <a:close/>
                                <a:moveTo>
                                  <a:pt x="400" y="20"/>
                                </a:moveTo>
                                <a:lnTo>
                                  <a:pt x="398" y="20"/>
                                </a:lnTo>
                                <a:lnTo>
                                  <a:pt x="400" y="26"/>
                                </a:lnTo>
                                <a:lnTo>
                                  <a:pt x="401" y="30"/>
                                </a:lnTo>
                                <a:lnTo>
                                  <a:pt x="404" y="38"/>
                                </a:lnTo>
                                <a:lnTo>
                                  <a:pt x="404" y="44"/>
                                </a:lnTo>
                                <a:lnTo>
                                  <a:pt x="407" y="52"/>
                                </a:lnTo>
                                <a:lnTo>
                                  <a:pt x="408" y="54"/>
                                </a:lnTo>
                                <a:lnTo>
                                  <a:pt x="413" y="52"/>
                                </a:lnTo>
                                <a:lnTo>
                                  <a:pt x="410" y="52"/>
                                </a:lnTo>
                                <a:lnTo>
                                  <a:pt x="404" y="40"/>
                                </a:lnTo>
                                <a:lnTo>
                                  <a:pt x="406" y="26"/>
                                </a:lnTo>
                                <a:lnTo>
                                  <a:pt x="400" y="20"/>
                                </a:lnTo>
                                <a:close/>
                                <a:moveTo>
                                  <a:pt x="333" y="16"/>
                                </a:moveTo>
                                <a:lnTo>
                                  <a:pt x="331" y="20"/>
                                </a:lnTo>
                                <a:lnTo>
                                  <a:pt x="329" y="24"/>
                                </a:lnTo>
                                <a:lnTo>
                                  <a:pt x="326" y="32"/>
                                </a:lnTo>
                                <a:lnTo>
                                  <a:pt x="325" y="40"/>
                                </a:lnTo>
                                <a:lnTo>
                                  <a:pt x="323" y="46"/>
                                </a:lnTo>
                                <a:lnTo>
                                  <a:pt x="322" y="48"/>
                                </a:lnTo>
                                <a:lnTo>
                                  <a:pt x="321" y="52"/>
                                </a:lnTo>
                                <a:lnTo>
                                  <a:pt x="325" y="52"/>
                                </a:lnTo>
                                <a:lnTo>
                                  <a:pt x="327" y="42"/>
                                </a:lnTo>
                                <a:lnTo>
                                  <a:pt x="328" y="36"/>
                                </a:lnTo>
                                <a:lnTo>
                                  <a:pt x="330" y="28"/>
                                </a:lnTo>
                                <a:lnTo>
                                  <a:pt x="331" y="24"/>
                                </a:lnTo>
                                <a:lnTo>
                                  <a:pt x="333" y="20"/>
                                </a:lnTo>
                                <a:lnTo>
                                  <a:pt x="336" y="20"/>
                                </a:lnTo>
                                <a:lnTo>
                                  <a:pt x="333" y="16"/>
                                </a:lnTo>
                                <a:close/>
                                <a:moveTo>
                                  <a:pt x="423" y="38"/>
                                </a:moveTo>
                                <a:lnTo>
                                  <a:pt x="410" y="52"/>
                                </a:lnTo>
                                <a:lnTo>
                                  <a:pt x="413" y="52"/>
                                </a:lnTo>
                                <a:lnTo>
                                  <a:pt x="422" y="42"/>
                                </a:lnTo>
                                <a:lnTo>
                                  <a:pt x="425" y="42"/>
                                </a:lnTo>
                                <a:lnTo>
                                  <a:pt x="423" y="38"/>
                                </a:lnTo>
                                <a:close/>
                                <a:moveTo>
                                  <a:pt x="353" y="18"/>
                                </a:moveTo>
                                <a:lnTo>
                                  <a:pt x="352" y="24"/>
                                </a:lnTo>
                                <a:lnTo>
                                  <a:pt x="359" y="40"/>
                                </a:lnTo>
                                <a:lnTo>
                                  <a:pt x="361" y="44"/>
                                </a:lnTo>
                                <a:lnTo>
                                  <a:pt x="363" y="50"/>
                                </a:lnTo>
                                <a:lnTo>
                                  <a:pt x="365" y="50"/>
                                </a:lnTo>
                                <a:lnTo>
                                  <a:pt x="365" y="38"/>
                                </a:lnTo>
                                <a:lnTo>
                                  <a:pt x="362" y="38"/>
                                </a:lnTo>
                                <a:lnTo>
                                  <a:pt x="353" y="18"/>
                                </a:lnTo>
                                <a:close/>
                                <a:moveTo>
                                  <a:pt x="312" y="42"/>
                                </a:moveTo>
                                <a:lnTo>
                                  <a:pt x="310" y="42"/>
                                </a:lnTo>
                                <a:lnTo>
                                  <a:pt x="311" y="44"/>
                                </a:lnTo>
                                <a:lnTo>
                                  <a:pt x="314" y="44"/>
                                </a:lnTo>
                                <a:lnTo>
                                  <a:pt x="312" y="42"/>
                                </a:lnTo>
                                <a:close/>
                                <a:moveTo>
                                  <a:pt x="368" y="4"/>
                                </a:moveTo>
                                <a:lnTo>
                                  <a:pt x="365" y="4"/>
                                </a:lnTo>
                                <a:lnTo>
                                  <a:pt x="363" y="38"/>
                                </a:lnTo>
                                <a:lnTo>
                                  <a:pt x="365" y="38"/>
                                </a:lnTo>
                                <a:lnTo>
                                  <a:pt x="366" y="14"/>
                                </a:lnTo>
                                <a:lnTo>
                                  <a:pt x="366" y="12"/>
                                </a:lnTo>
                                <a:lnTo>
                                  <a:pt x="368" y="12"/>
                                </a:lnTo>
                                <a:lnTo>
                                  <a:pt x="368" y="4"/>
                                </a:lnTo>
                                <a:close/>
                                <a:moveTo>
                                  <a:pt x="336" y="20"/>
                                </a:moveTo>
                                <a:lnTo>
                                  <a:pt x="333" y="20"/>
                                </a:lnTo>
                                <a:lnTo>
                                  <a:pt x="340" y="24"/>
                                </a:lnTo>
                                <a:lnTo>
                                  <a:pt x="345" y="22"/>
                                </a:lnTo>
                                <a:lnTo>
                                  <a:pt x="338" y="22"/>
                                </a:lnTo>
                                <a:lnTo>
                                  <a:pt x="336" y="20"/>
                                </a:lnTo>
                                <a:close/>
                                <a:moveTo>
                                  <a:pt x="372" y="16"/>
                                </a:moveTo>
                                <a:lnTo>
                                  <a:pt x="369" y="24"/>
                                </a:lnTo>
                                <a:lnTo>
                                  <a:pt x="371" y="24"/>
                                </a:lnTo>
                                <a:lnTo>
                                  <a:pt x="373" y="20"/>
                                </a:lnTo>
                                <a:lnTo>
                                  <a:pt x="373" y="18"/>
                                </a:lnTo>
                                <a:lnTo>
                                  <a:pt x="372" y="16"/>
                                </a:lnTo>
                                <a:close/>
                                <a:moveTo>
                                  <a:pt x="372" y="4"/>
                                </a:moveTo>
                                <a:lnTo>
                                  <a:pt x="368" y="4"/>
                                </a:lnTo>
                                <a:lnTo>
                                  <a:pt x="370" y="6"/>
                                </a:lnTo>
                                <a:lnTo>
                                  <a:pt x="375" y="12"/>
                                </a:lnTo>
                                <a:lnTo>
                                  <a:pt x="379" y="16"/>
                                </a:lnTo>
                                <a:lnTo>
                                  <a:pt x="388" y="22"/>
                                </a:lnTo>
                                <a:lnTo>
                                  <a:pt x="392" y="24"/>
                                </a:lnTo>
                                <a:lnTo>
                                  <a:pt x="395" y="22"/>
                                </a:lnTo>
                                <a:lnTo>
                                  <a:pt x="391" y="22"/>
                                </a:lnTo>
                                <a:lnTo>
                                  <a:pt x="380" y="12"/>
                                </a:lnTo>
                                <a:lnTo>
                                  <a:pt x="374" y="6"/>
                                </a:lnTo>
                                <a:lnTo>
                                  <a:pt x="372" y="4"/>
                                </a:lnTo>
                                <a:close/>
                                <a:moveTo>
                                  <a:pt x="367" y="0"/>
                                </a:moveTo>
                                <a:lnTo>
                                  <a:pt x="364" y="0"/>
                                </a:lnTo>
                                <a:lnTo>
                                  <a:pt x="358" y="6"/>
                                </a:lnTo>
                                <a:lnTo>
                                  <a:pt x="353" y="12"/>
                                </a:lnTo>
                                <a:lnTo>
                                  <a:pt x="343" y="20"/>
                                </a:lnTo>
                                <a:lnTo>
                                  <a:pt x="338" y="22"/>
                                </a:lnTo>
                                <a:lnTo>
                                  <a:pt x="345" y="22"/>
                                </a:lnTo>
                                <a:lnTo>
                                  <a:pt x="353" y="14"/>
                                </a:lnTo>
                                <a:lnTo>
                                  <a:pt x="357" y="10"/>
                                </a:lnTo>
                                <a:lnTo>
                                  <a:pt x="362" y="6"/>
                                </a:lnTo>
                                <a:lnTo>
                                  <a:pt x="363" y="6"/>
                                </a:lnTo>
                                <a:lnTo>
                                  <a:pt x="365" y="4"/>
                                </a:lnTo>
                                <a:lnTo>
                                  <a:pt x="372" y="4"/>
                                </a:lnTo>
                                <a:lnTo>
                                  <a:pt x="367" y="0"/>
                                </a:lnTo>
                                <a:close/>
                                <a:moveTo>
                                  <a:pt x="398" y="18"/>
                                </a:moveTo>
                                <a:lnTo>
                                  <a:pt x="394" y="20"/>
                                </a:lnTo>
                                <a:lnTo>
                                  <a:pt x="391" y="22"/>
                                </a:lnTo>
                                <a:lnTo>
                                  <a:pt x="395" y="22"/>
                                </a:lnTo>
                                <a:lnTo>
                                  <a:pt x="398" y="20"/>
                                </a:lnTo>
                                <a:lnTo>
                                  <a:pt x="400" y="20"/>
                                </a:lnTo>
                                <a:lnTo>
                                  <a:pt x="398" y="18"/>
                                </a:lnTo>
                                <a:close/>
                              </a:path>
                            </a:pathLst>
                          </a:custGeom>
                          <a:solidFill>
                            <a:srgbClr val="D29F0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95" y="390"/>
                            <a:ext cx="690" cy="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AutoShape 958"/>
                        <wps:cNvSpPr>
                          <a:spLocks/>
                        </wps:cNvSpPr>
                        <wps:spPr bwMode="auto">
                          <a:xfrm>
                            <a:off x="690" y="1543"/>
                            <a:ext cx="1261" cy="95"/>
                          </a:xfrm>
                          <a:custGeom>
                            <a:avLst/>
                            <a:gdLst>
                              <a:gd name="T0" fmla="*/ 50 w 1261"/>
                              <a:gd name="T1" fmla="*/ -401 h 95"/>
                              <a:gd name="T2" fmla="*/ 58 w 1261"/>
                              <a:gd name="T3" fmla="*/ -415 h 95"/>
                              <a:gd name="T4" fmla="*/ 58 w 1261"/>
                              <a:gd name="T5" fmla="*/ -443 h 95"/>
                              <a:gd name="T6" fmla="*/ 54 w 1261"/>
                              <a:gd name="T7" fmla="*/ -450 h 95"/>
                              <a:gd name="T8" fmla="*/ 4 w 1261"/>
                              <a:gd name="T9" fmla="*/ -361 h 95"/>
                              <a:gd name="T10" fmla="*/ 154 w 1261"/>
                              <a:gd name="T11" fmla="*/ -434 h 95"/>
                              <a:gd name="T12" fmla="*/ 151 w 1261"/>
                              <a:gd name="T13" fmla="*/ -417 h 95"/>
                              <a:gd name="T14" fmla="*/ 94 w 1261"/>
                              <a:gd name="T15" fmla="*/ -366 h 95"/>
                              <a:gd name="T16" fmla="*/ 173 w 1261"/>
                              <a:gd name="T17" fmla="*/ -386 h 95"/>
                              <a:gd name="T18" fmla="*/ 252 w 1261"/>
                              <a:gd name="T19" fmla="*/ -374 h 95"/>
                              <a:gd name="T20" fmla="*/ 216 w 1261"/>
                              <a:gd name="T21" fmla="*/ -436 h 95"/>
                              <a:gd name="T22" fmla="*/ 196 w 1261"/>
                              <a:gd name="T23" fmla="*/ -371 h 95"/>
                              <a:gd name="T24" fmla="*/ 263 w 1261"/>
                              <a:gd name="T25" fmla="*/ -433 h 95"/>
                              <a:gd name="T26" fmla="*/ 350 w 1261"/>
                              <a:gd name="T27" fmla="*/ -371 h 95"/>
                              <a:gd name="T28" fmla="*/ 313 w 1261"/>
                              <a:gd name="T29" fmla="*/ -431 h 95"/>
                              <a:gd name="T30" fmla="*/ 349 w 1261"/>
                              <a:gd name="T31" fmla="*/ -437 h 95"/>
                              <a:gd name="T32" fmla="*/ 328 w 1261"/>
                              <a:gd name="T33" fmla="*/ -358 h 95"/>
                              <a:gd name="T34" fmla="*/ 449 w 1261"/>
                              <a:gd name="T35" fmla="*/ -364 h 95"/>
                              <a:gd name="T36" fmla="*/ 418 w 1261"/>
                              <a:gd name="T37" fmla="*/ -385 h 95"/>
                              <a:gd name="T38" fmla="*/ 371 w 1261"/>
                              <a:gd name="T39" fmla="*/ -361 h 95"/>
                              <a:gd name="T40" fmla="*/ 387 w 1261"/>
                              <a:gd name="T41" fmla="*/ -367 h 95"/>
                              <a:gd name="T42" fmla="*/ 423 w 1261"/>
                              <a:gd name="T43" fmla="*/ -361 h 95"/>
                              <a:gd name="T44" fmla="*/ 521 w 1261"/>
                              <a:gd name="T45" fmla="*/ -437 h 95"/>
                              <a:gd name="T46" fmla="*/ 463 w 1261"/>
                              <a:gd name="T47" fmla="*/ -431 h 95"/>
                              <a:gd name="T48" fmla="*/ 512 w 1261"/>
                              <a:gd name="T49" fmla="*/ -359 h 95"/>
                              <a:gd name="T50" fmla="*/ 529 w 1261"/>
                              <a:gd name="T51" fmla="*/ -427 h 95"/>
                              <a:gd name="T52" fmla="*/ 548 w 1261"/>
                              <a:gd name="T53" fmla="*/ -436 h 95"/>
                              <a:gd name="T54" fmla="*/ 581 w 1261"/>
                              <a:gd name="T55" fmla="*/ -359 h 95"/>
                              <a:gd name="T56" fmla="*/ 581 w 1261"/>
                              <a:gd name="T57" fmla="*/ -436 h 95"/>
                              <a:gd name="T58" fmla="*/ 647 w 1261"/>
                              <a:gd name="T59" fmla="*/ -363 h 95"/>
                              <a:gd name="T60" fmla="*/ 653 w 1261"/>
                              <a:gd name="T61" fmla="*/ -430 h 95"/>
                              <a:gd name="T62" fmla="*/ 593 w 1261"/>
                              <a:gd name="T63" fmla="*/ -386 h 95"/>
                              <a:gd name="T64" fmla="*/ 791 w 1261"/>
                              <a:gd name="T65" fmla="*/ -437 h 95"/>
                              <a:gd name="T66" fmla="*/ 704 w 1261"/>
                              <a:gd name="T67" fmla="*/ -439 h 95"/>
                              <a:gd name="T68" fmla="*/ 732 w 1261"/>
                              <a:gd name="T69" fmla="*/ -359 h 95"/>
                              <a:gd name="T70" fmla="*/ 782 w 1261"/>
                              <a:gd name="T71" fmla="*/ -363 h 95"/>
                              <a:gd name="T72" fmla="*/ 922 w 1261"/>
                              <a:gd name="T73" fmla="*/ -452 h 95"/>
                              <a:gd name="T74" fmla="*/ 842 w 1261"/>
                              <a:gd name="T75" fmla="*/ -435 h 95"/>
                              <a:gd name="T76" fmla="*/ 863 w 1261"/>
                              <a:gd name="T77" fmla="*/ -361 h 95"/>
                              <a:gd name="T78" fmla="*/ 912 w 1261"/>
                              <a:gd name="T79" fmla="*/ -445 h 95"/>
                              <a:gd name="T80" fmla="*/ 1023 w 1261"/>
                              <a:gd name="T81" fmla="*/ -361 h 95"/>
                              <a:gd name="T82" fmla="*/ 993 w 1261"/>
                              <a:gd name="T83" fmla="*/ -393 h 95"/>
                              <a:gd name="T84" fmla="*/ 992 w 1261"/>
                              <a:gd name="T85" fmla="*/ -436 h 95"/>
                              <a:gd name="T86" fmla="*/ 943 w 1261"/>
                              <a:gd name="T87" fmla="*/ -361 h 95"/>
                              <a:gd name="T88" fmla="*/ 965 w 1261"/>
                              <a:gd name="T89" fmla="*/ -366 h 95"/>
                              <a:gd name="T90" fmla="*/ 986 w 1261"/>
                              <a:gd name="T91" fmla="*/ -420 h 95"/>
                              <a:gd name="T92" fmla="*/ 975 w 1261"/>
                              <a:gd name="T93" fmla="*/ -394 h 95"/>
                              <a:gd name="T94" fmla="*/ 1023 w 1261"/>
                              <a:gd name="T95" fmla="*/ -361 h 95"/>
                              <a:gd name="T96" fmla="*/ 1082 w 1261"/>
                              <a:gd name="T97" fmla="*/ -365 h 95"/>
                              <a:gd name="T98" fmla="*/ 1057 w 1261"/>
                              <a:gd name="T99" fmla="*/ -436 h 95"/>
                              <a:gd name="T100" fmla="*/ 1047 w 1261"/>
                              <a:gd name="T101" fmla="*/ -360 h 95"/>
                              <a:gd name="T102" fmla="*/ 1103 w 1261"/>
                              <a:gd name="T103" fmla="*/ -435 h 95"/>
                              <a:gd name="T104" fmla="*/ 1136 w 1261"/>
                              <a:gd name="T105" fmla="*/ -426 h 95"/>
                              <a:gd name="T106" fmla="*/ 1169 w 1261"/>
                              <a:gd name="T107" fmla="*/ -434 h 95"/>
                              <a:gd name="T108" fmla="*/ 1122 w 1261"/>
                              <a:gd name="T109" fmla="*/ -409 h 95"/>
                              <a:gd name="T110" fmla="*/ 1155 w 1261"/>
                              <a:gd name="T111" fmla="*/ -364 h 95"/>
                              <a:gd name="T112" fmla="*/ 1121 w 1261"/>
                              <a:gd name="T113" fmla="*/ -368 h 95"/>
                              <a:gd name="T114" fmla="*/ 1173 w 1261"/>
                              <a:gd name="T115" fmla="*/ -369 h 95"/>
                              <a:gd name="T116" fmla="*/ 1190 w 1261"/>
                              <a:gd name="T117" fmla="*/ -438 h 95"/>
                              <a:gd name="T118" fmla="*/ 1214 w 1261"/>
                              <a:gd name="T119" fmla="*/ -432 h 95"/>
                              <a:gd name="T120" fmla="*/ 1237 w 1261"/>
                              <a:gd name="T121" fmla="*/ -361 h 95"/>
                              <a:gd name="T122" fmla="*/ 1261 w 1261"/>
                              <a:gd name="T123" fmla="*/ -419 h 95"/>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1261" h="95">
                                <a:moveTo>
                                  <a:pt x="73" y="67"/>
                                </a:moveTo>
                                <a:lnTo>
                                  <a:pt x="72" y="67"/>
                                </a:lnTo>
                                <a:lnTo>
                                  <a:pt x="70" y="74"/>
                                </a:lnTo>
                                <a:lnTo>
                                  <a:pt x="67" y="79"/>
                                </a:lnTo>
                                <a:lnTo>
                                  <a:pt x="58" y="86"/>
                                </a:lnTo>
                                <a:lnTo>
                                  <a:pt x="53" y="88"/>
                                </a:lnTo>
                                <a:lnTo>
                                  <a:pt x="30" y="88"/>
                                </a:lnTo>
                                <a:lnTo>
                                  <a:pt x="30" y="52"/>
                                </a:lnTo>
                                <a:lnTo>
                                  <a:pt x="47" y="52"/>
                                </a:lnTo>
                                <a:lnTo>
                                  <a:pt x="50" y="52"/>
                                </a:lnTo>
                                <a:lnTo>
                                  <a:pt x="53" y="53"/>
                                </a:lnTo>
                                <a:lnTo>
                                  <a:pt x="57" y="57"/>
                                </a:lnTo>
                                <a:lnTo>
                                  <a:pt x="58" y="60"/>
                                </a:lnTo>
                                <a:lnTo>
                                  <a:pt x="58" y="64"/>
                                </a:lnTo>
                                <a:lnTo>
                                  <a:pt x="59" y="64"/>
                                </a:lnTo>
                                <a:lnTo>
                                  <a:pt x="59" y="52"/>
                                </a:lnTo>
                                <a:lnTo>
                                  <a:pt x="59" y="46"/>
                                </a:lnTo>
                                <a:lnTo>
                                  <a:pt x="59" y="34"/>
                                </a:lnTo>
                                <a:lnTo>
                                  <a:pt x="58" y="34"/>
                                </a:lnTo>
                                <a:lnTo>
                                  <a:pt x="58" y="38"/>
                                </a:lnTo>
                                <a:lnTo>
                                  <a:pt x="57" y="41"/>
                                </a:lnTo>
                                <a:lnTo>
                                  <a:pt x="53" y="45"/>
                                </a:lnTo>
                                <a:lnTo>
                                  <a:pt x="50" y="46"/>
                                </a:lnTo>
                                <a:lnTo>
                                  <a:pt x="47" y="46"/>
                                </a:lnTo>
                                <a:lnTo>
                                  <a:pt x="30" y="46"/>
                                </a:lnTo>
                                <a:lnTo>
                                  <a:pt x="30" y="9"/>
                                </a:lnTo>
                                <a:lnTo>
                                  <a:pt x="52" y="9"/>
                                </a:lnTo>
                                <a:lnTo>
                                  <a:pt x="54" y="9"/>
                                </a:lnTo>
                                <a:lnTo>
                                  <a:pt x="56" y="9"/>
                                </a:lnTo>
                                <a:lnTo>
                                  <a:pt x="58" y="10"/>
                                </a:lnTo>
                                <a:lnTo>
                                  <a:pt x="62" y="13"/>
                                </a:lnTo>
                                <a:lnTo>
                                  <a:pt x="64" y="16"/>
                                </a:lnTo>
                                <a:lnTo>
                                  <a:pt x="64" y="23"/>
                                </a:lnTo>
                                <a:lnTo>
                                  <a:pt x="66" y="23"/>
                                </a:lnTo>
                                <a:lnTo>
                                  <a:pt x="66" y="9"/>
                                </a:lnTo>
                                <a:lnTo>
                                  <a:pt x="66" y="1"/>
                                </a:lnTo>
                                <a:lnTo>
                                  <a:pt x="65" y="1"/>
                                </a:lnTo>
                                <a:lnTo>
                                  <a:pt x="63" y="1"/>
                                </a:lnTo>
                                <a:lnTo>
                                  <a:pt x="58" y="3"/>
                                </a:lnTo>
                                <a:lnTo>
                                  <a:pt x="54" y="3"/>
                                </a:lnTo>
                                <a:lnTo>
                                  <a:pt x="0" y="3"/>
                                </a:lnTo>
                                <a:lnTo>
                                  <a:pt x="0" y="4"/>
                                </a:lnTo>
                                <a:lnTo>
                                  <a:pt x="4" y="4"/>
                                </a:lnTo>
                                <a:lnTo>
                                  <a:pt x="6" y="5"/>
                                </a:lnTo>
                                <a:lnTo>
                                  <a:pt x="10" y="8"/>
                                </a:lnTo>
                                <a:lnTo>
                                  <a:pt x="10" y="10"/>
                                </a:lnTo>
                                <a:lnTo>
                                  <a:pt x="10" y="86"/>
                                </a:lnTo>
                                <a:lnTo>
                                  <a:pt x="9" y="88"/>
                                </a:lnTo>
                                <a:lnTo>
                                  <a:pt x="6" y="91"/>
                                </a:lnTo>
                                <a:lnTo>
                                  <a:pt x="4" y="92"/>
                                </a:lnTo>
                                <a:lnTo>
                                  <a:pt x="0" y="92"/>
                                </a:lnTo>
                                <a:lnTo>
                                  <a:pt x="0" y="94"/>
                                </a:lnTo>
                                <a:lnTo>
                                  <a:pt x="67" y="94"/>
                                </a:lnTo>
                                <a:lnTo>
                                  <a:pt x="69" y="88"/>
                                </a:lnTo>
                                <a:lnTo>
                                  <a:pt x="73" y="67"/>
                                </a:lnTo>
                                <a:moveTo>
                                  <a:pt x="173" y="43"/>
                                </a:moveTo>
                                <a:lnTo>
                                  <a:pt x="170" y="33"/>
                                </a:lnTo>
                                <a:lnTo>
                                  <a:pt x="156" y="21"/>
                                </a:lnTo>
                                <a:lnTo>
                                  <a:pt x="154" y="19"/>
                                </a:lnTo>
                                <a:lnTo>
                                  <a:pt x="154" y="44"/>
                                </a:lnTo>
                                <a:lnTo>
                                  <a:pt x="154" y="65"/>
                                </a:lnTo>
                                <a:lnTo>
                                  <a:pt x="151" y="73"/>
                                </a:lnTo>
                                <a:lnTo>
                                  <a:pt x="142" y="85"/>
                                </a:lnTo>
                                <a:lnTo>
                                  <a:pt x="136" y="88"/>
                                </a:lnTo>
                                <a:lnTo>
                                  <a:pt x="113" y="88"/>
                                </a:lnTo>
                                <a:lnTo>
                                  <a:pt x="113" y="21"/>
                                </a:lnTo>
                                <a:lnTo>
                                  <a:pt x="136" y="21"/>
                                </a:lnTo>
                                <a:lnTo>
                                  <a:pt x="142" y="24"/>
                                </a:lnTo>
                                <a:lnTo>
                                  <a:pt x="151" y="36"/>
                                </a:lnTo>
                                <a:lnTo>
                                  <a:pt x="154" y="44"/>
                                </a:lnTo>
                                <a:lnTo>
                                  <a:pt x="154" y="19"/>
                                </a:lnTo>
                                <a:lnTo>
                                  <a:pt x="143" y="16"/>
                                </a:lnTo>
                                <a:lnTo>
                                  <a:pt x="85" y="16"/>
                                </a:lnTo>
                                <a:lnTo>
                                  <a:pt x="85" y="17"/>
                                </a:lnTo>
                                <a:lnTo>
                                  <a:pt x="89" y="17"/>
                                </a:lnTo>
                                <a:lnTo>
                                  <a:pt x="91" y="18"/>
                                </a:lnTo>
                                <a:lnTo>
                                  <a:pt x="93" y="20"/>
                                </a:lnTo>
                                <a:lnTo>
                                  <a:pt x="94" y="22"/>
                                </a:lnTo>
                                <a:lnTo>
                                  <a:pt x="94" y="87"/>
                                </a:lnTo>
                                <a:lnTo>
                                  <a:pt x="93" y="89"/>
                                </a:lnTo>
                                <a:lnTo>
                                  <a:pt x="91" y="92"/>
                                </a:lnTo>
                                <a:lnTo>
                                  <a:pt x="89" y="92"/>
                                </a:lnTo>
                                <a:lnTo>
                                  <a:pt x="85" y="92"/>
                                </a:lnTo>
                                <a:lnTo>
                                  <a:pt x="85" y="94"/>
                                </a:lnTo>
                                <a:lnTo>
                                  <a:pt x="143" y="94"/>
                                </a:lnTo>
                                <a:lnTo>
                                  <a:pt x="154" y="90"/>
                                </a:lnTo>
                                <a:lnTo>
                                  <a:pt x="156" y="88"/>
                                </a:lnTo>
                                <a:lnTo>
                                  <a:pt x="170" y="76"/>
                                </a:lnTo>
                                <a:lnTo>
                                  <a:pt x="173" y="67"/>
                                </a:lnTo>
                                <a:lnTo>
                                  <a:pt x="173" y="43"/>
                                </a:lnTo>
                                <a:moveTo>
                                  <a:pt x="270" y="16"/>
                                </a:moveTo>
                                <a:lnTo>
                                  <a:pt x="246" y="16"/>
                                </a:lnTo>
                                <a:lnTo>
                                  <a:pt x="246" y="17"/>
                                </a:lnTo>
                                <a:lnTo>
                                  <a:pt x="249" y="17"/>
                                </a:lnTo>
                                <a:lnTo>
                                  <a:pt x="251" y="18"/>
                                </a:lnTo>
                                <a:lnTo>
                                  <a:pt x="253" y="20"/>
                                </a:lnTo>
                                <a:lnTo>
                                  <a:pt x="254" y="21"/>
                                </a:lnTo>
                                <a:lnTo>
                                  <a:pt x="254" y="74"/>
                                </a:lnTo>
                                <a:lnTo>
                                  <a:pt x="252" y="79"/>
                                </a:lnTo>
                                <a:lnTo>
                                  <a:pt x="244" y="88"/>
                                </a:lnTo>
                                <a:lnTo>
                                  <a:pt x="239" y="90"/>
                                </a:lnTo>
                                <a:lnTo>
                                  <a:pt x="226" y="90"/>
                                </a:lnTo>
                                <a:lnTo>
                                  <a:pt x="220" y="88"/>
                                </a:lnTo>
                                <a:lnTo>
                                  <a:pt x="213" y="79"/>
                                </a:lnTo>
                                <a:lnTo>
                                  <a:pt x="211" y="73"/>
                                </a:lnTo>
                                <a:lnTo>
                                  <a:pt x="211" y="21"/>
                                </a:lnTo>
                                <a:lnTo>
                                  <a:pt x="212" y="20"/>
                                </a:lnTo>
                                <a:lnTo>
                                  <a:pt x="214" y="18"/>
                                </a:lnTo>
                                <a:lnTo>
                                  <a:pt x="216" y="17"/>
                                </a:lnTo>
                                <a:lnTo>
                                  <a:pt x="219" y="17"/>
                                </a:lnTo>
                                <a:lnTo>
                                  <a:pt x="219" y="16"/>
                                </a:lnTo>
                                <a:lnTo>
                                  <a:pt x="185" y="16"/>
                                </a:lnTo>
                                <a:lnTo>
                                  <a:pt x="185" y="17"/>
                                </a:lnTo>
                                <a:lnTo>
                                  <a:pt x="188" y="17"/>
                                </a:lnTo>
                                <a:lnTo>
                                  <a:pt x="190" y="18"/>
                                </a:lnTo>
                                <a:lnTo>
                                  <a:pt x="192" y="20"/>
                                </a:lnTo>
                                <a:lnTo>
                                  <a:pt x="193" y="21"/>
                                </a:lnTo>
                                <a:lnTo>
                                  <a:pt x="193" y="75"/>
                                </a:lnTo>
                                <a:lnTo>
                                  <a:pt x="196" y="82"/>
                                </a:lnTo>
                                <a:lnTo>
                                  <a:pt x="208" y="93"/>
                                </a:lnTo>
                                <a:lnTo>
                                  <a:pt x="217" y="95"/>
                                </a:lnTo>
                                <a:lnTo>
                                  <a:pt x="240" y="95"/>
                                </a:lnTo>
                                <a:lnTo>
                                  <a:pt x="248" y="93"/>
                                </a:lnTo>
                                <a:lnTo>
                                  <a:pt x="251" y="90"/>
                                </a:lnTo>
                                <a:lnTo>
                                  <a:pt x="259" y="82"/>
                                </a:lnTo>
                                <a:lnTo>
                                  <a:pt x="262" y="75"/>
                                </a:lnTo>
                                <a:lnTo>
                                  <a:pt x="262" y="22"/>
                                </a:lnTo>
                                <a:lnTo>
                                  <a:pt x="262" y="21"/>
                                </a:lnTo>
                                <a:lnTo>
                                  <a:pt x="263" y="20"/>
                                </a:lnTo>
                                <a:lnTo>
                                  <a:pt x="265" y="18"/>
                                </a:lnTo>
                                <a:lnTo>
                                  <a:pt x="267" y="17"/>
                                </a:lnTo>
                                <a:lnTo>
                                  <a:pt x="270" y="17"/>
                                </a:lnTo>
                                <a:lnTo>
                                  <a:pt x="270" y="16"/>
                                </a:lnTo>
                                <a:moveTo>
                                  <a:pt x="360" y="81"/>
                                </a:moveTo>
                                <a:lnTo>
                                  <a:pt x="359" y="61"/>
                                </a:lnTo>
                                <a:lnTo>
                                  <a:pt x="358" y="61"/>
                                </a:lnTo>
                                <a:lnTo>
                                  <a:pt x="357" y="68"/>
                                </a:lnTo>
                                <a:lnTo>
                                  <a:pt x="355" y="74"/>
                                </a:lnTo>
                                <a:lnTo>
                                  <a:pt x="350" y="82"/>
                                </a:lnTo>
                                <a:lnTo>
                                  <a:pt x="347" y="85"/>
                                </a:lnTo>
                                <a:lnTo>
                                  <a:pt x="339" y="89"/>
                                </a:lnTo>
                                <a:lnTo>
                                  <a:pt x="334" y="90"/>
                                </a:lnTo>
                                <a:lnTo>
                                  <a:pt x="319" y="90"/>
                                </a:lnTo>
                                <a:lnTo>
                                  <a:pt x="313" y="87"/>
                                </a:lnTo>
                                <a:lnTo>
                                  <a:pt x="303" y="74"/>
                                </a:lnTo>
                                <a:lnTo>
                                  <a:pt x="301" y="65"/>
                                </a:lnTo>
                                <a:lnTo>
                                  <a:pt x="301" y="44"/>
                                </a:lnTo>
                                <a:lnTo>
                                  <a:pt x="303" y="35"/>
                                </a:lnTo>
                                <a:lnTo>
                                  <a:pt x="313" y="22"/>
                                </a:lnTo>
                                <a:lnTo>
                                  <a:pt x="320" y="19"/>
                                </a:lnTo>
                                <a:lnTo>
                                  <a:pt x="336" y="19"/>
                                </a:lnTo>
                                <a:lnTo>
                                  <a:pt x="341" y="21"/>
                                </a:lnTo>
                                <a:lnTo>
                                  <a:pt x="350" y="28"/>
                                </a:lnTo>
                                <a:lnTo>
                                  <a:pt x="354" y="33"/>
                                </a:lnTo>
                                <a:lnTo>
                                  <a:pt x="356" y="41"/>
                                </a:lnTo>
                                <a:lnTo>
                                  <a:pt x="357" y="41"/>
                                </a:lnTo>
                                <a:lnTo>
                                  <a:pt x="357" y="20"/>
                                </a:lnTo>
                                <a:lnTo>
                                  <a:pt x="355" y="19"/>
                                </a:lnTo>
                                <a:lnTo>
                                  <a:pt x="349" y="16"/>
                                </a:lnTo>
                                <a:lnTo>
                                  <a:pt x="339" y="14"/>
                                </a:lnTo>
                                <a:lnTo>
                                  <a:pt x="313" y="14"/>
                                </a:lnTo>
                                <a:lnTo>
                                  <a:pt x="302" y="18"/>
                                </a:lnTo>
                                <a:lnTo>
                                  <a:pt x="285" y="32"/>
                                </a:lnTo>
                                <a:lnTo>
                                  <a:pt x="281" y="42"/>
                                </a:lnTo>
                                <a:lnTo>
                                  <a:pt x="281" y="67"/>
                                </a:lnTo>
                                <a:lnTo>
                                  <a:pt x="285" y="77"/>
                                </a:lnTo>
                                <a:lnTo>
                                  <a:pt x="302" y="92"/>
                                </a:lnTo>
                                <a:lnTo>
                                  <a:pt x="313" y="95"/>
                                </a:lnTo>
                                <a:lnTo>
                                  <a:pt x="328" y="95"/>
                                </a:lnTo>
                                <a:lnTo>
                                  <a:pt x="336" y="95"/>
                                </a:lnTo>
                                <a:lnTo>
                                  <a:pt x="342" y="94"/>
                                </a:lnTo>
                                <a:lnTo>
                                  <a:pt x="350" y="90"/>
                                </a:lnTo>
                                <a:lnTo>
                                  <a:pt x="353" y="89"/>
                                </a:lnTo>
                                <a:lnTo>
                                  <a:pt x="357" y="85"/>
                                </a:lnTo>
                                <a:lnTo>
                                  <a:pt x="360" y="81"/>
                                </a:lnTo>
                                <a:moveTo>
                                  <a:pt x="457" y="92"/>
                                </a:moveTo>
                                <a:lnTo>
                                  <a:pt x="454" y="92"/>
                                </a:lnTo>
                                <a:lnTo>
                                  <a:pt x="453" y="92"/>
                                </a:lnTo>
                                <a:lnTo>
                                  <a:pt x="449" y="89"/>
                                </a:lnTo>
                                <a:lnTo>
                                  <a:pt x="447" y="87"/>
                                </a:lnTo>
                                <a:lnTo>
                                  <a:pt x="446" y="85"/>
                                </a:lnTo>
                                <a:lnTo>
                                  <a:pt x="441" y="73"/>
                                </a:lnTo>
                                <a:lnTo>
                                  <a:pt x="438" y="68"/>
                                </a:lnTo>
                                <a:lnTo>
                                  <a:pt x="425" y="41"/>
                                </a:lnTo>
                                <a:lnTo>
                                  <a:pt x="418" y="25"/>
                                </a:lnTo>
                                <a:lnTo>
                                  <a:pt x="418" y="68"/>
                                </a:lnTo>
                                <a:lnTo>
                                  <a:pt x="394" y="68"/>
                                </a:lnTo>
                                <a:lnTo>
                                  <a:pt x="406" y="41"/>
                                </a:lnTo>
                                <a:lnTo>
                                  <a:pt x="418" y="68"/>
                                </a:lnTo>
                                <a:lnTo>
                                  <a:pt x="418" y="25"/>
                                </a:lnTo>
                                <a:lnTo>
                                  <a:pt x="412" y="12"/>
                                </a:lnTo>
                                <a:lnTo>
                                  <a:pt x="410" y="12"/>
                                </a:lnTo>
                                <a:lnTo>
                                  <a:pt x="410" y="14"/>
                                </a:lnTo>
                                <a:lnTo>
                                  <a:pt x="408" y="20"/>
                                </a:lnTo>
                                <a:lnTo>
                                  <a:pt x="404" y="28"/>
                                </a:lnTo>
                                <a:lnTo>
                                  <a:pt x="377" y="86"/>
                                </a:lnTo>
                                <a:lnTo>
                                  <a:pt x="377" y="88"/>
                                </a:lnTo>
                                <a:lnTo>
                                  <a:pt x="375" y="89"/>
                                </a:lnTo>
                                <a:lnTo>
                                  <a:pt x="371" y="92"/>
                                </a:lnTo>
                                <a:lnTo>
                                  <a:pt x="370" y="92"/>
                                </a:lnTo>
                                <a:lnTo>
                                  <a:pt x="367" y="92"/>
                                </a:lnTo>
                                <a:lnTo>
                                  <a:pt x="367" y="94"/>
                                </a:lnTo>
                                <a:lnTo>
                                  <a:pt x="393" y="94"/>
                                </a:lnTo>
                                <a:lnTo>
                                  <a:pt x="393" y="92"/>
                                </a:lnTo>
                                <a:lnTo>
                                  <a:pt x="390" y="92"/>
                                </a:lnTo>
                                <a:lnTo>
                                  <a:pt x="389" y="92"/>
                                </a:lnTo>
                                <a:lnTo>
                                  <a:pt x="387" y="90"/>
                                </a:lnTo>
                                <a:lnTo>
                                  <a:pt x="387" y="89"/>
                                </a:lnTo>
                                <a:lnTo>
                                  <a:pt x="387" y="86"/>
                                </a:lnTo>
                                <a:lnTo>
                                  <a:pt x="387" y="85"/>
                                </a:lnTo>
                                <a:lnTo>
                                  <a:pt x="392" y="73"/>
                                </a:lnTo>
                                <a:lnTo>
                                  <a:pt x="420" y="73"/>
                                </a:lnTo>
                                <a:lnTo>
                                  <a:pt x="425" y="85"/>
                                </a:lnTo>
                                <a:lnTo>
                                  <a:pt x="425" y="86"/>
                                </a:lnTo>
                                <a:lnTo>
                                  <a:pt x="425" y="89"/>
                                </a:lnTo>
                                <a:lnTo>
                                  <a:pt x="425" y="90"/>
                                </a:lnTo>
                                <a:lnTo>
                                  <a:pt x="423" y="92"/>
                                </a:lnTo>
                                <a:lnTo>
                                  <a:pt x="422" y="92"/>
                                </a:lnTo>
                                <a:lnTo>
                                  <a:pt x="419" y="92"/>
                                </a:lnTo>
                                <a:lnTo>
                                  <a:pt x="419" y="94"/>
                                </a:lnTo>
                                <a:lnTo>
                                  <a:pt x="457" y="94"/>
                                </a:lnTo>
                                <a:lnTo>
                                  <a:pt x="457" y="92"/>
                                </a:lnTo>
                                <a:moveTo>
                                  <a:pt x="531" y="14"/>
                                </a:moveTo>
                                <a:lnTo>
                                  <a:pt x="531" y="14"/>
                                </a:lnTo>
                                <a:lnTo>
                                  <a:pt x="529" y="14"/>
                                </a:lnTo>
                                <a:lnTo>
                                  <a:pt x="525" y="15"/>
                                </a:lnTo>
                                <a:lnTo>
                                  <a:pt x="521" y="16"/>
                                </a:lnTo>
                                <a:lnTo>
                                  <a:pt x="468" y="16"/>
                                </a:lnTo>
                                <a:lnTo>
                                  <a:pt x="465" y="16"/>
                                </a:lnTo>
                                <a:lnTo>
                                  <a:pt x="460" y="15"/>
                                </a:lnTo>
                                <a:lnTo>
                                  <a:pt x="458" y="14"/>
                                </a:lnTo>
                                <a:lnTo>
                                  <a:pt x="456" y="14"/>
                                </a:lnTo>
                                <a:lnTo>
                                  <a:pt x="456" y="34"/>
                                </a:lnTo>
                                <a:lnTo>
                                  <a:pt x="458" y="34"/>
                                </a:lnTo>
                                <a:lnTo>
                                  <a:pt x="458" y="29"/>
                                </a:lnTo>
                                <a:lnTo>
                                  <a:pt x="459" y="26"/>
                                </a:lnTo>
                                <a:lnTo>
                                  <a:pt x="463" y="22"/>
                                </a:lnTo>
                                <a:lnTo>
                                  <a:pt x="466" y="21"/>
                                </a:lnTo>
                                <a:lnTo>
                                  <a:pt x="470" y="21"/>
                                </a:lnTo>
                                <a:lnTo>
                                  <a:pt x="484" y="21"/>
                                </a:lnTo>
                                <a:lnTo>
                                  <a:pt x="484" y="87"/>
                                </a:lnTo>
                                <a:lnTo>
                                  <a:pt x="484" y="89"/>
                                </a:lnTo>
                                <a:lnTo>
                                  <a:pt x="481" y="92"/>
                                </a:lnTo>
                                <a:lnTo>
                                  <a:pt x="479" y="92"/>
                                </a:lnTo>
                                <a:lnTo>
                                  <a:pt x="476" y="92"/>
                                </a:lnTo>
                                <a:lnTo>
                                  <a:pt x="476" y="94"/>
                                </a:lnTo>
                                <a:lnTo>
                                  <a:pt x="512" y="94"/>
                                </a:lnTo>
                                <a:lnTo>
                                  <a:pt x="512" y="92"/>
                                </a:lnTo>
                                <a:lnTo>
                                  <a:pt x="508" y="92"/>
                                </a:lnTo>
                                <a:lnTo>
                                  <a:pt x="507" y="92"/>
                                </a:lnTo>
                                <a:lnTo>
                                  <a:pt x="504" y="89"/>
                                </a:lnTo>
                                <a:lnTo>
                                  <a:pt x="503" y="87"/>
                                </a:lnTo>
                                <a:lnTo>
                                  <a:pt x="503" y="21"/>
                                </a:lnTo>
                                <a:lnTo>
                                  <a:pt x="518" y="21"/>
                                </a:lnTo>
                                <a:lnTo>
                                  <a:pt x="522" y="21"/>
                                </a:lnTo>
                                <a:lnTo>
                                  <a:pt x="525" y="22"/>
                                </a:lnTo>
                                <a:lnTo>
                                  <a:pt x="529" y="26"/>
                                </a:lnTo>
                                <a:lnTo>
                                  <a:pt x="530" y="29"/>
                                </a:lnTo>
                                <a:lnTo>
                                  <a:pt x="530" y="34"/>
                                </a:lnTo>
                                <a:lnTo>
                                  <a:pt x="531" y="34"/>
                                </a:lnTo>
                                <a:lnTo>
                                  <a:pt x="531" y="21"/>
                                </a:lnTo>
                                <a:lnTo>
                                  <a:pt x="531" y="16"/>
                                </a:lnTo>
                                <a:lnTo>
                                  <a:pt x="531" y="14"/>
                                </a:lnTo>
                                <a:moveTo>
                                  <a:pt x="581" y="16"/>
                                </a:moveTo>
                                <a:lnTo>
                                  <a:pt x="544" y="16"/>
                                </a:lnTo>
                                <a:lnTo>
                                  <a:pt x="544" y="17"/>
                                </a:lnTo>
                                <a:lnTo>
                                  <a:pt x="548" y="17"/>
                                </a:lnTo>
                                <a:lnTo>
                                  <a:pt x="550" y="18"/>
                                </a:lnTo>
                                <a:lnTo>
                                  <a:pt x="553" y="21"/>
                                </a:lnTo>
                                <a:lnTo>
                                  <a:pt x="553" y="22"/>
                                </a:lnTo>
                                <a:lnTo>
                                  <a:pt x="553" y="87"/>
                                </a:lnTo>
                                <a:lnTo>
                                  <a:pt x="553" y="89"/>
                                </a:lnTo>
                                <a:lnTo>
                                  <a:pt x="550" y="92"/>
                                </a:lnTo>
                                <a:lnTo>
                                  <a:pt x="548" y="92"/>
                                </a:lnTo>
                                <a:lnTo>
                                  <a:pt x="544" y="92"/>
                                </a:lnTo>
                                <a:lnTo>
                                  <a:pt x="544" y="94"/>
                                </a:lnTo>
                                <a:lnTo>
                                  <a:pt x="581" y="94"/>
                                </a:lnTo>
                                <a:lnTo>
                                  <a:pt x="581" y="92"/>
                                </a:lnTo>
                                <a:lnTo>
                                  <a:pt x="578" y="92"/>
                                </a:lnTo>
                                <a:lnTo>
                                  <a:pt x="576" y="92"/>
                                </a:lnTo>
                                <a:lnTo>
                                  <a:pt x="573" y="89"/>
                                </a:lnTo>
                                <a:lnTo>
                                  <a:pt x="572" y="87"/>
                                </a:lnTo>
                                <a:lnTo>
                                  <a:pt x="572" y="22"/>
                                </a:lnTo>
                                <a:lnTo>
                                  <a:pt x="573" y="20"/>
                                </a:lnTo>
                                <a:lnTo>
                                  <a:pt x="576" y="18"/>
                                </a:lnTo>
                                <a:lnTo>
                                  <a:pt x="578" y="17"/>
                                </a:lnTo>
                                <a:lnTo>
                                  <a:pt x="581" y="17"/>
                                </a:lnTo>
                                <a:lnTo>
                                  <a:pt x="581" y="16"/>
                                </a:lnTo>
                                <a:moveTo>
                                  <a:pt x="685" y="42"/>
                                </a:moveTo>
                                <a:lnTo>
                                  <a:pt x="681" y="32"/>
                                </a:lnTo>
                                <a:lnTo>
                                  <a:pt x="666" y="19"/>
                                </a:lnTo>
                                <a:lnTo>
                                  <a:pt x="665" y="19"/>
                                </a:lnTo>
                                <a:lnTo>
                                  <a:pt x="665" y="44"/>
                                </a:lnTo>
                                <a:lnTo>
                                  <a:pt x="665" y="66"/>
                                </a:lnTo>
                                <a:lnTo>
                                  <a:pt x="662" y="74"/>
                                </a:lnTo>
                                <a:lnTo>
                                  <a:pt x="653" y="87"/>
                                </a:lnTo>
                                <a:lnTo>
                                  <a:pt x="647" y="90"/>
                                </a:lnTo>
                                <a:lnTo>
                                  <a:pt x="631" y="90"/>
                                </a:lnTo>
                                <a:lnTo>
                                  <a:pt x="625" y="87"/>
                                </a:lnTo>
                                <a:lnTo>
                                  <a:pt x="615" y="74"/>
                                </a:lnTo>
                                <a:lnTo>
                                  <a:pt x="613" y="66"/>
                                </a:lnTo>
                                <a:lnTo>
                                  <a:pt x="613" y="44"/>
                                </a:lnTo>
                                <a:lnTo>
                                  <a:pt x="615" y="35"/>
                                </a:lnTo>
                                <a:lnTo>
                                  <a:pt x="625" y="23"/>
                                </a:lnTo>
                                <a:lnTo>
                                  <a:pt x="631" y="19"/>
                                </a:lnTo>
                                <a:lnTo>
                                  <a:pt x="647" y="19"/>
                                </a:lnTo>
                                <a:lnTo>
                                  <a:pt x="653" y="23"/>
                                </a:lnTo>
                                <a:lnTo>
                                  <a:pt x="662" y="35"/>
                                </a:lnTo>
                                <a:lnTo>
                                  <a:pt x="665" y="44"/>
                                </a:lnTo>
                                <a:lnTo>
                                  <a:pt x="665" y="19"/>
                                </a:lnTo>
                                <a:lnTo>
                                  <a:pt x="664" y="18"/>
                                </a:lnTo>
                                <a:lnTo>
                                  <a:pt x="653" y="14"/>
                                </a:lnTo>
                                <a:lnTo>
                                  <a:pt x="625" y="14"/>
                                </a:lnTo>
                                <a:lnTo>
                                  <a:pt x="614" y="18"/>
                                </a:lnTo>
                                <a:lnTo>
                                  <a:pt x="597" y="32"/>
                                </a:lnTo>
                                <a:lnTo>
                                  <a:pt x="593" y="42"/>
                                </a:lnTo>
                                <a:lnTo>
                                  <a:pt x="593" y="67"/>
                                </a:lnTo>
                                <a:lnTo>
                                  <a:pt x="597" y="77"/>
                                </a:lnTo>
                                <a:lnTo>
                                  <a:pt x="614" y="92"/>
                                </a:lnTo>
                                <a:lnTo>
                                  <a:pt x="625" y="95"/>
                                </a:lnTo>
                                <a:lnTo>
                                  <a:pt x="653" y="95"/>
                                </a:lnTo>
                                <a:lnTo>
                                  <a:pt x="664" y="92"/>
                                </a:lnTo>
                                <a:lnTo>
                                  <a:pt x="666" y="90"/>
                                </a:lnTo>
                                <a:lnTo>
                                  <a:pt x="681" y="77"/>
                                </a:lnTo>
                                <a:lnTo>
                                  <a:pt x="685" y="67"/>
                                </a:lnTo>
                                <a:lnTo>
                                  <a:pt x="685" y="42"/>
                                </a:lnTo>
                                <a:moveTo>
                                  <a:pt x="791" y="16"/>
                                </a:moveTo>
                                <a:lnTo>
                                  <a:pt x="755" y="16"/>
                                </a:lnTo>
                                <a:lnTo>
                                  <a:pt x="755" y="17"/>
                                </a:lnTo>
                                <a:lnTo>
                                  <a:pt x="759" y="17"/>
                                </a:lnTo>
                                <a:lnTo>
                                  <a:pt x="761" y="18"/>
                                </a:lnTo>
                                <a:lnTo>
                                  <a:pt x="763" y="20"/>
                                </a:lnTo>
                                <a:lnTo>
                                  <a:pt x="764" y="22"/>
                                </a:lnTo>
                                <a:lnTo>
                                  <a:pt x="764" y="66"/>
                                </a:lnTo>
                                <a:lnTo>
                                  <a:pt x="737" y="43"/>
                                </a:lnTo>
                                <a:lnTo>
                                  <a:pt x="705" y="14"/>
                                </a:lnTo>
                                <a:lnTo>
                                  <a:pt x="704" y="14"/>
                                </a:lnTo>
                                <a:lnTo>
                                  <a:pt x="704" y="16"/>
                                </a:lnTo>
                                <a:lnTo>
                                  <a:pt x="705" y="19"/>
                                </a:lnTo>
                                <a:lnTo>
                                  <a:pt x="705" y="22"/>
                                </a:lnTo>
                                <a:lnTo>
                                  <a:pt x="705" y="88"/>
                                </a:lnTo>
                                <a:lnTo>
                                  <a:pt x="704" y="89"/>
                                </a:lnTo>
                                <a:lnTo>
                                  <a:pt x="702" y="92"/>
                                </a:lnTo>
                                <a:lnTo>
                                  <a:pt x="700" y="92"/>
                                </a:lnTo>
                                <a:lnTo>
                                  <a:pt x="696" y="92"/>
                                </a:lnTo>
                                <a:lnTo>
                                  <a:pt x="696" y="94"/>
                                </a:lnTo>
                                <a:lnTo>
                                  <a:pt x="732" y="94"/>
                                </a:lnTo>
                                <a:lnTo>
                                  <a:pt x="732" y="92"/>
                                </a:lnTo>
                                <a:lnTo>
                                  <a:pt x="728" y="92"/>
                                </a:lnTo>
                                <a:lnTo>
                                  <a:pt x="726" y="92"/>
                                </a:lnTo>
                                <a:lnTo>
                                  <a:pt x="723" y="89"/>
                                </a:lnTo>
                                <a:lnTo>
                                  <a:pt x="723" y="88"/>
                                </a:lnTo>
                                <a:lnTo>
                                  <a:pt x="723" y="43"/>
                                </a:lnTo>
                                <a:lnTo>
                                  <a:pt x="782" y="95"/>
                                </a:lnTo>
                                <a:lnTo>
                                  <a:pt x="783" y="95"/>
                                </a:lnTo>
                                <a:lnTo>
                                  <a:pt x="783" y="93"/>
                                </a:lnTo>
                                <a:lnTo>
                                  <a:pt x="782" y="90"/>
                                </a:lnTo>
                                <a:lnTo>
                                  <a:pt x="782" y="88"/>
                                </a:lnTo>
                                <a:lnTo>
                                  <a:pt x="782" y="66"/>
                                </a:lnTo>
                                <a:lnTo>
                                  <a:pt x="782" y="22"/>
                                </a:lnTo>
                                <a:lnTo>
                                  <a:pt x="783" y="20"/>
                                </a:lnTo>
                                <a:lnTo>
                                  <a:pt x="785" y="18"/>
                                </a:lnTo>
                                <a:lnTo>
                                  <a:pt x="787" y="17"/>
                                </a:lnTo>
                                <a:lnTo>
                                  <a:pt x="791" y="17"/>
                                </a:lnTo>
                                <a:lnTo>
                                  <a:pt x="791" y="16"/>
                                </a:lnTo>
                                <a:moveTo>
                                  <a:pt x="924" y="0"/>
                                </a:moveTo>
                                <a:lnTo>
                                  <a:pt x="922" y="1"/>
                                </a:lnTo>
                                <a:lnTo>
                                  <a:pt x="920" y="2"/>
                                </a:lnTo>
                                <a:lnTo>
                                  <a:pt x="914" y="3"/>
                                </a:lnTo>
                                <a:lnTo>
                                  <a:pt x="911" y="3"/>
                                </a:lnTo>
                                <a:lnTo>
                                  <a:pt x="856" y="3"/>
                                </a:lnTo>
                                <a:lnTo>
                                  <a:pt x="850" y="3"/>
                                </a:lnTo>
                                <a:lnTo>
                                  <a:pt x="844" y="2"/>
                                </a:lnTo>
                                <a:lnTo>
                                  <a:pt x="841" y="0"/>
                                </a:lnTo>
                                <a:lnTo>
                                  <a:pt x="841" y="23"/>
                                </a:lnTo>
                                <a:lnTo>
                                  <a:pt x="842" y="23"/>
                                </a:lnTo>
                                <a:lnTo>
                                  <a:pt x="842" y="18"/>
                                </a:lnTo>
                                <a:lnTo>
                                  <a:pt x="843" y="14"/>
                                </a:lnTo>
                                <a:lnTo>
                                  <a:pt x="848" y="10"/>
                                </a:lnTo>
                                <a:lnTo>
                                  <a:pt x="851" y="8"/>
                                </a:lnTo>
                                <a:lnTo>
                                  <a:pt x="855" y="8"/>
                                </a:lnTo>
                                <a:lnTo>
                                  <a:pt x="873" y="8"/>
                                </a:lnTo>
                                <a:lnTo>
                                  <a:pt x="872" y="86"/>
                                </a:lnTo>
                                <a:lnTo>
                                  <a:pt x="872" y="88"/>
                                </a:lnTo>
                                <a:lnTo>
                                  <a:pt x="868" y="91"/>
                                </a:lnTo>
                                <a:lnTo>
                                  <a:pt x="867" y="92"/>
                                </a:lnTo>
                                <a:lnTo>
                                  <a:pt x="863" y="92"/>
                                </a:lnTo>
                                <a:lnTo>
                                  <a:pt x="863" y="94"/>
                                </a:lnTo>
                                <a:lnTo>
                                  <a:pt x="902" y="94"/>
                                </a:lnTo>
                                <a:lnTo>
                                  <a:pt x="902" y="92"/>
                                </a:lnTo>
                                <a:lnTo>
                                  <a:pt x="898" y="92"/>
                                </a:lnTo>
                                <a:lnTo>
                                  <a:pt x="896" y="91"/>
                                </a:lnTo>
                                <a:lnTo>
                                  <a:pt x="893" y="88"/>
                                </a:lnTo>
                                <a:lnTo>
                                  <a:pt x="892" y="86"/>
                                </a:lnTo>
                                <a:lnTo>
                                  <a:pt x="892" y="8"/>
                                </a:lnTo>
                                <a:lnTo>
                                  <a:pt x="909" y="8"/>
                                </a:lnTo>
                                <a:lnTo>
                                  <a:pt x="912" y="8"/>
                                </a:lnTo>
                                <a:lnTo>
                                  <a:pt x="914" y="9"/>
                                </a:lnTo>
                                <a:lnTo>
                                  <a:pt x="916" y="10"/>
                                </a:lnTo>
                                <a:lnTo>
                                  <a:pt x="920" y="12"/>
                                </a:lnTo>
                                <a:lnTo>
                                  <a:pt x="922" y="16"/>
                                </a:lnTo>
                                <a:lnTo>
                                  <a:pt x="922" y="23"/>
                                </a:lnTo>
                                <a:lnTo>
                                  <a:pt x="924" y="23"/>
                                </a:lnTo>
                                <a:lnTo>
                                  <a:pt x="924" y="8"/>
                                </a:lnTo>
                                <a:lnTo>
                                  <a:pt x="924" y="3"/>
                                </a:lnTo>
                                <a:lnTo>
                                  <a:pt x="924" y="0"/>
                                </a:lnTo>
                                <a:moveTo>
                                  <a:pt x="1023" y="92"/>
                                </a:moveTo>
                                <a:lnTo>
                                  <a:pt x="1021" y="92"/>
                                </a:lnTo>
                                <a:lnTo>
                                  <a:pt x="1018" y="92"/>
                                </a:lnTo>
                                <a:lnTo>
                                  <a:pt x="1015" y="89"/>
                                </a:lnTo>
                                <a:lnTo>
                                  <a:pt x="1012" y="87"/>
                                </a:lnTo>
                                <a:lnTo>
                                  <a:pt x="1006" y="78"/>
                                </a:lnTo>
                                <a:lnTo>
                                  <a:pt x="1003" y="74"/>
                                </a:lnTo>
                                <a:lnTo>
                                  <a:pt x="1001" y="69"/>
                                </a:lnTo>
                                <a:lnTo>
                                  <a:pt x="999" y="67"/>
                                </a:lnTo>
                                <a:lnTo>
                                  <a:pt x="997" y="64"/>
                                </a:lnTo>
                                <a:lnTo>
                                  <a:pt x="993" y="60"/>
                                </a:lnTo>
                                <a:lnTo>
                                  <a:pt x="991" y="59"/>
                                </a:lnTo>
                                <a:lnTo>
                                  <a:pt x="988" y="58"/>
                                </a:lnTo>
                                <a:lnTo>
                                  <a:pt x="994" y="57"/>
                                </a:lnTo>
                                <a:lnTo>
                                  <a:pt x="999" y="55"/>
                                </a:lnTo>
                                <a:lnTo>
                                  <a:pt x="1005" y="47"/>
                                </a:lnTo>
                                <a:lnTo>
                                  <a:pt x="1006" y="42"/>
                                </a:lnTo>
                                <a:lnTo>
                                  <a:pt x="1006" y="29"/>
                                </a:lnTo>
                                <a:lnTo>
                                  <a:pt x="1003" y="24"/>
                                </a:lnTo>
                                <a:lnTo>
                                  <a:pt x="999" y="21"/>
                                </a:lnTo>
                                <a:lnTo>
                                  <a:pt x="992" y="17"/>
                                </a:lnTo>
                                <a:lnTo>
                                  <a:pt x="986" y="16"/>
                                </a:lnTo>
                                <a:lnTo>
                                  <a:pt x="938" y="16"/>
                                </a:lnTo>
                                <a:lnTo>
                                  <a:pt x="938" y="17"/>
                                </a:lnTo>
                                <a:lnTo>
                                  <a:pt x="942" y="17"/>
                                </a:lnTo>
                                <a:lnTo>
                                  <a:pt x="943" y="18"/>
                                </a:lnTo>
                                <a:lnTo>
                                  <a:pt x="946" y="20"/>
                                </a:lnTo>
                                <a:lnTo>
                                  <a:pt x="947" y="22"/>
                                </a:lnTo>
                                <a:lnTo>
                                  <a:pt x="947" y="87"/>
                                </a:lnTo>
                                <a:lnTo>
                                  <a:pt x="946" y="89"/>
                                </a:lnTo>
                                <a:lnTo>
                                  <a:pt x="943" y="92"/>
                                </a:lnTo>
                                <a:lnTo>
                                  <a:pt x="942" y="92"/>
                                </a:lnTo>
                                <a:lnTo>
                                  <a:pt x="938" y="92"/>
                                </a:lnTo>
                                <a:lnTo>
                                  <a:pt x="938" y="94"/>
                                </a:lnTo>
                                <a:lnTo>
                                  <a:pt x="974" y="94"/>
                                </a:lnTo>
                                <a:lnTo>
                                  <a:pt x="974" y="92"/>
                                </a:lnTo>
                                <a:lnTo>
                                  <a:pt x="970" y="92"/>
                                </a:lnTo>
                                <a:lnTo>
                                  <a:pt x="969" y="92"/>
                                </a:lnTo>
                                <a:lnTo>
                                  <a:pt x="966" y="89"/>
                                </a:lnTo>
                                <a:lnTo>
                                  <a:pt x="965" y="87"/>
                                </a:lnTo>
                                <a:lnTo>
                                  <a:pt x="965" y="21"/>
                                </a:lnTo>
                                <a:lnTo>
                                  <a:pt x="971" y="21"/>
                                </a:lnTo>
                                <a:lnTo>
                                  <a:pt x="972" y="21"/>
                                </a:lnTo>
                                <a:lnTo>
                                  <a:pt x="973" y="21"/>
                                </a:lnTo>
                                <a:lnTo>
                                  <a:pt x="976" y="21"/>
                                </a:lnTo>
                                <a:lnTo>
                                  <a:pt x="978" y="22"/>
                                </a:lnTo>
                                <a:lnTo>
                                  <a:pt x="982" y="25"/>
                                </a:lnTo>
                                <a:lnTo>
                                  <a:pt x="984" y="26"/>
                                </a:lnTo>
                                <a:lnTo>
                                  <a:pt x="986" y="31"/>
                                </a:lnTo>
                                <a:lnTo>
                                  <a:pt x="986" y="33"/>
                                </a:lnTo>
                                <a:lnTo>
                                  <a:pt x="986" y="40"/>
                                </a:lnTo>
                                <a:lnTo>
                                  <a:pt x="986" y="42"/>
                                </a:lnTo>
                                <a:lnTo>
                                  <a:pt x="984" y="50"/>
                                </a:lnTo>
                                <a:lnTo>
                                  <a:pt x="980" y="54"/>
                                </a:lnTo>
                                <a:lnTo>
                                  <a:pt x="973" y="54"/>
                                </a:lnTo>
                                <a:lnTo>
                                  <a:pt x="969" y="54"/>
                                </a:lnTo>
                                <a:lnTo>
                                  <a:pt x="969" y="55"/>
                                </a:lnTo>
                                <a:lnTo>
                                  <a:pt x="971" y="56"/>
                                </a:lnTo>
                                <a:lnTo>
                                  <a:pt x="972" y="56"/>
                                </a:lnTo>
                                <a:lnTo>
                                  <a:pt x="975" y="59"/>
                                </a:lnTo>
                                <a:lnTo>
                                  <a:pt x="976" y="61"/>
                                </a:lnTo>
                                <a:lnTo>
                                  <a:pt x="977" y="64"/>
                                </a:lnTo>
                                <a:lnTo>
                                  <a:pt x="978" y="68"/>
                                </a:lnTo>
                                <a:lnTo>
                                  <a:pt x="981" y="74"/>
                                </a:lnTo>
                                <a:lnTo>
                                  <a:pt x="989" y="86"/>
                                </a:lnTo>
                                <a:lnTo>
                                  <a:pt x="992" y="89"/>
                                </a:lnTo>
                                <a:lnTo>
                                  <a:pt x="1000" y="93"/>
                                </a:lnTo>
                                <a:lnTo>
                                  <a:pt x="1005" y="94"/>
                                </a:lnTo>
                                <a:lnTo>
                                  <a:pt x="1023" y="94"/>
                                </a:lnTo>
                                <a:lnTo>
                                  <a:pt x="1023" y="92"/>
                                </a:lnTo>
                                <a:moveTo>
                                  <a:pt x="1108" y="16"/>
                                </a:moveTo>
                                <a:lnTo>
                                  <a:pt x="1084" y="16"/>
                                </a:lnTo>
                                <a:lnTo>
                                  <a:pt x="1084" y="17"/>
                                </a:lnTo>
                                <a:lnTo>
                                  <a:pt x="1088" y="17"/>
                                </a:lnTo>
                                <a:lnTo>
                                  <a:pt x="1089" y="18"/>
                                </a:lnTo>
                                <a:lnTo>
                                  <a:pt x="1091" y="20"/>
                                </a:lnTo>
                                <a:lnTo>
                                  <a:pt x="1092" y="21"/>
                                </a:lnTo>
                                <a:lnTo>
                                  <a:pt x="1092" y="74"/>
                                </a:lnTo>
                                <a:lnTo>
                                  <a:pt x="1090" y="79"/>
                                </a:lnTo>
                                <a:lnTo>
                                  <a:pt x="1082" y="88"/>
                                </a:lnTo>
                                <a:lnTo>
                                  <a:pt x="1077" y="90"/>
                                </a:lnTo>
                                <a:lnTo>
                                  <a:pt x="1064" y="90"/>
                                </a:lnTo>
                                <a:lnTo>
                                  <a:pt x="1059" y="88"/>
                                </a:lnTo>
                                <a:lnTo>
                                  <a:pt x="1051" y="79"/>
                                </a:lnTo>
                                <a:lnTo>
                                  <a:pt x="1050" y="73"/>
                                </a:lnTo>
                                <a:lnTo>
                                  <a:pt x="1050" y="21"/>
                                </a:lnTo>
                                <a:lnTo>
                                  <a:pt x="1050" y="20"/>
                                </a:lnTo>
                                <a:lnTo>
                                  <a:pt x="1052" y="18"/>
                                </a:lnTo>
                                <a:lnTo>
                                  <a:pt x="1054" y="17"/>
                                </a:lnTo>
                                <a:lnTo>
                                  <a:pt x="1057" y="17"/>
                                </a:lnTo>
                                <a:lnTo>
                                  <a:pt x="1057" y="16"/>
                                </a:lnTo>
                                <a:lnTo>
                                  <a:pt x="1023" y="16"/>
                                </a:lnTo>
                                <a:lnTo>
                                  <a:pt x="1023" y="17"/>
                                </a:lnTo>
                                <a:lnTo>
                                  <a:pt x="1027" y="17"/>
                                </a:lnTo>
                                <a:lnTo>
                                  <a:pt x="1028" y="18"/>
                                </a:lnTo>
                                <a:lnTo>
                                  <a:pt x="1030" y="20"/>
                                </a:lnTo>
                                <a:lnTo>
                                  <a:pt x="1031" y="21"/>
                                </a:lnTo>
                                <a:lnTo>
                                  <a:pt x="1031" y="75"/>
                                </a:lnTo>
                                <a:lnTo>
                                  <a:pt x="1034" y="82"/>
                                </a:lnTo>
                                <a:lnTo>
                                  <a:pt x="1047" y="93"/>
                                </a:lnTo>
                                <a:lnTo>
                                  <a:pt x="1055" y="95"/>
                                </a:lnTo>
                                <a:lnTo>
                                  <a:pt x="1078" y="95"/>
                                </a:lnTo>
                                <a:lnTo>
                                  <a:pt x="1086" y="93"/>
                                </a:lnTo>
                                <a:lnTo>
                                  <a:pt x="1089" y="90"/>
                                </a:lnTo>
                                <a:lnTo>
                                  <a:pt x="1098" y="82"/>
                                </a:lnTo>
                                <a:lnTo>
                                  <a:pt x="1100" y="75"/>
                                </a:lnTo>
                                <a:lnTo>
                                  <a:pt x="1101" y="22"/>
                                </a:lnTo>
                                <a:lnTo>
                                  <a:pt x="1101" y="21"/>
                                </a:lnTo>
                                <a:lnTo>
                                  <a:pt x="1101" y="20"/>
                                </a:lnTo>
                                <a:lnTo>
                                  <a:pt x="1103" y="18"/>
                                </a:lnTo>
                                <a:lnTo>
                                  <a:pt x="1105" y="17"/>
                                </a:lnTo>
                                <a:lnTo>
                                  <a:pt x="1108" y="17"/>
                                </a:lnTo>
                                <a:lnTo>
                                  <a:pt x="1108" y="16"/>
                                </a:lnTo>
                                <a:moveTo>
                                  <a:pt x="1176" y="63"/>
                                </a:moveTo>
                                <a:lnTo>
                                  <a:pt x="1172" y="57"/>
                                </a:lnTo>
                                <a:lnTo>
                                  <a:pt x="1143" y="38"/>
                                </a:lnTo>
                                <a:lnTo>
                                  <a:pt x="1141" y="37"/>
                                </a:lnTo>
                                <a:lnTo>
                                  <a:pt x="1138" y="35"/>
                                </a:lnTo>
                                <a:lnTo>
                                  <a:pt x="1136" y="33"/>
                                </a:lnTo>
                                <a:lnTo>
                                  <a:pt x="1136" y="27"/>
                                </a:lnTo>
                                <a:lnTo>
                                  <a:pt x="1138" y="24"/>
                                </a:lnTo>
                                <a:lnTo>
                                  <a:pt x="1143" y="20"/>
                                </a:lnTo>
                                <a:lnTo>
                                  <a:pt x="1147" y="19"/>
                                </a:lnTo>
                                <a:lnTo>
                                  <a:pt x="1156" y="19"/>
                                </a:lnTo>
                                <a:lnTo>
                                  <a:pt x="1160" y="21"/>
                                </a:lnTo>
                                <a:lnTo>
                                  <a:pt x="1165" y="25"/>
                                </a:lnTo>
                                <a:lnTo>
                                  <a:pt x="1167" y="28"/>
                                </a:lnTo>
                                <a:lnTo>
                                  <a:pt x="1167" y="32"/>
                                </a:lnTo>
                                <a:lnTo>
                                  <a:pt x="1168" y="32"/>
                                </a:lnTo>
                                <a:lnTo>
                                  <a:pt x="1169" y="19"/>
                                </a:lnTo>
                                <a:lnTo>
                                  <a:pt x="1170" y="15"/>
                                </a:lnTo>
                                <a:lnTo>
                                  <a:pt x="1163" y="15"/>
                                </a:lnTo>
                                <a:lnTo>
                                  <a:pt x="1156" y="15"/>
                                </a:lnTo>
                                <a:lnTo>
                                  <a:pt x="1150" y="14"/>
                                </a:lnTo>
                                <a:lnTo>
                                  <a:pt x="1139" y="14"/>
                                </a:lnTo>
                                <a:lnTo>
                                  <a:pt x="1134" y="16"/>
                                </a:lnTo>
                                <a:lnTo>
                                  <a:pt x="1125" y="23"/>
                                </a:lnTo>
                                <a:lnTo>
                                  <a:pt x="1123" y="28"/>
                                </a:lnTo>
                                <a:lnTo>
                                  <a:pt x="1122" y="34"/>
                                </a:lnTo>
                                <a:lnTo>
                                  <a:pt x="1122" y="44"/>
                                </a:lnTo>
                                <a:lnTo>
                                  <a:pt x="1126" y="50"/>
                                </a:lnTo>
                                <a:lnTo>
                                  <a:pt x="1134" y="55"/>
                                </a:lnTo>
                                <a:lnTo>
                                  <a:pt x="1152" y="67"/>
                                </a:lnTo>
                                <a:lnTo>
                                  <a:pt x="1156" y="69"/>
                                </a:lnTo>
                                <a:lnTo>
                                  <a:pt x="1158" y="71"/>
                                </a:lnTo>
                                <a:lnTo>
                                  <a:pt x="1161" y="74"/>
                                </a:lnTo>
                                <a:lnTo>
                                  <a:pt x="1162" y="76"/>
                                </a:lnTo>
                                <a:lnTo>
                                  <a:pt x="1162" y="82"/>
                                </a:lnTo>
                                <a:lnTo>
                                  <a:pt x="1161" y="84"/>
                                </a:lnTo>
                                <a:lnTo>
                                  <a:pt x="1155" y="89"/>
                                </a:lnTo>
                                <a:lnTo>
                                  <a:pt x="1152" y="90"/>
                                </a:lnTo>
                                <a:lnTo>
                                  <a:pt x="1140" y="90"/>
                                </a:lnTo>
                                <a:lnTo>
                                  <a:pt x="1135" y="88"/>
                                </a:lnTo>
                                <a:lnTo>
                                  <a:pt x="1127" y="80"/>
                                </a:lnTo>
                                <a:lnTo>
                                  <a:pt x="1126" y="75"/>
                                </a:lnTo>
                                <a:lnTo>
                                  <a:pt x="1126" y="69"/>
                                </a:lnTo>
                                <a:lnTo>
                                  <a:pt x="1125" y="69"/>
                                </a:lnTo>
                                <a:lnTo>
                                  <a:pt x="1122" y="73"/>
                                </a:lnTo>
                                <a:lnTo>
                                  <a:pt x="1121" y="77"/>
                                </a:lnTo>
                                <a:lnTo>
                                  <a:pt x="1121" y="85"/>
                                </a:lnTo>
                                <a:lnTo>
                                  <a:pt x="1121" y="87"/>
                                </a:lnTo>
                                <a:lnTo>
                                  <a:pt x="1122" y="88"/>
                                </a:lnTo>
                                <a:lnTo>
                                  <a:pt x="1124" y="90"/>
                                </a:lnTo>
                                <a:lnTo>
                                  <a:pt x="1127" y="92"/>
                                </a:lnTo>
                                <a:lnTo>
                                  <a:pt x="1135" y="95"/>
                                </a:lnTo>
                                <a:lnTo>
                                  <a:pt x="1140" y="95"/>
                                </a:lnTo>
                                <a:lnTo>
                                  <a:pt x="1155" y="95"/>
                                </a:lnTo>
                                <a:lnTo>
                                  <a:pt x="1162" y="93"/>
                                </a:lnTo>
                                <a:lnTo>
                                  <a:pt x="1166" y="90"/>
                                </a:lnTo>
                                <a:lnTo>
                                  <a:pt x="1173" y="84"/>
                                </a:lnTo>
                                <a:lnTo>
                                  <a:pt x="1176" y="78"/>
                                </a:lnTo>
                                <a:lnTo>
                                  <a:pt x="1176" y="63"/>
                                </a:lnTo>
                                <a:moveTo>
                                  <a:pt x="1261" y="14"/>
                                </a:moveTo>
                                <a:lnTo>
                                  <a:pt x="1261" y="14"/>
                                </a:lnTo>
                                <a:lnTo>
                                  <a:pt x="1260" y="14"/>
                                </a:lnTo>
                                <a:lnTo>
                                  <a:pt x="1255" y="15"/>
                                </a:lnTo>
                                <a:lnTo>
                                  <a:pt x="1251" y="16"/>
                                </a:lnTo>
                                <a:lnTo>
                                  <a:pt x="1198" y="16"/>
                                </a:lnTo>
                                <a:lnTo>
                                  <a:pt x="1195" y="16"/>
                                </a:lnTo>
                                <a:lnTo>
                                  <a:pt x="1190" y="15"/>
                                </a:lnTo>
                                <a:lnTo>
                                  <a:pt x="1188" y="14"/>
                                </a:lnTo>
                                <a:lnTo>
                                  <a:pt x="1186" y="14"/>
                                </a:lnTo>
                                <a:lnTo>
                                  <a:pt x="1186" y="34"/>
                                </a:lnTo>
                                <a:lnTo>
                                  <a:pt x="1188" y="34"/>
                                </a:lnTo>
                                <a:lnTo>
                                  <a:pt x="1188" y="29"/>
                                </a:lnTo>
                                <a:lnTo>
                                  <a:pt x="1189" y="26"/>
                                </a:lnTo>
                                <a:lnTo>
                                  <a:pt x="1193" y="22"/>
                                </a:lnTo>
                                <a:lnTo>
                                  <a:pt x="1196" y="21"/>
                                </a:lnTo>
                                <a:lnTo>
                                  <a:pt x="1200" y="21"/>
                                </a:lnTo>
                                <a:lnTo>
                                  <a:pt x="1214" y="21"/>
                                </a:lnTo>
                                <a:lnTo>
                                  <a:pt x="1214" y="87"/>
                                </a:lnTo>
                                <a:lnTo>
                                  <a:pt x="1214" y="89"/>
                                </a:lnTo>
                                <a:lnTo>
                                  <a:pt x="1211" y="92"/>
                                </a:lnTo>
                                <a:lnTo>
                                  <a:pt x="1209" y="92"/>
                                </a:lnTo>
                                <a:lnTo>
                                  <a:pt x="1206" y="92"/>
                                </a:lnTo>
                                <a:lnTo>
                                  <a:pt x="1206" y="94"/>
                                </a:lnTo>
                                <a:lnTo>
                                  <a:pt x="1242" y="94"/>
                                </a:lnTo>
                                <a:lnTo>
                                  <a:pt x="1242" y="92"/>
                                </a:lnTo>
                                <a:lnTo>
                                  <a:pt x="1238" y="92"/>
                                </a:lnTo>
                                <a:lnTo>
                                  <a:pt x="1237" y="92"/>
                                </a:lnTo>
                                <a:lnTo>
                                  <a:pt x="1234" y="89"/>
                                </a:lnTo>
                                <a:lnTo>
                                  <a:pt x="1233" y="87"/>
                                </a:lnTo>
                                <a:lnTo>
                                  <a:pt x="1233" y="21"/>
                                </a:lnTo>
                                <a:lnTo>
                                  <a:pt x="1248" y="21"/>
                                </a:lnTo>
                                <a:lnTo>
                                  <a:pt x="1252" y="21"/>
                                </a:lnTo>
                                <a:lnTo>
                                  <a:pt x="1255" y="22"/>
                                </a:lnTo>
                                <a:lnTo>
                                  <a:pt x="1259" y="26"/>
                                </a:lnTo>
                                <a:lnTo>
                                  <a:pt x="1260" y="29"/>
                                </a:lnTo>
                                <a:lnTo>
                                  <a:pt x="1260" y="34"/>
                                </a:lnTo>
                                <a:lnTo>
                                  <a:pt x="1261" y="34"/>
                                </a:lnTo>
                                <a:lnTo>
                                  <a:pt x="1261" y="21"/>
                                </a:lnTo>
                                <a:lnTo>
                                  <a:pt x="1261" y="16"/>
                                </a:lnTo>
                                <a:lnTo>
                                  <a:pt x="1261" y="14"/>
                                </a:lnTo>
                              </a:path>
                            </a:pathLst>
                          </a:custGeom>
                          <a:solidFill>
                            <a:srgbClr val="D29F0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08" y="1153"/>
                            <a:ext cx="23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46" y="1146"/>
                            <a:ext cx="230"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955"/>
                        <wps:cNvSpPr>
                          <a:spLocks/>
                        </wps:cNvSpPr>
                        <wps:spPr bwMode="auto">
                          <a:xfrm>
                            <a:off x="755" y="1147"/>
                            <a:ext cx="422" cy="300"/>
                          </a:xfrm>
                          <a:custGeom>
                            <a:avLst/>
                            <a:gdLst>
                              <a:gd name="T0" fmla="*/ 11 w 422"/>
                              <a:gd name="T1" fmla="*/ -838 h 300"/>
                              <a:gd name="T2" fmla="*/ 30 w 422"/>
                              <a:gd name="T3" fmla="*/ -828 h 300"/>
                              <a:gd name="T4" fmla="*/ 39 w 422"/>
                              <a:gd name="T5" fmla="*/ -814 h 300"/>
                              <a:gd name="T6" fmla="*/ 140 w 422"/>
                              <a:gd name="T7" fmla="*/ -549 h 300"/>
                              <a:gd name="T8" fmla="*/ 143 w 422"/>
                              <a:gd name="T9" fmla="*/ -572 h 300"/>
                              <a:gd name="T10" fmla="*/ 150 w 422"/>
                              <a:gd name="T11" fmla="*/ -595 h 300"/>
                              <a:gd name="T12" fmla="*/ 156 w 422"/>
                              <a:gd name="T13" fmla="*/ -671 h 300"/>
                              <a:gd name="T14" fmla="*/ 105 w 422"/>
                              <a:gd name="T15" fmla="*/ -816 h 300"/>
                              <a:gd name="T16" fmla="*/ 104 w 422"/>
                              <a:gd name="T17" fmla="*/ -825 h 300"/>
                              <a:gd name="T18" fmla="*/ 111 w 422"/>
                              <a:gd name="T19" fmla="*/ -836 h 300"/>
                              <a:gd name="T20" fmla="*/ 279 w 422"/>
                              <a:gd name="T21" fmla="*/ -746 h 300"/>
                              <a:gd name="T22" fmla="*/ 303 w 422"/>
                              <a:gd name="T23" fmla="*/ -549 h 300"/>
                              <a:gd name="T24" fmla="*/ 307 w 422"/>
                              <a:gd name="T25" fmla="*/ -553 h 300"/>
                              <a:gd name="T26" fmla="*/ 309 w 422"/>
                              <a:gd name="T27" fmla="*/ -573 h 300"/>
                              <a:gd name="T28" fmla="*/ 314 w 422"/>
                              <a:gd name="T29" fmla="*/ -595 h 300"/>
                              <a:gd name="T30" fmla="*/ 314 w 422"/>
                              <a:gd name="T31" fmla="*/ -669 h 300"/>
                              <a:gd name="T32" fmla="*/ 411 w 422"/>
                              <a:gd name="T33" fmla="*/ -838 h 300"/>
                              <a:gd name="T34" fmla="*/ 350 w 422"/>
                              <a:gd name="T35" fmla="*/ -836 h 300"/>
                              <a:gd name="T36" fmla="*/ 356 w 422"/>
                              <a:gd name="T37" fmla="*/ -825 h 300"/>
                              <a:gd name="T38" fmla="*/ 356 w 422"/>
                              <a:gd name="T39" fmla="*/ -816 h 300"/>
                              <a:gd name="T40" fmla="*/ 314 w 422"/>
                              <a:gd name="T41" fmla="*/ -669 h 300"/>
                              <a:gd name="T42" fmla="*/ 383 w 422"/>
                              <a:gd name="T43" fmla="*/ -814 h 300"/>
                              <a:gd name="T44" fmla="*/ 391 w 422"/>
                              <a:gd name="T45" fmla="*/ -828 h 300"/>
                              <a:gd name="T46" fmla="*/ 411 w 422"/>
                              <a:gd name="T47" fmla="*/ -838 h 300"/>
                              <a:gd name="T48" fmla="*/ 156 w 422"/>
                              <a:gd name="T49" fmla="*/ -671 h 300"/>
                              <a:gd name="T50" fmla="*/ 214 w 422"/>
                              <a:gd name="T51" fmla="*/ -746 h 300"/>
                              <a:gd name="T52" fmla="*/ 233 w 422"/>
                              <a:gd name="T53" fmla="*/ -848 h 300"/>
                              <a:gd name="T54" fmla="*/ 125 w 422"/>
                              <a:gd name="T55" fmla="*/ -842 h 300"/>
                              <a:gd name="T56" fmla="*/ 0 w 422"/>
                              <a:gd name="T57" fmla="*/ -838 h 300"/>
                              <a:gd name="T58" fmla="*/ 125 w 422"/>
                              <a:gd name="T59" fmla="*/ -842 h 300"/>
                              <a:gd name="T60" fmla="*/ 336 w 422"/>
                              <a:gd name="T61" fmla="*/ -842 h 300"/>
                              <a:gd name="T62" fmla="*/ 422 w 422"/>
                              <a:gd name="T63" fmla="*/ -838 h 300"/>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422" h="300">
                                <a:moveTo>
                                  <a:pt x="115" y="11"/>
                                </a:moveTo>
                                <a:lnTo>
                                  <a:pt x="11" y="11"/>
                                </a:lnTo>
                                <a:lnTo>
                                  <a:pt x="17" y="13"/>
                                </a:lnTo>
                                <a:lnTo>
                                  <a:pt x="30" y="21"/>
                                </a:lnTo>
                                <a:lnTo>
                                  <a:pt x="35" y="27"/>
                                </a:lnTo>
                                <a:lnTo>
                                  <a:pt x="39" y="35"/>
                                </a:lnTo>
                                <a:lnTo>
                                  <a:pt x="136" y="300"/>
                                </a:lnTo>
                                <a:lnTo>
                                  <a:pt x="140" y="300"/>
                                </a:lnTo>
                                <a:lnTo>
                                  <a:pt x="141" y="289"/>
                                </a:lnTo>
                                <a:lnTo>
                                  <a:pt x="143" y="277"/>
                                </a:lnTo>
                                <a:lnTo>
                                  <a:pt x="146" y="266"/>
                                </a:lnTo>
                                <a:lnTo>
                                  <a:pt x="150" y="254"/>
                                </a:lnTo>
                                <a:lnTo>
                                  <a:pt x="182" y="178"/>
                                </a:lnTo>
                                <a:lnTo>
                                  <a:pt x="156" y="178"/>
                                </a:lnTo>
                                <a:lnTo>
                                  <a:pt x="106" y="36"/>
                                </a:lnTo>
                                <a:lnTo>
                                  <a:pt x="105" y="33"/>
                                </a:lnTo>
                                <a:lnTo>
                                  <a:pt x="104" y="30"/>
                                </a:lnTo>
                                <a:lnTo>
                                  <a:pt x="104" y="24"/>
                                </a:lnTo>
                                <a:lnTo>
                                  <a:pt x="105" y="20"/>
                                </a:lnTo>
                                <a:lnTo>
                                  <a:pt x="111" y="13"/>
                                </a:lnTo>
                                <a:lnTo>
                                  <a:pt x="115" y="11"/>
                                </a:lnTo>
                                <a:close/>
                                <a:moveTo>
                                  <a:pt x="279" y="103"/>
                                </a:moveTo>
                                <a:lnTo>
                                  <a:pt x="214" y="103"/>
                                </a:lnTo>
                                <a:lnTo>
                                  <a:pt x="303" y="300"/>
                                </a:lnTo>
                                <a:lnTo>
                                  <a:pt x="307" y="300"/>
                                </a:lnTo>
                                <a:lnTo>
                                  <a:pt x="307" y="296"/>
                                </a:lnTo>
                                <a:lnTo>
                                  <a:pt x="308" y="286"/>
                                </a:lnTo>
                                <a:lnTo>
                                  <a:pt x="309" y="276"/>
                                </a:lnTo>
                                <a:lnTo>
                                  <a:pt x="311" y="265"/>
                                </a:lnTo>
                                <a:lnTo>
                                  <a:pt x="314" y="254"/>
                                </a:lnTo>
                                <a:lnTo>
                                  <a:pt x="338" y="180"/>
                                </a:lnTo>
                                <a:lnTo>
                                  <a:pt x="314" y="180"/>
                                </a:lnTo>
                                <a:lnTo>
                                  <a:pt x="279" y="103"/>
                                </a:lnTo>
                                <a:close/>
                                <a:moveTo>
                                  <a:pt x="411" y="11"/>
                                </a:moveTo>
                                <a:lnTo>
                                  <a:pt x="346" y="11"/>
                                </a:lnTo>
                                <a:lnTo>
                                  <a:pt x="350" y="13"/>
                                </a:lnTo>
                                <a:lnTo>
                                  <a:pt x="355" y="20"/>
                                </a:lnTo>
                                <a:lnTo>
                                  <a:pt x="356" y="24"/>
                                </a:lnTo>
                                <a:lnTo>
                                  <a:pt x="356" y="30"/>
                                </a:lnTo>
                                <a:lnTo>
                                  <a:pt x="356" y="33"/>
                                </a:lnTo>
                                <a:lnTo>
                                  <a:pt x="355" y="36"/>
                                </a:lnTo>
                                <a:lnTo>
                                  <a:pt x="314" y="180"/>
                                </a:lnTo>
                                <a:lnTo>
                                  <a:pt x="338" y="180"/>
                                </a:lnTo>
                                <a:lnTo>
                                  <a:pt x="383" y="35"/>
                                </a:lnTo>
                                <a:lnTo>
                                  <a:pt x="386" y="27"/>
                                </a:lnTo>
                                <a:lnTo>
                                  <a:pt x="391" y="21"/>
                                </a:lnTo>
                                <a:lnTo>
                                  <a:pt x="405" y="13"/>
                                </a:lnTo>
                                <a:lnTo>
                                  <a:pt x="411" y="11"/>
                                </a:lnTo>
                                <a:close/>
                                <a:moveTo>
                                  <a:pt x="230" y="0"/>
                                </a:moveTo>
                                <a:lnTo>
                                  <a:pt x="156" y="178"/>
                                </a:lnTo>
                                <a:lnTo>
                                  <a:pt x="182" y="178"/>
                                </a:lnTo>
                                <a:lnTo>
                                  <a:pt x="214" y="103"/>
                                </a:lnTo>
                                <a:lnTo>
                                  <a:pt x="279" y="103"/>
                                </a:lnTo>
                                <a:lnTo>
                                  <a:pt x="233" y="1"/>
                                </a:lnTo>
                                <a:lnTo>
                                  <a:pt x="230" y="0"/>
                                </a:lnTo>
                                <a:close/>
                                <a:moveTo>
                                  <a:pt x="125" y="7"/>
                                </a:moveTo>
                                <a:lnTo>
                                  <a:pt x="0" y="7"/>
                                </a:lnTo>
                                <a:lnTo>
                                  <a:pt x="0" y="11"/>
                                </a:lnTo>
                                <a:lnTo>
                                  <a:pt x="125" y="11"/>
                                </a:lnTo>
                                <a:lnTo>
                                  <a:pt x="125" y="7"/>
                                </a:lnTo>
                                <a:close/>
                                <a:moveTo>
                                  <a:pt x="422" y="7"/>
                                </a:moveTo>
                                <a:lnTo>
                                  <a:pt x="336" y="7"/>
                                </a:lnTo>
                                <a:lnTo>
                                  <a:pt x="336" y="11"/>
                                </a:lnTo>
                                <a:lnTo>
                                  <a:pt x="422" y="11"/>
                                </a:lnTo>
                                <a:lnTo>
                                  <a:pt x="422" y="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76" y="1148"/>
                            <a:ext cx="321" cy="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530" y="1146"/>
                            <a:ext cx="551"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120" y="1153"/>
                            <a:ext cx="31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505C6F5" id="Group 1" o:spid="_x0000_s1026" style="position:absolute;margin-left:-48pt;margin-top:5.05pt;width:509.15pt;height:96.55pt;z-index:251660288" coordorigin="-6731,-2" coordsize="9370,2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">
                <v:rect id="Rectangle 2" o:spid="_x0000_s1027" style="position:absolute;left:-6731;top:-2;width:937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" fillcolor="#1f3763" stroked="f">
                  <v:textbox>
                    <w:txbxContent>
                      <w:p w14:paraId="28757CEC" w14:textId="77777777" w:rsidR="001102D1" w:rsidRDefault="001102D1" w:rsidP="001102D1">
                        <w:pPr>
                          <w:rPr>
                            <w:rFonts w:ascii="Arial" w:hAnsi="Arial" w:cs="Arial"/>
                            <w:color w:val="FFFFFF"/>
                            <w:u w:val="single"/>
                          </w:rPr>
                        </w:pPr>
                      </w:p>
                      <w:p w14:paraId="3E464526" w14:textId="77777777" w:rsidR="001102D1" w:rsidRDefault="001102D1" w:rsidP="001102D1">
                        <w:pPr>
                          <w:rPr>
                            <w:rFonts w:ascii="Arial" w:hAnsi="Arial" w:cs="Arial"/>
                            <w:color w:val="FFFFFF"/>
                            <w:u w:val="single"/>
                          </w:rPr>
                        </w:pPr>
                      </w:p>
                      <w:p w14:paraId="28D78D5C" w14:textId="428F3C37" w:rsidR="001102D1" w:rsidRDefault="00FF037C" w:rsidP="001102D1">
                        <w:pPr>
                          <w:rPr>
                            <w:rFonts w:ascii="Arial" w:hAnsi="Arial" w:cs="Arial"/>
                            <w:b/>
                            <w:color w:val="FFFFFF"/>
                            <w:sz w:val="32"/>
                            <w:szCs w:val="32"/>
                            <w:u w:val="single"/>
                          </w:rPr>
                        </w:pPr>
                        <w:r>
                          <w:rPr>
                            <w:rFonts w:ascii="Arial" w:hAnsi="Arial" w:cs="Arial"/>
                            <w:b/>
                            <w:color w:val="FFFFFF"/>
                            <w:sz w:val="32"/>
                            <w:szCs w:val="32"/>
                            <w:u w:val="single"/>
                          </w:rPr>
                          <w:t xml:space="preserve">Senior </w:t>
                        </w:r>
                        <w:r w:rsidR="0068523D">
                          <w:rPr>
                            <w:rFonts w:ascii="Arial" w:hAnsi="Arial" w:cs="Arial"/>
                            <w:b/>
                            <w:color w:val="FFFFFF"/>
                            <w:sz w:val="32"/>
                            <w:szCs w:val="32"/>
                            <w:u w:val="single"/>
                          </w:rPr>
                          <w:t>Cleaner</w:t>
                        </w:r>
                        <w:r>
                          <w:rPr>
                            <w:rFonts w:ascii="Arial" w:hAnsi="Arial" w:cs="Arial"/>
                            <w:b/>
                            <w:color w:val="FFFFFF"/>
                            <w:sz w:val="32"/>
                            <w:szCs w:val="32"/>
                            <w:u w:val="single"/>
                          </w:rPr>
                          <w:t xml:space="preserve"> </w:t>
                        </w:r>
                      </w:p>
                      <w:p w14:paraId="7056D1FE" w14:textId="77777777" w:rsidR="001102D1" w:rsidRDefault="001102D1" w:rsidP="001102D1">
                        <w:pPr>
                          <w:rPr>
                            <w:rFonts w:ascii="Arial" w:hAnsi="Arial" w:cs="Arial"/>
                            <w:b/>
                            <w:color w:val="FFFFFF"/>
                            <w:sz w:val="32"/>
                            <w:szCs w:val="32"/>
                            <w:u w:val="single"/>
                          </w:rPr>
                        </w:pPr>
                      </w:p>
                      <w:p w14:paraId="4DC2F9BB" w14:textId="77777777" w:rsidR="001102D1" w:rsidRPr="001102D1" w:rsidRDefault="001102D1" w:rsidP="001102D1">
                        <w:pPr>
                          <w:rPr>
                            <w:b/>
                            <w:sz w:val="32"/>
                            <w:szCs w:val="32"/>
                          </w:rPr>
                        </w:pPr>
                        <w:r w:rsidRPr="001102D1">
                          <w:rPr>
                            <w:rFonts w:ascii="Arial" w:hAnsi="Arial" w:cs="Arial"/>
                            <w:b/>
                            <w:color w:val="FFFFFF"/>
                            <w:sz w:val="32"/>
                            <w:szCs w:val="32"/>
                          </w:rPr>
                          <w:t>Job Profile</w:t>
                        </w:r>
                      </w:p>
                    </w:txbxContent>
                  </v:textbox>
                </v:rect>
                <v:shape id="AutoShape 960" o:spid="_x0000_s1028" style="position:absolute;left:976;top:367;width:731;height:680;visibility:visible;mso-wrap-style:square;v-text-anchor:top" coordsize="73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" path="m180,668r-3,l169,680r19,l198,678r-24,l180,668xm362,532r-4,l358,592r,16l358,610r-1,2l357,630r-1,14l354,656r-2,16l354,676r4,4l370,680r10,-4l363,676r-6,-2l355,672r1,-4l359,650r1,-2l361,644r,-56l362,560r,-28xm511,664r-7,l518,672r14,6l547,680r15,l561,678r-5,l546,676r-10,l527,672r-9,-4l513,666r-2,-2xm231,660r-3,l223,662r-5,4l214,668r-9,4l195,676r-10,l174,678r24,l208,674r9,-4l226,664r4,l231,662r,-2xm550,664r6,14l561,678r-6,-10l570,668r-20,-4xm183,674r-1,l181,676r2,-2xm407,506r-11,l374,508r-5,8l370,552r,10l370,570r1,10l371,584r,32l372,628r1,14l375,668r1,4l375,674r-9,2l380,676r1,-2l379,664r-3,-48l376,612r-1,-42l374,566r,-4l374,540r,-6l374,532r12,l377,526r4,l376,524r2,-2l386,522r-4,-2l392,520r-15,-2l392,518r-2,-2l376,516r,-2l378,514r2,-2l404,510r20,l417,508r-10,-2xm95,650r-14,l74,652r-17,2l96,654r4,2l84,662r23,8l130,674r23,l161,672r-19,l121,670r-21,-4l101,666r1,-2l114,664r11,-2l92,662r17,-6l102,652r-7,-2xm218,620r-3,l210,636r-6,16l194,664r-11,10l184,674r10,-8l202,658r6,-8l212,638r4,-10l218,620xm570,668r-15,l566,670r10,4l607,674r12,-2l591,672r-21,-4xm185,660r-21,8l142,672r19,l177,668r3,l185,660xm280,636r-3,l275,638r-1,2l273,640r-8,10l255,658r-11,6l231,668r-1,2l224,670r-1,2l239,670r14,-6l266,654r10,-12l279,642r1,-6xm459,642r-4,l465,654r13,10l492,670r16,2l507,670r-4,l501,668r-4,l486,664r-10,-6l467,652r-8,-10xm651,650r-21,l623,656r5,4l634,662r6,l632,666r-1,l601,672r18,l631,670r12,-4l646,662r-15,-6l636,654r38,l657,652r-6,-2xm230,664r-4,l226,666r-1,2l224,670r5,l229,668r-1,l229,666r1,-2xm503,660r-3,l500,662r1,4l502,666r1,4l507,670r-3,-6l511,664r-2,-2l503,660xm511,550r-3,l513,554r14,8l538,574r8,14l553,602r2,8l557,618r3,6l571,642r15,14l603,664r20,2l624,666r-7,-2l599,658r-15,-8l571,636r-9,-16l558,608r-8,-22l563,586r-2,-2l540,568,518,554r-7,-4xm268,594r-4,l261,606r-1,14l250,642r-7,12l237,664r6,-6l249,650r5,-8l259,632r4,-12l265,610r3,-16xm424,510r-20,l425,516r18,14l455,550r3,8l459,568r1,10l464,600r3,12l469,622r4,12l479,644r7,10l494,664r2,l484,648r-8,-16l471,614r-3,-20l471,594r-2,-10l462,560r-3,-12l462,548r-7,-14l459,534r-5,-4l447,524r-10,-4l436,518r9,l431,512r-7,-2xm186,584r-4,l181,588r-2,2l175,602r-3,10l169,620r-12,20l138,654r-22,8l125,662r11,-4l146,654r9,-6l162,640r6,-10l173,620r2,-8l178,606r2,-8l186,584xm114,659r-3,1l112,660r2,-1xm279,642r-3,l273,660r10,-2l276,658r1,-4l277,652r1,-6l279,642xm422,610r-3,l420,612r,2l424,624r3,8l436,648r7,8l455,660r4,l458,658r-3,l453,656r-2,l441,650r-6,-8l428,626r-3,-8l422,610xm176,590r-5,l160,620r-4,10l153,636r-5,4l132,650r-9,4l114,659r8,-3l132,652r11,-4l152,640r4,-4l158,632r6,-12l166,612r6,-16l176,590xm147,474r-24,l123,476r3,4l126,482r-9,4l113,486r-10,4l96,490r-10,6l83,498r-2,6l103,506r-19,8l69,526,55,542,44,558r21,2l59,564r-4,2l43,574r-6,8l27,584r4,8l34,598r-2,2l23,604r-5,2l,612r,2l6,626r9,6l27,636r2,2l33,640r1,2l32,646r-1,l31,648r1,l34,650r11,8l55,658r19,-2l82,654r-34,l37,648r-1,-2l38,640r-2,-2l30,634r-4,-2l18,628r-4,-4l8,620,7,618,6,616r11,l10,614r-3,l15,610r7,-2l35,604r3,-4l35,592r-1,-2l33,586r10,-6l52,574r10,-6l73,564r-3,-6l59,558r-7,-4l64,538,79,524,96,514r20,-8l110,502r-12,l89,500r2,-2l93,496r9,-2l109,492r12,-4l126,488r3,-6l149,482r-19,-2l129,478r49,l168,476r-21,-2xm311,604r-5,16l299,634r-9,14l276,658r7,l290,652r12,-16l306,628r4,-12l312,610r3,l311,604xm452,634r,2l451,638r3,12l455,658r3,l455,642r4,l458,640r-1,-2l454,636r-1,l452,634xm730,616r-5,l723,618r-1,2l716,626r-5,2l703,634r-3,l695,638r-1,4l695,646r-2,2l684,654r-42,l657,656r10,l685,658r8,-4l700,648r-3,-6l698,640r6,-4l715,632r10,-6l730,616xm218,588r-1,l216,590r-3,12l210,610r-4,22l202,644r-11,8l191,654r3,l200,648r6,-8l207,640r1,-2l210,636r2,-8l214,624r-4,l218,588xm211,588r-3,l206,592r-1,4l201,602r2,2l199,616r-4,10l189,640r-3,4l184,648r1,-2l186,646r5,-6l195,634r6,-16l205,608r3,-10l211,588xm207,640r-1,l205,642r1,l207,640xm277,548r-4,l266,572r-6,24l253,620r-7,22l252,632r4,-12l260,606r3,-12l268,594r2,-8l272,574r1,-14l277,548xm471,594r-3,l471,608r4,12l479,632r7,10l481,632r-3,-12l475,608r-3,-12l471,594xm127,612r-3,l116,620r-9,6l97,632r-11,4l89,636r10,-2l109,628r9,-6l126,614r1,-2xm170,592r-4,l159,604r-8,12l143,626r-11,10l135,636r2,-2l147,628r5,-8l162,606r4,-8l170,592xm279,634r-1,2l279,636r,-2xm603,606r-5,l601,610r12,14l622,630r15,6l645,636r-11,-4l625,626r-9,-6l608,612r20,l603,606xm115,616r-6,l99,624r-10,8l78,632r3,2l92,632r6,-4l110,620r5,-4xm655,632r-8,l653,634r2,-2xm628,612r-20,l616,616r9,6l631,626r11,6l622,616r22,l628,612xm145,606r-6,l114,630r10,-6l134,616r8,-8l145,606xm588,600r-9,l589,608r9,8l607,624r11,6l592,606r11,l595,604r-7,-4xm326,506r-7,l308,510r-10,2l281,518r-17,8l232,542r-15,10l202,560r-14,10l175,582r-11,8l152,598r-13,4l126,608r-24,6l78,618r-24,2l86,620r-16,6l77,628r6,-4l102,618r7,-2l115,616r6,-4l127,612r2,-2l133,606r12,l152,600r6,l163,594r2,-2l170,592r1,-2l176,590r6,-6l186,584r9,-12l205,562r13,-8l224,554r1,-4l234,544r10,-4l254,540r11,-8l280,522r16,-4l300,518r2,-2l318,508r8,-2xm158,600r-5,l131,628r2,-2l135,626r5,-6l144,616r9,-10l158,600xm570,592r-5,l574,600r8,10l591,620r10,8l579,600r9,l580,596r-7,-2l570,592xm644,616r-16,l633,618r11,4l650,624r8,2l662,626r-18,-6l705,620r10,-2l663,618r-19,-2xm254,540r-9,l244,540r-1,2l235,552r-7,12l223,578r-3,14l217,602r-5,22l214,624r1,-4l218,620r1,-4l223,604r-4,l222,592r3,-12l229,568r6,-10l241,558r11,-16l254,540xm17,616r-11,l26,620r20,2l66,622r20,-2l54,620,29,618r-6,l17,616xm695,620r-40,l665,622r20,l695,620xm315,610r-3,l320,620r,-4l320,612r-4,l315,610xm386,532r-9,l378,534r10,4l396,546r6,10l406,566r3,12l410,590r1,6l411,620r7,-8l414,612r,-18l413,586r-1,-10l410,566r-5,-14l398,542r-9,-8l386,532xm567,590r-8,l567,600r4,10l581,618,565,592r5,l567,590xm663,556r-6,8l669,568r10,6l688,580r10,6l697,588r-1,4l693,600r3,4l706,608r3,l716,610r7,4l720,614r-2,2l700,618r15,l725,616r5,l731,614r,-2l728,612r-2,-2l717,608r-6,-4l698,600r-1,-2l701,590r2,-2l704,584r-10,-4l685,574r-8,-8l667,562r,-2l687,558r-15,l663,556xm361,516r-5,l358,518r-12,l341,520r8,l357,524r-7,2l355,526r-1,2l343,532r-9,8l327,550r-5,12l320,574r-2,10l317,594r,18l320,612r1,-8l321,588r3,-24l329,550r16,-14l351,534r7,-2l362,532r,-14l361,516xm421,606r-7,6l418,612r1,-2l422,610r,-2l421,608r,-2xm563,586r-13,l557,592r3,10l565,610r2,l559,590r8,l563,586xm241,558r-6,l219,604r4,l226,594r4,-12l234,568r7,-10xm217,570r-5,l214,572r-2,4l210,580r-5,8l202,592r-3,6l200,598r7,-10l211,588r1,-2l214,578r3,-8xm222,558r-4,l219,560r-7,8l205,576r-3,10l212,570r5,l222,558xm518,568r-1,l529,586r,-2l523,576r-4,-6l518,568xm285,534r-8,l270,546r-6,12l260,570r-3,14l271,548r6,l278,544r7,-10xm462,548r-3,l466,560r3,12l473,584r,-8l470,564r-7,-14l462,548xm224,554r-5,l211,560r-7,8l201,578r17,-20l222,558r2,-4xm487,536r-8,l493,542r10,10l511,562r6,14l518,576r-1,-8l518,568r-6,-10l510,554r-2,-4l511,550,495,540r-8,-4xm300,518r-4,l286,522r-9,6l269,538r-8,8l255,558r-2,12l258,560r5,-10l270,542r7,-8l285,534r3,-6l300,518xm459,534r-4,l462,542r6,10l473,560r5,10l476,558r-5,-10l464,540r4,l468,538r-4,l461,536r-2,-2xm445,518r-9,l442,520r6,2l459,526r5,4l474,538r5,4l487,552r4,4l494,562r1,l493,556r-2,-4l486,544r-4,-4l479,536r8,l471,528r-13,-6l445,518xm68,556r-9,2l70,558r-2,-2xm605,482r-3,l604,486r4,2l619,492r7,l636,496r3,2l642,498r-1,2l633,500r-9,2l620,502r-4,4l636,514r17,10l667,538r12,16l672,558r15,l676,542,662,526,647,514r-19,-8l631,504r19,l649,502r-1,-2l643,496r-4,-4l627,488r-7,l606,484r-1,-2xm245,540r-1,l245,540xm340,520r-5,2l330,524r-4,6l333,526r7,-6xm392,520r-1,l398,524r8,6l401,524r-9,-4xm348,520r-12,6l336,528r7,-2l348,520xm386,522r-6,l388,524r7,4l395,526r-9,-4xm349,520r-1,l349,520xm341,520r-1,l341,520xm436,518r,xm361,512r-1,l358,514r-12,l340,518r2,l344,516r17,l361,514r-3,l352,512r9,xm387,514r-6,l376,516r14,l387,514xm367,84r,8l367,370r,50l368,440r1,70l370,510r1,-2l373,504r4,-12l378,488r-5,l371,482r2,-14l376,462r-4,l372,460r-1,-2l371,456r2,-12l377,430r1,-2l374,428r-1,-10l374,412r2,-8l382,390r-11,l372,382r1,-8l374,368r3,-12l372,356r,-4l376,334r-4,l377,312r2,-6l374,306r2,-10l371,296r,-2l372,292r4,-16l371,276r,-4l374,256r1,-2l370,254r1,-4l372,244r3,-8l377,232r-5,l376,226r-5,l370,222r1,-2l376,212r-5,l370,208r6,-12l371,196r1,-12l375,178r-4,l374,160r-2,l374,150r1,-4l370,146r,-12l370,120r2,-14l374,102r-4,l370,94,367,84xm341,506r-15,l334,508r7,-2xm332,440r8,12l348,466r6,16l358,496r,2l359,500r3,6l362,504r,-6l363,484r-4,l349,460r-7,-12l332,440xm108,500r-10,2l110,502r-2,-2xm22,300r5,18l34,334r11,14l58,360r-8,2l34,362r6,22l50,402r14,16l81,432,63,444r7,4l76,452r7,2l103,462r21,6l168,472r10,l189,474r30,l223,480r,4l219,490r-12,l209,492r9,2l223,492r5,-8l227,476r-8,-6l172,470r1,-2l154,468r-11,-2l137,466r-12,-4l103,458,92,454,82,450,72,444,90,432,72,420,57,406,47,388,39,366r19,l67,362,57,354,48,344,41,334,34,324r4,l33,314r-3,l28,308r14,l41,306r-5,l22,300xm178,478r-27,l169,480r18,4l204,490r12,l212,488r-3,-2l189,480r-11,-2xm388,456r-1,l378,464r,14l373,488r5,l379,482r3,-8l388,456xm149,482r-20,l149,484r,-2xm339,410r-2,l348,428r6,18l357,464r2,20l363,484r,-32l359,452r-3,-14l352,426r-9,-12l341,412r-2,-2xm607,476r-6,l601,480r-19,2l582,484r20,-2l605,482r2,-6xm514,464r-4,l502,466r-3,4l499,478r3,4l520,482r20,-2l568,478r-65,l504,470r2,-2l535,468r-18,-2l514,464xm608,474r-61,l524,478r44,l589,476r18,l608,474xm707,308r-4,l700,320r-5,8l682,346r-8,8l664,362r9,4l692,366r-7,22l674,406r-15,14l641,432r19,12l656,448r-5,4l635,456r-47,l588,462r-18,4l553,468r-41,l515,470r11,2l534,474r20,-2l566,470r17,-2l589,466r7,l592,460r48,l650,458r3,-2l601,456r-12,-2l655,454r6,-4l664,446r4,-4l650,432r18,-14l681,402r10,-18l697,362r-16,l673,360r14,-12l697,334r8,-16l707,308xm600,472r-20,l564,474r40,l600,472xm198,468r-12,2l215,470r-17,-2xm173,464r-6,2l164,466r-5,2l173,468r1,-2l173,464xm143,462r-2,l138,464r-1,2l143,466r3,-2l143,462xm394,430r-12,8l378,450r-6,12l376,462r7,-14l389,438r5,-8xm338,384r-2,2l338,390r2,4l346,406r6,8l358,428r,6l359,440r,4l359,446r,6l363,452r,-38l356,414r-3,-4l350,404r-6,-10l341,390r-3,-6xm402,382r-3,4l395,392r-7,8l379,416r-3,6l374,428r4,l382,418r7,-12l393,400r4,-6l402,386r1,-2l404,384r-2,-2xm332,362r7,12l346,388r6,12l356,414r7,l363,398r-5,l354,386r-4,l340,368r-8,-6xm303,298r11,10l323,320r8,12l339,344r7,12l352,370r4,14l358,398r5,l363,354r-13,l339,340,329,324,317,310,303,298xm413,290r-4,2l400,304r-11,28l384,342r-7,24l375,378r-3,12l382,390r2,-8l389,372r-5,l389,360r2,-6l385,354r5,-18l396,320r8,-16l413,290xm307,314r14,16l333,348r9,18l350,386r4,l350,374,339,352,325,332,307,314xm420,322r,l410,334r-10,12l392,358r-8,14l389,372r5,-10l406,342r14,-18l420,322xm404,282r,l395,296r-5,10l385,318r-4,10l378,338r-6,18l377,356r2,-10l386,326r7,-20l403,286r1,-4xm261,260r-17,l243,262r3,l248,264r10,l266,268r7,2l284,274r9,6l301,286r8,8l319,306r9,10l337,328r7,14l347,346r1,4l350,354r13,l362,332r-13,l344,322r-8,l335,320r-8,-10l319,300r-8,-8l302,284r-6,-6l289,274,272,264r-11,-4xm406,320r-4,6l398,332r-7,10l388,348r-3,6l391,354r4,-8l401,334r6,-12l406,320xm38,324r-4,l41,332r8,6l67,346r20,4l87,348r-2,l77,344r-7,-2l51,334,41,328r-3,-4xm196,242r-14,l199,248r15,8l227,266r11,14l244,290r4,8l259,318r6,12l278,342r4,2l291,348r3,-2l294,342r-9,l282,340,269,328r-5,-10l253,298r-5,-10l241,278,229,262,214,250r-18,-8xm491,254r-3,l493,260r-4,2l486,264r-8,4l473,270r-11,6l461,278r6,8l467,288r-3,6l461,298r-9,10l446,314r-11,10l432,328r-2,16l436,348r12,-4l437,344r-3,-4l436,330r3,-4l447,318r5,-4l462,304r4,-6l472,288r,-2l466,280r,-2l474,274r4,-2l489,268r5,-4l498,258r-7,-4xm558,236r-10,2l539,240r-9,4l515,252r-12,10l493,274r-14,22l474,306r-10,18l458,332r-10,8l444,342r-7,2l448,344r4,-2l463,332r6,-8l480,304r6,-12l493,282r10,-14l515,258r14,-8l545,244r2,l552,242r6,l558,236xm222,120r-2,l217,124r-6,8l207,142r-2,12l205,164r,4l206,172r1,6l195,178r-1,6l194,188r,6l194,202r1,6l202,224r8,8l229,244r8,4l244,252r-12,6l236,262r4,4l247,274r4,2l255,280r2,4l254,288r2,4l261,302r17,16l282,320r9,10l290,336r-1,6l294,342r,-10l293,324,279,314r-5,-6l266,300r-6,-8l259,290r2,-6l260,280r-5,-6l251,272r-7,-6l238,260r11,-6l254,254r-12,-6l231,240r-11,-6l210,226r-8,-10l198,204r,-14l199,180r-1,l213,180r-4,-14l208,152r4,-14l220,124r5,l222,120xm398,276r,l391,284r-5,8l379,312r-4,12l372,334r4,l377,332r5,-20l389,294r9,-18xm327,278r23,54l354,332r-4,-10l347,312r-9,-18l333,286r-6,-8xm333,274r7,14l345,302r5,14l354,332r8,l362,326r-5,l354,318r-3,-10l343,292r-5,-10l333,274xm221,128r-1,l220,130r,2l221,148r4,14l231,176r10,12l248,196r8,6l274,212r8,6l291,222r11,8l312,238r8,10l328,258r8,14l344,286r6,14l356,316r2,4l358,324r-1,2l362,326r,-16l357,310r-1,-2l356,306r-5,-14l344,278r-7,-12l329,252r-7,-10l314,234r-8,-6l296,220r-10,-4l276,210,259,198r-8,-6l244,186r-9,-12l228,162r-4,-14l222,134r,-2l221,128xm319,290r,l337,322r7,l337,306r-6,l319,290xm42,308r-14,l42,310r,-2xm336,248r8,14l349,278r5,16l358,310r4,l362,290r-4,l353,278r-4,-10l343,258r-7,-10xm691,240r-4,l688,246r1,6l689,256r2,6l693,264r5,2l699,268r-3,14l690,308r-1,2l703,308r4,l708,306r-13,l696,300r1,-4l700,284r3,-20l702,262r-6,l695,260r-2,-6l693,250r-2,-8l691,240xm42,234r-1,l39,246r-2,14l36,260r-7,4l29,274r2,10l34,294r2,12l41,306r-1,-2l32,268r1,l38,264r2,-4l43,254r,-6l44,240r13,l42,234xm205,190r-2,l203,192r1,l216,206r14,10l245,226r16,6l272,234r9,6l290,246r7,8l307,266r9,12l324,290r7,14l331,306r6,l336,304r-6,-12l323,282r-7,-12l308,260,298,248r-10,-8l277,232r-13,-4l250,224r-14,-8l224,208,213,198r-3,-2l208,194r-3,-4xm406,250r-8,8l392,266r-9,20l378,296r-4,10l379,306r6,-16l395,270r11,-20xm709,300r-14,6l708,306r1,-6xm395,248r-8,10l381,272r-5,12l371,296r5,l378,290r4,-14l388,262r7,-14xm337,230r7,14l350,258r4,16l358,290r4,l362,270r-5,l353,258r-4,-10l343,238r-6,-8xm410,208r-13,14l386,240r-8,18l371,276r5,l376,274r5,-14l387,246r7,-14l398,224r6,-6l410,210r,-2xm254,112r-1,l253,114r,4l253,128r4,12l263,150r9,8l283,168r12,8l306,186r10,10l328,210r11,12l347,238r8,14l359,262r-2,8l362,270r,-22l357,248,345,226,331,208,315,190,297,174r-8,-6l281,160r-9,-6l264,146r-6,-8l254,126r,-8l254,112xm254,254r-5,l259,260r9,l267,258r-1,l254,254xm144,232r-25,l136,234r15,6l166,246r15,12l179,246r-5,l164,240r-10,-4l144,232xm515,124r-5,l519,136r4,14l523,166r-5,14l533,180r,4l533,194r-1,8l521,222r-7,6l497,240r-8,6l479,252r-1,2l475,256r7,2l488,254r3,l487,252r3,-2l493,248r4,-2l505,240r8,-8l521,226r6,-8l533,208r2,-10l536,188r,-10l524,178r1,-6l527,158r-2,-12l521,134r-6,-10xm558,242r-5,l551,258r12,-10l567,246r-10,l558,242xm416,192r,l403,206r-12,14l380,236r-8,18l375,254r5,-10l387,232r7,-10l401,212r7,-10l416,194r,-2xm104,238r-12,6l111,244r9,4l120,242r-4,l104,238xm320,168r-1,l320,170r6,6l331,182r14,14l353,204r4,12l358,218r,30l362,248r,-40l358,208r-8,-12l340,186,330,176r-10,-8xm618,232r-6,l611,248r10,-6l615,242r3,-10xm57,240r-8,l54,244r10,2l70,246r10,-2l85,242r-15,l57,240xm177,238r-4,l174,246r5,l178,242r18,l177,238xm619,228r-22,l577,236r-10,4l557,246r10,l575,242r13,-6l602,232r16,l619,228xm627,238r-12,4l621,242r10,4l646,244r-7,l627,238xm690,234r-7,2l677,238r-13,4l656,244r-5,l661,246r6,l677,244r4,-2l687,240r4,l690,234xm81,236r-5,6l85,242r6,2l92,244,81,236xm650,236r-11,8l656,244r-6,-8xm134,228r-22,l116,242r4,l119,232r25,l134,228xm378,228r-6,4l377,232r1,-4xm392,202r-21,24l376,226r17,-22l392,202xm400,180r-8,6l385,194r-7,10l371,212r5,l379,208r17,-22l398,184r2,-4xm411,208r,l410,208r1,xm336,164r-1,l335,166r1,2l343,178r15,22l358,208r4,l362,192r-4,l336,164xm378,186r-7,10l376,196r2,-4l379,188r-1,-2xm335,140r-1,l339,148r5,8l353,174r7,6l358,192r4,l362,174r-3,l335,140xm203,188r-1,2l204,190r-1,-2xm211,180r-12,l209,182r2,-2xm199,180r-1,l199,180xm381,162r-2,4l378,168r-3,4l373,174r-2,4l375,178r2,-4l381,162xm351,144r,l359,174r3,l362,156r-4,l351,144xm375,156r-3,4l374,160r1,-4xm311,44r-1,2l309,48r,4l309,62r4,14l319,86r8,10l337,110r9,14l353,138r5,16l358,156r4,l362,142r-3,l358,140r-5,-12l347,116r-8,-10l331,96,322,84,315,72,312,58,311,46r,-2xm484,114r-4,l483,120r,2l483,136r,2l485,148r6,4l499,146r-5,l486,144r,-14l486,128r-1,-12l484,114xm225,124r-3,l240,150r2,l248,146r-6,l241,144r-6,-8l225,124xm254,102r-5,6l246,116r-1,10l245,132r,10l245,144r-3,2l248,146r,-4l248,134r,-6l249,118r2,-4l254,108r5,l254,102xm384,120r-7,8l374,138r-4,8l375,146r2,-6l381,130r3,-10xm511,120r-2,l505,126r-1,2l501,134r-1,4l497,144r-3,2l499,146r6,-10l505,132r2,-4l508,126r2,-2l515,124r-1,-2l511,120xm348,102r4,12l356,126r4,12l360,140r-1,2l362,142r1,-10l363,122r-3,l348,102xm259,108r-5,l258,114r4,4l269,122r,-6l265,116r-6,-8xm351,72r-1,l357,84r3,12l360,102r1,8l360,122r3,l363,94r1,-10l361,84,351,72xm452,80r-3,l454,90r4,10l461,110r1,12l469,118r2,-2l465,116r-2,-10l460,96,452,80xm482,108r-5,l479,110r-4,4l475,116r3,2l479,114r5,l482,108xm279,68r-2,2l268,82r-5,12l266,110r,4l266,116r3,l269,112,267,96r3,-12l278,74r1,-2l285,72r-6,-4xm476,102r-3,6l471,114r-6,2l471,116r2,-2l477,108r5,l476,102xm449,74r-5,l446,76r1,l447,78r-1,14l445,102r,10l450,104r1,-12l449,80r3,l451,78r-2,-4xm377,94r-1,l375,96r-3,4l371,102r3,l377,94xm285,72r-6,l288,76r4,4l293,84r3,-8l293,76r-8,-4xm357,44r-2,l360,54r2,10l362,76r-1,8l364,84r1,-34l362,50r-5,-6xm425,42r-3,l426,52r5,12l434,74r3,10l443,76r-4,l425,42xm368,12r-2,l367,84r6,-14l369,70r,-24l368,34r1,-6l371,24r-3,l368,12xm308,38l293,76r3,l308,42r4,l308,38xm446,70r,l439,76r4,l444,74r5,l446,70xm384,48l369,70r4,l375,66r5,-8l384,48xm314,44r-3,l317,50r5,4l324,54r1,-2l321,52r-7,-8xm400,20r-2,l400,26r1,4l404,38r,6l407,52r1,2l413,52r-3,l404,40r2,-14l400,20xm333,16r-2,4l329,24r-3,8l325,40r-2,6l322,48r-1,4l325,52r2,-10l328,36r2,-8l331,24r2,-4l336,20r-3,-4xm423,38l410,52r3,l422,42r3,l423,38xm353,18r-1,6l359,40r2,4l363,50r2,l365,38r-3,l353,18xm312,42r-2,l311,44r3,l312,42xm368,4r-3,l363,38r2,l366,14r,-2l368,12r,-8xm336,20r-3,l340,24r5,-2l338,22r-2,-2xm372,16r-3,8l371,24r2,-4l373,18r-1,-2xm372,4r-4,l370,6r5,6l379,16r9,6l392,24r3,-2l391,22,380,12,374,6,372,4xm367,r-3,l358,6r-5,6l343,20r-5,2l345,22r8,-8l357,10r5,-4l363,6r2,-2l372,4,367,xm398,18r-4,2l391,22r4,l398,20r2,l398,18xe" fillcolor="#d29f0e" stroked="f">
                  <v:path arrowok="t" o:connecttype="custom" o:connectlocs="518,-960;375,-960;130,-954;277,-992;646,-966;599,-970;471,-1014;276,-986;166,-1016;34,-978;93,-1132;711,-1000;201,-1026;475,-1020;628,-1016;326,-1122;225,-1078;644,-1012;320,-1016;709,-1020;320,-1054;212,-1052;473,-1044;300,-1110;604,-1142;391,-1108;390,-1112;371,-1334;340,-1176;207,-1138;212,-1140;499,-1158;534,-1154;143,-1166;382,-1210;372,-1238;379,-1282;385,-1274;196,-1386;515,-1376;229,-1384;213,-1448;220,-1498;222,-1494;697,-1332;307,-1362;382,-1352;339,-1406;518,-1448;391,-1408;57,-1388;681,-1386;411,-1420;379,-1462;315,-1556;259,-1520;269,-1512;269,-1512;296,-1552;444,-1554;330,-1600;373,-1608"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995;top:390;width:69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">
                  <v:imagedata r:id="rId14" o:title=""/>
                </v:shape>
                <v:shape id="AutoShape 958" o:spid="_x0000_s1030" style="position:absolute;left:690;top:1543;width:1261;height:95;visibility:visible;mso-wrap-style:square;v-text-anchor:top" coordsize="12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" path="m73,67r-1,l70,74r-3,5l58,86r-5,2l30,88r,-36l47,52r3,l53,53r4,4l58,60r,4l59,64r,-12l59,46r,-12l58,34r,4l57,41r-4,4l50,46r-3,l30,46,30,9r22,l54,9r2,l58,10r4,3l64,16r,7l66,23,66,9r,-8l65,1r-2,l58,3r-4,l,3,,4r4,l6,5r4,3l10,10r,76l9,88,6,91,4,92,,92r,2l67,94r2,-6l73,67m173,43l170,33,156,21r-2,-2l154,44r,21l151,73r-9,12l136,88r-23,l113,21r23,l142,24r9,12l154,44r,-25l143,16r-58,l85,17r4,l91,18r2,2l94,22r,65l93,89r-2,3l89,92r-4,l85,94r58,l154,90r2,-2l170,76r3,-9l173,43m270,16r-24,l246,17r3,l251,18r2,2l254,21r,53l252,79r-8,9l239,90r-13,l220,88r-7,-9l211,73r,-52l212,20r2,-2l216,17r3,l219,16r-34,l185,17r3,l190,18r2,2l193,21r,54l196,82r12,11l217,95r23,l248,93r3,-3l259,82r3,-7l262,22r,-1l263,20r2,-2l267,17r3,l270,16t90,65l359,61r-1,l357,68r-2,6l350,82r-3,3l339,89r-5,1l319,90r-6,-3l303,74r-2,-9l301,44r2,-9l313,22r7,-3l336,19r5,2l350,28r4,5l356,41r1,l357,20r-2,-1l349,16,339,14r-26,l302,18,285,32r-4,10l281,67r4,10l302,92r11,3l328,95r8,l342,94r8,-4l353,89r4,-4l360,81t97,11l454,92r-1,l449,89r-2,-2l446,85,441,73r-3,-5l425,41,418,25r,43l394,68,406,41r12,27l418,25,412,12r-2,l410,14r-2,6l404,28,377,86r,2l375,89r-4,3l370,92r-3,l367,94r26,l393,92r-3,l389,92r-2,-2l387,89r,-3l387,85r5,-12l420,73r5,12l425,86r,3l425,90r-2,2l422,92r-3,l419,94r38,l457,92m531,14r,l529,14r-4,1l521,16r-53,l465,16r-5,-1l458,14r-2,l456,34r2,l458,29r1,-3l463,22r3,-1l470,21r14,l484,87r,2l481,92r-2,l476,92r,2l512,94r,-2l508,92r-1,l504,89r-1,-2l503,21r15,l522,21r3,1l529,26r1,3l530,34r1,l531,21r,-5l531,14t50,2l544,16r,1l548,17r2,1l553,21r,1l553,87r,2l550,92r-2,l544,92r,2l581,94r,-2l578,92r-2,l573,89r-1,-2l572,22r1,-2l576,18r2,-1l581,17r,-1m685,42l681,32,666,19r-1,l665,44r,22l662,74r-9,13l647,90r-16,l625,87,615,74r-2,-8l613,44r2,-9l625,23r6,-4l647,19r6,4l662,35r3,9l665,19r-1,-1l653,14r-28,l614,18,597,32r-4,10l593,67r4,10l614,92r11,3l653,95r11,-3l666,90,681,77r4,-10l685,42m791,16r-36,l755,17r4,l761,18r2,2l764,22r,44l737,43,705,14r-1,l704,16r1,3l705,22r,66l704,89r-2,3l700,92r-4,l696,94r36,l732,92r-4,l726,92r-3,-3l723,88r,-45l782,95r1,l783,93r-1,-3l782,88r,-22l782,22r1,-2l785,18r2,-1l791,17r,-1m924,r-2,1l920,2r-6,1l911,3r-55,l850,3,844,2,841,r,23l842,23r,-5l843,14r5,-4l851,8r4,l873,8r-1,78l872,88r-4,3l867,92r-4,l863,94r39,l902,92r-4,l896,91r-3,-3l892,86r,-78l909,8r3,l914,9r2,1l920,12r2,4l922,23r2,l924,8r,-5l924,t99,92l1021,92r-3,l1015,89r-3,-2l1006,78r-3,-4l1001,69r-2,-2l997,64r-4,-4l991,59r-3,-1l994,57r5,-2l1005,47r1,-5l1006,29r-3,-5l999,21r-7,-4l986,16r-48,l938,17r4,l943,18r3,2l947,22r,65l946,89r-3,3l942,92r-4,l938,94r36,l974,92r-4,l969,92r-3,-3l965,87r,-66l971,21r1,l973,21r3,l978,22r4,3l984,26r2,5l986,33r,7l986,42r-2,8l980,54r-7,l969,54r,1l971,56r1,l975,59r1,2l977,64r1,4l981,74r8,12l992,89r8,4l1005,94r18,l1023,92t85,-76l1084,16r,1l1088,17r1,1l1091,20r1,1l1092,74r-2,5l1082,88r-5,2l1064,90r-5,-2l1051,79r-1,-6l1050,21r,-1l1052,18r2,-1l1057,17r,-1l1023,16r,1l1027,17r1,1l1030,20r1,1l1031,75r3,7l1047,93r8,2l1078,95r8,-2l1089,90r9,-8l1100,75r1,-53l1101,21r,-1l1103,18r2,-1l1108,17r,-1m1176,63r-4,-6l1143,38r-2,-1l1138,35r-2,-2l1136,27r2,-3l1143,20r4,-1l1156,19r4,2l1165,25r2,3l1167,32r1,l1169,19r1,-4l1163,15r-7,l1150,14r-11,l1134,16r-9,7l1123,28r-1,6l1122,44r4,6l1134,55r18,12l1156,69r2,2l1161,74r1,2l1162,82r-1,2l1155,89r-3,1l1140,90r-5,-2l1127,80r-1,-5l1126,69r-1,l1122,73r-1,4l1121,85r,2l1122,88r2,2l1127,92r8,3l1140,95r15,l1162,93r4,-3l1173,84r3,-6l1176,63t85,-49l1261,14r-1,l1255,15r-4,1l1198,16r-3,l1190,15r-2,-1l1186,14r,20l1188,34r,-5l1189,26r4,-4l1196,21r4,l1214,21r,66l1214,89r-3,3l1209,92r-3,l1206,94r36,l1242,92r-4,l1237,92r-3,-3l1233,87r,-66l1248,21r4,l1255,22r4,4l1260,29r,5l1261,34r,-13l1261,16r,-2e" fillcolor="#d29f0e" stroked="f">
                  <v:path arrowok="t" o:connecttype="custom" o:connectlocs="50,-401;58,-415;58,-443;54,-450;4,-361;154,-434;151,-417;94,-366;173,-386;252,-374;216,-436;196,-371;263,-433;350,-371;313,-431;349,-437;328,-358;449,-364;418,-385;371,-361;387,-367;423,-361;521,-437;463,-431;512,-359;529,-427;548,-436;581,-359;581,-436;647,-363;653,-430;593,-386;791,-437;704,-439;732,-359;782,-363;922,-452;842,-435;863,-361;912,-445;1023,-361;993,-393;992,-436;943,-361;965,-366;986,-420;975,-394;1023,-361;1082,-365;1057,-436;1047,-360;1103,-435;1136,-426;1169,-434;1122,-409;1155,-364;1121,-368;1173,-369;1190,-438;1214,-432;1237,-361;1261,-419" o:connectangles="0,0,0,0,0,0,0,0,0,0,0,0,0,0,0,0,0,0,0,0,0,0,0,0,0,0,0,0,0,0,0,0,0,0,0,0,0,0,0,0,0,0,0,0,0,0,0,0,0,0,0,0,0,0,0,0,0,0,0,0,0,0"/>
                </v:shape>
                <v:shape id="Picture 6" o:spid="_x0000_s1031" type="#_x0000_t75" style="position:absolute;left:508;top:1153;width:238;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">
                  <v:imagedata r:id="rId15" o:title=""/>
                </v:shape>
                <v:shape id="Picture 7" o:spid="_x0000_s1032" type="#_x0000_t75" style="position:absolute;left:246;top:1146;width:230;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">
                  <v:imagedata r:id="rId16" o:title=""/>
                </v:shape>
                <v:shape id="AutoShape 955" o:spid="_x0000_s1033" style="position:absolute;left:755;top:1147;width:422;height:300;visibility:visible;mso-wrap-style:square;v-text-anchor:top" coordsize="4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" path="m115,11l11,11r6,2l30,21r5,6l39,35r97,265l140,300r1,-11l143,277r3,-11l150,254r32,-76l156,178,106,36r-1,-3l104,30r,-6l105,20r6,-7l115,11xm279,103r-65,l303,300r4,l307,296r1,-10l309,276r2,-11l314,254r24,-74l314,180,279,103xm411,11r-65,l350,13r5,7l356,24r,6l356,33r-1,3l314,180r24,l383,35r3,-8l391,21r14,-8l411,11xm230,l156,178r26,l214,103r65,l233,1,230,xm125,7l,7r,4l125,11r,-4xm422,7r-86,l336,11r86,l422,7xe" stroked="f">
                  <v:path arrowok="t" o:connecttype="custom" o:connectlocs="11,-838;30,-828;39,-814;140,-549;143,-572;150,-595;156,-671;105,-816;104,-825;111,-836;279,-746;303,-549;307,-553;309,-573;314,-595;314,-669;411,-838;350,-836;356,-825;356,-816;314,-669;383,-814;391,-828;411,-838;156,-671;214,-746;233,-848;125,-842;0,-838;125,-842;336,-842;422,-838" o:connectangles="0,0,0,0,0,0,0,0,0,0,0,0,0,0,0,0,0,0,0,0,0,0,0,0,0,0,0,0,0,0,0,0"/>
                </v:shape>
                <v:shape id="Picture 9" o:spid="_x0000_s1034" type="#_x0000_t75" style="position:absolute;left:1176;top:1148;width:321;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">
                  <v:imagedata r:id="rId17" o:title=""/>
                </v:shape>
                <v:shape id="Picture 10" o:spid="_x0000_s1035" type="#_x0000_t75" style="position:absolute;left:1530;top:1146;width:551;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">
                  <v:imagedata r:id="rId18" o:title=""/>
                </v:shape>
                <v:shape id="Picture 11" o:spid="_x0000_s1036" type="#_x0000_t75" style="position:absolute;left:2120;top:1153;width:318;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">
                  <v:imagedata r:id="rId19" o:title=""/>
                </v:shape>
              </v:group>
            </w:pict>
          </mc:Fallback>
        </mc:AlternateContent>
      </w:r>
    </w:p>
    <w:p w14:paraId="26537715" w14:textId="77777777" w:rsidR="001102D1" w:rsidRDefault="001102D1" w:rsidP="003B299F">
      <w:pPr>
        <w:ind w:right="-970"/>
        <w:rPr>
          <w:rFonts w:ascii="Arial" w:hAnsi="Arial" w:cs="Arial"/>
          <w:b/>
          <w:sz w:val="22"/>
          <w:szCs w:val="22"/>
          <w:u w:val="single"/>
        </w:rPr>
      </w:pPr>
    </w:p>
    <w:p w14:paraId="6B0C3406" w14:textId="77777777" w:rsidR="001102D1" w:rsidRDefault="001102D1" w:rsidP="003B299F">
      <w:pPr>
        <w:ind w:right="-970"/>
        <w:rPr>
          <w:rFonts w:ascii="Arial" w:hAnsi="Arial" w:cs="Arial"/>
          <w:b/>
          <w:sz w:val="22"/>
          <w:szCs w:val="22"/>
          <w:u w:val="single"/>
        </w:rPr>
      </w:pPr>
    </w:p>
    <w:p w14:paraId="4E34AA63" w14:textId="77777777" w:rsidR="001102D1" w:rsidRDefault="001102D1" w:rsidP="003B299F">
      <w:pPr>
        <w:ind w:right="-970"/>
        <w:rPr>
          <w:rFonts w:ascii="Arial" w:hAnsi="Arial" w:cs="Arial"/>
          <w:b/>
          <w:sz w:val="22"/>
          <w:szCs w:val="22"/>
          <w:u w:val="single"/>
        </w:rPr>
      </w:pPr>
    </w:p>
    <w:p w14:paraId="55797A7F" w14:textId="77777777" w:rsidR="002120F2" w:rsidRPr="004630CB" w:rsidRDefault="002120F2" w:rsidP="003B299F">
      <w:pPr>
        <w:ind w:right="-970"/>
        <w:rPr>
          <w:rFonts w:ascii="Arial" w:hAnsi="Arial" w:cs="Arial"/>
          <w:b/>
          <w:sz w:val="22"/>
          <w:szCs w:val="22"/>
          <w:u w:val="single"/>
        </w:rPr>
      </w:pPr>
      <w:r w:rsidRPr="004630CB">
        <w:rPr>
          <w:rFonts w:ascii="Arial" w:hAnsi="Arial" w:cs="Arial"/>
          <w:b/>
          <w:sz w:val="22"/>
          <w:szCs w:val="22"/>
          <w:u w:val="single"/>
        </w:rPr>
        <w:t>JOB DESCRIPTION –</w:t>
      </w:r>
      <w:r>
        <w:rPr>
          <w:rFonts w:ascii="Arial" w:hAnsi="Arial" w:cs="Arial"/>
          <w:b/>
          <w:sz w:val="22"/>
          <w:szCs w:val="22"/>
          <w:u w:val="single"/>
        </w:rPr>
        <w:t xml:space="preserve"> </w:t>
      </w:r>
      <w:r w:rsidR="00BF1307">
        <w:rPr>
          <w:rFonts w:ascii="Arial" w:hAnsi="Arial" w:cs="Arial"/>
          <w:b/>
          <w:sz w:val="22"/>
          <w:szCs w:val="22"/>
          <w:u w:val="single"/>
        </w:rPr>
        <w:t xml:space="preserve">Admin </w:t>
      </w:r>
      <w:r w:rsidR="00C92D52">
        <w:rPr>
          <w:rFonts w:ascii="Arial" w:hAnsi="Arial" w:cs="Arial"/>
          <w:b/>
          <w:sz w:val="22"/>
          <w:szCs w:val="22"/>
          <w:u w:val="single"/>
        </w:rPr>
        <w:t>Officer</w:t>
      </w:r>
    </w:p>
    <w:p w14:paraId="305D2E82" w14:textId="77777777" w:rsidR="001102D1" w:rsidRDefault="001102D1" w:rsidP="00342E47">
      <w:pPr>
        <w:ind w:right="-970"/>
        <w:rPr>
          <w:rFonts w:ascii="Arial" w:hAnsi="Arial" w:cs="Arial"/>
          <w:b/>
          <w:sz w:val="22"/>
          <w:szCs w:val="22"/>
        </w:rPr>
      </w:pPr>
    </w:p>
    <w:p w14:paraId="01CDF8F0" w14:textId="77777777" w:rsidR="001102D1" w:rsidRDefault="001102D1" w:rsidP="00342E47">
      <w:pPr>
        <w:ind w:right="-970"/>
        <w:rPr>
          <w:rFonts w:ascii="Arial" w:hAnsi="Arial" w:cs="Arial"/>
          <w:b/>
          <w:sz w:val="22"/>
          <w:szCs w:val="22"/>
        </w:rPr>
      </w:pPr>
    </w:p>
    <w:p w14:paraId="55D3BC25" w14:textId="77777777" w:rsidR="00896E84" w:rsidRDefault="00896E84" w:rsidP="00342E47">
      <w:pPr>
        <w:ind w:right="-970"/>
        <w:rPr>
          <w:rFonts w:ascii="Arial" w:hAnsi="Arial" w:cs="Arial"/>
          <w:b/>
          <w:sz w:val="22"/>
          <w:szCs w:val="22"/>
        </w:rPr>
        <w:sectPr w:rsidR="00896E84" w:rsidSect="001102D1">
          <w:pgSz w:w="11900" w:h="16840"/>
          <w:pgMar w:top="709" w:right="1800" w:bottom="1440" w:left="1800" w:header="708" w:footer="708" w:gutter="0"/>
          <w:cols w:space="708"/>
          <w:docGrid w:linePitch="360"/>
        </w:sectPr>
      </w:pPr>
    </w:p>
    <w:p w14:paraId="36E5B0AF" w14:textId="77777777" w:rsidR="001102D1" w:rsidRDefault="001102D1" w:rsidP="00342E47">
      <w:pPr>
        <w:ind w:right="-970"/>
        <w:rPr>
          <w:rFonts w:ascii="Arial" w:hAnsi="Arial" w:cs="Arial"/>
          <w:b/>
          <w:sz w:val="22"/>
          <w:szCs w:val="22"/>
        </w:rPr>
      </w:pPr>
    </w:p>
    <w:tbl>
      <w:tblPr>
        <w:tblpPr w:leftFromText="180" w:rightFromText="180" w:vertAnchor="text" w:horzAnchor="margin" w:tblpXSpec="center" w:tblpY="59"/>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333"/>
      </w:tblGrid>
      <w:tr w:rsidR="001102D1" w:rsidRPr="00093DE5" w14:paraId="1CB5D310" w14:textId="77777777" w:rsidTr="62E589C1">
        <w:tc>
          <w:tcPr>
            <w:tcW w:w="2802" w:type="dxa"/>
            <w:shd w:val="clear" w:color="auto" w:fill="1F3864"/>
          </w:tcPr>
          <w:p w14:paraId="24B800DE" w14:textId="77777777" w:rsidR="001102D1" w:rsidRDefault="001102D1" w:rsidP="001102D1">
            <w:pPr>
              <w:ind w:right="-914"/>
              <w:rPr>
                <w:rFonts w:ascii="Arial" w:hAnsi="Arial" w:cs="Arial"/>
              </w:rPr>
            </w:pPr>
          </w:p>
          <w:p w14:paraId="42060F94" w14:textId="77777777" w:rsidR="001102D1" w:rsidRDefault="001102D1" w:rsidP="001102D1">
            <w:pPr>
              <w:ind w:right="-914"/>
              <w:rPr>
                <w:rFonts w:ascii="Arial" w:hAnsi="Arial" w:cs="Arial"/>
              </w:rPr>
            </w:pPr>
          </w:p>
          <w:p w14:paraId="7D906CD0" w14:textId="77777777" w:rsidR="001102D1" w:rsidRPr="00F15A06" w:rsidRDefault="001102D1" w:rsidP="001102D1">
            <w:pPr>
              <w:ind w:right="-914"/>
              <w:rPr>
                <w:rFonts w:ascii="Arial" w:hAnsi="Arial" w:cs="Arial"/>
                <w:sz w:val="28"/>
                <w:szCs w:val="28"/>
              </w:rPr>
            </w:pPr>
            <w:r w:rsidRPr="00F15A06">
              <w:rPr>
                <w:rFonts w:ascii="Arial" w:hAnsi="Arial" w:cs="Arial"/>
                <w:sz w:val="28"/>
                <w:szCs w:val="28"/>
              </w:rPr>
              <w:t>Job Purpose</w:t>
            </w:r>
          </w:p>
        </w:tc>
        <w:tc>
          <w:tcPr>
            <w:tcW w:w="7333" w:type="dxa"/>
          </w:tcPr>
          <w:p w14:paraId="3EAF9EE6" w14:textId="77777777" w:rsidR="00B67146" w:rsidRDefault="00B67146" w:rsidP="0072181A">
            <w:pPr>
              <w:rPr>
                <w:rFonts w:ascii="Arial" w:hAnsi="Arial"/>
                <w:sz w:val="22"/>
                <w:szCs w:val="22"/>
              </w:rPr>
            </w:pPr>
            <w:r w:rsidRPr="00B67146">
              <w:rPr>
                <w:rFonts w:ascii="Arial" w:hAnsi="Arial"/>
                <w:sz w:val="22"/>
                <w:szCs w:val="22"/>
              </w:rPr>
              <w:t xml:space="preserve">To contribute to the development and maintenance of a high-quality learning environment for pupils, staff, and visitors, ensuring that the school premises are well maintained, safe, and secure. </w:t>
            </w:r>
          </w:p>
          <w:p w14:paraId="41DE7ABF" w14:textId="77777777" w:rsidR="00B67146" w:rsidRDefault="00B67146" w:rsidP="0072181A">
            <w:pPr>
              <w:rPr>
                <w:rFonts w:ascii="Arial" w:hAnsi="Arial"/>
                <w:sz w:val="22"/>
                <w:szCs w:val="22"/>
              </w:rPr>
            </w:pPr>
          </w:p>
          <w:p w14:paraId="28AB75C7" w14:textId="726FB0CC" w:rsidR="0072181A" w:rsidRPr="00093DE5" w:rsidRDefault="00B67146" w:rsidP="0072181A">
            <w:pPr>
              <w:rPr>
                <w:rFonts w:ascii="Arial" w:hAnsi="Arial" w:cs="Arial"/>
              </w:rPr>
            </w:pPr>
            <w:r w:rsidRPr="00B67146">
              <w:rPr>
                <w:rFonts w:ascii="Arial" w:hAnsi="Arial"/>
                <w:sz w:val="22"/>
                <w:szCs w:val="22"/>
              </w:rPr>
              <w:t>The role will include periods of lone working, particularly when securing and locking up the school site.</w:t>
            </w:r>
          </w:p>
          <w:p w14:paraId="54D223D7" w14:textId="65C7873A" w:rsidR="00996EF6" w:rsidRPr="00093DE5" w:rsidRDefault="00996EF6" w:rsidP="001102D1">
            <w:pPr>
              <w:rPr>
                <w:rFonts w:ascii="Arial" w:hAnsi="Arial" w:cs="Arial"/>
              </w:rPr>
            </w:pPr>
          </w:p>
        </w:tc>
      </w:tr>
      <w:tr w:rsidR="001102D1" w:rsidRPr="00093DE5" w14:paraId="1F6B83B4" w14:textId="77777777" w:rsidTr="62E589C1">
        <w:tc>
          <w:tcPr>
            <w:tcW w:w="2802" w:type="dxa"/>
          </w:tcPr>
          <w:p w14:paraId="066ECC21"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Reporting to:</w:t>
            </w:r>
          </w:p>
        </w:tc>
        <w:tc>
          <w:tcPr>
            <w:tcW w:w="7333" w:type="dxa"/>
          </w:tcPr>
          <w:p w14:paraId="6399D41F" w14:textId="394554C0" w:rsidR="001102D1" w:rsidRPr="00996EF6" w:rsidRDefault="711ADFE3" w:rsidP="002377A6">
            <w:pPr>
              <w:spacing w:line="259" w:lineRule="auto"/>
              <w:ind w:right="-4"/>
            </w:pPr>
            <w:r w:rsidRPr="049BD868">
              <w:rPr>
                <w:rFonts w:ascii="Arial" w:hAnsi="Arial" w:cs="Arial"/>
                <w:sz w:val="22"/>
                <w:szCs w:val="22"/>
              </w:rPr>
              <w:t xml:space="preserve">Headteacher, Admin </w:t>
            </w:r>
            <w:r w:rsidR="002377A6">
              <w:rPr>
                <w:rFonts w:ascii="Arial" w:hAnsi="Arial" w:cs="Arial"/>
                <w:sz w:val="22"/>
                <w:szCs w:val="22"/>
              </w:rPr>
              <w:t>&amp; Ops Lead</w:t>
            </w:r>
            <w:r w:rsidRPr="049BD868">
              <w:rPr>
                <w:rFonts w:ascii="Arial" w:hAnsi="Arial" w:cs="Arial"/>
                <w:sz w:val="22"/>
                <w:szCs w:val="22"/>
              </w:rPr>
              <w:t xml:space="preserve">, </w:t>
            </w:r>
            <w:r w:rsidR="00FF037C">
              <w:rPr>
                <w:rFonts w:ascii="Arial" w:hAnsi="Arial" w:cs="Arial"/>
                <w:sz w:val="22"/>
                <w:szCs w:val="22"/>
              </w:rPr>
              <w:t>Site Supervisor</w:t>
            </w:r>
          </w:p>
        </w:tc>
      </w:tr>
      <w:tr w:rsidR="001102D1" w:rsidRPr="00093DE5" w14:paraId="52839CCE" w14:textId="77777777" w:rsidTr="62E589C1">
        <w:tc>
          <w:tcPr>
            <w:tcW w:w="2802" w:type="dxa"/>
          </w:tcPr>
          <w:p w14:paraId="7AA84D14"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Responsible for – Staff</w:t>
            </w:r>
          </w:p>
        </w:tc>
        <w:tc>
          <w:tcPr>
            <w:tcW w:w="7333" w:type="dxa"/>
          </w:tcPr>
          <w:p w14:paraId="25A1FD6A" w14:textId="171DF079" w:rsidR="001102D1" w:rsidRPr="00996EF6" w:rsidRDefault="00B67146" w:rsidP="001102D1">
            <w:pPr>
              <w:ind w:right="-146"/>
              <w:rPr>
                <w:rFonts w:ascii="Arial" w:hAnsi="Arial" w:cs="Arial"/>
                <w:sz w:val="22"/>
                <w:szCs w:val="22"/>
              </w:rPr>
            </w:pPr>
            <w:r>
              <w:rPr>
                <w:rFonts w:ascii="Arial" w:hAnsi="Arial" w:cs="Arial"/>
                <w:sz w:val="22"/>
                <w:szCs w:val="22"/>
              </w:rPr>
              <w:t>General cleaner</w:t>
            </w:r>
          </w:p>
        </w:tc>
      </w:tr>
      <w:tr w:rsidR="001102D1" w:rsidRPr="00093DE5" w14:paraId="484C4739" w14:textId="77777777" w:rsidTr="62E589C1">
        <w:tc>
          <w:tcPr>
            <w:tcW w:w="2802" w:type="dxa"/>
          </w:tcPr>
          <w:p w14:paraId="1E2367C0"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Liaising with:</w:t>
            </w:r>
          </w:p>
        </w:tc>
        <w:tc>
          <w:tcPr>
            <w:tcW w:w="7333" w:type="dxa"/>
          </w:tcPr>
          <w:p w14:paraId="4F4FED37" w14:textId="19708A6C" w:rsidR="001102D1" w:rsidRPr="00996EF6" w:rsidRDefault="00996EF6" w:rsidP="0072181A">
            <w:pPr>
              <w:tabs>
                <w:tab w:val="left" w:pos="-720"/>
              </w:tabs>
              <w:suppressAutoHyphens/>
              <w:rPr>
                <w:rFonts w:ascii="Arial" w:hAnsi="Arial" w:cs="Arial"/>
                <w:spacing w:val="-2"/>
                <w:sz w:val="22"/>
                <w:szCs w:val="22"/>
              </w:rPr>
            </w:pPr>
            <w:r>
              <w:rPr>
                <w:rFonts w:ascii="Arial" w:hAnsi="Arial" w:cs="Arial"/>
                <w:sz w:val="22"/>
                <w:szCs w:val="22"/>
              </w:rPr>
              <w:t xml:space="preserve">All of </w:t>
            </w:r>
            <w:r w:rsidR="0072181A">
              <w:rPr>
                <w:rFonts w:ascii="Arial" w:hAnsi="Arial" w:cs="Arial"/>
                <w:sz w:val="22"/>
                <w:szCs w:val="22"/>
              </w:rPr>
              <w:t>the above plus premises staff and teaching and support staff.</w:t>
            </w:r>
          </w:p>
        </w:tc>
      </w:tr>
      <w:tr w:rsidR="001102D1" w:rsidRPr="00093DE5" w14:paraId="3505EC54" w14:textId="77777777" w:rsidTr="62E589C1">
        <w:tc>
          <w:tcPr>
            <w:tcW w:w="2802" w:type="dxa"/>
          </w:tcPr>
          <w:p w14:paraId="3155334B"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Disclosure Level:</w:t>
            </w:r>
          </w:p>
        </w:tc>
        <w:tc>
          <w:tcPr>
            <w:tcW w:w="7333" w:type="dxa"/>
          </w:tcPr>
          <w:p w14:paraId="2C9D9911"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Enhanced</w:t>
            </w:r>
          </w:p>
        </w:tc>
      </w:tr>
      <w:tr w:rsidR="001102D1" w:rsidRPr="00093DE5" w14:paraId="1944DAF0" w14:textId="77777777" w:rsidTr="62E589C1">
        <w:tc>
          <w:tcPr>
            <w:tcW w:w="2802" w:type="dxa"/>
          </w:tcPr>
          <w:p w14:paraId="3F483379"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Grade of post:</w:t>
            </w:r>
          </w:p>
        </w:tc>
        <w:tc>
          <w:tcPr>
            <w:tcW w:w="7333" w:type="dxa"/>
          </w:tcPr>
          <w:p w14:paraId="4FEB8472" w14:textId="16CA7593" w:rsidR="006F5EFB" w:rsidRPr="00996EF6" w:rsidRDefault="00FF037C" w:rsidP="049BD868">
            <w:pPr>
              <w:spacing w:line="259" w:lineRule="auto"/>
              <w:ind w:right="-914"/>
            </w:pPr>
            <w:r>
              <w:rPr>
                <w:rFonts w:ascii="Arial" w:hAnsi="Arial" w:cs="Arial"/>
                <w:sz w:val="22"/>
                <w:szCs w:val="22"/>
              </w:rPr>
              <w:t>SCP 4-5</w:t>
            </w:r>
          </w:p>
        </w:tc>
      </w:tr>
    </w:tbl>
    <w:p w14:paraId="018FF4A5" w14:textId="77777777" w:rsidR="00896E84" w:rsidRDefault="00896E84" w:rsidP="002B4C8E">
      <w:pPr>
        <w:ind w:right="-970"/>
        <w:rPr>
          <w:rFonts w:ascii="Arial" w:hAnsi="Arial" w:cs="Arial"/>
          <w:b/>
          <w:sz w:val="22"/>
          <w:szCs w:val="22"/>
        </w:rPr>
      </w:pPr>
    </w:p>
    <w:tbl>
      <w:tblPr>
        <w:tblStyle w:val="TableGrid"/>
        <w:tblW w:w="10099" w:type="dxa"/>
        <w:tblInd w:w="-890" w:type="dxa"/>
        <w:tblLook w:val="04A0" w:firstRow="1" w:lastRow="0" w:firstColumn="1" w:lastColumn="0" w:noHBand="0" w:noVBand="1"/>
      </w:tblPr>
      <w:tblGrid>
        <w:gridCol w:w="10099"/>
      </w:tblGrid>
      <w:tr w:rsidR="002B4C8E" w14:paraId="128CAD5E" w14:textId="77777777" w:rsidTr="62E589C1">
        <w:tc>
          <w:tcPr>
            <w:tcW w:w="10099" w:type="dxa"/>
            <w:shd w:val="clear" w:color="auto" w:fill="0F243E" w:themeFill="text2" w:themeFillShade="80"/>
          </w:tcPr>
          <w:p w14:paraId="0AA90E0D" w14:textId="77777777" w:rsidR="002B4C8E" w:rsidRDefault="002B4C8E" w:rsidP="002B4C8E">
            <w:pPr>
              <w:ind w:right="-970"/>
              <w:rPr>
                <w:rFonts w:ascii="Arial" w:hAnsi="Arial" w:cs="Arial"/>
                <w:b/>
                <w:sz w:val="22"/>
                <w:szCs w:val="22"/>
              </w:rPr>
            </w:pPr>
            <w:r w:rsidRPr="00996EF6">
              <w:rPr>
                <w:rFonts w:ascii="Arial" w:hAnsi="Arial" w:cs="Arial"/>
                <w:b/>
                <w:sz w:val="22"/>
                <w:szCs w:val="22"/>
              </w:rPr>
              <w:t>Job Outline</w:t>
            </w:r>
          </w:p>
        </w:tc>
      </w:tr>
      <w:tr w:rsidR="002B4C8E" w14:paraId="563BE539" w14:textId="77777777" w:rsidTr="62E589C1">
        <w:tc>
          <w:tcPr>
            <w:tcW w:w="10099" w:type="dxa"/>
          </w:tcPr>
          <w:p w14:paraId="7146ADB2" w14:textId="77777777" w:rsidR="0072181A" w:rsidRPr="0072181A" w:rsidRDefault="0072181A" w:rsidP="0072181A">
            <w:pPr>
              <w:ind w:right="-970"/>
              <w:rPr>
                <w:rFonts w:ascii="Arial" w:hAnsi="Arial" w:cs="Arial"/>
                <w:b/>
                <w:bCs/>
                <w:sz w:val="22"/>
                <w:szCs w:val="22"/>
              </w:rPr>
            </w:pPr>
            <w:r w:rsidRPr="0072181A">
              <w:rPr>
                <w:rFonts w:ascii="Arial" w:hAnsi="Arial" w:cs="Arial"/>
                <w:b/>
                <w:bCs/>
                <w:sz w:val="22"/>
                <w:szCs w:val="22"/>
              </w:rPr>
              <w:t>General Cleaning Duties.</w:t>
            </w:r>
          </w:p>
          <w:p w14:paraId="3F82899D" w14:textId="77777777" w:rsidR="0072181A" w:rsidRPr="0072181A" w:rsidRDefault="0072181A" w:rsidP="0072181A">
            <w:pPr>
              <w:pStyle w:val="ListParagraph"/>
              <w:ind w:right="-970"/>
              <w:rPr>
                <w:rFonts w:ascii="Arial" w:hAnsi="Arial" w:cs="Arial"/>
                <w:bCs/>
                <w:sz w:val="22"/>
                <w:szCs w:val="22"/>
              </w:rPr>
            </w:pPr>
          </w:p>
          <w:p w14:paraId="2A9D4954" w14:textId="50DB524D"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Clean classrooms, corridors, offices, toilets,</w:t>
            </w:r>
            <w:r>
              <w:rPr>
                <w:rFonts w:ascii="Arial" w:hAnsi="Arial" w:cs="Arial"/>
                <w:bCs/>
                <w:sz w:val="22"/>
                <w:szCs w:val="22"/>
              </w:rPr>
              <w:t xml:space="preserve"> cloakrooms, staff</w:t>
            </w:r>
            <w:r w:rsidRPr="00D36C91">
              <w:rPr>
                <w:rFonts w:ascii="Arial" w:hAnsi="Arial" w:cs="Arial"/>
                <w:bCs/>
                <w:sz w:val="22"/>
                <w:szCs w:val="22"/>
              </w:rPr>
              <w:t xml:space="preserve"> and communal areas to a high standard.</w:t>
            </w:r>
          </w:p>
          <w:p w14:paraId="6F12DAFA" w14:textId="60B12CD9"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Sweep, mop, vacuum, and polish floors as required.</w:t>
            </w:r>
          </w:p>
          <w:p w14:paraId="4167A341" w14:textId="22CC4861"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 xml:space="preserve">Dust and </w:t>
            </w:r>
            <w:r>
              <w:rPr>
                <w:rFonts w:ascii="Arial" w:hAnsi="Arial" w:cs="Arial"/>
                <w:bCs/>
                <w:sz w:val="22"/>
                <w:szCs w:val="22"/>
              </w:rPr>
              <w:t>clean</w:t>
            </w:r>
            <w:r w:rsidRPr="00D36C91">
              <w:rPr>
                <w:rFonts w:ascii="Arial" w:hAnsi="Arial" w:cs="Arial"/>
                <w:bCs/>
                <w:sz w:val="22"/>
                <w:szCs w:val="22"/>
              </w:rPr>
              <w:t xml:space="preserve"> surfaces, furniture, fixtures, and fittings.</w:t>
            </w:r>
          </w:p>
          <w:p w14:paraId="3FEEC6F6" w14:textId="77EA61D7" w:rsidR="00D36C91" w:rsidRPr="0065155C"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Empty and clean bins; dispose of waste safely and appropriately.</w:t>
            </w:r>
          </w:p>
          <w:p w14:paraId="001D90C4" w14:textId="21B48D5C" w:rsidR="00B8215B" w:rsidRPr="0065155C" w:rsidRDefault="0065155C" w:rsidP="0065155C">
            <w:pPr>
              <w:pStyle w:val="ListParagraph"/>
              <w:numPr>
                <w:ilvl w:val="0"/>
                <w:numId w:val="15"/>
              </w:numPr>
              <w:ind w:right="34"/>
              <w:rPr>
                <w:rFonts w:ascii="Arial" w:hAnsi="Arial" w:cs="Arial"/>
                <w:bCs/>
                <w:sz w:val="22"/>
                <w:szCs w:val="22"/>
              </w:rPr>
            </w:pPr>
            <w:r w:rsidRPr="0065155C">
              <w:rPr>
                <w:rFonts w:ascii="Arial" w:hAnsi="Arial" w:cs="Arial"/>
                <w:bCs/>
                <w:sz w:val="22"/>
                <w:szCs w:val="22"/>
              </w:rPr>
              <w:t xml:space="preserve">Using </w:t>
            </w:r>
            <w:r w:rsidR="00B8215B" w:rsidRPr="0065155C">
              <w:rPr>
                <w:rFonts w:ascii="Arial" w:hAnsi="Arial" w:cs="Arial"/>
                <w:bCs/>
                <w:sz w:val="22"/>
                <w:szCs w:val="22"/>
              </w:rPr>
              <w:t>colour coding systems to prevent cross-contamination</w:t>
            </w:r>
          </w:p>
          <w:p w14:paraId="6253F3DD" w14:textId="77DDEF74" w:rsidR="0065155C" w:rsidRPr="0065155C" w:rsidRDefault="0065155C" w:rsidP="0065155C">
            <w:pPr>
              <w:numPr>
                <w:ilvl w:val="0"/>
                <w:numId w:val="15"/>
              </w:numPr>
              <w:spacing w:before="100" w:beforeAutospacing="1" w:after="100" w:afterAutospacing="1"/>
              <w:rPr>
                <w:rFonts w:ascii="Arial" w:hAnsi="Arial" w:cs="Arial"/>
                <w:bCs/>
                <w:sz w:val="22"/>
                <w:szCs w:val="22"/>
                <w:lang w:eastAsia="en-GB"/>
              </w:rPr>
            </w:pPr>
            <w:r w:rsidRPr="0065155C">
              <w:rPr>
                <w:rFonts w:ascii="Arial" w:hAnsi="Arial" w:cs="Arial"/>
                <w:bCs/>
                <w:sz w:val="22"/>
                <w:szCs w:val="22"/>
                <w:lang w:eastAsia="en-GB"/>
              </w:rPr>
              <w:t>Reading</w:t>
            </w:r>
            <w:r w:rsidRPr="0065155C">
              <w:rPr>
                <w:rFonts w:ascii="Arial" w:hAnsi="Arial" w:cs="Arial"/>
                <w:bCs/>
                <w:sz w:val="22"/>
                <w:szCs w:val="22"/>
                <w:lang w:eastAsia="en-GB"/>
              </w:rPr>
              <w:t xml:space="preserve">, </w:t>
            </w:r>
            <w:r w:rsidRPr="0065155C">
              <w:rPr>
                <w:rFonts w:ascii="Arial" w:hAnsi="Arial" w:cs="Arial"/>
                <w:bCs/>
                <w:sz w:val="22"/>
                <w:szCs w:val="22"/>
                <w:lang w:eastAsia="en-GB"/>
              </w:rPr>
              <w:t>interpreting</w:t>
            </w:r>
            <w:r w:rsidRPr="0065155C">
              <w:rPr>
                <w:rFonts w:ascii="Arial" w:hAnsi="Arial" w:cs="Arial"/>
                <w:bCs/>
                <w:sz w:val="22"/>
                <w:szCs w:val="22"/>
                <w:lang w:eastAsia="en-GB"/>
              </w:rPr>
              <w:t xml:space="preserve"> and producing</w:t>
            </w:r>
            <w:r w:rsidRPr="0065155C">
              <w:rPr>
                <w:rFonts w:ascii="Arial" w:hAnsi="Arial" w:cs="Arial"/>
                <w:bCs/>
                <w:sz w:val="22"/>
                <w:szCs w:val="22"/>
                <w:lang w:eastAsia="en-GB"/>
              </w:rPr>
              <w:t xml:space="preserve"> labels and safety data sheets (SDS).</w:t>
            </w:r>
          </w:p>
          <w:p w14:paraId="57DE4C8E" w14:textId="18AA3F18" w:rsidR="0065155C" w:rsidRPr="0065155C" w:rsidRDefault="0065155C" w:rsidP="0065155C">
            <w:pPr>
              <w:numPr>
                <w:ilvl w:val="0"/>
                <w:numId w:val="15"/>
              </w:numPr>
              <w:spacing w:before="100" w:beforeAutospacing="1" w:after="100" w:afterAutospacing="1"/>
              <w:rPr>
                <w:rFonts w:ascii="Arial" w:hAnsi="Arial" w:cs="Arial"/>
                <w:bCs/>
                <w:sz w:val="22"/>
                <w:szCs w:val="22"/>
                <w:lang w:eastAsia="en-GB"/>
              </w:rPr>
            </w:pPr>
            <w:r w:rsidRPr="0065155C">
              <w:rPr>
                <w:rFonts w:ascii="Arial" w:hAnsi="Arial" w:cs="Arial"/>
                <w:bCs/>
                <w:sz w:val="22"/>
                <w:szCs w:val="22"/>
                <w:lang w:eastAsia="en-GB"/>
              </w:rPr>
              <w:t xml:space="preserve">Knowing </w:t>
            </w:r>
            <w:r w:rsidRPr="0065155C">
              <w:rPr>
                <w:rFonts w:ascii="Arial" w:hAnsi="Arial" w:cs="Arial"/>
                <w:bCs/>
                <w:sz w:val="22"/>
                <w:szCs w:val="22"/>
                <w:lang w:eastAsia="en-GB"/>
              </w:rPr>
              <w:t xml:space="preserve">and using </w:t>
            </w:r>
            <w:r w:rsidRPr="0065155C">
              <w:rPr>
                <w:rFonts w:ascii="Arial" w:hAnsi="Arial" w:cs="Arial"/>
                <w:bCs/>
                <w:sz w:val="22"/>
                <w:szCs w:val="22"/>
                <w:lang w:eastAsia="en-GB"/>
              </w:rPr>
              <w:t>correct dilution ratios and mixing procedures.</w:t>
            </w:r>
          </w:p>
          <w:p w14:paraId="465396BF" w14:textId="3EF3151D"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Clean sinks, basins, toilets, and replenish soap, paper towels, and toilet tissue.</w:t>
            </w:r>
          </w:p>
          <w:p w14:paraId="0FCAECE4" w14:textId="28164176"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Ensure cleaning materials and equipment are used safely and stored securely.</w:t>
            </w:r>
          </w:p>
          <w:p w14:paraId="76EE8F96" w14:textId="46009684"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 xml:space="preserve">Report any maintenance issues, hazards, or safeguarding concerns </w:t>
            </w:r>
            <w:r>
              <w:rPr>
                <w:rFonts w:ascii="Arial" w:hAnsi="Arial" w:cs="Arial"/>
                <w:bCs/>
                <w:sz w:val="22"/>
                <w:szCs w:val="22"/>
              </w:rPr>
              <w:t>using online platforms</w:t>
            </w:r>
          </w:p>
          <w:p w14:paraId="39076681" w14:textId="7BF58C22"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Follow all school policies, including health and safety, safeguarding, and infection control procedures.</w:t>
            </w:r>
          </w:p>
          <w:p w14:paraId="6BF423D3" w14:textId="08AA1AB4"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Support with deep-cleaning tasks during holiday periods or as directed.</w:t>
            </w:r>
          </w:p>
          <w:p w14:paraId="100F4200" w14:textId="28524FC6" w:rsidR="00D36C91" w:rsidRPr="00D36C91" w:rsidRDefault="00D36C91" w:rsidP="0065155C">
            <w:pPr>
              <w:pStyle w:val="ListParagraph"/>
              <w:numPr>
                <w:ilvl w:val="0"/>
                <w:numId w:val="15"/>
              </w:numPr>
              <w:ind w:right="34"/>
              <w:rPr>
                <w:rFonts w:ascii="Arial" w:hAnsi="Arial" w:cs="Arial"/>
                <w:bCs/>
                <w:sz w:val="22"/>
                <w:szCs w:val="22"/>
              </w:rPr>
            </w:pPr>
            <w:r w:rsidRPr="00D36C91">
              <w:rPr>
                <w:rFonts w:ascii="Arial" w:hAnsi="Arial" w:cs="Arial"/>
                <w:bCs/>
                <w:sz w:val="22"/>
                <w:szCs w:val="22"/>
              </w:rPr>
              <w:t>Ensure that all areas are left secure after cleaning, including closing windows and switching off lights where required.</w:t>
            </w:r>
          </w:p>
          <w:p w14:paraId="0D3C0059" w14:textId="77777777" w:rsidR="006F3B91" w:rsidRPr="006F3B91" w:rsidRDefault="006F3B91" w:rsidP="0065155C">
            <w:pPr>
              <w:pStyle w:val="DefaultText"/>
              <w:numPr>
                <w:ilvl w:val="0"/>
                <w:numId w:val="15"/>
              </w:numPr>
              <w:jc w:val="left"/>
              <w:rPr>
                <w:rFonts w:ascii="Arial" w:hAnsi="Arial" w:cs="Arial"/>
                <w:sz w:val="22"/>
                <w:szCs w:val="24"/>
              </w:rPr>
            </w:pPr>
            <w:r w:rsidRPr="006F3B91">
              <w:rPr>
                <w:rFonts w:ascii="Arial" w:hAnsi="Arial" w:cs="Arial"/>
                <w:sz w:val="22"/>
                <w:szCs w:val="24"/>
                <w:lang w:val="en-GB"/>
              </w:rPr>
              <w:t>Carry out the cleaning of walls, internal and external glass, partitions, and internal woodwork, using appropriate equipment and techniques as required.</w:t>
            </w:r>
          </w:p>
          <w:p w14:paraId="70B4A4B4" w14:textId="51ADA266" w:rsidR="0068523D" w:rsidRPr="0068523D" w:rsidRDefault="0068523D" w:rsidP="0065155C">
            <w:pPr>
              <w:pStyle w:val="DefaultText"/>
              <w:numPr>
                <w:ilvl w:val="0"/>
                <w:numId w:val="15"/>
              </w:numPr>
              <w:jc w:val="left"/>
              <w:rPr>
                <w:rFonts w:ascii="Arial" w:hAnsi="Arial" w:cs="Arial"/>
                <w:sz w:val="22"/>
                <w:szCs w:val="24"/>
              </w:rPr>
            </w:pPr>
            <w:r w:rsidRPr="0068523D">
              <w:rPr>
                <w:rFonts w:ascii="Arial" w:hAnsi="Arial" w:cs="Arial"/>
                <w:sz w:val="22"/>
                <w:szCs w:val="24"/>
              </w:rPr>
              <w:t>To use necessary powered equipment where appropriate</w:t>
            </w:r>
          </w:p>
          <w:p w14:paraId="1A1D5EFE" w14:textId="77777777" w:rsidR="0072181A" w:rsidRPr="0068523D" w:rsidRDefault="0072181A" w:rsidP="00300426">
            <w:pPr>
              <w:ind w:right="34"/>
              <w:rPr>
                <w:rFonts w:ascii="Arial" w:hAnsi="Arial" w:cs="Arial"/>
                <w:bCs/>
                <w:szCs w:val="22"/>
                <w:lang w:val="en-US"/>
              </w:rPr>
            </w:pPr>
          </w:p>
          <w:p w14:paraId="1CF1B136" w14:textId="77777777" w:rsidR="00FF037C" w:rsidRPr="00FF037C" w:rsidRDefault="00FF037C" w:rsidP="00FF037C">
            <w:pPr>
              <w:ind w:right="34"/>
              <w:rPr>
                <w:rFonts w:ascii="Arial" w:hAnsi="Arial" w:cs="Arial"/>
                <w:bCs/>
                <w:sz w:val="22"/>
                <w:szCs w:val="22"/>
              </w:rPr>
            </w:pPr>
            <w:r w:rsidRPr="00FF037C">
              <w:rPr>
                <w:rFonts w:ascii="Arial" w:hAnsi="Arial" w:cs="Arial"/>
                <w:b/>
                <w:bCs/>
                <w:sz w:val="22"/>
                <w:szCs w:val="22"/>
              </w:rPr>
              <w:t>Security</w:t>
            </w:r>
            <w:r w:rsidRPr="00FF037C">
              <w:rPr>
                <w:rFonts w:ascii="Arial" w:hAnsi="Arial" w:cs="Arial"/>
                <w:bCs/>
                <w:sz w:val="22"/>
                <w:szCs w:val="22"/>
              </w:rPr>
              <w:t> </w:t>
            </w:r>
          </w:p>
          <w:p w14:paraId="77E65B10" w14:textId="02CD8AB2" w:rsidR="006F3B91" w:rsidRPr="006F3B91" w:rsidRDefault="006F3B91" w:rsidP="0065155C">
            <w:pPr>
              <w:pStyle w:val="ListParagraph"/>
              <w:numPr>
                <w:ilvl w:val="0"/>
                <w:numId w:val="15"/>
              </w:numPr>
              <w:ind w:right="34"/>
              <w:rPr>
                <w:rFonts w:ascii="Arial" w:hAnsi="Arial" w:cs="Arial"/>
                <w:sz w:val="22"/>
                <w:szCs w:val="22"/>
              </w:rPr>
            </w:pPr>
            <w:r w:rsidRPr="006F3B91">
              <w:rPr>
                <w:rFonts w:ascii="Arial" w:hAnsi="Arial" w:cs="Arial"/>
                <w:sz w:val="22"/>
                <w:szCs w:val="22"/>
              </w:rPr>
              <w:t>Maintain the security of the school premises in the capacity of a designated key holder.</w:t>
            </w:r>
          </w:p>
          <w:p w14:paraId="5B407922" w14:textId="4757493D" w:rsidR="006F3B91" w:rsidRPr="006F3B91" w:rsidRDefault="006F3B91" w:rsidP="0065155C">
            <w:pPr>
              <w:pStyle w:val="ListParagraph"/>
              <w:numPr>
                <w:ilvl w:val="0"/>
                <w:numId w:val="15"/>
              </w:numPr>
              <w:ind w:right="34"/>
              <w:rPr>
                <w:rFonts w:ascii="Arial" w:hAnsi="Arial" w:cs="Arial"/>
                <w:sz w:val="22"/>
                <w:szCs w:val="22"/>
              </w:rPr>
            </w:pPr>
            <w:r w:rsidRPr="006F3B91">
              <w:rPr>
                <w:rFonts w:ascii="Arial" w:hAnsi="Arial" w:cs="Arial"/>
                <w:sz w:val="22"/>
                <w:szCs w:val="22"/>
              </w:rPr>
              <w:t>Lock and unlock the premises, including outside of normal school hours when required, at the direction of the Headteacher.</w:t>
            </w:r>
          </w:p>
          <w:p w14:paraId="53740529" w14:textId="0861DCD8" w:rsidR="006F3B91" w:rsidRPr="006F3B91" w:rsidRDefault="006F3B91" w:rsidP="0065155C">
            <w:pPr>
              <w:pStyle w:val="ListParagraph"/>
              <w:numPr>
                <w:ilvl w:val="0"/>
                <w:numId w:val="15"/>
              </w:numPr>
              <w:ind w:right="34"/>
              <w:rPr>
                <w:rFonts w:ascii="Arial" w:hAnsi="Arial" w:cs="Arial"/>
                <w:sz w:val="22"/>
                <w:szCs w:val="22"/>
              </w:rPr>
            </w:pPr>
            <w:r w:rsidRPr="006F3B91">
              <w:rPr>
                <w:rFonts w:ascii="Arial" w:hAnsi="Arial" w:cs="Arial"/>
                <w:sz w:val="22"/>
                <w:szCs w:val="22"/>
              </w:rPr>
              <w:t>Ensure at the end of each day that all windows, doors, and gates are secured, lights are switched off, and gas and electrical appliances are safely turned off</w:t>
            </w:r>
            <w:r>
              <w:rPr>
                <w:rFonts w:ascii="Arial" w:hAnsi="Arial" w:cs="Arial"/>
                <w:sz w:val="22"/>
                <w:szCs w:val="22"/>
              </w:rPr>
              <w:t xml:space="preserve"> where necessary</w:t>
            </w:r>
            <w:r w:rsidRPr="006F3B91">
              <w:rPr>
                <w:rFonts w:ascii="Arial" w:hAnsi="Arial" w:cs="Arial"/>
                <w:sz w:val="22"/>
                <w:szCs w:val="22"/>
              </w:rPr>
              <w:t>.</w:t>
            </w:r>
          </w:p>
          <w:p w14:paraId="24F6E0BF" w14:textId="1570938E" w:rsidR="006F3B91" w:rsidRPr="006F3B91" w:rsidRDefault="006F3B91" w:rsidP="0065155C">
            <w:pPr>
              <w:pStyle w:val="ListParagraph"/>
              <w:numPr>
                <w:ilvl w:val="0"/>
                <w:numId w:val="15"/>
              </w:numPr>
              <w:ind w:right="34"/>
              <w:rPr>
                <w:rFonts w:ascii="Arial" w:hAnsi="Arial" w:cs="Arial"/>
                <w:sz w:val="22"/>
                <w:szCs w:val="22"/>
              </w:rPr>
            </w:pPr>
            <w:r w:rsidRPr="006F3B91">
              <w:rPr>
                <w:rFonts w:ascii="Arial" w:hAnsi="Arial" w:cs="Arial"/>
                <w:sz w:val="22"/>
                <w:szCs w:val="22"/>
              </w:rPr>
              <w:t>Activate security alarm system, report any potential security breaches</w:t>
            </w:r>
            <w:r>
              <w:rPr>
                <w:rFonts w:ascii="Arial" w:hAnsi="Arial" w:cs="Arial"/>
                <w:sz w:val="22"/>
                <w:szCs w:val="22"/>
              </w:rPr>
              <w:t xml:space="preserve"> on online platform.</w:t>
            </w:r>
          </w:p>
          <w:p w14:paraId="2E18B39D" w14:textId="3ABF682C" w:rsidR="006F3B91" w:rsidRPr="006F3B91" w:rsidRDefault="006F3B91" w:rsidP="0065155C">
            <w:pPr>
              <w:pStyle w:val="ListParagraph"/>
              <w:numPr>
                <w:ilvl w:val="0"/>
                <w:numId w:val="15"/>
              </w:numPr>
              <w:ind w:right="34"/>
              <w:rPr>
                <w:rFonts w:ascii="Arial" w:hAnsi="Arial" w:cs="Arial"/>
                <w:sz w:val="22"/>
                <w:szCs w:val="22"/>
              </w:rPr>
            </w:pPr>
            <w:r w:rsidRPr="006F3B91">
              <w:rPr>
                <w:rFonts w:ascii="Arial" w:hAnsi="Arial" w:cs="Arial"/>
                <w:sz w:val="22"/>
                <w:szCs w:val="22"/>
              </w:rPr>
              <w:t>Work collaboratively with all staff to uphold the security of the school site by remaining vigilant regarding visitors, reporting any concerns to the Headteacher, and ensuring office staff are informed of all individuals working on site so that an up-to-date register is maintained.</w:t>
            </w:r>
          </w:p>
          <w:p w14:paraId="6044CE11" w14:textId="77777777" w:rsidR="0072181A" w:rsidRPr="0072181A" w:rsidRDefault="0072181A" w:rsidP="00300426">
            <w:pPr>
              <w:ind w:right="34"/>
              <w:rPr>
                <w:rFonts w:ascii="Arial" w:hAnsi="Arial" w:cs="Arial"/>
                <w:bCs/>
                <w:sz w:val="22"/>
                <w:szCs w:val="22"/>
              </w:rPr>
            </w:pPr>
          </w:p>
          <w:p w14:paraId="4AA2423C" w14:textId="394AD2D3" w:rsidR="0072181A" w:rsidRPr="0072181A" w:rsidRDefault="0072181A" w:rsidP="00300426">
            <w:pPr>
              <w:ind w:right="34"/>
              <w:rPr>
                <w:rFonts w:ascii="Arial" w:hAnsi="Arial" w:cs="Arial"/>
                <w:b/>
                <w:bCs/>
                <w:sz w:val="22"/>
                <w:szCs w:val="22"/>
              </w:rPr>
            </w:pPr>
            <w:r w:rsidRPr="0072181A">
              <w:rPr>
                <w:rFonts w:ascii="Arial" w:hAnsi="Arial" w:cs="Arial"/>
                <w:b/>
                <w:bCs/>
                <w:sz w:val="22"/>
                <w:szCs w:val="22"/>
              </w:rPr>
              <w:lastRenderedPageBreak/>
              <w:t>Other Duties.</w:t>
            </w:r>
          </w:p>
          <w:p w14:paraId="779E92F2" w14:textId="77777777" w:rsidR="0072181A" w:rsidRDefault="0072181A" w:rsidP="00300426">
            <w:pPr>
              <w:ind w:right="34"/>
              <w:rPr>
                <w:rFonts w:ascii="Arial" w:hAnsi="Arial" w:cs="Arial"/>
                <w:bCs/>
                <w:sz w:val="22"/>
                <w:szCs w:val="22"/>
              </w:rPr>
            </w:pPr>
          </w:p>
          <w:p w14:paraId="36B747FE" w14:textId="5E445EB1"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Order and maintain adequate stock levels of all cleaning supplies to ensure availability at all times.</w:t>
            </w:r>
          </w:p>
          <w:p w14:paraId="3051A561" w14:textId="41D46A90"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Ensure all cleaning equipment is thoroughly cleaned and properly stored after use.</w:t>
            </w:r>
          </w:p>
          <w:p w14:paraId="4742465E" w14:textId="03B7328B"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Report any faulty cleaning equipment or conditions requiring maintenance to the appropriate supervisor without delay.</w:t>
            </w:r>
          </w:p>
          <w:p w14:paraId="54924C9A" w14:textId="7A21CCAA"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Provide cover for other cleaners or the caretaker when necessary in the event of staff shortages.</w:t>
            </w:r>
          </w:p>
          <w:p w14:paraId="0B91A297" w14:textId="29614396"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Treat all users of the building with courtesy, care, and consideration.</w:t>
            </w:r>
          </w:p>
          <w:p w14:paraId="6D172AE2" w14:textId="152E09AF"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Act at all times in a manner that promotes and upholds the positive reputation of the school.</w:t>
            </w:r>
          </w:p>
          <w:p w14:paraId="2CD50A80" w14:textId="16C28113"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Undertake any additional duties that are commensurate with the role.</w:t>
            </w:r>
          </w:p>
          <w:p w14:paraId="0400A7A5" w14:textId="5D2CB505"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Sweep, clean, and maintain outdoor classrooms to a high standard.</w:t>
            </w:r>
          </w:p>
          <w:p w14:paraId="282C21EF" w14:textId="4265B618"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Sweep or use blowing equipment to clear paths, walkways, and playgrounds to ensure the safety of all site users.</w:t>
            </w:r>
          </w:p>
          <w:p w14:paraId="401EA21E" w14:textId="004544EA" w:rsid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Carry out perimeter checks and complete associated risk assessments as required.</w:t>
            </w:r>
          </w:p>
          <w:p w14:paraId="5AFAF851" w14:textId="2C27C52B" w:rsidR="00AC6AC5" w:rsidRPr="00AC6AC5" w:rsidRDefault="00AC6AC5" w:rsidP="0065155C">
            <w:pPr>
              <w:pStyle w:val="ListParagraph"/>
              <w:numPr>
                <w:ilvl w:val="0"/>
                <w:numId w:val="15"/>
              </w:numPr>
              <w:ind w:right="34"/>
              <w:rPr>
                <w:rFonts w:ascii="Arial" w:hAnsi="Arial" w:cs="Arial"/>
                <w:sz w:val="22"/>
                <w:szCs w:val="22"/>
              </w:rPr>
            </w:pPr>
            <w:r w:rsidRPr="00AC6AC5">
              <w:rPr>
                <w:rFonts w:ascii="Arial" w:hAnsi="Arial" w:cs="Arial"/>
                <w:sz w:val="22"/>
                <w:szCs w:val="22"/>
              </w:rPr>
              <w:t>Use the school’s online platforms competently, including the daily checking of assigned jobs, tasks, and communications to ensure timely completion of duties.</w:t>
            </w:r>
          </w:p>
          <w:p w14:paraId="18B0898B" w14:textId="043CE44A" w:rsidR="006F3B91" w:rsidRPr="006F3B91" w:rsidRDefault="006F3B91" w:rsidP="006F3B91">
            <w:pPr>
              <w:ind w:left="360" w:right="34"/>
              <w:rPr>
                <w:rFonts w:ascii="Arial" w:hAnsi="Arial" w:cs="Arial"/>
                <w:bCs/>
                <w:sz w:val="22"/>
                <w:szCs w:val="22"/>
              </w:rPr>
            </w:pPr>
          </w:p>
          <w:p w14:paraId="7F01C817" w14:textId="77777777" w:rsidR="0072181A" w:rsidRDefault="0072181A" w:rsidP="0072181A">
            <w:pPr>
              <w:ind w:right="-970"/>
              <w:rPr>
                <w:rFonts w:ascii="Arial" w:hAnsi="Arial" w:cs="Arial"/>
                <w:bCs/>
                <w:sz w:val="22"/>
                <w:szCs w:val="22"/>
              </w:rPr>
            </w:pPr>
          </w:p>
          <w:p w14:paraId="0079A858" w14:textId="77777777" w:rsidR="002B4C8E" w:rsidRDefault="002B4C8E" w:rsidP="00AC6AC5">
            <w:pPr>
              <w:overflowPunct w:val="0"/>
              <w:autoSpaceDE w:val="0"/>
              <w:autoSpaceDN w:val="0"/>
              <w:adjustRightInd w:val="0"/>
              <w:ind w:left="3600" w:hanging="3600"/>
              <w:textAlignment w:val="baseline"/>
              <w:rPr>
                <w:rFonts w:ascii="Arial" w:hAnsi="Arial" w:cs="Arial"/>
                <w:b/>
                <w:bCs/>
                <w:sz w:val="22"/>
                <w:szCs w:val="22"/>
                <w:u w:val="single"/>
              </w:rPr>
            </w:pPr>
          </w:p>
        </w:tc>
      </w:tr>
    </w:tbl>
    <w:p w14:paraId="52D5B0D2" w14:textId="77777777" w:rsidR="001102D1" w:rsidRDefault="001102D1" w:rsidP="00896E84">
      <w:pPr>
        <w:widowControl w:val="0"/>
        <w:ind w:right="-970"/>
        <w:rPr>
          <w:rFonts w:ascii="Arial" w:hAnsi="Arial" w:cs="Arial"/>
          <w:b/>
          <w:sz w:val="22"/>
          <w:szCs w:val="22"/>
        </w:rPr>
      </w:pPr>
    </w:p>
    <w:tbl>
      <w:tblPr>
        <w:tblpPr w:leftFromText="180" w:rightFromText="180" w:vertAnchor="text" w:horzAnchor="margin" w:tblpXSpec="center" w:tblpY="145"/>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6EF6" w:rsidRPr="00093DE5" w14:paraId="2C39B036" w14:textId="77777777" w:rsidTr="62E589C1">
        <w:tc>
          <w:tcPr>
            <w:tcW w:w="10036" w:type="dxa"/>
            <w:shd w:val="clear" w:color="auto" w:fill="1F3864"/>
          </w:tcPr>
          <w:p w14:paraId="6AED49EB" w14:textId="77777777" w:rsidR="00996EF6" w:rsidRPr="00996EF6" w:rsidRDefault="00996EF6" w:rsidP="00996EF6">
            <w:pPr>
              <w:ind w:right="34"/>
              <w:rPr>
                <w:rFonts w:ascii="Arial" w:hAnsi="Arial" w:cs="Arial"/>
                <w:b/>
                <w:sz w:val="22"/>
                <w:szCs w:val="22"/>
              </w:rPr>
            </w:pPr>
            <w:r w:rsidRPr="00996EF6">
              <w:rPr>
                <w:rFonts w:ascii="Arial" w:hAnsi="Arial" w:cs="Arial"/>
                <w:b/>
                <w:sz w:val="22"/>
                <w:szCs w:val="22"/>
              </w:rPr>
              <w:t>Other Specific Duties</w:t>
            </w:r>
          </w:p>
        </w:tc>
      </w:tr>
      <w:tr w:rsidR="00996EF6" w:rsidRPr="00093DE5" w14:paraId="34D6D643" w14:textId="77777777" w:rsidTr="62E589C1">
        <w:tc>
          <w:tcPr>
            <w:tcW w:w="10036" w:type="dxa"/>
          </w:tcPr>
          <w:p w14:paraId="72927EA5" w14:textId="6F78131B" w:rsidR="0072181A" w:rsidRPr="00B8215B" w:rsidRDefault="0072181A" w:rsidP="0072181A">
            <w:pPr>
              <w:ind w:left="29"/>
              <w:rPr>
                <w:rFonts w:ascii="Arial" w:hAnsi="Arial" w:cs="Arial"/>
                <w:sz w:val="22"/>
                <w:szCs w:val="22"/>
              </w:rPr>
            </w:pPr>
            <w:r w:rsidRPr="00B8215B">
              <w:rPr>
                <w:rFonts w:ascii="Arial" w:hAnsi="Arial" w:cs="Arial"/>
                <w:sz w:val="22"/>
                <w:szCs w:val="22"/>
              </w:rPr>
              <w:t xml:space="preserve">The post holder will be expected to work flexibly and carry out duties with regard to the </w:t>
            </w:r>
            <w:r w:rsidR="00AC6AC5" w:rsidRPr="00B8215B">
              <w:rPr>
                <w:rFonts w:ascii="Arial" w:hAnsi="Arial" w:cs="Arial"/>
                <w:sz w:val="22"/>
                <w:szCs w:val="22"/>
              </w:rPr>
              <w:t>Epworth Education Trust’s</w:t>
            </w:r>
            <w:r w:rsidRPr="00B8215B">
              <w:rPr>
                <w:rFonts w:ascii="Arial" w:hAnsi="Arial" w:cs="Arial"/>
                <w:sz w:val="22"/>
                <w:szCs w:val="22"/>
              </w:rPr>
              <w:t xml:space="preserve"> policies</w:t>
            </w:r>
            <w:r w:rsidR="00AC6AC5" w:rsidRPr="00B8215B">
              <w:rPr>
                <w:rFonts w:ascii="Arial" w:hAnsi="Arial" w:cs="Arial"/>
                <w:sz w:val="22"/>
                <w:szCs w:val="22"/>
              </w:rPr>
              <w:t xml:space="preserve">, procedures and </w:t>
            </w:r>
            <w:r w:rsidRPr="00B8215B">
              <w:rPr>
                <w:rFonts w:ascii="Arial" w:hAnsi="Arial" w:cs="Arial"/>
                <w:sz w:val="22"/>
                <w:szCs w:val="22"/>
              </w:rPr>
              <w:t>Code of Conduct</w:t>
            </w:r>
            <w:r w:rsidR="00AC6AC5" w:rsidRPr="00B8215B">
              <w:rPr>
                <w:rFonts w:ascii="Arial" w:hAnsi="Arial" w:cs="Arial"/>
                <w:sz w:val="22"/>
                <w:szCs w:val="22"/>
              </w:rPr>
              <w:t>, including:</w:t>
            </w:r>
          </w:p>
          <w:p w14:paraId="2822FD43" w14:textId="77777777" w:rsidR="00AC6AC5" w:rsidRPr="00B8215B" w:rsidRDefault="00AC6AC5" w:rsidP="0072181A">
            <w:pPr>
              <w:ind w:left="29"/>
              <w:rPr>
                <w:rFonts w:ascii="Arial" w:hAnsi="Arial" w:cs="Arial"/>
                <w:sz w:val="22"/>
                <w:szCs w:val="22"/>
              </w:rPr>
            </w:pPr>
          </w:p>
          <w:p w14:paraId="4469CE56"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Promote and safeguard the welfare of children, young people, and vulnerable individuals.</w:t>
            </w:r>
          </w:p>
          <w:p w14:paraId="2A1DA271"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Carry out duties efficiently, effectively, and economically.</w:t>
            </w:r>
          </w:p>
          <w:p w14:paraId="4DEDA3CA"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Work in alignment with the vision and values of the school and Trust.</w:t>
            </w:r>
          </w:p>
          <w:p w14:paraId="30B154F3"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Sign and adhere to the Trust’s Staff Code of Conduct.</w:t>
            </w:r>
          </w:p>
          <w:p w14:paraId="1E14BC94"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Complete required Health and Safety training.</w:t>
            </w:r>
          </w:p>
          <w:p w14:paraId="1C934C7D"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Undertake safeguarding training in line with the Trust’s training cycle.</w:t>
            </w:r>
          </w:p>
          <w:p w14:paraId="59EA1F44"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Take responsibility for ongoing professional development through appropriate training opportunities.</w:t>
            </w:r>
          </w:p>
          <w:p w14:paraId="05BE54F7" w14:textId="2B611C2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 xml:space="preserve">Participate in the Trust’s performance </w:t>
            </w:r>
            <w:r w:rsidRPr="00B8215B">
              <w:rPr>
                <w:rFonts w:ascii="Arial" w:hAnsi="Arial" w:cs="Arial"/>
                <w:sz w:val="22"/>
                <w:szCs w:val="22"/>
              </w:rPr>
              <w:t>learning reviews</w:t>
            </w:r>
            <w:r w:rsidRPr="00AC6AC5">
              <w:rPr>
                <w:rFonts w:ascii="Arial" w:hAnsi="Arial" w:cs="Arial"/>
                <w:sz w:val="22"/>
                <w:szCs w:val="22"/>
              </w:rPr>
              <w:t xml:space="preserve"> and work proactively toward agreed targets.</w:t>
            </w:r>
          </w:p>
          <w:p w14:paraId="71CE325D" w14:textId="77777777" w:rsidR="00AC6AC5" w:rsidRPr="00AC6AC5" w:rsidRDefault="00AC6AC5" w:rsidP="00AC6AC5">
            <w:pPr>
              <w:numPr>
                <w:ilvl w:val="0"/>
                <w:numId w:val="26"/>
              </w:numPr>
              <w:rPr>
                <w:rFonts w:ascii="Arial" w:hAnsi="Arial" w:cs="Arial"/>
                <w:sz w:val="22"/>
                <w:szCs w:val="22"/>
              </w:rPr>
            </w:pPr>
            <w:r w:rsidRPr="00AC6AC5">
              <w:rPr>
                <w:rFonts w:ascii="Arial" w:hAnsi="Arial" w:cs="Arial"/>
                <w:sz w:val="22"/>
                <w:szCs w:val="22"/>
              </w:rPr>
              <w:t>Maintain up-to-date skills, knowledge, and understanding through continuous professional learning.</w:t>
            </w:r>
          </w:p>
          <w:p w14:paraId="5E386711" w14:textId="117ECBAC" w:rsidR="005A41A6" w:rsidRPr="00896E84" w:rsidRDefault="005A41A6" w:rsidP="00AC6AC5">
            <w:pPr>
              <w:pStyle w:val="ListParagraph"/>
              <w:rPr>
                <w:rFonts w:ascii="Arial" w:hAnsi="Arial" w:cs="Arial"/>
                <w:sz w:val="22"/>
                <w:szCs w:val="22"/>
              </w:rPr>
            </w:pPr>
          </w:p>
        </w:tc>
      </w:tr>
    </w:tbl>
    <w:p w14:paraId="30E68F13" w14:textId="77777777" w:rsidR="001102D1" w:rsidRDefault="001102D1" w:rsidP="00342E47">
      <w:pPr>
        <w:ind w:right="-970"/>
        <w:rPr>
          <w:rFonts w:ascii="Arial" w:hAnsi="Arial" w:cs="Arial"/>
          <w:b/>
          <w:sz w:val="22"/>
          <w:szCs w:val="22"/>
        </w:rPr>
      </w:pPr>
    </w:p>
    <w:p w14:paraId="180B915D" w14:textId="07760EA0" w:rsidR="002120F2" w:rsidRDefault="002120F2" w:rsidP="000E21DF">
      <w:pPr>
        <w:tabs>
          <w:tab w:val="num" w:pos="0"/>
        </w:tabs>
        <w:ind w:right="-970" w:hanging="540"/>
        <w:rPr>
          <w:rFonts w:ascii="Arial" w:hAnsi="Arial" w:cs="Arial"/>
          <w:b/>
          <w:sz w:val="22"/>
          <w:szCs w:val="22"/>
          <w:u w:val="single"/>
        </w:rPr>
      </w:pPr>
      <w:r w:rsidRPr="00D106DE">
        <w:rPr>
          <w:rFonts w:ascii="Arial" w:hAnsi="Arial" w:cs="Arial"/>
          <w:i/>
          <w:sz w:val="22"/>
          <w:szCs w:val="22"/>
        </w:rPr>
        <w:t xml:space="preserve">The job description encompasses the above statements, but the </w:t>
      </w:r>
      <w:r w:rsidR="0068523D">
        <w:rPr>
          <w:rFonts w:ascii="Arial" w:hAnsi="Arial" w:cs="Arial"/>
          <w:i/>
          <w:sz w:val="22"/>
          <w:szCs w:val="22"/>
        </w:rPr>
        <w:t>Cleaner</w:t>
      </w:r>
      <w:r w:rsidR="000B5F25">
        <w:rPr>
          <w:rFonts w:ascii="Arial" w:hAnsi="Arial" w:cs="Arial"/>
          <w:i/>
          <w:sz w:val="22"/>
          <w:szCs w:val="22"/>
        </w:rPr>
        <w:t xml:space="preserve"> </w:t>
      </w:r>
      <w:r w:rsidRPr="00D106DE">
        <w:rPr>
          <w:rFonts w:ascii="Arial" w:hAnsi="Arial" w:cs="Arial"/>
          <w:i/>
          <w:sz w:val="22"/>
          <w:szCs w:val="22"/>
        </w:rPr>
        <w:t xml:space="preserve">should be willing to undertake any other tasks that the </w:t>
      </w:r>
      <w:r w:rsidR="000B5F25">
        <w:rPr>
          <w:rFonts w:ascii="Arial" w:hAnsi="Arial" w:cs="Arial"/>
          <w:i/>
          <w:sz w:val="22"/>
          <w:szCs w:val="22"/>
        </w:rPr>
        <w:t>Headteacher</w:t>
      </w:r>
      <w:r w:rsidRPr="00D106DE">
        <w:rPr>
          <w:rFonts w:ascii="Arial" w:hAnsi="Arial" w:cs="Arial"/>
          <w:i/>
          <w:sz w:val="22"/>
          <w:szCs w:val="22"/>
        </w:rPr>
        <w:t xml:space="preserve"> might reasonably require</w:t>
      </w:r>
    </w:p>
    <w:p w14:paraId="0ED45EE0" w14:textId="77777777" w:rsidR="002120F2" w:rsidRDefault="002120F2" w:rsidP="00342E47">
      <w:pPr>
        <w:ind w:right="-970" w:hanging="540"/>
        <w:rPr>
          <w:rFonts w:ascii="Arial" w:hAnsi="Arial" w:cs="Arial"/>
          <w:sz w:val="22"/>
          <w:szCs w:val="22"/>
        </w:rPr>
      </w:pPr>
    </w:p>
    <w:p w14:paraId="044872CC" w14:textId="77777777" w:rsidR="002120F2" w:rsidRDefault="002120F2" w:rsidP="002120F2">
      <w:pPr>
        <w:jc w:val="center"/>
        <w:rPr>
          <w:rFonts w:ascii="Arial" w:hAnsi="Arial" w:cs="Arial"/>
          <w:b/>
          <w:sz w:val="22"/>
          <w:szCs w:val="22"/>
          <w:u w:val="single"/>
        </w:rPr>
      </w:pPr>
    </w:p>
    <w:p w14:paraId="57F31527" w14:textId="77777777" w:rsidR="00AC6AC5" w:rsidRDefault="00AC6AC5" w:rsidP="002120F2">
      <w:pPr>
        <w:jc w:val="center"/>
        <w:rPr>
          <w:rFonts w:ascii="Arial" w:hAnsi="Arial" w:cs="Arial"/>
          <w:b/>
          <w:sz w:val="22"/>
          <w:szCs w:val="22"/>
          <w:u w:val="single"/>
        </w:rPr>
      </w:pPr>
    </w:p>
    <w:p w14:paraId="696C0532" w14:textId="77777777" w:rsidR="00AC6AC5" w:rsidRDefault="00AC6AC5" w:rsidP="002120F2">
      <w:pPr>
        <w:jc w:val="center"/>
        <w:rPr>
          <w:rFonts w:ascii="Arial" w:hAnsi="Arial" w:cs="Arial"/>
          <w:b/>
          <w:sz w:val="22"/>
          <w:szCs w:val="22"/>
          <w:u w:val="single"/>
        </w:rPr>
      </w:pPr>
    </w:p>
    <w:p w14:paraId="38636D21" w14:textId="77777777" w:rsidR="00AC6AC5" w:rsidRDefault="00AC6AC5" w:rsidP="002120F2">
      <w:pPr>
        <w:jc w:val="center"/>
        <w:rPr>
          <w:rFonts w:ascii="Arial" w:hAnsi="Arial" w:cs="Arial"/>
          <w:b/>
          <w:sz w:val="22"/>
          <w:szCs w:val="22"/>
          <w:u w:val="single"/>
        </w:rPr>
      </w:pPr>
    </w:p>
    <w:p w14:paraId="1407396F" w14:textId="77777777" w:rsidR="00AC6AC5" w:rsidRDefault="00AC6AC5" w:rsidP="002120F2">
      <w:pPr>
        <w:jc w:val="center"/>
        <w:rPr>
          <w:rFonts w:ascii="Arial" w:hAnsi="Arial" w:cs="Arial"/>
          <w:b/>
          <w:sz w:val="22"/>
          <w:szCs w:val="22"/>
          <w:u w:val="single"/>
        </w:rPr>
      </w:pPr>
    </w:p>
    <w:p w14:paraId="668B1CA0" w14:textId="77777777" w:rsidR="00AC6AC5" w:rsidRDefault="00AC6AC5" w:rsidP="002120F2">
      <w:pPr>
        <w:jc w:val="center"/>
        <w:rPr>
          <w:rFonts w:ascii="Arial" w:hAnsi="Arial" w:cs="Arial"/>
          <w:b/>
          <w:sz w:val="22"/>
          <w:szCs w:val="22"/>
          <w:u w:val="single"/>
        </w:rPr>
      </w:pPr>
    </w:p>
    <w:p w14:paraId="0A5EF1AE" w14:textId="77777777" w:rsidR="00AC6AC5" w:rsidRDefault="00AC6AC5" w:rsidP="002120F2">
      <w:pPr>
        <w:jc w:val="center"/>
        <w:rPr>
          <w:rFonts w:ascii="Arial" w:hAnsi="Arial" w:cs="Arial"/>
          <w:b/>
          <w:sz w:val="22"/>
          <w:szCs w:val="22"/>
          <w:u w:val="single"/>
        </w:rPr>
      </w:pPr>
    </w:p>
    <w:p w14:paraId="476994F6" w14:textId="77777777" w:rsidR="00AC6AC5" w:rsidRDefault="00AC6AC5" w:rsidP="002120F2">
      <w:pPr>
        <w:jc w:val="center"/>
        <w:rPr>
          <w:rFonts w:ascii="Arial" w:hAnsi="Arial" w:cs="Arial"/>
          <w:b/>
          <w:sz w:val="22"/>
          <w:szCs w:val="22"/>
          <w:u w:val="single"/>
        </w:rPr>
      </w:pPr>
    </w:p>
    <w:p w14:paraId="4EC4E2EC" w14:textId="77777777" w:rsidR="00AC6AC5" w:rsidRDefault="00AC6AC5" w:rsidP="002120F2">
      <w:pPr>
        <w:jc w:val="center"/>
        <w:rPr>
          <w:rFonts w:ascii="Arial" w:hAnsi="Arial" w:cs="Arial"/>
          <w:b/>
          <w:sz w:val="22"/>
          <w:szCs w:val="22"/>
          <w:u w:val="single"/>
        </w:rPr>
      </w:pPr>
    </w:p>
    <w:p w14:paraId="78486327" w14:textId="77777777" w:rsidR="00AC6AC5" w:rsidRDefault="00AC6AC5" w:rsidP="002120F2">
      <w:pPr>
        <w:jc w:val="center"/>
        <w:rPr>
          <w:rFonts w:ascii="Arial" w:hAnsi="Arial" w:cs="Arial"/>
          <w:b/>
          <w:sz w:val="22"/>
          <w:szCs w:val="22"/>
          <w:u w:val="single"/>
        </w:rPr>
      </w:pPr>
    </w:p>
    <w:p w14:paraId="7BD9424A" w14:textId="77777777" w:rsidR="00AC6AC5" w:rsidRDefault="00AC6AC5" w:rsidP="002120F2">
      <w:pPr>
        <w:jc w:val="center"/>
        <w:rPr>
          <w:rFonts w:ascii="Arial" w:hAnsi="Arial" w:cs="Arial"/>
          <w:b/>
          <w:sz w:val="22"/>
          <w:szCs w:val="22"/>
          <w:u w:val="single"/>
        </w:rPr>
      </w:pPr>
    </w:p>
    <w:p w14:paraId="5C88AE63" w14:textId="77777777" w:rsidR="0065155C" w:rsidRDefault="0065155C" w:rsidP="002120F2">
      <w:pPr>
        <w:jc w:val="center"/>
        <w:rPr>
          <w:rFonts w:ascii="Arial" w:hAnsi="Arial" w:cs="Arial"/>
          <w:b/>
          <w:sz w:val="22"/>
          <w:szCs w:val="22"/>
          <w:u w:val="single"/>
        </w:rPr>
      </w:pPr>
    </w:p>
    <w:p w14:paraId="67B468DF" w14:textId="77777777" w:rsidR="00AC6AC5" w:rsidRDefault="00AC6AC5" w:rsidP="002120F2">
      <w:pPr>
        <w:jc w:val="center"/>
        <w:rPr>
          <w:rFonts w:ascii="Arial" w:hAnsi="Arial" w:cs="Arial"/>
          <w:b/>
          <w:sz w:val="22"/>
          <w:szCs w:val="22"/>
          <w:u w:val="single"/>
        </w:rPr>
      </w:pPr>
    </w:p>
    <w:p w14:paraId="12C347DB" w14:textId="77777777" w:rsidR="00AC6AC5" w:rsidRDefault="00AC6AC5" w:rsidP="002120F2">
      <w:pPr>
        <w:jc w:val="center"/>
        <w:rPr>
          <w:rFonts w:ascii="Arial" w:hAnsi="Arial" w:cs="Arial"/>
          <w:b/>
          <w:sz w:val="22"/>
          <w:szCs w:val="22"/>
          <w:u w:val="single"/>
        </w:rPr>
      </w:pPr>
    </w:p>
    <w:p w14:paraId="1DA888B5" w14:textId="77777777" w:rsidR="00AC6AC5" w:rsidRPr="004630CB" w:rsidRDefault="00AC6AC5" w:rsidP="002120F2">
      <w:pPr>
        <w:jc w:val="center"/>
        <w:rPr>
          <w:rFonts w:ascii="Arial" w:hAnsi="Arial" w:cs="Arial"/>
          <w:b/>
          <w:sz w:val="22"/>
          <w:szCs w:val="22"/>
          <w:u w:val="single"/>
        </w:rPr>
      </w:pPr>
    </w:p>
    <w:p w14:paraId="6A68B128" w14:textId="77777777" w:rsidR="000E21DF" w:rsidRPr="000E21DF" w:rsidRDefault="000E21DF" w:rsidP="002120F2">
      <w:pPr>
        <w:jc w:val="center"/>
        <w:rPr>
          <w:rFonts w:ascii="Arial" w:hAnsi="Arial" w:cs="Arial"/>
          <w:b/>
          <w:sz w:val="32"/>
          <w:szCs w:val="32"/>
          <w:u w:val="single"/>
        </w:rPr>
      </w:pPr>
      <w:r w:rsidRPr="000E21DF">
        <w:rPr>
          <w:rFonts w:ascii="Arial" w:hAnsi="Arial" w:cs="Arial"/>
          <w:b/>
          <w:sz w:val="32"/>
          <w:szCs w:val="32"/>
          <w:u w:val="single"/>
        </w:rPr>
        <w:lastRenderedPageBreak/>
        <w:t>Person Specification / Selection Criteria</w:t>
      </w:r>
    </w:p>
    <w:p w14:paraId="4D613C73" w14:textId="64FB71D1" w:rsidR="002120F2" w:rsidRPr="000E21DF" w:rsidRDefault="0065155C" w:rsidP="002120F2">
      <w:pPr>
        <w:jc w:val="center"/>
        <w:rPr>
          <w:rFonts w:ascii="Arial" w:hAnsi="Arial" w:cs="Arial"/>
          <w:b/>
          <w:sz w:val="32"/>
          <w:szCs w:val="32"/>
          <w:u w:val="single"/>
        </w:rPr>
      </w:pPr>
      <w:r>
        <w:rPr>
          <w:rFonts w:ascii="Arial" w:hAnsi="Arial" w:cs="Arial"/>
          <w:b/>
          <w:sz w:val="32"/>
          <w:szCs w:val="32"/>
          <w:u w:val="single"/>
        </w:rPr>
        <w:t>Senior Cleaner</w:t>
      </w:r>
    </w:p>
    <w:p w14:paraId="2658D75A" w14:textId="77777777" w:rsidR="00220813" w:rsidRDefault="00220813" w:rsidP="006776DF">
      <w:pPr>
        <w:rPr>
          <w:rFonts w:ascii="Arial" w:hAnsi="Arial" w:cs="Arial"/>
          <w:b/>
          <w:sz w:val="22"/>
          <w:szCs w:val="22"/>
          <w:u w:val="single"/>
        </w:rPr>
      </w:pPr>
    </w:p>
    <w:p w14:paraId="394A6DCA" w14:textId="77777777" w:rsidR="006776DF" w:rsidRPr="00646EC8" w:rsidRDefault="006776DF" w:rsidP="006776DF">
      <w:pPr>
        <w:rPr>
          <w:rFonts w:ascii="Arial" w:hAnsi="Arial" w:cs="Arial"/>
          <w:b/>
        </w:rPr>
      </w:pPr>
    </w:p>
    <w:tbl>
      <w:tblPr>
        <w:tblW w:w="10013"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42"/>
      </w:tblGrid>
      <w:tr w:rsidR="006776DF" w:rsidRPr="00646EC8" w14:paraId="1913DB8C" w14:textId="77777777" w:rsidTr="000E21DF">
        <w:tc>
          <w:tcPr>
            <w:tcW w:w="4678" w:type="dxa"/>
            <w:shd w:val="clear" w:color="auto" w:fill="244061" w:themeFill="accent1" w:themeFillShade="80"/>
          </w:tcPr>
          <w:p w14:paraId="7762ACE8" w14:textId="77777777" w:rsidR="000E21DF" w:rsidRPr="00644700" w:rsidRDefault="000E21DF" w:rsidP="000E21DF">
            <w:pPr>
              <w:ind w:left="-810"/>
              <w:rPr>
                <w:rFonts w:ascii="Arial" w:hAnsi="Arial" w:cs="Arial"/>
                <w:b/>
                <w:sz w:val="22"/>
                <w:szCs w:val="22"/>
              </w:rPr>
            </w:pPr>
            <w:r w:rsidRPr="00644700">
              <w:rPr>
                <w:rFonts w:ascii="Arial" w:hAnsi="Arial" w:cs="Arial"/>
                <w:b/>
                <w:sz w:val="22"/>
                <w:szCs w:val="22"/>
              </w:rPr>
              <w:t>A.</w:t>
            </w:r>
            <w:r w:rsidRPr="00644700">
              <w:rPr>
                <w:rFonts w:ascii="Arial" w:hAnsi="Arial" w:cs="Arial"/>
                <w:b/>
                <w:sz w:val="22"/>
                <w:szCs w:val="22"/>
              </w:rPr>
              <w:tab/>
              <w:t>A .Experience</w:t>
            </w:r>
          </w:p>
          <w:p w14:paraId="1F9027E9" w14:textId="77777777" w:rsidR="006776DF" w:rsidRPr="00644700" w:rsidRDefault="006776DF" w:rsidP="006776DF">
            <w:pPr>
              <w:pStyle w:val="Heading3"/>
              <w:ind w:left="-918" w:right="430"/>
              <w:rPr>
                <w:rFonts w:cs="Arial"/>
                <w:b w:val="0"/>
                <w:sz w:val="22"/>
                <w:szCs w:val="22"/>
              </w:rPr>
            </w:pPr>
          </w:p>
        </w:tc>
        <w:tc>
          <w:tcPr>
            <w:tcW w:w="1276" w:type="dxa"/>
            <w:shd w:val="clear" w:color="auto" w:fill="244061" w:themeFill="accent1" w:themeFillShade="80"/>
          </w:tcPr>
          <w:p w14:paraId="7857D136"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5C01EDF7"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42" w:type="dxa"/>
            <w:shd w:val="clear" w:color="auto" w:fill="244061" w:themeFill="accent1" w:themeFillShade="80"/>
          </w:tcPr>
          <w:p w14:paraId="5113058E"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p w14:paraId="61C8F6D8"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A </w:t>
            </w:r>
            <w:r w:rsidRPr="00644700">
              <w:rPr>
                <w:rFonts w:ascii="Arial" w:hAnsi="Arial" w:cs="Arial"/>
                <w:sz w:val="22"/>
                <w:szCs w:val="22"/>
              </w:rPr>
              <w:tab/>
              <w:t>= Application</w:t>
            </w:r>
          </w:p>
          <w:p w14:paraId="75B2A9A3"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I </w:t>
            </w:r>
            <w:r w:rsidRPr="00644700">
              <w:rPr>
                <w:rFonts w:ascii="Arial" w:hAnsi="Arial" w:cs="Arial"/>
                <w:sz w:val="22"/>
                <w:szCs w:val="22"/>
              </w:rPr>
              <w:tab/>
              <w:t>= Interview</w:t>
            </w:r>
          </w:p>
          <w:p w14:paraId="0D329FF7" w14:textId="77777777" w:rsidR="00B8215B" w:rsidRDefault="006776DF" w:rsidP="005B684D">
            <w:pPr>
              <w:tabs>
                <w:tab w:val="left" w:pos="318"/>
              </w:tabs>
              <w:rPr>
                <w:rFonts w:ascii="Arial" w:hAnsi="Arial" w:cs="Arial"/>
                <w:sz w:val="22"/>
                <w:szCs w:val="22"/>
              </w:rPr>
            </w:pPr>
            <w:r w:rsidRPr="00644700">
              <w:rPr>
                <w:rFonts w:ascii="Arial" w:hAnsi="Arial" w:cs="Arial"/>
                <w:sz w:val="22"/>
                <w:szCs w:val="22"/>
              </w:rPr>
              <w:t xml:space="preserve">R </w:t>
            </w:r>
            <w:r w:rsidRPr="00644700">
              <w:rPr>
                <w:rFonts w:ascii="Arial" w:hAnsi="Arial" w:cs="Arial"/>
                <w:sz w:val="22"/>
                <w:szCs w:val="22"/>
              </w:rPr>
              <w:tab/>
              <w:t>= References</w:t>
            </w:r>
          </w:p>
          <w:p w14:paraId="121DB776" w14:textId="0B02F0D8" w:rsidR="00B8215B" w:rsidRPr="00B8215B" w:rsidRDefault="00B8215B" w:rsidP="005B684D">
            <w:pPr>
              <w:tabs>
                <w:tab w:val="left" w:pos="318"/>
              </w:tabs>
              <w:rPr>
                <w:rFonts w:ascii="Arial" w:hAnsi="Arial" w:cs="Arial"/>
                <w:sz w:val="22"/>
                <w:szCs w:val="22"/>
              </w:rPr>
            </w:pPr>
          </w:p>
        </w:tc>
      </w:tr>
      <w:tr w:rsidR="006776DF" w:rsidRPr="00646EC8" w14:paraId="2B8639B8" w14:textId="77777777" w:rsidTr="006776DF">
        <w:tc>
          <w:tcPr>
            <w:tcW w:w="4678" w:type="dxa"/>
          </w:tcPr>
          <w:p w14:paraId="3D6CB287" w14:textId="77777777" w:rsidR="006776DF" w:rsidRDefault="00220813" w:rsidP="00300426">
            <w:pPr>
              <w:rPr>
                <w:rFonts w:ascii="Arial" w:hAnsi="Arial" w:cs="Arial"/>
                <w:sz w:val="22"/>
                <w:szCs w:val="22"/>
              </w:rPr>
            </w:pPr>
            <w:r w:rsidRPr="00644700">
              <w:rPr>
                <w:rFonts w:ascii="Arial" w:hAnsi="Arial" w:cs="Arial"/>
                <w:sz w:val="22"/>
                <w:szCs w:val="22"/>
              </w:rPr>
              <w:t xml:space="preserve">Experience of </w:t>
            </w:r>
            <w:r w:rsidR="00300426">
              <w:rPr>
                <w:rFonts w:ascii="Arial" w:hAnsi="Arial" w:cs="Arial"/>
                <w:sz w:val="22"/>
                <w:szCs w:val="22"/>
              </w:rPr>
              <w:t>cleaning work</w:t>
            </w:r>
          </w:p>
          <w:p w14:paraId="29DA4DBF" w14:textId="2E2D7D0A" w:rsidR="00B8215B" w:rsidRPr="00644700" w:rsidRDefault="00B8215B" w:rsidP="00300426">
            <w:pPr>
              <w:rPr>
                <w:rFonts w:ascii="Arial" w:hAnsi="Arial" w:cs="Arial"/>
                <w:sz w:val="22"/>
                <w:szCs w:val="22"/>
              </w:rPr>
            </w:pPr>
          </w:p>
        </w:tc>
        <w:tc>
          <w:tcPr>
            <w:tcW w:w="1276" w:type="dxa"/>
          </w:tcPr>
          <w:p w14:paraId="36E56198" w14:textId="77777777" w:rsidR="006776DF"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18DDC975" w14:textId="77777777" w:rsidR="006776DF" w:rsidRPr="00644700" w:rsidRDefault="006776DF" w:rsidP="005B684D">
            <w:pPr>
              <w:jc w:val="center"/>
              <w:rPr>
                <w:rFonts w:ascii="Arial" w:hAnsi="Arial" w:cs="Arial"/>
                <w:sz w:val="22"/>
                <w:szCs w:val="22"/>
              </w:rPr>
            </w:pPr>
          </w:p>
        </w:tc>
        <w:tc>
          <w:tcPr>
            <w:tcW w:w="2642" w:type="dxa"/>
          </w:tcPr>
          <w:p w14:paraId="0F863AB0" w14:textId="27822F1F" w:rsidR="006776DF" w:rsidRPr="00644700" w:rsidRDefault="006776DF" w:rsidP="005B684D">
            <w:pPr>
              <w:jc w:val="center"/>
              <w:rPr>
                <w:rFonts w:ascii="Arial" w:hAnsi="Arial" w:cs="Arial"/>
                <w:sz w:val="22"/>
                <w:szCs w:val="22"/>
              </w:rPr>
            </w:pPr>
            <w:r w:rsidRPr="00644700">
              <w:rPr>
                <w:rFonts w:ascii="Arial" w:hAnsi="Arial" w:cs="Arial"/>
                <w:sz w:val="22"/>
                <w:szCs w:val="22"/>
              </w:rPr>
              <w:t>A, I</w:t>
            </w:r>
            <w:r w:rsidR="00B8215B">
              <w:rPr>
                <w:rFonts w:ascii="Arial" w:hAnsi="Arial" w:cs="Arial"/>
                <w:sz w:val="22"/>
                <w:szCs w:val="22"/>
              </w:rPr>
              <w:t>, R</w:t>
            </w:r>
          </w:p>
        </w:tc>
      </w:tr>
      <w:tr w:rsidR="00220813" w:rsidRPr="00646EC8" w14:paraId="285343C9" w14:textId="77777777" w:rsidTr="006776DF">
        <w:tc>
          <w:tcPr>
            <w:tcW w:w="4678" w:type="dxa"/>
          </w:tcPr>
          <w:p w14:paraId="57612222" w14:textId="7B8FAEDD" w:rsidR="00220813" w:rsidRPr="00644700" w:rsidRDefault="00220813" w:rsidP="00300426">
            <w:pPr>
              <w:rPr>
                <w:rFonts w:ascii="Arial" w:hAnsi="Arial" w:cs="Arial"/>
                <w:sz w:val="22"/>
                <w:szCs w:val="22"/>
              </w:rPr>
            </w:pPr>
            <w:r w:rsidRPr="00644700">
              <w:rPr>
                <w:rFonts w:ascii="Arial" w:hAnsi="Arial" w:cs="Arial"/>
                <w:sz w:val="22"/>
                <w:szCs w:val="22"/>
              </w:rPr>
              <w:t xml:space="preserve">Experience of </w:t>
            </w:r>
            <w:r w:rsidR="00300426">
              <w:rPr>
                <w:rFonts w:ascii="Arial" w:hAnsi="Arial" w:cs="Arial"/>
                <w:sz w:val="22"/>
                <w:szCs w:val="22"/>
              </w:rPr>
              <w:t>working in an educational environment</w:t>
            </w:r>
          </w:p>
        </w:tc>
        <w:tc>
          <w:tcPr>
            <w:tcW w:w="1276" w:type="dxa"/>
          </w:tcPr>
          <w:p w14:paraId="44674778" w14:textId="65915B86" w:rsidR="00220813" w:rsidRPr="00644700" w:rsidRDefault="00220813" w:rsidP="005B684D">
            <w:pPr>
              <w:jc w:val="center"/>
              <w:rPr>
                <w:rFonts w:ascii="Arial" w:hAnsi="Arial" w:cs="Arial"/>
                <w:sz w:val="22"/>
                <w:szCs w:val="22"/>
              </w:rPr>
            </w:pPr>
          </w:p>
        </w:tc>
        <w:tc>
          <w:tcPr>
            <w:tcW w:w="1417" w:type="dxa"/>
          </w:tcPr>
          <w:p w14:paraId="492DAD9F" w14:textId="1471005E" w:rsidR="00220813" w:rsidRPr="00644700" w:rsidRDefault="00AC6AC5" w:rsidP="005B684D">
            <w:pPr>
              <w:jc w:val="center"/>
              <w:rPr>
                <w:rFonts w:ascii="Arial" w:hAnsi="Arial" w:cs="Arial"/>
                <w:sz w:val="22"/>
                <w:szCs w:val="22"/>
              </w:rPr>
            </w:pPr>
            <w:r>
              <w:rPr>
                <w:rFonts w:ascii="Arial" w:hAnsi="Arial" w:cs="Arial"/>
                <w:sz w:val="22"/>
                <w:szCs w:val="22"/>
              </w:rPr>
              <w:t>D</w:t>
            </w:r>
          </w:p>
        </w:tc>
        <w:tc>
          <w:tcPr>
            <w:tcW w:w="2642" w:type="dxa"/>
          </w:tcPr>
          <w:p w14:paraId="786A7D3B" w14:textId="4C553C4C" w:rsidR="00220813" w:rsidRPr="00644700" w:rsidRDefault="006146DC" w:rsidP="005B684D">
            <w:pPr>
              <w:jc w:val="center"/>
              <w:rPr>
                <w:rFonts w:ascii="Arial" w:hAnsi="Arial" w:cs="Arial"/>
                <w:sz w:val="22"/>
                <w:szCs w:val="22"/>
              </w:rPr>
            </w:pPr>
            <w:r w:rsidRPr="00644700">
              <w:rPr>
                <w:rFonts w:ascii="Arial" w:hAnsi="Arial" w:cs="Arial"/>
                <w:sz w:val="22"/>
                <w:szCs w:val="22"/>
              </w:rPr>
              <w:t>A</w:t>
            </w:r>
            <w:r w:rsidR="00646EC8" w:rsidRPr="00644700">
              <w:rPr>
                <w:rFonts w:ascii="Arial" w:hAnsi="Arial" w:cs="Arial"/>
                <w:sz w:val="22"/>
                <w:szCs w:val="22"/>
              </w:rPr>
              <w:t>,I</w:t>
            </w:r>
            <w:r w:rsidR="00B8215B">
              <w:rPr>
                <w:rFonts w:ascii="Arial" w:hAnsi="Arial" w:cs="Arial"/>
                <w:sz w:val="22"/>
                <w:szCs w:val="22"/>
              </w:rPr>
              <w:t>, R</w:t>
            </w:r>
          </w:p>
        </w:tc>
      </w:tr>
    </w:tbl>
    <w:p w14:paraId="13D261FF" w14:textId="77777777" w:rsidR="006776DF" w:rsidRPr="00646EC8" w:rsidRDefault="006776DF" w:rsidP="000E21DF">
      <w:pPr>
        <w:rPr>
          <w:rFonts w:ascii="Arial" w:hAnsi="Arial" w:cs="Arial"/>
          <w:b/>
        </w:rPr>
      </w:pPr>
      <w:r w:rsidRPr="00646EC8">
        <w:rPr>
          <w:rFonts w:ascii="Arial" w:hAnsi="Arial" w:cs="Arial"/>
          <w:b/>
        </w:rPr>
        <w:tab/>
      </w:r>
    </w:p>
    <w:p w14:paraId="0906349A" w14:textId="77777777" w:rsidR="006776DF" w:rsidRPr="00646EC8" w:rsidRDefault="006776DF" w:rsidP="006776DF">
      <w:pPr>
        <w:rPr>
          <w:rFonts w:ascii="Arial" w:hAnsi="Arial" w:cs="Arial"/>
          <w:b/>
        </w:rPr>
      </w:pPr>
    </w:p>
    <w:tbl>
      <w:tblPr>
        <w:tblW w:w="10024"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53"/>
      </w:tblGrid>
      <w:tr w:rsidR="006776DF" w:rsidRPr="00644700" w14:paraId="17648204" w14:textId="77777777" w:rsidTr="049BD868">
        <w:tc>
          <w:tcPr>
            <w:tcW w:w="4678" w:type="dxa"/>
            <w:shd w:val="clear" w:color="auto" w:fill="244061" w:themeFill="accent1" w:themeFillShade="80"/>
          </w:tcPr>
          <w:p w14:paraId="4E1CBDEE" w14:textId="77777777" w:rsidR="006776DF" w:rsidRPr="00644700" w:rsidRDefault="000E21DF" w:rsidP="00220813">
            <w:pPr>
              <w:tabs>
                <w:tab w:val="left" w:pos="7688"/>
              </w:tabs>
              <w:ind w:left="-18" w:right="340" w:firstLine="18"/>
              <w:jc w:val="both"/>
              <w:rPr>
                <w:rFonts w:ascii="Arial" w:hAnsi="Arial" w:cs="Arial"/>
                <w:sz w:val="22"/>
                <w:szCs w:val="22"/>
              </w:rPr>
            </w:pPr>
            <w:r w:rsidRPr="00644700">
              <w:rPr>
                <w:rFonts w:ascii="Arial" w:hAnsi="Arial" w:cs="Arial"/>
                <w:b/>
                <w:sz w:val="22"/>
                <w:szCs w:val="22"/>
              </w:rPr>
              <w:t>B. Training, Skills and Qualifications</w:t>
            </w:r>
          </w:p>
        </w:tc>
        <w:tc>
          <w:tcPr>
            <w:tcW w:w="1276" w:type="dxa"/>
            <w:shd w:val="clear" w:color="auto" w:fill="244061" w:themeFill="accent1" w:themeFillShade="80"/>
          </w:tcPr>
          <w:p w14:paraId="3FAF1FF7"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3C6A0BAA"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53" w:type="dxa"/>
            <w:shd w:val="clear" w:color="auto" w:fill="244061" w:themeFill="accent1" w:themeFillShade="80"/>
          </w:tcPr>
          <w:p w14:paraId="4B4E56C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AC6AC5" w:rsidRPr="00644700" w14:paraId="07CCACC3" w14:textId="77777777" w:rsidTr="049BD868">
        <w:tc>
          <w:tcPr>
            <w:tcW w:w="4678" w:type="dxa"/>
          </w:tcPr>
          <w:p w14:paraId="417BE190" w14:textId="77777777" w:rsidR="00AC6AC5" w:rsidRPr="00AC6AC5" w:rsidRDefault="00AC6AC5" w:rsidP="00AC6AC5">
            <w:pPr>
              <w:ind w:left="-18" w:firstLine="18"/>
              <w:rPr>
                <w:rFonts w:ascii="Arial" w:hAnsi="Arial" w:cs="Arial"/>
                <w:sz w:val="22"/>
                <w:szCs w:val="22"/>
              </w:rPr>
            </w:pPr>
            <w:r w:rsidRPr="00AC6AC5">
              <w:rPr>
                <w:rFonts w:ascii="Arial" w:hAnsi="Arial" w:cs="Arial"/>
                <w:sz w:val="22"/>
                <w:szCs w:val="22"/>
              </w:rPr>
              <w:t>Attention to detail to ensure high cleaning standards are consistently met.</w:t>
            </w:r>
          </w:p>
          <w:p w14:paraId="62246ECF" w14:textId="77777777" w:rsidR="00AC6AC5" w:rsidRPr="00AC6AC5" w:rsidRDefault="00AC6AC5" w:rsidP="00AC6AC5">
            <w:pPr>
              <w:ind w:left="-18" w:firstLine="18"/>
              <w:rPr>
                <w:rFonts w:ascii="Arial" w:hAnsi="Arial" w:cs="Arial"/>
                <w:sz w:val="22"/>
                <w:szCs w:val="22"/>
              </w:rPr>
            </w:pPr>
          </w:p>
        </w:tc>
        <w:tc>
          <w:tcPr>
            <w:tcW w:w="1276" w:type="dxa"/>
          </w:tcPr>
          <w:p w14:paraId="2ABBE9B8" w14:textId="7CF71DFA" w:rsidR="00AC6AC5"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06020E9D" w14:textId="77777777" w:rsidR="00AC6AC5" w:rsidRPr="00644700" w:rsidRDefault="00AC6AC5" w:rsidP="005B684D">
            <w:pPr>
              <w:jc w:val="center"/>
              <w:rPr>
                <w:rFonts w:ascii="Arial" w:hAnsi="Arial" w:cs="Arial"/>
                <w:sz w:val="22"/>
                <w:szCs w:val="22"/>
              </w:rPr>
            </w:pPr>
          </w:p>
        </w:tc>
        <w:tc>
          <w:tcPr>
            <w:tcW w:w="2653" w:type="dxa"/>
          </w:tcPr>
          <w:p w14:paraId="17F75D8D" w14:textId="4216028E" w:rsidR="00AC6AC5" w:rsidRPr="00644700" w:rsidRDefault="00B8215B" w:rsidP="005B684D">
            <w:pPr>
              <w:jc w:val="center"/>
              <w:rPr>
                <w:rFonts w:ascii="Arial" w:hAnsi="Arial" w:cs="Arial"/>
                <w:sz w:val="22"/>
                <w:szCs w:val="22"/>
              </w:rPr>
            </w:pPr>
            <w:r>
              <w:rPr>
                <w:rFonts w:ascii="Arial" w:hAnsi="Arial" w:cs="Arial"/>
                <w:sz w:val="22"/>
                <w:szCs w:val="22"/>
              </w:rPr>
              <w:t>A, I , R</w:t>
            </w:r>
          </w:p>
        </w:tc>
      </w:tr>
      <w:tr w:rsidR="00AC6AC5" w:rsidRPr="00644700" w14:paraId="0A2E28A4" w14:textId="77777777" w:rsidTr="049BD868">
        <w:tc>
          <w:tcPr>
            <w:tcW w:w="4678" w:type="dxa"/>
          </w:tcPr>
          <w:p w14:paraId="50B2CFA8" w14:textId="77777777" w:rsidR="00AC6AC5" w:rsidRPr="00AC6AC5" w:rsidRDefault="00AC6AC5" w:rsidP="00AC6AC5">
            <w:pPr>
              <w:ind w:left="-18" w:firstLine="18"/>
              <w:rPr>
                <w:rFonts w:ascii="Arial" w:hAnsi="Arial" w:cs="Arial"/>
                <w:sz w:val="22"/>
                <w:szCs w:val="22"/>
              </w:rPr>
            </w:pPr>
            <w:r w:rsidRPr="00AC6AC5">
              <w:rPr>
                <w:rFonts w:ascii="Arial" w:hAnsi="Arial" w:cs="Arial"/>
                <w:sz w:val="22"/>
                <w:szCs w:val="22"/>
              </w:rPr>
              <w:t>Time-management skills to complete tasks efficiently within set timeframes.</w:t>
            </w:r>
          </w:p>
          <w:p w14:paraId="548DEFEA" w14:textId="77777777" w:rsidR="00AC6AC5" w:rsidRPr="00AC6AC5" w:rsidRDefault="00AC6AC5" w:rsidP="00AC6AC5">
            <w:pPr>
              <w:ind w:left="-18" w:firstLine="18"/>
              <w:rPr>
                <w:rFonts w:ascii="Arial" w:hAnsi="Arial" w:cs="Arial"/>
                <w:sz w:val="22"/>
                <w:szCs w:val="22"/>
              </w:rPr>
            </w:pPr>
          </w:p>
        </w:tc>
        <w:tc>
          <w:tcPr>
            <w:tcW w:w="1276" w:type="dxa"/>
          </w:tcPr>
          <w:p w14:paraId="6439BDC5" w14:textId="616CEB75" w:rsidR="00AC6AC5"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16321FA3" w14:textId="77777777" w:rsidR="00AC6AC5" w:rsidRPr="00644700" w:rsidRDefault="00AC6AC5" w:rsidP="005B684D">
            <w:pPr>
              <w:jc w:val="center"/>
              <w:rPr>
                <w:rFonts w:ascii="Arial" w:hAnsi="Arial" w:cs="Arial"/>
                <w:sz w:val="22"/>
                <w:szCs w:val="22"/>
              </w:rPr>
            </w:pPr>
          </w:p>
        </w:tc>
        <w:tc>
          <w:tcPr>
            <w:tcW w:w="2653" w:type="dxa"/>
          </w:tcPr>
          <w:p w14:paraId="1BF4675D" w14:textId="1556E051" w:rsidR="00AC6AC5" w:rsidRPr="00644700" w:rsidRDefault="00B8215B" w:rsidP="005B684D">
            <w:pPr>
              <w:jc w:val="center"/>
              <w:rPr>
                <w:rFonts w:ascii="Arial" w:hAnsi="Arial" w:cs="Arial"/>
                <w:sz w:val="22"/>
                <w:szCs w:val="22"/>
              </w:rPr>
            </w:pPr>
            <w:r>
              <w:rPr>
                <w:rFonts w:ascii="Arial" w:hAnsi="Arial" w:cs="Arial"/>
                <w:sz w:val="22"/>
                <w:szCs w:val="22"/>
              </w:rPr>
              <w:t>A, I, R</w:t>
            </w:r>
          </w:p>
        </w:tc>
      </w:tr>
      <w:tr w:rsidR="00AC6AC5" w:rsidRPr="00644700" w14:paraId="0E0E121C" w14:textId="77777777" w:rsidTr="049BD868">
        <w:tc>
          <w:tcPr>
            <w:tcW w:w="4678" w:type="dxa"/>
          </w:tcPr>
          <w:p w14:paraId="70334DFD" w14:textId="77777777" w:rsidR="00AC6AC5" w:rsidRPr="00AC6AC5" w:rsidRDefault="00AC6AC5" w:rsidP="00AC6AC5">
            <w:pPr>
              <w:ind w:left="-18" w:firstLine="18"/>
              <w:rPr>
                <w:rFonts w:ascii="Arial" w:hAnsi="Arial" w:cs="Arial"/>
                <w:sz w:val="22"/>
                <w:szCs w:val="22"/>
              </w:rPr>
            </w:pPr>
            <w:r w:rsidRPr="00AC6AC5">
              <w:rPr>
                <w:rFonts w:ascii="Arial" w:hAnsi="Arial" w:cs="Arial"/>
                <w:sz w:val="22"/>
                <w:szCs w:val="22"/>
              </w:rPr>
              <w:t>Ability to work independently as well as part of a team.</w:t>
            </w:r>
          </w:p>
          <w:p w14:paraId="5D9E5C2C" w14:textId="77777777" w:rsidR="00AC6AC5" w:rsidRPr="00AC6AC5" w:rsidRDefault="00AC6AC5" w:rsidP="00AC6AC5">
            <w:pPr>
              <w:ind w:left="-18" w:firstLine="18"/>
              <w:rPr>
                <w:rFonts w:ascii="Arial" w:hAnsi="Arial" w:cs="Arial"/>
                <w:sz w:val="22"/>
                <w:szCs w:val="22"/>
              </w:rPr>
            </w:pPr>
          </w:p>
        </w:tc>
        <w:tc>
          <w:tcPr>
            <w:tcW w:w="1276" w:type="dxa"/>
          </w:tcPr>
          <w:p w14:paraId="1F42F308" w14:textId="2A91DA98" w:rsidR="00AC6AC5"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667234B9" w14:textId="77777777" w:rsidR="00AC6AC5" w:rsidRPr="00644700" w:rsidRDefault="00AC6AC5" w:rsidP="005B684D">
            <w:pPr>
              <w:jc w:val="center"/>
              <w:rPr>
                <w:rFonts w:ascii="Arial" w:hAnsi="Arial" w:cs="Arial"/>
                <w:sz w:val="22"/>
                <w:szCs w:val="22"/>
              </w:rPr>
            </w:pPr>
          </w:p>
        </w:tc>
        <w:tc>
          <w:tcPr>
            <w:tcW w:w="2653" w:type="dxa"/>
          </w:tcPr>
          <w:p w14:paraId="465D8D99" w14:textId="646BB005" w:rsidR="00AC6AC5" w:rsidRPr="00644700" w:rsidRDefault="00B8215B" w:rsidP="005B684D">
            <w:pPr>
              <w:jc w:val="center"/>
              <w:rPr>
                <w:rFonts w:ascii="Arial" w:hAnsi="Arial" w:cs="Arial"/>
                <w:sz w:val="22"/>
                <w:szCs w:val="22"/>
              </w:rPr>
            </w:pPr>
            <w:r>
              <w:rPr>
                <w:rFonts w:ascii="Arial" w:hAnsi="Arial" w:cs="Arial"/>
                <w:sz w:val="22"/>
                <w:szCs w:val="22"/>
              </w:rPr>
              <w:t>A, I , R</w:t>
            </w:r>
          </w:p>
        </w:tc>
      </w:tr>
      <w:tr w:rsidR="00AC6AC5" w:rsidRPr="00644700" w14:paraId="44B5508A" w14:textId="77777777" w:rsidTr="049BD868">
        <w:tc>
          <w:tcPr>
            <w:tcW w:w="4678" w:type="dxa"/>
          </w:tcPr>
          <w:p w14:paraId="72A6CCBC" w14:textId="77777777" w:rsidR="00AC6AC5" w:rsidRPr="00AC6AC5" w:rsidRDefault="00AC6AC5" w:rsidP="00AC6AC5">
            <w:pPr>
              <w:ind w:left="-18" w:firstLine="18"/>
              <w:rPr>
                <w:rFonts w:ascii="Arial" w:hAnsi="Arial" w:cs="Arial"/>
                <w:sz w:val="22"/>
                <w:szCs w:val="22"/>
              </w:rPr>
            </w:pPr>
            <w:r w:rsidRPr="00AC6AC5">
              <w:rPr>
                <w:rFonts w:ascii="Arial" w:hAnsi="Arial" w:cs="Arial"/>
                <w:sz w:val="22"/>
                <w:szCs w:val="22"/>
              </w:rPr>
              <w:t>Good communication skills, especially for reporting issues or hazards.</w:t>
            </w:r>
          </w:p>
          <w:p w14:paraId="1C4F56EA" w14:textId="77777777" w:rsidR="00AC6AC5" w:rsidRPr="00AC6AC5" w:rsidRDefault="00AC6AC5" w:rsidP="00AC6AC5">
            <w:pPr>
              <w:ind w:left="-18" w:firstLine="18"/>
              <w:rPr>
                <w:rFonts w:ascii="Arial" w:hAnsi="Arial" w:cs="Arial"/>
                <w:sz w:val="22"/>
                <w:szCs w:val="22"/>
              </w:rPr>
            </w:pPr>
          </w:p>
        </w:tc>
        <w:tc>
          <w:tcPr>
            <w:tcW w:w="1276" w:type="dxa"/>
          </w:tcPr>
          <w:p w14:paraId="2AC605A2" w14:textId="387BD30F" w:rsidR="00AC6AC5"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09D2DB4A" w14:textId="77777777" w:rsidR="00AC6AC5" w:rsidRPr="00644700" w:rsidRDefault="00AC6AC5" w:rsidP="005B684D">
            <w:pPr>
              <w:jc w:val="center"/>
              <w:rPr>
                <w:rFonts w:ascii="Arial" w:hAnsi="Arial" w:cs="Arial"/>
                <w:sz w:val="22"/>
                <w:szCs w:val="22"/>
              </w:rPr>
            </w:pPr>
          </w:p>
        </w:tc>
        <w:tc>
          <w:tcPr>
            <w:tcW w:w="2653" w:type="dxa"/>
          </w:tcPr>
          <w:p w14:paraId="79336BA3" w14:textId="3959D8E2" w:rsidR="00AC6AC5" w:rsidRPr="00644700" w:rsidRDefault="00B8215B" w:rsidP="005B684D">
            <w:pPr>
              <w:jc w:val="center"/>
              <w:rPr>
                <w:rFonts w:ascii="Arial" w:hAnsi="Arial" w:cs="Arial"/>
                <w:sz w:val="22"/>
                <w:szCs w:val="22"/>
              </w:rPr>
            </w:pPr>
            <w:r>
              <w:rPr>
                <w:rFonts w:ascii="Arial" w:hAnsi="Arial" w:cs="Arial"/>
                <w:sz w:val="22"/>
                <w:szCs w:val="22"/>
              </w:rPr>
              <w:t>A, I , R</w:t>
            </w:r>
          </w:p>
        </w:tc>
      </w:tr>
      <w:tr w:rsidR="00AC6AC5" w:rsidRPr="00644700" w14:paraId="39C8C28C" w14:textId="77777777" w:rsidTr="049BD868">
        <w:tc>
          <w:tcPr>
            <w:tcW w:w="4678" w:type="dxa"/>
          </w:tcPr>
          <w:p w14:paraId="62335B86" w14:textId="77777777" w:rsidR="00B8215B" w:rsidRPr="00AC6AC5" w:rsidRDefault="00B8215B" w:rsidP="00B8215B">
            <w:pPr>
              <w:ind w:left="-18" w:firstLine="18"/>
              <w:rPr>
                <w:rFonts w:ascii="Arial" w:hAnsi="Arial" w:cs="Arial"/>
                <w:sz w:val="22"/>
                <w:szCs w:val="22"/>
              </w:rPr>
            </w:pPr>
            <w:r w:rsidRPr="00AC6AC5">
              <w:rPr>
                <w:rFonts w:ascii="Arial" w:hAnsi="Arial" w:cs="Arial"/>
                <w:sz w:val="22"/>
                <w:szCs w:val="22"/>
              </w:rPr>
              <w:t>Awareness of safeguarding principles, especially when working in a school environment.</w:t>
            </w:r>
          </w:p>
          <w:p w14:paraId="5471D4AA" w14:textId="77777777" w:rsidR="00AC6AC5" w:rsidRPr="00AC6AC5" w:rsidRDefault="00AC6AC5" w:rsidP="00AC6AC5">
            <w:pPr>
              <w:ind w:left="-18"/>
              <w:rPr>
                <w:rFonts w:ascii="Arial" w:hAnsi="Arial" w:cs="Arial"/>
                <w:sz w:val="22"/>
                <w:szCs w:val="22"/>
              </w:rPr>
            </w:pPr>
          </w:p>
        </w:tc>
        <w:tc>
          <w:tcPr>
            <w:tcW w:w="1276" w:type="dxa"/>
          </w:tcPr>
          <w:p w14:paraId="2DF866BC" w14:textId="015CB820" w:rsidR="00AC6AC5"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2D8A0022" w14:textId="77777777" w:rsidR="00AC6AC5" w:rsidRPr="00644700" w:rsidRDefault="00AC6AC5" w:rsidP="005B684D">
            <w:pPr>
              <w:jc w:val="center"/>
              <w:rPr>
                <w:rFonts w:ascii="Arial" w:hAnsi="Arial" w:cs="Arial"/>
                <w:sz w:val="22"/>
                <w:szCs w:val="22"/>
              </w:rPr>
            </w:pPr>
          </w:p>
        </w:tc>
        <w:tc>
          <w:tcPr>
            <w:tcW w:w="2653" w:type="dxa"/>
          </w:tcPr>
          <w:p w14:paraId="2233D6EB" w14:textId="342BB02D" w:rsidR="00AC6AC5" w:rsidRPr="00644700" w:rsidRDefault="00B8215B" w:rsidP="005B684D">
            <w:pPr>
              <w:jc w:val="center"/>
              <w:rPr>
                <w:rFonts w:ascii="Arial" w:hAnsi="Arial" w:cs="Arial"/>
                <w:sz w:val="22"/>
                <w:szCs w:val="22"/>
              </w:rPr>
            </w:pPr>
            <w:r>
              <w:rPr>
                <w:rFonts w:ascii="Arial" w:hAnsi="Arial" w:cs="Arial"/>
                <w:sz w:val="22"/>
                <w:szCs w:val="22"/>
              </w:rPr>
              <w:t>A, I, R</w:t>
            </w:r>
          </w:p>
        </w:tc>
      </w:tr>
      <w:tr w:rsidR="006776DF" w:rsidRPr="00644700" w14:paraId="0D46D712" w14:textId="77777777" w:rsidTr="049BD868">
        <w:tc>
          <w:tcPr>
            <w:tcW w:w="4678" w:type="dxa"/>
          </w:tcPr>
          <w:p w14:paraId="7EC8B253" w14:textId="01ABFF72" w:rsidR="00AC6AC5" w:rsidRPr="00AC6AC5" w:rsidRDefault="00B8215B" w:rsidP="00AC6AC5">
            <w:pPr>
              <w:ind w:left="-18"/>
              <w:rPr>
                <w:rFonts w:ascii="Arial" w:hAnsi="Arial" w:cs="Arial"/>
                <w:sz w:val="22"/>
                <w:szCs w:val="22"/>
              </w:rPr>
            </w:pPr>
            <w:r>
              <w:rPr>
                <w:rFonts w:ascii="Arial" w:hAnsi="Arial" w:cs="Arial"/>
                <w:sz w:val="22"/>
                <w:szCs w:val="22"/>
              </w:rPr>
              <w:t>D</w:t>
            </w:r>
            <w:r w:rsidR="00AC6AC5" w:rsidRPr="00AC6AC5">
              <w:rPr>
                <w:rFonts w:ascii="Arial" w:hAnsi="Arial" w:cs="Arial"/>
                <w:sz w:val="22"/>
                <w:szCs w:val="22"/>
              </w:rPr>
              <w:t>igital competence, such as using online platforms to check tasks or report issues (if relevant to the role).</w:t>
            </w:r>
          </w:p>
          <w:p w14:paraId="5A0E68B1" w14:textId="1E931DA4" w:rsidR="006776DF" w:rsidRPr="00644700" w:rsidRDefault="006776DF" w:rsidP="00220813">
            <w:pPr>
              <w:ind w:left="-18" w:firstLine="18"/>
              <w:rPr>
                <w:rFonts w:ascii="Arial" w:hAnsi="Arial" w:cs="Arial"/>
                <w:sz w:val="22"/>
                <w:szCs w:val="22"/>
              </w:rPr>
            </w:pPr>
          </w:p>
        </w:tc>
        <w:tc>
          <w:tcPr>
            <w:tcW w:w="1276" w:type="dxa"/>
          </w:tcPr>
          <w:p w14:paraId="75D32357" w14:textId="42D67899" w:rsidR="006776DF" w:rsidRPr="00644700" w:rsidRDefault="00300426" w:rsidP="005B684D">
            <w:pPr>
              <w:jc w:val="center"/>
              <w:rPr>
                <w:rFonts w:ascii="Arial" w:hAnsi="Arial" w:cs="Arial"/>
                <w:sz w:val="22"/>
                <w:szCs w:val="22"/>
              </w:rPr>
            </w:pPr>
            <w:r>
              <w:rPr>
                <w:rFonts w:ascii="Arial" w:hAnsi="Arial" w:cs="Arial"/>
                <w:sz w:val="22"/>
                <w:szCs w:val="22"/>
              </w:rPr>
              <w:t>E</w:t>
            </w:r>
          </w:p>
        </w:tc>
        <w:tc>
          <w:tcPr>
            <w:tcW w:w="1417" w:type="dxa"/>
          </w:tcPr>
          <w:p w14:paraId="3FFFC707" w14:textId="38DD639E" w:rsidR="006776DF" w:rsidRPr="00644700" w:rsidRDefault="006776DF" w:rsidP="005B684D">
            <w:pPr>
              <w:jc w:val="center"/>
              <w:rPr>
                <w:rFonts w:ascii="Arial" w:hAnsi="Arial" w:cs="Arial"/>
                <w:sz w:val="22"/>
                <w:szCs w:val="22"/>
              </w:rPr>
            </w:pPr>
          </w:p>
        </w:tc>
        <w:tc>
          <w:tcPr>
            <w:tcW w:w="2653" w:type="dxa"/>
          </w:tcPr>
          <w:p w14:paraId="52832C49" w14:textId="75AC7D0F" w:rsidR="006776DF" w:rsidRPr="00644700" w:rsidRDefault="006776DF" w:rsidP="005B684D">
            <w:pPr>
              <w:jc w:val="center"/>
              <w:rPr>
                <w:rFonts w:ascii="Arial" w:hAnsi="Arial" w:cs="Arial"/>
                <w:sz w:val="22"/>
                <w:szCs w:val="22"/>
              </w:rPr>
            </w:pPr>
            <w:r w:rsidRPr="00644700">
              <w:rPr>
                <w:rFonts w:ascii="Arial" w:hAnsi="Arial" w:cs="Arial"/>
                <w:sz w:val="22"/>
                <w:szCs w:val="22"/>
              </w:rPr>
              <w:t>A</w:t>
            </w:r>
            <w:r w:rsidR="00B8215B">
              <w:rPr>
                <w:rFonts w:ascii="Arial" w:hAnsi="Arial" w:cs="Arial"/>
                <w:sz w:val="22"/>
                <w:szCs w:val="22"/>
              </w:rPr>
              <w:t>, I, R</w:t>
            </w:r>
          </w:p>
        </w:tc>
      </w:tr>
      <w:tr w:rsidR="006776DF" w:rsidRPr="00644700" w14:paraId="2D4E82F1" w14:textId="77777777" w:rsidTr="049BD868">
        <w:tc>
          <w:tcPr>
            <w:tcW w:w="4678" w:type="dxa"/>
          </w:tcPr>
          <w:p w14:paraId="0DC689AD" w14:textId="77777777" w:rsidR="006776DF" w:rsidRPr="00644700" w:rsidRDefault="006776DF" w:rsidP="00220813">
            <w:pPr>
              <w:ind w:left="-18" w:firstLine="18"/>
              <w:rPr>
                <w:rFonts w:ascii="Arial" w:hAnsi="Arial" w:cs="Arial"/>
                <w:sz w:val="22"/>
                <w:szCs w:val="22"/>
              </w:rPr>
            </w:pPr>
            <w:r w:rsidRPr="00644700">
              <w:rPr>
                <w:rFonts w:ascii="Arial" w:hAnsi="Arial" w:cs="Arial"/>
                <w:sz w:val="22"/>
                <w:szCs w:val="22"/>
              </w:rPr>
              <w:t>Willingness to undertake further relevant training as required</w:t>
            </w:r>
          </w:p>
        </w:tc>
        <w:tc>
          <w:tcPr>
            <w:tcW w:w="1276" w:type="dxa"/>
          </w:tcPr>
          <w:p w14:paraId="149C78CF"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51D35133" w14:textId="77777777" w:rsidR="006776DF" w:rsidRPr="00644700" w:rsidRDefault="006776DF" w:rsidP="005B684D">
            <w:pPr>
              <w:jc w:val="center"/>
              <w:rPr>
                <w:rFonts w:ascii="Arial" w:hAnsi="Arial" w:cs="Arial"/>
                <w:sz w:val="22"/>
                <w:szCs w:val="22"/>
              </w:rPr>
            </w:pPr>
          </w:p>
        </w:tc>
        <w:tc>
          <w:tcPr>
            <w:tcW w:w="2653" w:type="dxa"/>
          </w:tcPr>
          <w:p w14:paraId="32DEED9E" w14:textId="41ADAC3F" w:rsidR="006776DF" w:rsidRPr="00644700" w:rsidRDefault="00B8215B" w:rsidP="005B684D">
            <w:pPr>
              <w:jc w:val="center"/>
              <w:rPr>
                <w:rFonts w:ascii="Arial" w:hAnsi="Arial" w:cs="Arial"/>
                <w:sz w:val="22"/>
                <w:szCs w:val="22"/>
              </w:rPr>
            </w:pPr>
            <w:r>
              <w:rPr>
                <w:rFonts w:ascii="Arial" w:hAnsi="Arial" w:cs="Arial"/>
                <w:sz w:val="22"/>
                <w:szCs w:val="22"/>
              </w:rPr>
              <w:t>A, I</w:t>
            </w:r>
          </w:p>
        </w:tc>
      </w:tr>
    </w:tbl>
    <w:p w14:paraId="38022866" w14:textId="77777777" w:rsidR="006776DF" w:rsidRPr="00644700" w:rsidRDefault="006776DF" w:rsidP="006776DF">
      <w:pPr>
        <w:rPr>
          <w:rFonts w:ascii="Arial" w:hAnsi="Arial" w:cs="Arial"/>
          <w:sz w:val="22"/>
          <w:szCs w:val="22"/>
        </w:rPr>
      </w:pPr>
    </w:p>
    <w:p w14:paraId="45D4AA85" w14:textId="77777777" w:rsidR="006776DF" w:rsidRPr="00644700" w:rsidRDefault="006776DF" w:rsidP="006776DF">
      <w:pPr>
        <w:rPr>
          <w:rFonts w:ascii="Arial" w:hAnsi="Arial" w:cs="Arial"/>
          <w:sz w:val="22"/>
          <w:szCs w:val="22"/>
        </w:rPr>
      </w:pPr>
    </w:p>
    <w:p w14:paraId="0A9E8583" w14:textId="77777777" w:rsidR="006776DF" w:rsidRPr="00644700" w:rsidRDefault="006776DF" w:rsidP="000E21DF">
      <w:pPr>
        <w:ind w:left="-709"/>
        <w:rPr>
          <w:rFonts w:ascii="Arial" w:hAnsi="Arial" w:cs="Arial"/>
          <w:sz w:val="22"/>
          <w:szCs w:val="22"/>
        </w:rPr>
      </w:pPr>
      <w:r w:rsidRPr="00644700">
        <w:rPr>
          <w:rFonts w:ascii="Arial" w:hAnsi="Arial" w:cs="Arial"/>
          <w:sz w:val="22"/>
          <w:szCs w:val="22"/>
        </w:rPr>
        <w:t xml:space="preserve">Applicants should be able to demonstrate knowledge and understanding of the following areas </w:t>
      </w:r>
      <w:r w:rsidR="000E21DF" w:rsidRPr="00644700">
        <w:rPr>
          <w:rFonts w:ascii="Arial" w:hAnsi="Arial" w:cs="Arial"/>
          <w:sz w:val="22"/>
          <w:szCs w:val="22"/>
        </w:rPr>
        <w:t xml:space="preserve">  </w:t>
      </w:r>
      <w:r w:rsidRPr="00644700">
        <w:rPr>
          <w:rFonts w:ascii="Arial" w:hAnsi="Arial" w:cs="Arial"/>
          <w:sz w:val="22"/>
          <w:szCs w:val="22"/>
        </w:rPr>
        <w:t>relevant to the post.</w:t>
      </w:r>
    </w:p>
    <w:p w14:paraId="7E74BA38" w14:textId="77777777" w:rsidR="006776DF" w:rsidRPr="00644700" w:rsidRDefault="006776DF" w:rsidP="006776DF">
      <w:pPr>
        <w:rPr>
          <w:rFonts w:ascii="Arial" w:hAnsi="Arial" w:cs="Arial"/>
          <w:sz w:val="22"/>
          <w:szCs w:val="22"/>
        </w:rPr>
      </w:pPr>
    </w:p>
    <w:tbl>
      <w:tblPr>
        <w:tblW w:w="10024"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53"/>
      </w:tblGrid>
      <w:tr w:rsidR="006776DF" w:rsidRPr="00644700" w14:paraId="609CCCC7" w14:textId="77777777" w:rsidTr="000E21DF">
        <w:tc>
          <w:tcPr>
            <w:tcW w:w="4678" w:type="dxa"/>
            <w:shd w:val="clear" w:color="auto" w:fill="244061" w:themeFill="accent1" w:themeFillShade="80"/>
          </w:tcPr>
          <w:p w14:paraId="5F18E90F" w14:textId="77777777" w:rsidR="006776DF" w:rsidRPr="00644700" w:rsidRDefault="000E21DF" w:rsidP="005B684D">
            <w:pPr>
              <w:rPr>
                <w:rFonts w:ascii="Arial" w:hAnsi="Arial" w:cs="Arial"/>
                <w:sz w:val="22"/>
                <w:szCs w:val="22"/>
              </w:rPr>
            </w:pPr>
            <w:r w:rsidRPr="00644700">
              <w:rPr>
                <w:rFonts w:ascii="Arial" w:hAnsi="Arial" w:cs="Arial"/>
                <w:b/>
                <w:sz w:val="22"/>
                <w:szCs w:val="22"/>
              </w:rPr>
              <w:t>C. Knowledge and Understanding</w:t>
            </w:r>
          </w:p>
        </w:tc>
        <w:tc>
          <w:tcPr>
            <w:tcW w:w="1276" w:type="dxa"/>
            <w:shd w:val="clear" w:color="auto" w:fill="244061" w:themeFill="accent1" w:themeFillShade="80"/>
          </w:tcPr>
          <w:p w14:paraId="59B1C1E2"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1367E85A"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53" w:type="dxa"/>
            <w:shd w:val="clear" w:color="auto" w:fill="244061" w:themeFill="accent1" w:themeFillShade="80"/>
          </w:tcPr>
          <w:p w14:paraId="144971B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AC6AC5" w:rsidRPr="00644700" w14:paraId="4407E5E2" w14:textId="77777777" w:rsidTr="00220813">
        <w:tc>
          <w:tcPr>
            <w:tcW w:w="4678" w:type="dxa"/>
          </w:tcPr>
          <w:p w14:paraId="7E0AECD5" w14:textId="1CECFA2F" w:rsidR="00AC6AC5" w:rsidRPr="00AC6AC5" w:rsidRDefault="00B8215B" w:rsidP="00AC6AC5">
            <w:pPr>
              <w:ind w:left="-18" w:firstLine="18"/>
              <w:rPr>
                <w:rFonts w:ascii="Arial" w:hAnsi="Arial" w:cs="Arial"/>
                <w:sz w:val="22"/>
                <w:szCs w:val="22"/>
              </w:rPr>
            </w:pPr>
            <w:r w:rsidRPr="00B8215B">
              <w:rPr>
                <w:rFonts w:ascii="Arial" w:hAnsi="Arial" w:cs="Arial"/>
                <w:sz w:val="22"/>
                <w:szCs w:val="22"/>
              </w:rPr>
              <w:t>Knowledge</w:t>
            </w:r>
            <w:r w:rsidR="00AC6AC5" w:rsidRPr="00AC6AC5">
              <w:rPr>
                <w:rFonts w:ascii="Arial" w:hAnsi="Arial" w:cs="Arial"/>
                <w:sz w:val="22"/>
                <w:szCs w:val="22"/>
              </w:rPr>
              <w:t xml:space="preserve"> of basic health and safety practices, including safe use of cleaning chemicals and equipment.</w:t>
            </w:r>
          </w:p>
          <w:p w14:paraId="1E56474D" w14:textId="77777777" w:rsidR="00AC6AC5" w:rsidRPr="00B8215B" w:rsidRDefault="00AC6AC5" w:rsidP="00220813">
            <w:pPr>
              <w:rPr>
                <w:rFonts w:ascii="Arial" w:hAnsi="Arial" w:cs="Arial"/>
                <w:sz w:val="22"/>
                <w:szCs w:val="22"/>
              </w:rPr>
            </w:pPr>
          </w:p>
        </w:tc>
        <w:tc>
          <w:tcPr>
            <w:tcW w:w="1276" w:type="dxa"/>
          </w:tcPr>
          <w:p w14:paraId="6EFA1D33" w14:textId="4215E0FC" w:rsidR="00AC6AC5" w:rsidRPr="00B8215B"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0C3F31A1" w14:textId="77777777" w:rsidR="00AC6AC5" w:rsidRPr="00B8215B" w:rsidRDefault="00AC6AC5" w:rsidP="005B684D">
            <w:pPr>
              <w:jc w:val="center"/>
              <w:rPr>
                <w:rFonts w:ascii="Arial" w:hAnsi="Arial" w:cs="Arial"/>
                <w:sz w:val="22"/>
                <w:szCs w:val="22"/>
              </w:rPr>
            </w:pPr>
          </w:p>
        </w:tc>
        <w:tc>
          <w:tcPr>
            <w:tcW w:w="2653" w:type="dxa"/>
          </w:tcPr>
          <w:p w14:paraId="6F5FA9F4" w14:textId="027B94FA" w:rsidR="00AC6AC5" w:rsidRPr="00B8215B" w:rsidRDefault="00B8215B" w:rsidP="005B684D">
            <w:pPr>
              <w:jc w:val="center"/>
              <w:rPr>
                <w:rFonts w:ascii="Arial" w:hAnsi="Arial" w:cs="Arial"/>
                <w:sz w:val="22"/>
                <w:szCs w:val="22"/>
              </w:rPr>
            </w:pPr>
            <w:r>
              <w:rPr>
                <w:rFonts w:ascii="Arial" w:hAnsi="Arial" w:cs="Arial"/>
                <w:sz w:val="22"/>
                <w:szCs w:val="22"/>
              </w:rPr>
              <w:t>A, I</w:t>
            </w:r>
          </w:p>
        </w:tc>
      </w:tr>
      <w:tr w:rsidR="00B8215B" w:rsidRPr="00644700" w14:paraId="725B3DD9" w14:textId="77777777" w:rsidTr="00220813">
        <w:tc>
          <w:tcPr>
            <w:tcW w:w="4678" w:type="dxa"/>
          </w:tcPr>
          <w:p w14:paraId="138A53D7" w14:textId="47182A76" w:rsidR="00B8215B" w:rsidRPr="00B8215B" w:rsidRDefault="00B8215B" w:rsidP="00B8215B">
            <w:pPr>
              <w:ind w:left="-18" w:firstLine="18"/>
              <w:rPr>
                <w:rFonts w:ascii="Arial" w:hAnsi="Arial" w:cs="Arial"/>
                <w:sz w:val="22"/>
                <w:szCs w:val="22"/>
              </w:rPr>
            </w:pPr>
            <w:r w:rsidRPr="00B8215B">
              <w:rPr>
                <w:rFonts w:ascii="Arial" w:hAnsi="Arial" w:cs="Arial"/>
                <w:sz w:val="22"/>
                <w:szCs w:val="22"/>
              </w:rPr>
              <w:t>Understanding of safeguarding</w:t>
            </w:r>
            <w:r w:rsidRPr="00B8215B">
              <w:rPr>
                <w:rFonts w:ascii="Arial" w:hAnsi="Arial" w:cs="Arial"/>
                <w:sz w:val="22"/>
                <w:szCs w:val="22"/>
              </w:rPr>
              <w:t>, appropriate to working in a school setting.</w:t>
            </w:r>
          </w:p>
          <w:p w14:paraId="3B251ABA" w14:textId="77777777" w:rsidR="00B8215B" w:rsidRPr="00B8215B" w:rsidRDefault="00B8215B" w:rsidP="00B8215B">
            <w:pPr>
              <w:ind w:left="-18" w:firstLine="18"/>
              <w:rPr>
                <w:rFonts w:ascii="Arial" w:hAnsi="Arial" w:cs="Arial"/>
                <w:sz w:val="22"/>
                <w:szCs w:val="22"/>
              </w:rPr>
            </w:pPr>
          </w:p>
        </w:tc>
        <w:tc>
          <w:tcPr>
            <w:tcW w:w="1276" w:type="dxa"/>
          </w:tcPr>
          <w:p w14:paraId="197F25F1" w14:textId="5C64EC9A" w:rsidR="00B8215B" w:rsidRPr="00B8215B"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3DDF5642" w14:textId="77777777" w:rsidR="00B8215B" w:rsidRPr="00B8215B" w:rsidRDefault="00B8215B" w:rsidP="005B684D">
            <w:pPr>
              <w:jc w:val="center"/>
              <w:rPr>
                <w:rFonts w:ascii="Arial" w:hAnsi="Arial" w:cs="Arial"/>
                <w:sz w:val="22"/>
                <w:szCs w:val="22"/>
              </w:rPr>
            </w:pPr>
          </w:p>
        </w:tc>
        <w:tc>
          <w:tcPr>
            <w:tcW w:w="2653" w:type="dxa"/>
          </w:tcPr>
          <w:p w14:paraId="3BFCF54C" w14:textId="47FE7415" w:rsidR="00B8215B" w:rsidRPr="00B8215B" w:rsidRDefault="00B8215B" w:rsidP="005B684D">
            <w:pPr>
              <w:jc w:val="center"/>
              <w:rPr>
                <w:rFonts w:ascii="Arial" w:hAnsi="Arial" w:cs="Arial"/>
                <w:sz w:val="22"/>
                <w:szCs w:val="22"/>
              </w:rPr>
            </w:pPr>
            <w:r>
              <w:rPr>
                <w:rFonts w:ascii="Arial" w:hAnsi="Arial" w:cs="Arial"/>
                <w:sz w:val="22"/>
                <w:szCs w:val="22"/>
              </w:rPr>
              <w:t>A, I</w:t>
            </w:r>
          </w:p>
        </w:tc>
      </w:tr>
      <w:tr w:rsidR="00B8215B" w:rsidRPr="00644700" w14:paraId="0F6C80BC" w14:textId="77777777" w:rsidTr="00220813">
        <w:tc>
          <w:tcPr>
            <w:tcW w:w="4678" w:type="dxa"/>
          </w:tcPr>
          <w:p w14:paraId="43D61DAF" w14:textId="5FAD774D" w:rsidR="00B8215B" w:rsidRPr="00B8215B" w:rsidRDefault="00B8215B" w:rsidP="00B8215B">
            <w:pPr>
              <w:ind w:left="-18" w:firstLine="18"/>
              <w:rPr>
                <w:rFonts w:ascii="Arial" w:hAnsi="Arial" w:cs="Arial"/>
                <w:sz w:val="22"/>
                <w:szCs w:val="22"/>
              </w:rPr>
            </w:pPr>
            <w:r w:rsidRPr="00B8215B">
              <w:rPr>
                <w:rFonts w:ascii="Arial" w:hAnsi="Arial" w:cs="Arial"/>
                <w:sz w:val="22"/>
                <w:szCs w:val="22"/>
              </w:rPr>
              <w:t>Understanding of i</w:t>
            </w:r>
            <w:r w:rsidRPr="00B8215B">
              <w:rPr>
                <w:rFonts w:ascii="Arial" w:hAnsi="Arial" w:cs="Arial"/>
                <w:sz w:val="22"/>
                <w:szCs w:val="22"/>
              </w:rPr>
              <w:t xml:space="preserve">nfection control and </w:t>
            </w:r>
            <w:r w:rsidRPr="00B8215B">
              <w:rPr>
                <w:rFonts w:ascii="Arial" w:hAnsi="Arial" w:cs="Arial"/>
                <w:sz w:val="22"/>
                <w:szCs w:val="22"/>
              </w:rPr>
              <w:t xml:space="preserve">general </w:t>
            </w:r>
            <w:r w:rsidRPr="00B8215B">
              <w:rPr>
                <w:rFonts w:ascii="Arial" w:hAnsi="Arial" w:cs="Arial"/>
                <w:sz w:val="22"/>
                <w:szCs w:val="22"/>
              </w:rPr>
              <w:t>hygiene, including correct cleaning of high-touch areas and safe disposal of waste.</w:t>
            </w:r>
          </w:p>
          <w:p w14:paraId="013A4C3C" w14:textId="77777777" w:rsidR="00B8215B" w:rsidRPr="00B8215B" w:rsidRDefault="00B8215B" w:rsidP="00B8215B">
            <w:pPr>
              <w:ind w:left="-18" w:firstLine="18"/>
              <w:rPr>
                <w:rFonts w:ascii="Arial" w:hAnsi="Arial" w:cs="Arial"/>
                <w:sz w:val="22"/>
                <w:szCs w:val="22"/>
              </w:rPr>
            </w:pPr>
          </w:p>
        </w:tc>
        <w:tc>
          <w:tcPr>
            <w:tcW w:w="1276" w:type="dxa"/>
          </w:tcPr>
          <w:p w14:paraId="348B43E8" w14:textId="26D5AD9C" w:rsidR="00B8215B" w:rsidRPr="00B8215B"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5DB8F844" w14:textId="77777777" w:rsidR="00B8215B" w:rsidRPr="00B8215B" w:rsidRDefault="00B8215B" w:rsidP="005B684D">
            <w:pPr>
              <w:jc w:val="center"/>
              <w:rPr>
                <w:rFonts w:ascii="Arial" w:hAnsi="Arial" w:cs="Arial"/>
                <w:sz w:val="22"/>
                <w:szCs w:val="22"/>
              </w:rPr>
            </w:pPr>
          </w:p>
        </w:tc>
        <w:tc>
          <w:tcPr>
            <w:tcW w:w="2653" w:type="dxa"/>
          </w:tcPr>
          <w:p w14:paraId="1C193E02" w14:textId="6F2118AF" w:rsidR="00B8215B" w:rsidRPr="00B8215B" w:rsidRDefault="00B8215B" w:rsidP="005B684D">
            <w:pPr>
              <w:jc w:val="center"/>
              <w:rPr>
                <w:rFonts w:ascii="Arial" w:hAnsi="Arial" w:cs="Arial"/>
                <w:sz w:val="22"/>
                <w:szCs w:val="22"/>
              </w:rPr>
            </w:pPr>
            <w:r>
              <w:rPr>
                <w:rFonts w:ascii="Arial" w:hAnsi="Arial" w:cs="Arial"/>
                <w:sz w:val="22"/>
                <w:szCs w:val="22"/>
              </w:rPr>
              <w:t>A, I</w:t>
            </w:r>
          </w:p>
        </w:tc>
      </w:tr>
      <w:tr w:rsidR="00B8215B" w:rsidRPr="00644700" w14:paraId="5301122F" w14:textId="77777777" w:rsidTr="00220813">
        <w:tc>
          <w:tcPr>
            <w:tcW w:w="4678" w:type="dxa"/>
          </w:tcPr>
          <w:p w14:paraId="18D4A8A8" w14:textId="1D914EFA" w:rsidR="00B8215B" w:rsidRPr="00B8215B" w:rsidRDefault="00B8215B" w:rsidP="00B8215B">
            <w:pPr>
              <w:ind w:left="-18" w:firstLine="18"/>
              <w:rPr>
                <w:rFonts w:ascii="Arial" w:hAnsi="Arial" w:cs="Arial"/>
                <w:sz w:val="22"/>
                <w:szCs w:val="22"/>
              </w:rPr>
            </w:pPr>
            <w:r w:rsidRPr="00B8215B">
              <w:rPr>
                <w:rFonts w:ascii="Arial" w:hAnsi="Arial" w:cs="Arial"/>
                <w:sz w:val="22"/>
                <w:szCs w:val="22"/>
              </w:rPr>
              <w:t>Use of specialist cleaning equipment, such as floor machines or blowers, if required by the school.</w:t>
            </w:r>
          </w:p>
          <w:p w14:paraId="11CC2D4B" w14:textId="77777777" w:rsidR="00B8215B" w:rsidRPr="00B8215B" w:rsidRDefault="00B8215B" w:rsidP="00B8215B">
            <w:pPr>
              <w:ind w:left="-18" w:firstLine="18"/>
              <w:rPr>
                <w:rFonts w:ascii="Arial" w:hAnsi="Arial" w:cs="Arial"/>
                <w:sz w:val="22"/>
                <w:szCs w:val="22"/>
              </w:rPr>
            </w:pPr>
          </w:p>
        </w:tc>
        <w:tc>
          <w:tcPr>
            <w:tcW w:w="1276" w:type="dxa"/>
          </w:tcPr>
          <w:p w14:paraId="60F248F9" w14:textId="23EE591E" w:rsidR="00B8215B" w:rsidRPr="00B8215B" w:rsidRDefault="00B8215B" w:rsidP="005B684D">
            <w:pPr>
              <w:jc w:val="center"/>
              <w:rPr>
                <w:rFonts w:ascii="Arial" w:hAnsi="Arial" w:cs="Arial"/>
                <w:sz w:val="22"/>
                <w:szCs w:val="22"/>
              </w:rPr>
            </w:pPr>
          </w:p>
        </w:tc>
        <w:tc>
          <w:tcPr>
            <w:tcW w:w="1417" w:type="dxa"/>
          </w:tcPr>
          <w:p w14:paraId="49E6512C" w14:textId="09DD8EDF" w:rsidR="00B8215B" w:rsidRPr="00B8215B" w:rsidRDefault="00B8215B" w:rsidP="005B684D">
            <w:pPr>
              <w:jc w:val="center"/>
              <w:rPr>
                <w:rFonts w:ascii="Arial" w:hAnsi="Arial" w:cs="Arial"/>
                <w:sz w:val="22"/>
                <w:szCs w:val="22"/>
              </w:rPr>
            </w:pPr>
            <w:r>
              <w:rPr>
                <w:rFonts w:ascii="Arial" w:hAnsi="Arial" w:cs="Arial"/>
                <w:sz w:val="22"/>
                <w:szCs w:val="22"/>
              </w:rPr>
              <w:t>D</w:t>
            </w:r>
          </w:p>
        </w:tc>
        <w:tc>
          <w:tcPr>
            <w:tcW w:w="2653" w:type="dxa"/>
          </w:tcPr>
          <w:p w14:paraId="23C4E139" w14:textId="0A78199F" w:rsidR="00B8215B" w:rsidRPr="00B8215B" w:rsidRDefault="00B8215B" w:rsidP="005B684D">
            <w:pPr>
              <w:jc w:val="center"/>
              <w:rPr>
                <w:rFonts w:ascii="Arial" w:hAnsi="Arial" w:cs="Arial"/>
                <w:sz w:val="22"/>
                <w:szCs w:val="22"/>
              </w:rPr>
            </w:pPr>
            <w:r>
              <w:rPr>
                <w:rFonts w:ascii="Arial" w:hAnsi="Arial" w:cs="Arial"/>
                <w:sz w:val="22"/>
                <w:szCs w:val="22"/>
              </w:rPr>
              <w:t>A, IE</w:t>
            </w:r>
          </w:p>
        </w:tc>
      </w:tr>
      <w:tr w:rsidR="006776DF" w:rsidRPr="00644700" w14:paraId="21612609" w14:textId="77777777" w:rsidTr="00220813">
        <w:tc>
          <w:tcPr>
            <w:tcW w:w="4678" w:type="dxa"/>
          </w:tcPr>
          <w:p w14:paraId="7A68D0D2" w14:textId="6EA08C17" w:rsidR="00220813" w:rsidRPr="00B8215B" w:rsidRDefault="00300426" w:rsidP="00220813">
            <w:pPr>
              <w:rPr>
                <w:rFonts w:ascii="Arial" w:hAnsi="Arial" w:cs="Arial"/>
                <w:sz w:val="22"/>
                <w:szCs w:val="22"/>
              </w:rPr>
            </w:pPr>
            <w:r w:rsidRPr="00B8215B">
              <w:rPr>
                <w:rFonts w:ascii="Arial" w:hAnsi="Arial" w:cs="Arial"/>
                <w:sz w:val="22"/>
                <w:szCs w:val="22"/>
              </w:rPr>
              <w:lastRenderedPageBreak/>
              <w:t>Knowledge of COSHH requirements</w:t>
            </w:r>
          </w:p>
          <w:p w14:paraId="22200306" w14:textId="77777777" w:rsidR="006776DF" w:rsidRPr="00B8215B" w:rsidRDefault="006776DF" w:rsidP="005B684D">
            <w:pPr>
              <w:rPr>
                <w:rFonts w:ascii="Arial" w:hAnsi="Arial" w:cs="Arial"/>
                <w:sz w:val="22"/>
                <w:szCs w:val="22"/>
              </w:rPr>
            </w:pPr>
          </w:p>
        </w:tc>
        <w:tc>
          <w:tcPr>
            <w:tcW w:w="1276" w:type="dxa"/>
          </w:tcPr>
          <w:p w14:paraId="4120C509" w14:textId="77777777" w:rsidR="006776DF" w:rsidRPr="00B8215B" w:rsidRDefault="006776DF" w:rsidP="005B684D">
            <w:pPr>
              <w:jc w:val="center"/>
              <w:rPr>
                <w:rFonts w:ascii="Arial" w:hAnsi="Arial" w:cs="Arial"/>
                <w:sz w:val="22"/>
                <w:szCs w:val="22"/>
              </w:rPr>
            </w:pPr>
            <w:r w:rsidRPr="00B8215B">
              <w:rPr>
                <w:rFonts w:ascii="Arial" w:hAnsi="Arial" w:cs="Arial"/>
                <w:sz w:val="22"/>
                <w:szCs w:val="22"/>
              </w:rPr>
              <w:t>E</w:t>
            </w:r>
          </w:p>
        </w:tc>
        <w:tc>
          <w:tcPr>
            <w:tcW w:w="1417" w:type="dxa"/>
          </w:tcPr>
          <w:p w14:paraId="2133CB87" w14:textId="77777777" w:rsidR="006776DF" w:rsidRPr="00B8215B" w:rsidRDefault="006776DF" w:rsidP="005B684D">
            <w:pPr>
              <w:jc w:val="center"/>
              <w:rPr>
                <w:rFonts w:ascii="Arial" w:hAnsi="Arial" w:cs="Arial"/>
                <w:sz w:val="22"/>
                <w:szCs w:val="22"/>
              </w:rPr>
            </w:pPr>
            <w:r w:rsidRPr="00B8215B">
              <w:rPr>
                <w:rFonts w:ascii="Arial" w:hAnsi="Arial" w:cs="Arial"/>
                <w:sz w:val="22"/>
                <w:szCs w:val="22"/>
              </w:rPr>
              <w:t xml:space="preserve"> </w:t>
            </w:r>
          </w:p>
        </w:tc>
        <w:tc>
          <w:tcPr>
            <w:tcW w:w="2653" w:type="dxa"/>
          </w:tcPr>
          <w:p w14:paraId="5B13CB0A" w14:textId="77777777" w:rsidR="006776DF" w:rsidRPr="00B8215B" w:rsidRDefault="006776DF" w:rsidP="005B684D">
            <w:pPr>
              <w:jc w:val="center"/>
              <w:rPr>
                <w:rFonts w:ascii="Arial" w:hAnsi="Arial" w:cs="Arial"/>
                <w:sz w:val="22"/>
                <w:szCs w:val="22"/>
              </w:rPr>
            </w:pPr>
            <w:r w:rsidRPr="00B8215B">
              <w:rPr>
                <w:rFonts w:ascii="Arial" w:hAnsi="Arial" w:cs="Arial"/>
                <w:sz w:val="22"/>
                <w:szCs w:val="22"/>
              </w:rPr>
              <w:t>A, I</w:t>
            </w:r>
          </w:p>
        </w:tc>
      </w:tr>
      <w:tr w:rsidR="006776DF" w:rsidRPr="00644700" w14:paraId="5BE2D677" w14:textId="77777777" w:rsidTr="00220813">
        <w:tc>
          <w:tcPr>
            <w:tcW w:w="4678" w:type="dxa"/>
          </w:tcPr>
          <w:p w14:paraId="3D09C96A" w14:textId="77777777" w:rsidR="006776DF" w:rsidRPr="00B8215B" w:rsidRDefault="004911C8" w:rsidP="005B684D">
            <w:pPr>
              <w:rPr>
                <w:rFonts w:ascii="Arial" w:hAnsi="Arial" w:cs="Arial"/>
                <w:sz w:val="22"/>
                <w:szCs w:val="22"/>
              </w:rPr>
            </w:pPr>
            <w:r w:rsidRPr="00B8215B">
              <w:rPr>
                <w:rFonts w:ascii="Arial" w:hAnsi="Arial" w:cs="Arial"/>
                <w:sz w:val="22"/>
                <w:szCs w:val="22"/>
              </w:rPr>
              <w:t>Knowledge of working within a school setting or other education setting</w:t>
            </w:r>
          </w:p>
        </w:tc>
        <w:tc>
          <w:tcPr>
            <w:tcW w:w="1276" w:type="dxa"/>
          </w:tcPr>
          <w:p w14:paraId="3B80BA01" w14:textId="77777777" w:rsidR="006776DF" w:rsidRPr="00B8215B" w:rsidRDefault="006776DF" w:rsidP="005B684D">
            <w:pPr>
              <w:jc w:val="center"/>
              <w:rPr>
                <w:rFonts w:ascii="Arial" w:hAnsi="Arial" w:cs="Arial"/>
                <w:sz w:val="22"/>
                <w:szCs w:val="22"/>
              </w:rPr>
            </w:pPr>
          </w:p>
        </w:tc>
        <w:tc>
          <w:tcPr>
            <w:tcW w:w="1417" w:type="dxa"/>
          </w:tcPr>
          <w:p w14:paraId="546C91AD" w14:textId="77777777" w:rsidR="006776DF" w:rsidRPr="00B8215B" w:rsidRDefault="004911C8" w:rsidP="005B684D">
            <w:pPr>
              <w:jc w:val="center"/>
              <w:rPr>
                <w:rFonts w:ascii="Arial" w:hAnsi="Arial" w:cs="Arial"/>
                <w:sz w:val="22"/>
                <w:szCs w:val="22"/>
              </w:rPr>
            </w:pPr>
            <w:r w:rsidRPr="00B8215B">
              <w:rPr>
                <w:rFonts w:ascii="Arial" w:hAnsi="Arial" w:cs="Arial"/>
                <w:sz w:val="22"/>
                <w:szCs w:val="22"/>
              </w:rPr>
              <w:t>D</w:t>
            </w:r>
          </w:p>
        </w:tc>
        <w:tc>
          <w:tcPr>
            <w:tcW w:w="2653" w:type="dxa"/>
          </w:tcPr>
          <w:p w14:paraId="641D8777" w14:textId="77777777" w:rsidR="006776DF" w:rsidRPr="00B8215B" w:rsidRDefault="006776DF" w:rsidP="005B684D">
            <w:pPr>
              <w:jc w:val="center"/>
              <w:rPr>
                <w:rFonts w:ascii="Arial" w:hAnsi="Arial" w:cs="Arial"/>
                <w:sz w:val="22"/>
                <w:szCs w:val="22"/>
              </w:rPr>
            </w:pPr>
            <w:r w:rsidRPr="00B8215B">
              <w:rPr>
                <w:rFonts w:ascii="Arial" w:hAnsi="Arial" w:cs="Arial"/>
                <w:sz w:val="22"/>
                <w:szCs w:val="22"/>
              </w:rPr>
              <w:t>A, I</w:t>
            </w:r>
          </w:p>
        </w:tc>
      </w:tr>
    </w:tbl>
    <w:p w14:paraId="284A8533" w14:textId="77777777" w:rsidR="00644700" w:rsidRPr="00644700" w:rsidRDefault="00644700" w:rsidP="00644700">
      <w:pPr>
        <w:ind w:left="-709"/>
        <w:rPr>
          <w:rFonts w:ascii="Arial" w:hAnsi="Arial" w:cs="Arial"/>
          <w:b/>
          <w:sz w:val="22"/>
          <w:szCs w:val="22"/>
        </w:rPr>
      </w:pPr>
    </w:p>
    <w:p w14:paraId="4DE4B391" w14:textId="77777777" w:rsidR="006776DF" w:rsidRPr="00644700" w:rsidRDefault="006776DF" w:rsidP="00644700">
      <w:pPr>
        <w:ind w:left="-709"/>
        <w:rPr>
          <w:rFonts w:ascii="Arial" w:hAnsi="Arial" w:cs="Arial"/>
          <w:sz w:val="22"/>
          <w:szCs w:val="22"/>
        </w:rPr>
      </w:pPr>
      <w:r w:rsidRPr="00644700">
        <w:rPr>
          <w:rFonts w:ascii="Arial" w:hAnsi="Arial" w:cs="Arial"/>
          <w:sz w:val="22"/>
          <w:szCs w:val="22"/>
        </w:rPr>
        <w:t>Applicants should be able to provide evidence that they have the necessary skills and abilities required.</w:t>
      </w:r>
    </w:p>
    <w:p w14:paraId="59C9AACD" w14:textId="77777777" w:rsidR="006776DF" w:rsidRPr="00644700" w:rsidRDefault="006776DF" w:rsidP="006776DF">
      <w:pPr>
        <w:rPr>
          <w:rFonts w:ascii="Arial" w:hAnsi="Arial" w:cs="Arial"/>
          <w:sz w:val="22"/>
          <w:szCs w:val="22"/>
        </w:rPr>
      </w:pPr>
    </w:p>
    <w:tbl>
      <w:tblPr>
        <w:tblW w:w="10065"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94"/>
      </w:tblGrid>
      <w:tr w:rsidR="006776DF" w:rsidRPr="00644700" w14:paraId="746B2F1E" w14:textId="77777777" w:rsidTr="00644700">
        <w:tc>
          <w:tcPr>
            <w:tcW w:w="4678" w:type="dxa"/>
            <w:shd w:val="clear" w:color="auto" w:fill="244061" w:themeFill="accent1" w:themeFillShade="80"/>
          </w:tcPr>
          <w:p w14:paraId="28AA4E3F" w14:textId="77777777" w:rsidR="006776DF" w:rsidRPr="00644700" w:rsidRDefault="00644700" w:rsidP="005B684D">
            <w:pPr>
              <w:ind w:right="160"/>
              <w:rPr>
                <w:rFonts w:ascii="Arial" w:hAnsi="Arial" w:cs="Arial"/>
                <w:sz w:val="22"/>
                <w:szCs w:val="22"/>
              </w:rPr>
            </w:pPr>
            <w:r w:rsidRPr="00644700">
              <w:rPr>
                <w:rFonts w:ascii="Arial" w:hAnsi="Arial" w:cs="Arial"/>
                <w:b/>
                <w:sz w:val="22"/>
                <w:szCs w:val="22"/>
              </w:rPr>
              <w:t>D. Personal Skills, Abilities and Competencies</w:t>
            </w:r>
          </w:p>
        </w:tc>
        <w:tc>
          <w:tcPr>
            <w:tcW w:w="1276" w:type="dxa"/>
            <w:shd w:val="clear" w:color="auto" w:fill="244061" w:themeFill="accent1" w:themeFillShade="80"/>
          </w:tcPr>
          <w:p w14:paraId="28887D36"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17384E8C"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94" w:type="dxa"/>
            <w:shd w:val="clear" w:color="auto" w:fill="244061" w:themeFill="accent1" w:themeFillShade="80"/>
          </w:tcPr>
          <w:p w14:paraId="662A00BD"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46EC8" w:rsidRPr="00644700" w14:paraId="01899D83" w14:textId="77777777" w:rsidTr="00220813">
        <w:tc>
          <w:tcPr>
            <w:tcW w:w="4678" w:type="dxa"/>
          </w:tcPr>
          <w:p w14:paraId="4EFB97A5" w14:textId="3A8CB3B2" w:rsidR="00646EC8" w:rsidRPr="00644700" w:rsidRDefault="00646EC8" w:rsidP="00646EC8">
            <w:pPr>
              <w:rPr>
                <w:rFonts w:ascii="Arial" w:hAnsi="Arial" w:cs="Arial"/>
                <w:sz w:val="22"/>
                <w:szCs w:val="22"/>
              </w:rPr>
            </w:pPr>
            <w:r w:rsidRPr="00644700">
              <w:rPr>
                <w:rFonts w:ascii="Arial" w:hAnsi="Arial" w:cs="Arial"/>
                <w:sz w:val="22"/>
                <w:szCs w:val="22"/>
              </w:rPr>
              <w:t xml:space="preserve">Ability to </w:t>
            </w:r>
            <w:r w:rsidR="004911C8" w:rsidRPr="00644700">
              <w:rPr>
                <w:rFonts w:ascii="Arial" w:hAnsi="Arial" w:cs="Arial"/>
                <w:sz w:val="22"/>
                <w:szCs w:val="22"/>
              </w:rPr>
              <w:t>use initiative to respond to and resolve problems</w:t>
            </w:r>
            <w:r w:rsidR="00300426">
              <w:rPr>
                <w:rFonts w:ascii="Arial" w:hAnsi="Arial" w:cs="Arial"/>
                <w:sz w:val="22"/>
                <w:szCs w:val="22"/>
              </w:rPr>
              <w:t xml:space="preserve"> to reduce risk</w:t>
            </w:r>
          </w:p>
        </w:tc>
        <w:tc>
          <w:tcPr>
            <w:tcW w:w="1276" w:type="dxa"/>
          </w:tcPr>
          <w:p w14:paraId="24F577A0" w14:textId="77777777" w:rsidR="00646EC8" w:rsidRPr="00644700" w:rsidRDefault="00C93C48" w:rsidP="00646EC8">
            <w:pPr>
              <w:jc w:val="center"/>
              <w:rPr>
                <w:rFonts w:ascii="Arial" w:hAnsi="Arial" w:cs="Arial"/>
                <w:sz w:val="22"/>
                <w:szCs w:val="22"/>
              </w:rPr>
            </w:pPr>
            <w:r w:rsidRPr="00644700">
              <w:rPr>
                <w:rFonts w:ascii="Arial" w:hAnsi="Arial" w:cs="Arial"/>
                <w:sz w:val="22"/>
                <w:szCs w:val="22"/>
              </w:rPr>
              <w:t>E</w:t>
            </w:r>
          </w:p>
        </w:tc>
        <w:tc>
          <w:tcPr>
            <w:tcW w:w="1417" w:type="dxa"/>
          </w:tcPr>
          <w:p w14:paraId="77FAF111" w14:textId="77777777" w:rsidR="00646EC8" w:rsidRPr="00644700" w:rsidRDefault="00646EC8" w:rsidP="00646EC8">
            <w:pPr>
              <w:jc w:val="center"/>
              <w:rPr>
                <w:rFonts w:ascii="Arial" w:hAnsi="Arial" w:cs="Arial"/>
                <w:sz w:val="22"/>
                <w:szCs w:val="22"/>
              </w:rPr>
            </w:pPr>
          </w:p>
        </w:tc>
        <w:tc>
          <w:tcPr>
            <w:tcW w:w="2694" w:type="dxa"/>
          </w:tcPr>
          <w:p w14:paraId="70FEFF00"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596016AE" w14:textId="77777777" w:rsidTr="00220813">
        <w:tc>
          <w:tcPr>
            <w:tcW w:w="4678" w:type="dxa"/>
          </w:tcPr>
          <w:p w14:paraId="176C5D78" w14:textId="77777777" w:rsidR="00646EC8" w:rsidRPr="00644700" w:rsidRDefault="00646EC8" w:rsidP="00646EC8">
            <w:pPr>
              <w:rPr>
                <w:rFonts w:ascii="Arial" w:hAnsi="Arial" w:cs="Arial"/>
                <w:sz w:val="22"/>
                <w:szCs w:val="22"/>
              </w:rPr>
            </w:pPr>
            <w:r w:rsidRPr="00644700">
              <w:rPr>
                <w:rFonts w:ascii="Arial" w:hAnsi="Arial" w:cs="Arial"/>
                <w:sz w:val="22"/>
                <w:szCs w:val="22"/>
              </w:rPr>
              <w:t xml:space="preserve">Ability to </w:t>
            </w:r>
            <w:r w:rsidR="004911C8" w:rsidRPr="00644700">
              <w:rPr>
                <w:rFonts w:ascii="Arial" w:hAnsi="Arial" w:cs="Arial"/>
                <w:sz w:val="22"/>
                <w:szCs w:val="22"/>
              </w:rPr>
              <w:t>complete tasks to deadlines</w:t>
            </w:r>
          </w:p>
          <w:p w14:paraId="334A84E2" w14:textId="77777777" w:rsidR="00646EC8" w:rsidRPr="00644700" w:rsidRDefault="00646EC8" w:rsidP="00646EC8">
            <w:pPr>
              <w:rPr>
                <w:rFonts w:ascii="Arial" w:hAnsi="Arial" w:cs="Arial"/>
                <w:sz w:val="22"/>
                <w:szCs w:val="22"/>
              </w:rPr>
            </w:pPr>
          </w:p>
        </w:tc>
        <w:tc>
          <w:tcPr>
            <w:tcW w:w="1276" w:type="dxa"/>
          </w:tcPr>
          <w:p w14:paraId="4CD8B199"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30221476" w14:textId="77777777" w:rsidR="00646EC8" w:rsidRPr="00644700" w:rsidRDefault="00646EC8" w:rsidP="00646EC8">
            <w:pPr>
              <w:jc w:val="center"/>
              <w:rPr>
                <w:rFonts w:ascii="Arial" w:hAnsi="Arial" w:cs="Arial"/>
                <w:sz w:val="22"/>
                <w:szCs w:val="22"/>
              </w:rPr>
            </w:pPr>
          </w:p>
        </w:tc>
        <w:tc>
          <w:tcPr>
            <w:tcW w:w="2694" w:type="dxa"/>
          </w:tcPr>
          <w:p w14:paraId="2677B4CE"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353FC482" w14:textId="77777777" w:rsidTr="00220813">
        <w:tc>
          <w:tcPr>
            <w:tcW w:w="4678" w:type="dxa"/>
          </w:tcPr>
          <w:p w14:paraId="48E758C9" w14:textId="77777777" w:rsidR="00646EC8" w:rsidRPr="00644700" w:rsidRDefault="00646EC8" w:rsidP="00646EC8">
            <w:pPr>
              <w:rPr>
                <w:rFonts w:ascii="Arial" w:hAnsi="Arial" w:cs="Arial"/>
                <w:sz w:val="22"/>
                <w:szCs w:val="22"/>
              </w:rPr>
            </w:pPr>
            <w:r w:rsidRPr="00644700">
              <w:rPr>
                <w:rFonts w:ascii="Arial" w:hAnsi="Arial" w:cs="Arial"/>
                <w:sz w:val="22"/>
                <w:szCs w:val="22"/>
              </w:rPr>
              <w:t>Ability to work under supervision and as part of a team</w:t>
            </w:r>
            <w:r w:rsidR="00AB3ED3" w:rsidRPr="00644700">
              <w:rPr>
                <w:rFonts w:ascii="Arial" w:hAnsi="Arial" w:cs="Arial"/>
                <w:sz w:val="22"/>
                <w:szCs w:val="22"/>
              </w:rPr>
              <w:t xml:space="preserve"> but on occasions in isolation</w:t>
            </w:r>
          </w:p>
        </w:tc>
        <w:tc>
          <w:tcPr>
            <w:tcW w:w="1276" w:type="dxa"/>
          </w:tcPr>
          <w:p w14:paraId="6E45E0D2"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09CED546" w14:textId="77777777" w:rsidR="00646EC8" w:rsidRPr="00644700" w:rsidRDefault="00646EC8" w:rsidP="00646EC8">
            <w:pPr>
              <w:jc w:val="center"/>
              <w:rPr>
                <w:rFonts w:ascii="Arial" w:hAnsi="Arial" w:cs="Arial"/>
                <w:sz w:val="22"/>
                <w:szCs w:val="22"/>
              </w:rPr>
            </w:pPr>
          </w:p>
        </w:tc>
        <w:tc>
          <w:tcPr>
            <w:tcW w:w="2694" w:type="dxa"/>
          </w:tcPr>
          <w:p w14:paraId="5ED89101"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4E14C60C" w14:textId="77777777" w:rsidTr="00220813">
        <w:tc>
          <w:tcPr>
            <w:tcW w:w="4678" w:type="dxa"/>
          </w:tcPr>
          <w:p w14:paraId="6A626D57" w14:textId="77777777" w:rsidR="00646EC8" w:rsidRPr="00644700" w:rsidRDefault="00646EC8" w:rsidP="00646EC8">
            <w:pPr>
              <w:rPr>
                <w:rFonts w:ascii="Arial" w:hAnsi="Arial" w:cs="Arial"/>
                <w:sz w:val="22"/>
                <w:szCs w:val="22"/>
              </w:rPr>
            </w:pPr>
            <w:r w:rsidRPr="00644700">
              <w:rPr>
                <w:rFonts w:ascii="Arial" w:hAnsi="Arial" w:cs="Arial"/>
                <w:sz w:val="22"/>
                <w:szCs w:val="22"/>
              </w:rPr>
              <w:t>Ability to work in accordance with the Trust health and safety policies</w:t>
            </w:r>
          </w:p>
        </w:tc>
        <w:tc>
          <w:tcPr>
            <w:tcW w:w="1276" w:type="dxa"/>
          </w:tcPr>
          <w:p w14:paraId="5D0992B2"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534DACAD" w14:textId="77777777" w:rsidR="00646EC8" w:rsidRPr="00644700" w:rsidRDefault="00646EC8" w:rsidP="00646EC8">
            <w:pPr>
              <w:jc w:val="center"/>
              <w:rPr>
                <w:rFonts w:ascii="Arial" w:hAnsi="Arial" w:cs="Arial"/>
                <w:sz w:val="22"/>
                <w:szCs w:val="22"/>
              </w:rPr>
            </w:pPr>
          </w:p>
        </w:tc>
        <w:tc>
          <w:tcPr>
            <w:tcW w:w="2694" w:type="dxa"/>
          </w:tcPr>
          <w:p w14:paraId="65E645E8"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146DC" w:rsidRPr="00644700" w14:paraId="41229503" w14:textId="77777777" w:rsidTr="00220813">
        <w:tc>
          <w:tcPr>
            <w:tcW w:w="4678" w:type="dxa"/>
          </w:tcPr>
          <w:p w14:paraId="69776360" w14:textId="77777777" w:rsidR="006146DC" w:rsidRPr="00644700" w:rsidRDefault="006146DC" w:rsidP="006776DF">
            <w:pPr>
              <w:rPr>
                <w:rFonts w:ascii="Arial" w:hAnsi="Arial" w:cs="Arial"/>
                <w:sz w:val="22"/>
                <w:szCs w:val="22"/>
              </w:rPr>
            </w:pPr>
            <w:r w:rsidRPr="00644700">
              <w:rPr>
                <w:rFonts w:ascii="Arial" w:hAnsi="Arial" w:cs="Arial"/>
                <w:sz w:val="22"/>
                <w:szCs w:val="22"/>
              </w:rPr>
              <w:t>To show commitment to sustain excellent attendance at work</w:t>
            </w:r>
          </w:p>
        </w:tc>
        <w:tc>
          <w:tcPr>
            <w:tcW w:w="1276" w:type="dxa"/>
          </w:tcPr>
          <w:p w14:paraId="242C4506" w14:textId="77777777" w:rsidR="006146DC" w:rsidRPr="00644700" w:rsidRDefault="00646EC8" w:rsidP="005B684D">
            <w:pPr>
              <w:jc w:val="center"/>
              <w:rPr>
                <w:rFonts w:ascii="Arial" w:hAnsi="Arial" w:cs="Arial"/>
                <w:sz w:val="22"/>
                <w:szCs w:val="22"/>
              </w:rPr>
            </w:pPr>
            <w:r w:rsidRPr="00644700">
              <w:rPr>
                <w:rFonts w:ascii="Arial" w:hAnsi="Arial" w:cs="Arial"/>
                <w:sz w:val="22"/>
                <w:szCs w:val="22"/>
              </w:rPr>
              <w:t>E</w:t>
            </w:r>
          </w:p>
        </w:tc>
        <w:tc>
          <w:tcPr>
            <w:tcW w:w="1417" w:type="dxa"/>
          </w:tcPr>
          <w:p w14:paraId="5160C747" w14:textId="77777777" w:rsidR="006146DC" w:rsidRPr="00644700" w:rsidRDefault="006146DC" w:rsidP="005B684D">
            <w:pPr>
              <w:jc w:val="center"/>
              <w:rPr>
                <w:rFonts w:ascii="Arial" w:hAnsi="Arial" w:cs="Arial"/>
                <w:sz w:val="22"/>
                <w:szCs w:val="22"/>
              </w:rPr>
            </w:pPr>
          </w:p>
        </w:tc>
        <w:tc>
          <w:tcPr>
            <w:tcW w:w="2694" w:type="dxa"/>
          </w:tcPr>
          <w:p w14:paraId="08C9CF4E" w14:textId="77777777" w:rsidR="006146DC" w:rsidRPr="00644700" w:rsidRDefault="00646EC8" w:rsidP="005B684D">
            <w:pPr>
              <w:jc w:val="center"/>
              <w:rPr>
                <w:rFonts w:ascii="Arial" w:hAnsi="Arial" w:cs="Arial"/>
                <w:sz w:val="22"/>
                <w:szCs w:val="22"/>
              </w:rPr>
            </w:pPr>
            <w:r w:rsidRPr="00644700">
              <w:rPr>
                <w:rFonts w:ascii="Arial" w:hAnsi="Arial" w:cs="Arial"/>
                <w:sz w:val="22"/>
                <w:szCs w:val="22"/>
              </w:rPr>
              <w:t>I,R</w:t>
            </w:r>
          </w:p>
        </w:tc>
      </w:tr>
      <w:tr w:rsidR="00B8215B" w:rsidRPr="00644700" w14:paraId="155E6210" w14:textId="77777777" w:rsidTr="00220813">
        <w:tc>
          <w:tcPr>
            <w:tcW w:w="4678" w:type="dxa"/>
          </w:tcPr>
          <w:p w14:paraId="60E4B7B5" w14:textId="77777777" w:rsidR="00B8215B" w:rsidRPr="00AC6AC5" w:rsidRDefault="00B8215B" w:rsidP="00B8215B">
            <w:pPr>
              <w:ind w:left="-18" w:firstLine="18"/>
              <w:rPr>
                <w:rFonts w:ascii="Arial" w:hAnsi="Arial" w:cs="Arial"/>
                <w:sz w:val="22"/>
                <w:szCs w:val="22"/>
              </w:rPr>
            </w:pPr>
            <w:r w:rsidRPr="00AC6AC5">
              <w:rPr>
                <w:rFonts w:ascii="Arial" w:hAnsi="Arial" w:cs="Arial"/>
                <w:sz w:val="22"/>
                <w:szCs w:val="22"/>
              </w:rPr>
              <w:t>Physical fitness and stamina to carry out manual tasks such as lifting, bending, and standing for long periods.</w:t>
            </w:r>
          </w:p>
          <w:p w14:paraId="179D654E" w14:textId="77777777" w:rsidR="00B8215B" w:rsidRPr="00644700" w:rsidRDefault="00B8215B" w:rsidP="006776DF">
            <w:pPr>
              <w:rPr>
                <w:rFonts w:ascii="Arial" w:hAnsi="Arial" w:cs="Arial"/>
                <w:sz w:val="22"/>
                <w:szCs w:val="22"/>
              </w:rPr>
            </w:pPr>
          </w:p>
        </w:tc>
        <w:tc>
          <w:tcPr>
            <w:tcW w:w="1276" w:type="dxa"/>
          </w:tcPr>
          <w:p w14:paraId="0C441A23" w14:textId="3C7BAEF8" w:rsidR="00B8215B" w:rsidRPr="00644700" w:rsidRDefault="00B8215B" w:rsidP="005B684D">
            <w:pPr>
              <w:jc w:val="center"/>
              <w:rPr>
                <w:rFonts w:ascii="Arial" w:hAnsi="Arial" w:cs="Arial"/>
                <w:sz w:val="22"/>
                <w:szCs w:val="22"/>
              </w:rPr>
            </w:pPr>
            <w:r>
              <w:rPr>
                <w:rFonts w:ascii="Arial" w:hAnsi="Arial" w:cs="Arial"/>
                <w:sz w:val="22"/>
                <w:szCs w:val="22"/>
              </w:rPr>
              <w:t>E</w:t>
            </w:r>
          </w:p>
        </w:tc>
        <w:tc>
          <w:tcPr>
            <w:tcW w:w="1417" w:type="dxa"/>
          </w:tcPr>
          <w:p w14:paraId="2BAB580E" w14:textId="77777777" w:rsidR="00B8215B" w:rsidRPr="00644700" w:rsidRDefault="00B8215B" w:rsidP="005B684D">
            <w:pPr>
              <w:jc w:val="center"/>
              <w:rPr>
                <w:rFonts w:ascii="Arial" w:hAnsi="Arial" w:cs="Arial"/>
                <w:sz w:val="22"/>
                <w:szCs w:val="22"/>
              </w:rPr>
            </w:pPr>
          </w:p>
        </w:tc>
        <w:tc>
          <w:tcPr>
            <w:tcW w:w="2694" w:type="dxa"/>
          </w:tcPr>
          <w:p w14:paraId="675DD26C" w14:textId="1450999F" w:rsidR="00B8215B" w:rsidRPr="00644700" w:rsidRDefault="00B8215B" w:rsidP="005B684D">
            <w:pPr>
              <w:jc w:val="center"/>
              <w:rPr>
                <w:rFonts w:ascii="Arial" w:hAnsi="Arial" w:cs="Arial"/>
                <w:sz w:val="22"/>
                <w:szCs w:val="22"/>
              </w:rPr>
            </w:pPr>
            <w:r>
              <w:rPr>
                <w:rFonts w:ascii="Arial" w:hAnsi="Arial" w:cs="Arial"/>
                <w:sz w:val="22"/>
                <w:szCs w:val="22"/>
              </w:rPr>
              <w:t>A, I</w:t>
            </w:r>
          </w:p>
        </w:tc>
      </w:tr>
      <w:tr w:rsidR="00646EC8" w:rsidRPr="00644700" w14:paraId="32DABEDA" w14:textId="77777777" w:rsidTr="00220813">
        <w:tc>
          <w:tcPr>
            <w:tcW w:w="4678" w:type="dxa"/>
          </w:tcPr>
          <w:p w14:paraId="66BB7E56" w14:textId="02EC4FC3" w:rsidR="00646EC8" w:rsidRDefault="00646EC8" w:rsidP="006146DC">
            <w:pPr>
              <w:rPr>
                <w:rFonts w:ascii="Arial" w:hAnsi="Arial" w:cs="Arial"/>
                <w:sz w:val="22"/>
                <w:szCs w:val="22"/>
              </w:rPr>
            </w:pPr>
            <w:r w:rsidRPr="00644700">
              <w:rPr>
                <w:rFonts w:ascii="Arial" w:hAnsi="Arial" w:cs="Arial"/>
                <w:sz w:val="22"/>
                <w:szCs w:val="22"/>
              </w:rPr>
              <w:t xml:space="preserve">Ability to work </w:t>
            </w:r>
            <w:r w:rsidR="00855ADD">
              <w:rPr>
                <w:rFonts w:ascii="Arial" w:hAnsi="Arial" w:cs="Arial"/>
                <w:sz w:val="22"/>
                <w:szCs w:val="22"/>
              </w:rPr>
              <w:t xml:space="preserve">additional hours </w:t>
            </w:r>
            <w:r w:rsidRPr="00644700">
              <w:rPr>
                <w:rFonts w:ascii="Arial" w:hAnsi="Arial" w:cs="Arial"/>
                <w:sz w:val="22"/>
                <w:szCs w:val="22"/>
              </w:rPr>
              <w:t>where required</w:t>
            </w:r>
          </w:p>
          <w:p w14:paraId="41EA98D0" w14:textId="77777777" w:rsidR="00644700" w:rsidRPr="00644700" w:rsidRDefault="00644700" w:rsidP="006146DC">
            <w:pPr>
              <w:rPr>
                <w:rFonts w:ascii="Arial" w:hAnsi="Arial" w:cs="Arial"/>
                <w:sz w:val="22"/>
                <w:szCs w:val="22"/>
              </w:rPr>
            </w:pPr>
          </w:p>
        </w:tc>
        <w:tc>
          <w:tcPr>
            <w:tcW w:w="1276" w:type="dxa"/>
          </w:tcPr>
          <w:p w14:paraId="5FF528CB" w14:textId="77777777" w:rsidR="00646EC8" w:rsidRPr="00644700" w:rsidRDefault="00646EC8" w:rsidP="005B684D">
            <w:pPr>
              <w:jc w:val="center"/>
              <w:rPr>
                <w:rFonts w:ascii="Arial" w:hAnsi="Arial" w:cs="Arial"/>
                <w:sz w:val="22"/>
                <w:szCs w:val="22"/>
              </w:rPr>
            </w:pPr>
          </w:p>
        </w:tc>
        <w:tc>
          <w:tcPr>
            <w:tcW w:w="1417" w:type="dxa"/>
          </w:tcPr>
          <w:p w14:paraId="5B2AEDA7" w14:textId="77777777" w:rsidR="00646EC8" w:rsidRPr="00644700" w:rsidRDefault="00AB3ED3" w:rsidP="005B684D">
            <w:pPr>
              <w:jc w:val="center"/>
              <w:rPr>
                <w:rFonts w:ascii="Arial" w:hAnsi="Arial" w:cs="Arial"/>
                <w:sz w:val="22"/>
                <w:szCs w:val="22"/>
              </w:rPr>
            </w:pPr>
            <w:r w:rsidRPr="00644700">
              <w:rPr>
                <w:rFonts w:ascii="Arial" w:hAnsi="Arial" w:cs="Arial"/>
                <w:sz w:val="22"/>
                <w:szCs w:val="22"/>
              </w:rPr>
              <w:t>D</w:t>
            </w:r>
          </w:p>
        </w:tc>
        <w:tc>
          <w:tcPr>
            <w:tcW w:w="2694" w:type="dxa"/>
          </w:tcPr>
          <w:p w14:paraId="18EC0DD1" w14:textId="77777777" w:rsidR="00646EC8" w:rsidRPr="00644700" w:rsidRDefault="00646EC8" w:rsidP="005B684D">
            <w:pPr>
              <w:jc w:val="center"/>
              <w:rPr>
                <w:rFonts w:ascii="Arial" w:hAnsi="Arial" w:cs="Arial"/>
                <w:sz w:val="22"/>
                <w:szCs w:val="22"/>
              </w:rPr>
            </w:pPr>
            <w:r w:rsidRPr="00644700">
              <w:rPr>
                <w:rFonts w:ascii="Arial" w:hAnsi="Arial" w:cs="Arial"/>
                <w:sz w:val="22"/>
                <w:szCs w:val="22"/>
              </w:rPr>
              <w:t>I</w:t>
            </w:r>
          </w:p>
        </w:tc>
      </w:tr>
    </w:tbl>
    <w:p w14:paraId="0CD88651" w14:textId="77777777" w:rsidR="006776DF" w:rsidRPr="00644700" w:rsidRDefault="006776DF" w:rsidP="00644700">
      <w:pPr>
        <w:rPr>
          <w:rFonts w:ascii="Arial" w:hAnsi="Arial" w:cs="Arial"/>
          <w:b/>
          <w:sz w:val="22"/>
          <w:szCs w:val="22"/>
        </w:rPr>
      </w:pPr>
      <w:r w:rsidRPr="00644700">
        <w:rPr>
          <w:rFonts w:ascii="Arial" w:hAnsi="Arial" w:cs="Arial"/>
          <w:b/>
          <w:sz w:val="22"/>
          <w:szCs w:val="22"/>
        </w:rPr>
        <w:t xml:space="preserve"> </w:t>
      </w:r>
    </w:p>
    <w:p w14:paraId="69A59216" w14:textId="77777777" w:rsidR="006776DF" w:rsidRPr="00644700" w:rsidRDefault="006776DF" w:rsidP="006776DF">
      <w:pPr>
        <w:rPr>
          <w:rFonts w:ascii="Arial" w:hAnsi="Arial" w:cs="Arial"/>
          <w:b/>
          <w:sz w:val="22"/>
          <w:szCs w:val="22"/>
        </w:rPr>
      </w:pPr>
    </w:p>
    <w:tbl>
      <w:tblPr>
        <w:tblW w:w="10053"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82"/>
      </w:tblGrid>
      <w:tr w:rsidR="006776DF" w:rsidRPr="00644700" w14:paraId="7B81A264" w14:textId="77777777" w:rsidTr="00644700">
        <w:tc>
          <w:tcPr>
            <w:tcW w:w="4678" w:type="dxa"/>
            <w:shd w:val="clear" w:color="auto" w:fill="244061" w:themeFill="accent1" w:themeFillShade="80"/>
          </w:tcPr>
          <w:p w14:paraId="0FE24CD5" w14:textId="77777777" w:rsidR="006776DF" w:rsidRPr="00644700" w:rsidRDefault="00644700" w:rsidP="005B684D">
            <w:pPr>
              <w:rPr>
                <w:rFonts w:ascii="Arial" w:hAnsi="Arial" w:cs="Arial"/>
                <w:sz w:val="22"/>
                <w:szCs w:val="22"/>
              </w:rPr>
            </w:pPr>
            <w:r w:rsidRPr="00644700">
              <w:rPr>
                <w:rFonts w:ascii="Arial" w:hAnsi="Arial" w:cs="Arial"/>
                <w:b/>
                <w:sz w:val="22"/>
                <w:szCs w:val="22"/>
              </w:rPr>
              <w:t>E. Legal Issues</w:t>
            </w:r>
          </w:p>
        </w:tc>
        <w:tc>
          <w:tcPr>
            <w:tcW w:w="1276" w:type="dxa"/>
            <w:shd w:val="clear" w:color="auto" w:fill="244061" w:themeFill="accent1" w:themeFillShade="80"/>
          </w:tcPr>
          <w:p w14:paraId="77AA3E00"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59196FCC"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82" w:type="dxa"/>
            <w:shd w:val="clear" w:color="auto" w:fill="244061" w:themeFill="accent1" w:themeFillShade="80"/>
          </w:tcPr>
          <w:p w14:paraId="3FE2D13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776DF" w:rsidRPr="00644700" w14:paraId="068B5CE5" w14:textId="77777777" w:rsidTr="00644700">
        <w:tc>
          <w:tcPr>
            <w:tcW w:w="4678" w:type="dxa"/>
          </w:tcPr>
          <w:p w14:paraId="373FCDFD" w14:textId="77777777" w:rsidR="006776DF" w:rsidRDefault="006776DF" w:rsidP="005B684D">
            <w:pPr>
              <w:rPr>
                <w:rFonts w:ascii="Arial" w:hAnsi="Arial" w:cs="Arial"/>
                <w:sz w:val="22"/>
                <w:szCs w:val="22"/>
              </w:rPr>
            </w:pPr>
            <w:r w:rsidRPr="00644700">
              <w:rPr>
                <w:rFonts w:ascii="Arial" w:hAnsi="Arial" w:cs="Arial"/>
                <w:sz w:val="22"/>
                <w:szCs w:val="22"/>
              </w:rPr>
              <w:t>Legally entitled to work in the UK</w:t>
            </w:r>
          </w:p>
          <w:p w14:paraId="25CE3FE6" w14:textId="77777777" w:rsidR="00644700" w:rsidRPr="00644700" w:rsidRDefault="00644700" w:rsidP="005B684D">
            <w:pPr>
              <w:rPr>
                <w:rFonts w:ascii="Arial" w:hAnsi="Arial" w:cs="Arial"/>
                <w:sz w:val="22"/>
                <w:szCs w:val="22"/>
              </w:rPr>
            </w:pPr>
          </w:p>
        </w:tc>
        <w:tc>
          <w:tcPr>
            <w:tcW w:w="1276" w:type="dxa"/>
          </w:tcPr>
          <w:p w14:paraId="74761DFD"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72695F07" w14:textId="77777777" w:rsidR="006776DF" w:rsidRPr="00644700" w:rsidRDefault="006776DF" w:rsidP="005B684D">
            <w:pPr>
              <w:jc w:val="center"/>
              <w:rPr>
                <w:rFonts w:ascii="Arial" w:hAnsi="Arial" w:cs="Arial"/>
                <w:b/>
                <w:sz w:val="22"/>
                <w:szCs w:val="22"/>
              </w:rPr>
            </w:pPr>
          </w:p>
        </w:tc>
        <w:tc>
          <w:tcPr>
            <w:tcW w:w="2682" w:type="dxa"/>
          </w:tcPr>
          <w:p w14:paraId="4F6F93F1"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p>
        </w:tc>
      </w:tr>
    </w:tbl>
    <w:p w14:paraId="2B777697" w14:textId="77777777" w:rsidR="000B11F2" w:rsidRPr="00644700" w:rsidRDefault="000B11F2" w:rsidP="006146DC">
      <w:pPr>
        <w:rPr>
          <w:rFonts w:ascii="Arial" w:hAnsi="Arial" w:cs="Arial"/>
          <w:sz w:val="22"/>
          <w:szCs w:val="22"/>
        </w:rPr>
      </w:pPr>
    </w:p>
    <w:sectPr w:rsidR="000B11F2" w:rsidRPr="00644700" w:rsidSect="00644700">
      <w:type w:val="continuous"/>
      <w:pgSz w:w="11900" w:h="16840"/>
      <w:pgMar w:top="709" w:right="1800" w:bottom="851"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442B8"/>
    <w:multiLevelType w:val="hybridMultilevel"/>
    <w:tmpl w:val="A600BB2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 w15:restartNumberingAfterBreak="0">
    <w:nsid w:val="03D94181"/>
    <w:multiLevelType w:val="hybridMultilevel"/>
    <w:tmpl w:val="6B7CD3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F7BF2"/>
    <w:multiLevelType w:val="hybridMultilevel"/>
    <w:tmpl w:val="89CAAC1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B1827"/>
    <w:multiLevelType w:val="hybridMultilevel"/>
    <w:tmpl w:val="6E88D396"/>
    <w:lvl w:ilvl="0" w:tplc="7C5A212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F00EA"/>
    <w:multiLevelType w:val="hybridMultilevel"/>
    <w:tmpl w:val="8108785C"/>
    <w:lvl w:ilvl="0" w:tplc="7C5A212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1C2B16"/>
    <w:multiLevelType w:val="hybridMultilevel"/>
    <w:tmpl w:val="2C60C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0C15F2"/>
    <w:multiLevelType w:val="multilevel"/>
    <w:tmpl w:val="3BC2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426537"/>
    <w:multiLevelType w:val="multilevel"/>
    <w:tmpl w:val="760AE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1F203F"/>
    <w:multiLevelType w:val="multilevel"/>
    <w:tmpl w:val="AA003E50"/>
    <w:lvl w:ilvl="0">
      <w:start w:val="2"/>
      <w:numFmt w:val="decimal"/>
      <w:lvlText w:val="%1"/>
      <w:lvlJc w:val="left"/>
      <w:pPr>
        <w:ind w:left="435" w:hanging="435"/>
      </w:pPr>
      <w:rPr>
        <w:rFonts w:hint="default"/>
      </w:rPr>
    </w:lvl>
    <w:lvl w:ilvl="1">
      <w:start w:val="1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959158A"/>
    <w:multiLevelType w:val="hybridMultilevel"/>
    <w:tmpl w:val="267472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CC4547"/>
    <w:multiLevelType w:val="multilevel"/>
    <w:tmpl w:val="F45E6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2B27E2"/>
    <w:multiLevelType w:val="hybridMultilevel"/>
    <w:tmpl w:val="838C055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2" w15:restartNumberingAfterBreak="0">
    <w:nsid w:val="504B1302"/>
    <w:multiLevelType w:val="hybridMultilevel"/>
    <w:tmpl w:val="E8C42B0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5389764E"/>
    <w:multiLevelType w:val="hybridMultilevel"/>
    <w:tmpl w:val="C9C2CE3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C15522"/>
    <w:multiLevelType w:val="hybridMultilevel"/>
    <w:tmpl w:val="644C4D3C"/>
    <w:lvl w:ilvl="0" w:tplc="7C5A212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D46308"/>
    <w:multiLevelType w:val="multilevel"/>
    <w:tmpl w:val="CBB2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63E5011"/>
    <w:multiLevelType w:val="multilevel"/>
    <w:tmpl w:val="B4C6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5B1E6D"/>
    <w:multiLevelType w:val="hybridMultilevel"/>
    <w:tmpl w:val="DE4217BA"/>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8" w15:restartNumberingAfterBreak="0">
    <w:nsid w:val="57B618FC"/>
    <w:multiLevelType w:val="multilevel"/>
    <w:tmpl w:val="8520B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0D3578"/>
    <w:multiLevelType w:val="hybridMultilevel"/>
    <w:tmpl w:val="EF507128"/>
    <w:lvl w:ilvl="0" w:tplc="7C5A212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85632E"/>
    <w:multiLevelType w:val="multilevel"/>
    <w:tmpl w:val="5D3E6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BB328A"/>
    <w:multiLevelType w:val="hybridMultilevel"/>
    <w:tmpl w:val="20BE84AC"/>
    <w:lvl w:ilvl="0" w:tplc="7C5A2122">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CD205BF"/>
    <w:multiLevelType w:val="multilevel"/>
    <w:tmpl w:val="3D7E9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982F30"/>
    <w:multiLevelType w:val="hybridMultilevel"/>
    <w:tmpl w:val="62B2BA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6E3529"/>
    <w:multiLevelType w:val="hybridMultilevel"/>
    <w:tmpl w:val="4170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A45F2B"/>
    <w:multiLevelType w:val="multilevel"/>
    <w:tmpl w:val="6952E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2950D8"/>
    <w:multiLevelType w:val="multilevel"/>
    <w:tmpl w:val="59626E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75255882">
    <w:abstractNumId w:val="11"/>
  </w:num>
  <w:num w:numId="2" w16cid:durableId="890578955">
    <w:abstractNumId w:val="17"/>
  </w:num>
  <w:num w:numId="3" w16cid:durableId="1093471837">
    <w:abstractNumId w:val="0"/>
  </w:num>
  <w:num w:numId="4" w16cid:durableId="840662358">
    <w:abstractNumId w:val="24"/>
  </w:num>
  <w:num w:numId="5" w16cid:durableId="695547387">
    <w:abstractNumId w:val="9"/>
  </w:num>
  <w:num w:numId="6" w16cid:durableId="594360104">
    <w:abstractNumId w:val="1"/>
  </w:num>
  <w:num w:numId="7" w16cid:durableId="1027022765">
    <w:abstractNumId w:val="13"/>
  </w:num>
  <w:num w:numId="8" w16cid:durableId="720397114">
    <w:abstractNumId w:val="23"/>
  </w:num>
  <w:num w:numId="9" w16cid:durableId="939216125">
    <w:abstractNumId w:val="2"/>
  </w:num>
  <w:num w:numId="10" w16cid:durableId="15498360">
    <w:abstractNumId w:val="19"/>
  </w:num>
  <w:num w:numId="11" w16cid:durableId="1971351065">
    <w:abstractNumId w:val="26"/>
  </w:num>
  <w:num w:numId="12" w16cid:durableId="1438284859">
    <w:abstractNumId w:val="8"/>
  </w:num>
  <w:num w:numId="13" w16cid:durableId="2074623449">
    <w:abstractNumId w:val="4"/>
  </w:num>
  <w:num w:numId="14" w16cid:durableId="2093889225">
    <w:abstractNumId w:val="12"/>
  </w:num>
  <w:num w:numId="15" w16cid:durableId="2077431579">
    <w:abstractNumId w:val="14"/>
  </w:num>
  <w:num w:numId="16" w16cid:durableId="47463598">
    <w:abstractNumId w:val="3"/>
  </w:num>
  <w:num w:numId="17" w16cid:durableId="1583373985">
    <w:abstractNumId w:val="18"/>
  </w:num>
  <w:num w:numId="18" w16cid:durableId="1581406499">
    <w:abstractNumId w:val="10"/>
  </w:num>
  <w:num w:numId="19" w16cid:durableId="450592600">
    <w:abstractNumId w:val="22"/>
  </w:num>
  <w:num w:numId="20" w16cid:durableId="1253196948">
    <w:abstractNumId w:val="7"/>
  </w:num>
  <w:num w:numId="21" w16cid:durableId="1868174772">
    <w:abstractNumId w:val="6"/>
  </w:num>
  <w:num w:numId="22" w16cid:durableId="1113600416">
    <w:abstractNumId w:val="15"/>
  </w:num>
  <w:num w:numId="23" w16cid:durableId="951084393">
    <w:abstractNumId w:val="25"/>
  </w:num>
  <w:num w:numId="24" w16cid:durableId="233903362">
    <w:abstractNumId w:val="5"/>
  </w:num>
  <w:num w:numId="25" w16cid:durableId="1622758421">
    <w:abstractNumId w:val="21"/>
  </w:num>
  <w:num w:numId="26" w16cid:durableId="919483221">
    <w:abstractNumId w:val="20"/>
  </w:num>
  <w:num w:numId="27" w16cid:durableId="19923625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DQ0NbEwMzY0NzRS0lEKTi0uzszPAykwqgUAdbWRxCwAAAA="/>
  </w:docVars>
  <w:rsids>
    <w:rsidRoot w:val="002120F2"/>
    <w:rsid w:val="0005351C"/>
    <w:rsid w:val="00056837"/>
    <w:rsid w:val="0008604A"/>
    <w:rsid w:val="00096E60"/>
    <w:rsid w:val="000B11F2"/>
    <w:rsid w:val="000B5F25"/>
    <w:rsid w:val="000E21DF"/>
    <w:rsid w:val="001102D1"/>
    <w:rsid w:val="002120F2"/>
    <w:rsid w:val="00220813"/>
    <w:rsid w:val="002377A6"/>
    <w:rsid w:val="002B4C8E"/>
    <w:rsid w:val="00300426"/>
    <w:rsid w:val="00342E47"/>
    <w:rsid w:val="00354B61"/>
    <w:rsid w:val="003B299F"/>
    <w:rsid w:val="004911C8"/>
    <w:rsid w:val="0050125B"/>
    <w:rsid w:val="005438C7"/>
    <w:rsid w:val="005627C6"/>
    <w:rsid w:val="005972E9"/>
    <w:rsid w:val="005A41A6"/>
    <w:rsid w:val="006146DC"/>
    <w:rsid w:val="00644700"/>
    <w:rsid w:val="00646EC8"/>
    <w:rsid w:val="0065155C"/>
    <w:rsid w:val="0066368B"/>
    <w:rsid w:val="006639B4"/>
    <w:rsid w:val="006776DF"/>
    <w:rsid w:val="0068523D"/>
    <w:rsid w:val="006E3FCF"/>
    <w:rsid w:val="006F3B91"/>
    <w:rsid w:val="006F5EFB"/>
    <w:rsid w:val="0072181A"/>
    <w:rsid w:val="007A78C9"/>
    <w:rsid w:val="00855ADD"/>
    <w:rsid w:val="008560D9"/>
    <w:rsid w:val="00857DD7"/>
    <w:rsid w:val="00896E84"/>
    <w:rsid w:val="008970E8"/>
    <w:rsid w:val="008B0F36"/>
    <w:rsid w:val="008D4665"/>
    <w:rsid w:val="009617E0"/>
    <w:rsid w:val="00996EF6"/>
    <w:rsid w:val="00AB3ED3"/>
    <w:rsid w:val="00AC6AC5"/>
    <w:rsid w:val="00AD41E1"/>
    <w:rsid w:val="00B310E0"/>
    <w:rsid w:val="00B45A25"/>
    <w:rsid w:val="00B67146"/>
    <w:rsid w:val="00B8215B"/>
    <w:rsid w:val="00B919C8"/>
    <w:rsid w:val="00B95919"/>
    <w:rsid w:val="00BA0399"/>
    <w:rsid w:val="00BF1307"/>
    <w:rsid w:val="00C92D52"/>
    <w:rsid w:val="00C93C48"/>
    <w:rsid w:val="00CC5CE9"/>
    <w:rsid w:val="00CD55A4"/>
    <w:rsid w:val="00D26397"/>
    <w:rsid w:val="00D36C91"/>
    <w:rsid w:val="00D45D5B"/>
    <w:rsid w:val="00D52CB9"/>
    <w:rsid w:val="00D8003B"/>
    <w:rsid w:val="00DB01F1"/>
    <w:rsid w:val="00E002CA"/>
    <w:rsid w:val="00EC3AE3"/>
    <w:rsid w:val="00EF4D65"/>
    <w:rsid w:val="00FF037C"/>
    <w:rsid w:val="049BD868"/>
    <w:rsid w:val="07A4AC40"/>
    <w:rsid w:val="08C73C1D"/>
    <w:rsid w:val="0A917D0D"/>
    <w:rsid w:val="0BFEDCDF"/>
    <w:rsid w:val="1135908E"/>
    <w:rsid w:val="163B527D"/>
    <w:rsid w:val="18355279"/>
    <w:rsid w:val="1AD70032"/>
    <w:rsid w:val="2623E89C"/>
    <w:rsid w:val="29CE1E47"/>
    <w:rsid w:val="2FBFC515"/>
    <w:rsid w:val="39C138F3"/>
    <w:rsid w:val="39D40FB0"/>
    <w:rsid w:val="3F092416"/>
    <w:rsid w:val="4FA616D5"/>
    <w:rsid w:val="629FE1C2"/>
    <w:rsid w:val="62E589C1"/>
    <w:rsid w:val="69256FE3"/>
    <w:rsid w:val="711ADFE3"/>
    <w:rsid w:val="763AAD5B"/>
    <w:rsid w:val="7757FC54"/>
    <w:rsid w:val="7C01E1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A3950E"/>
  <w14:defaultImageDpi w14:val="300"/>
  <w15:docId w15:val="{4ABDF001-8541-4053-AD4E-1415D2129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0F2"/>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1102D1"/>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qFormat/>
    <w:rsid w:val="006776DF"/>
    <w:pPr>
      <w:keepNext/>
      <w:jc w:val="both"/>
      <w:outlineLvl w:val="2"/>
    </w:pPr>
    <w:rPr>
      <w:rFonts w:ascii="Arial" w:hAnsi="Arial"/>
      <w:b/>
      <w:sz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120F2"/>
    <w:pPr>
      <w:spacing w:after="120"/>
      <w:ind w:left="283"/>
    </w:pPr>
    <w:rPr>
      <w:rFonts w:ascii="Arial" w:hAnsi="Arial"/>
      <w:sz w:val="22"/>
      <w:lang w:eastAsia="en-GB"/>
    </w:rPr>
  </w:style>
  <w:style w:type="character" w:customStyle="1" w:styleId="BodyTextIndentChar">
    <w:name w:val="Body Text Indent Char"/>
    <w:basedOn w:val="DefaultParagraphFont"/>
    <w:link w:val="BodyTextIndent"/>
    <w:rsid w:val="002120F2"/>
    <w:rPr>
      <w:rFonts w:ascii="Arial" w:eastAsia="Times New Roman" w:hAnsi="Arial" w:cs="Times New Roman"/>
      <w:sz w:val="22"/>
      <w:szCs w:val="20"/>
      <w:lang w:eastAsia="en-GB"/>
    </w:rPr>
  </w:style>
  <w:style w:type="paragraph" w:styleId="BalloonText">
    <w:name w:val="Balloon Text"/>
    <w:basedOn w:val="Normal"/>
    <w:link w:val="BalloonTextChar"/>
    <w:uiPriority w:val="99"/>
    <w:semiHidden/>
    <w:unhideWhenUsed/>
    <w:rsid w:val="00AD41E1"/>
    <w:rPr>
      <w:rFonts w:ascii="Tahoma" w:hAnsi="Tahoma" w:cs="Tahoma"/>
      <w:sz w:val="16"/>
      <w:szCs w:val="16"/>
    </w:rPr>
  </w:style>
  <w:style w:type="character" w:customStyle="1" w:styleId="BalloonTextChar">
    <w:name w:val="Balloon Text Char"/>
    <w:basedOn w:val="DefaultParagraphFont"/>
    <w:link w:val="BalloonText"/>
    <w:uiPriority w:val="99"/>
    <w:semiHidden/>
    <w:rsid w:val="00AD41E1"/>
    <w:rPr>
      <w:rFonts w:ascii="Tahoma" w:eastAsia="Times New Roman" w:hAnsi="Tahoma" w:cs="Tahoma"/>
      <w:sz w:val="16"/>
      <w:szCs w:val="16"/>
    </w:rPr>
  </w:style>
  <w:style w:type="character" w:customStyle="1" w:styleId="Heading3Char">
    <w:name w:val="Heading 3 Char"/>
    <w:basedOn w:val="DefaultParagraphFont"/>
    <w:link w:val="Heading3"/>
    <w:rsid w:val="006776DF"/>
    <w:rPr>
      <w:rFonts w:ascii="Arial" w:eastAsia="Times New Roman" w:hAnsi="Arial" w:cs="Times New Roman"/>
      <w:b/>
      <w:szCs w:val="20"/>
      <w:lang w:eastAsia="en-GB"/>
    </w:rPr>
  </w:style>
  <w:style w:type="paragraph" w:styleId="ListParagraph">
    <w:name w:val="List Paragraph"/>
    <w:basedOn w:val="Normal"/>
    <w:uiPriority w:val="34"/>
    <w:qFormat/>
    <w:rsid w:val="00342E47"/>
    <w:pPr>
      <w:ind w:left="720"/>
      <w:contextualSpacing/>
    </w:pPr>
  </w:style>
  <w:style w:type="character" w:customStyle="1" w:styleId="Heading1Char">
    <w:name w:val="Heading 1 Char"/>
    <w:basedOn w:val="DefaultParagraphFont"/>
    <w:link w:val="Heading1"/>
    <w:uiPriority w:val="9"/>
    <w:rsid w:val="001102D1"/>
    <w:rPr>
      <w:rFonts w:ascii="Calibri Light" w:eastAsia="Times New Roman" w:hAnsi="Calibri Light" w:cs="Times New Roman"/>
      <w:b/>
      <w:bCs/>
      <w:kern w:val="32"/>
      <w:sz w:val="32"/>
      <w:szCs w:val="32"/>
    </w:rPr>
  </w:style>
  <w:style w:type="table" w:styleId="TableGrid">
    <w:name w:val="Table Grid"/>
    <w:basedOn w:val="TableNormal"/>
    <w:uiPriority w:val="59"/>
    <w:rsid w:val="00996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2181A"/>
    <w:pPr>
      <w:tabs>
        <w:tab w:val="center" w:pos="4513"/>
        <w:tab w:val="right" w:pos="9026"/>
      </w:tabs>
    </w:pPr>
    <w:rPr>
      <w:sz w:val="24"/>
      <w:szCs w:val="24"/>
    </w:rPr>
  </w:style>
  <w:style w:type="character" w:customStyle="1" w:styleId="FooterChar">
    <w:name w:val="Footer Char"/>
    <w:basedOn w:val="DefaultParagraphFont"/>
    <w:link w:val="Footer"/>
    <w:uiPriority w:val="99"/>
    <w:rsid w:val="0072181A"/>
    <w:rPr>
      <w:rFonts w:ascii="Times New Roman" w:eastAsia="Times New Roman" w:hAnsi="Times New Roman" w:cs="Times New Roman"/>
    </w:rPr>
  </w:style>
  <w:style w:type="paragraph" w:customStyle="1" w:styleId="DefaultText">
    <w:name w:val="Default Text"/>
    <w:basedOn w:val="Normal"/>
    <w:rsid w:val="0068523D"/>
    <w:pPr>
      <w:jc w:val="both"/>
    </w:pPr>
    <w:rPr>
      <w:sz w:val="24"/>
      <w:lang w:val="en-US" w:eastAsia="en-GB"/>
    </w:rPr>
  </w:style>
  <w:style w:type="character" w:styleId="Strong">
    <w:name w:val="Strong"/>
    <w:basedOn w:val="DefaultParagraphFont"/>
    <w:uiPriority w:val="22"/>
    <w:qFormat/>
    <w:rsid w:val="006515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13E629538A80449D803B445BACC17A" ma:contentTypeVersion="10" ma:contentTypeDescription="Create a new document." ma:contentTypeScope="" ma:versionID="5c9509a472c109a22a624a29f6889a43">
  <xsd:schema xmlns:xsd="http://www.w3.org/2001/XMLSchema" xmlns:xs="http://www.w3.org/2001/XMLSchema" xmlns:p="http://schemas.microsoft.com/office/2006/metadata/properties" xmlns:ns2="bbd99263-da9e-4640-857b-165709d3e8f4" xmlns:ns3="2551face-01a6-4420-9680-2b9724539d89" targetNamespace="http://schemas.microsoft.com/office/2006/metadata/properties" ma:root="true" ma:fieldsID="96a93baa0cc7785a89e8f18a80d0266d" ns2:_="" ns3:_="">
    <xsd:import namespace="bbd99263-da9e-4640-857b-165709d3e8f4"/>
    <xsd:import namespace="2551face-01a6-4420-9680-2b9724539d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99263-da9e-4640-857b-165709d3e8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51face-01a6-4420-9680-2b9724539d8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27206F-3F81-4D3D-9D3F-077E7AB28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99263-da9e-4640-857b-165709d3e8f4"/>
    <ds:schemaRef ds:uri="2551face-01a6-4420-9680-2b9724539d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B36780-A2A7-46D9-8E43-362E8E254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88D8D2-591D-428D-84C6-7410C6D50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7</Words>
  <Characters>6190</Characters>
  <Application>Microsoft Office Word</Application>
  <DocSecurity>0</DocSecurity>
  <Lines>269</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ce</dc:creator>
  <cp:lastModifiedBy>Lisa Draper</cp:lastModifiedBy>
  <cp:revision>2</cp:revision>
  <cp:lastPrinted>2023-02-20T08:38:00Z</cp:lastPrinted>
  <dcterms:created xsi:type="dcterms:W3CDTF">2025-11-05T12:06:00Z</dcterms:created>
  <dcterms:modified xsi:type="dcterms:W3CDTF">2025-11-0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13E629538A80449D803B445BACC17A</vt:lpwstr>
  </property>
</Properties>
</file>